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E94D0" w14:textId="77777777" w:rsidR="008C1DEC" w:rsidRDefault="008C1DEC" w:rsidP="00F46780">
      <w:pPr>
        <w:jc w:val="center"/>
      </w:pPr>
    </w:p>
    <w:p w14:paraId="333FD0F8" w14:textId="77777777" w:rsidR="00254BD7" w:rsidRPr="00254BD7" w:rsidRDefault="00E81F9F" w:rsidP="00F46780">
      <w:pPr>
        <w:jc w:val="center"/>
        <w:outlineLvl w:val="0"/>
      </w:pPr>
      <w:bookmarkStart w:id="0" w:name="_Toc184309315"/>
      <w:bookmarkStart w:id="1" w:name="_Toc184309358"/>
      <w:bookmarkStart w:id="2" w:name="_Toc184339598"/>
      <w:bookmarkStart w:id="3" w:name="_Toc184934043"/>
      <w:bookmarkStart w:id="4" w:name="_Toc184943409"/>
      <w:bookmarkStart w:id="5" w:name="_Toc185715403"/>
      <w:bookmarkStart w:id="6" w:name="_Toc185715816"/>
      <w:bookmarkStart w:id="7" w:name="_Toc185718221"/>
      <w:bookmarkStart w:id="8" w:name="_Toc185718305"/>
      <w:bookmarkStart w:id="9" w:name="_Toc185719077"/>
      <w:bookmarkStart w:id="10" w:name="_Toc185719260"/>
      <w:bookmarkStart w:id="11" w:name="_Toc186160167"/>
      <w:bookmarkStart w:id="12" w:name="_Toc186318021"/>
      <w:bookmarkStart w:id="13" w:name="_Toc186318638"/>
      <w:bookmarkStart w:id="14" w:name="_Toc186318966"/>
      <w:bookmarkStart w:id="15" w:name="_Toc186322206"/>
      <w:bookmarkStart w:id="16" w:name="_Toc186578237"/>
      <w:bookmarkStart w:id="17" w:name="_Toc186749003"/>
      <w:bookmarkStart w:id="18" w:name="_Toc186751154"/>
      <w:bookmarkStart w:id="19" w:name="_Toc186756357"/>
      <w:bookmarkStart w:id="20" w:name="_Toc186925567"/>
      <w:bookmarkStart w:id="21" w:name="_Toc186928929"/>
      <w:bookmarkStart w:id="22" w:name="_Toc187095844"/>
      <w:bookmarkStart w:id="23" w:name="_Toc187100933"/>
      <w:bookmarkStart w:id="24" w:name="_Toc187195433"/>
      <w:bookmarkStart w:id="25" w:name="_Toc187274486"/>
      <w:bookmarkStart w:id="26" w:name="_Toc187277278"/>
      <w:r w:rsidRPr="00254BD7">
        <w:t>KHOA KỸ THUẬT VÀ CÔNG NGHỆ</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32409907" w14:textId="77777777" w:rsidR="00254BD7" w:rsidRPr="00012520" w:rsidRDefault="00E81F9F" w:rsidP="00F46780">
      <w:pPr>
        <w:jc w:val="center"/>
        <w:outlineLvl w:val="0"/>
        <w:rPr>
          <w:b/>
        </w:rPr>
      </w:pPr>
      <w:bookmarkStart w:id="27" w:name="_Toc184309316"/>
      <w:bookmarkStart w:id="28" w:name="_Toc184309359"/>
      <w:bookmarkStart w:id="29" w:name="_Toc184339599"/>
      <w:bookmarkStart w:id="30" w:name="_Toc184934044"/>
      <w:bookmarkStart w:id="31" w:name="_Toc184943410"/>
      <w:bookmarkStart w:id="32" w:name="_Toc185715404"/>
      <w:bookmarkStart w:id="33" w:name="_Toc185715817"/>
      <w:bookmarkStart w:id="34" w:name="_Toc185718222"/>
      <w:bookmarkStart w:id="35" w:name="_Toc185718306"/>
      <w:bookmarkStart w:id="36" w:name="_Toc185719078"/>
      <w:bookmarkStart w:id="37" w:name="_Toc185719261"/>
      <w:bookmarkStart w:id="38" w:name="_Toc186160168"/>
      <w:bookmarkStart w:id="39" w:name="_Toc186318022"/>
      <w:bookmarkStart w:id="40" w:name="_Toc186318639"/>
      <w:bookmarkStart w:id="41" w:name="_Toc186318967"/>
      <w:bookmarkStart w:id="42" w:name="_Toc186322207"/>
      <w:bookmarkStart w:id="43" w:name="_Toc186322321"/>
      <w:bookmarkStart w:id="44" w:name="_Toc186578238"/>
      <w:bookmarkStart w:id="45" w:name="_Toc186749004"/>
      <w:bookmarkStart w:id="46" w:name="_Toc186751155"/>
      <w:bookmarkStart w:id="47" w:name="_Toc186756358"/>
      <w:bookmarkStart w:id="48" w:name="_Toc186925568"/>
      <w:bookmarkStart w:id="49" w:name="_Toc186928930"/>
      <w:bookmarkStart w:id="50" w:name="_Toc187095845"/>
      <w:bookmarkStart w:id="51" w:name="_Toc187100934"/>
      <w:bookmarkStart w:id="52" w:name="_Toc187195434"/>
      <w:bookmarkStart w:id="53" w:name="_Toc187274487"/>
      <w:bookmarkStart w:id="54" w:name="_Toc187277279"/>
      <w:r w:rsidRPr="00012520">
        <w:rPr>
          <w:b/>
        </w:rPr>
        <w:t xml:space="preserve">BỘ MÔN </w:t>
      </w:r>
      <w:r>
        <w:rPr>
          <w:b/>
        </w:rPr>
        <w:t>CÔNG NGHỆ THÔNG TIN</w:t>
      </w:r>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p>
    <w:p w14:paraId="733B80B3" w14:textId="77777777" w:rsidR="00254BD7" w:rsidRDefault="00254BD7" w:rsidP="00F46780">
      <w:pPr>
        <w:jc w:val="center"/>
      </w:pPr>
    </w:p>
    <w:p w14:paraId="4CC54717" w14:textId="77777777" w:rsidR="0093037D" w:rsidRDefault="0093037D" w:rsidP="00F46780">
      <w:pPr>
        <w:jc w:val="center"/>
      </w:pPr>
    </w:p>
    <w:p w14:paraId="47452522" w14:textId="51FD7B97" w:rsidR="00254BD7" w:rsidRDefault="00521F76" w:rsidP="00F46780">
      <w:pPr>
        <w:jc w:val="center"/>
      </w:pPr>
      <w:r>
        <w:rPr>
          <w:b/>
          <w:noProof/>
          <w:sz w:val="48"/>
          <w:lang w:eastAsia="vi-VN"/>
        </w:rPr>
        <w:drawing>
          <wp:inline distT="0" distB="0" distL="0" distR="0" wp14:anchorId="3B8466E9" wp14:editId="1AABF5B2">
            <wp:extent cx="914400" cy="8972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7255"/>
                    </a:xfrm>
                    <a:prstGeom prst="rect">
                      <a:avLst/>
                    </a:prstGeom>
                    <a:noFill/>
                    <a:ln>
                      <a:noFill/>
                    </a:ln>
                  </pic:spPr>
                </pic:pic>
              </a:graphicData>
            </a:graphic>
          </wp:inline>
        </w:drawing>
      </w:r>
    </w:p>
    <w:p w14:paraId="34AA9CCC" w14:textId="77777777" w:rsidR="008C1DEC" w:rsidRDefault="008C1DEC" w:rsidP="00F46780">
      <w:pPr>
        <w:jc w:val="center"/>
        <w:rPr>
          <w:b/>
        </w:rPr>
      </w:pPr>
    </w:p>
    <w:p w14:paraId="104E054B" w14:textId="77777777" w:rsidR="008C1DEC" w:rsidRDefault="008C1DEC" w:rsidP="00F46780">
      <w:pPr>
        <w:jc w:val="center"/>
        <w:rPr>
          <w:b/>
        </w:rPr>
      </w:pPr>
    </w:p>
    <w:p w14:paraId="1C2DD727" w14:textId="7F67C65D" w:rsidR="008C1DEC" w:rsidRDefault="00FA05A8" w:rsidP="00F46780">
      <w:pPr>
        <w:jc w:val="center"/>
        <w:outlineLvl w:val="0"/>
        <w:rPr>
          <w:b/>
        </w:rPr>
      </w:pPr>
      <w:bookmarkStart w:id="55" w:name="_Toc184309317"/>
      <w:bookmarkStart w:id="56" w:name="_Toc184309360"/>
      <w:bookmarkStart w:id="57" w:name="_Toc184339600"/>
      <w:bookmarkStart w:id="58" w:name="_Toc184934045"/>
      <w:bookmarkStart w:id="59" w:name="_Toc184943411"/>
      <w:bookmarkStart w:id="60" w:name="_Toc185715405"/>
      <w:bookmarkStart w:id="61" w:name="_Toc185715818"/>
      <w:bookmarkStart w:id="62" w:name="_Toc185718223"/>
      <w:bookmarkStart w:id="63" w:name="_Toc185718307"/>
      <w:bookmarkStart w:id="64" w:name="_Toc185719079"/>
      <w:bookmarkStart w:id="65" w:name="_Toc185719262"/>
      <w:bookmarkStart w:id="66" w:name="_Toc186160169"/>
      <w:bookmarkStart w:id="67" w:name="_Toc186318023"/>
      <w:bookmarkStart w:id="68" w:name="_Toc186318640"/>
      <w:bookmarkStart w:id="69" w:name="_Toc186318968"/>
      <w:bookmarkStart w:id="70" w:name="_Toc186322208"/>
      <w:bookmarkStart w:id="71" w:name="_Toc186322322"/>
      <w:bookmarkStart w:id="72" w:name="_Toc186578239"/>
      <w:bookmarkStart w:id="73" w:name="_Toc186749005"/>
      <w:bookmarkStart w:id="74" w:name="_Toc186751156"/>
      <w:bookmarkStart w:id="75" w:name="_Toc186756359"/>
      <w:bookmarkStart w:id="76" w:name="_Toc186925569"/>
      <w:bookmarkStart w:id="77" w:name="_Toc186928931"/>
      <w:bookmarkStart w:id="78" w:name="_Toc187095846"/>
      <w:bookmarkStart w:id="79" w:name="_Toc187100935"/>
      <w:bookmarkStart w:id="80" w:name="_Toc187195435"/>
      <w:bookmarkStart w:id="81" w:name="_Toc187274488"/>
      <w:bookmarkStart w:id="82" w:name="_Toc187277280"/>
      <w:r w:rsidRPr="00DD3276">
        <w:rPr>
          <w:b/>
        </w:rPr>
        <w:t xml:space="preserve">THỰC TẬP </w:t>
      </w:r>
      <w:r w:rsidR="002768F3" w:rsidRPr="00DD3276">
        <w:rPr>
          <w:b/>
        </w:rPr>
        <w:t>ĐỒ ÁN</w:t>
      </w:r>
      <w:r w:rsidR="0011135E">
        <w:rPr>
          <w:b/>
        </w:rPr>
        <w:t xml:space="preserve"> CHUYÊN NGÀNH</w:t>
      </w:r>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25A3C2E5" w14:textId="1943F4D9" w:rsidR="008C1DEC" w:rsidRDefault="00E00262" w:rsidP="00F46780">
      <w:pPr>
        <w:jc w:val="center"/>
        <w:rPr>
          <w:b/>
        </w:rPr>
      </w:pPr>
      <w:r>
        <w:rPr>
          <w:b/>
        </w:rPr>
        <w:t xml:space="preserve">HỌC KỲ </w:t>
      </w:r>
      <w:r w:rsidR="00DD3276">
        <w:rPr>
          <w:b/>
        </w:rPr>
        <w:t>I</w:t>
      </w:r>
      <w:r w:rsidR="00E81F9F">
        <w:rPr>
          <w:b/>
        </w:rPr>
        <w:t xml:space="preserve">, NĂM HỌC </w:t>
      </w:r>
      <w:r w:rsidR="00DD3276">
        <w:rPr>
          <w:b/>
        </w:rPr>
        <w:t>2024-2025</w:t>
      </w:r>
    </w:p>
    <w:p w14:paraId="5F14D629" w14:textId="77777777" w:rsidR="00132159" w:rsidRPr="00012520" w:rsidRDefault="00132159" w:rsidP="00F46780">
      <w:pPr>
        <w:jc w:val="center"/>
        <w:rPr>
          <w:b/>
        </w:rPr>
      </w:pPr>
    </w:p>
    <w:p w14:paraId="167888DC" w14:textId="331526AD" w:rsidR="00254BD7" w:rsidRPr="00A838CF" w:rsidRDefault="00F955DE" w:rsidP="00F46780">
      <w:pPr>
        <w:jc w:val="center"/>
        <w:rPr>
          <w:sz w:val="48"/>
          <w:szCs w:val="48"/>
        </w:rPr>
      </w:pPr>
      <w:r>
        <w:rPr>
          <w:b/>
          <w:sz w:val="48"/>
          <w:szCs w:val="48"/>
        </w:rPr>
        <w:t>XÂY DỰNG ỨNG DỤNG QUẢN LÝ LỊCH CÔNG TÁC CHO LÃNH ĐẠO KHOA KTCN</w:t>
      </w:r>
    </w:p>
    <w:p w14:paraId="29272635" w14:textId="77777777" w:rsidR="0093037D" w:rsidRDefault="0093037D" w:rsidP="00F46780">
      <w:pPr>
        <w:jc w:val="center"/>
        <w:rPr>
          <w:b/>
        </w:rPr>
      </w:pPr>
    </w:p>
    <w:p w14:paraId="5DF18144" w14:textId="77777777" w:rsidR="0093037D" w:rsidRDefault="0093037D" w:rsidP="00F46780">
      <w:pPr>
        <w:jc w:val="center"/>
        <w:rPr>
          <w:b/>
        </w:rPr>
      </w:pPr>
    </w:p>
    <w:p w14:paraId="14F8E885" w14:textId="77777777" w:rsidR="00254BD7" w:rsidRPr="00012520" w:rsidRDefault="00254BD7" w:rsidP="00F46780">
      <w:pP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6"/>
        <w:gridCol w:w="4386"/>
      </w:tblGrid>
      <w:tr w:rsidR="00E53DDD" w14:paraId="0A9D4473" w14:textId="77777777" w:rsidTr="008C1E0B">
        <w:tc>
          <w:tcPr>
            <w:tcW w:w="4386" w:type="dxa"/>
          </w:tcPr>
          <w:p w14:paraId="75DFC914" w14:textId="2042F0E0" w:rsidR="00E53DDD" w:rsidRPr="00E53DDD" w:rsidRDefault="00E53DDD" w:rsidP="00F46780">
            <w:pPr>
              <w:ind w:left="1025"/>
              <w:rPr>
                <w:i/>
                <w:iCs/>
              </w:rPr>
            </w:pPr>
            <w:r>
              <w:rPr>
                <w:i/>
                <w:iCs/>
              </w:rPr>
              <w:t>Giáo viên hướng dẫn:</w:t>
            </w:r>
          </w:p>
        </w:tc>
        <w:tc>
          <w:tcPr>
            <w:tcW w:w="4386" w:type="dxa"/>
          </w:tcPr>
          <w:p w14:paraId="253202AC" w14:textId="4C2FEFFE" w:rsidR="00E53DDD" w:rsidRPr="00E53DDD" w:rsidRDefault="00E53DDD" w:rsidP="00F46780">
            <w:pPr>
              <w:ind w:left="465"/>
              <w:rPr>
                <w:i/>
                <w:iCs/>
              </w:rPr>
            </w:pPr>
            <w:r>
              <w:rPr>
                <w:i/>
                <w:iCs/>
              </w:rPr>
              <w:t>Sinh viên thực hiện:</w:t>
            </w:r>
          </w:p>
        </w:tc>
      </w:tr>
      <w:tr w:rsidR="00E53DDD" w14:paraId="0D2E5C04" w14:textId="77777777" w:rsidTr="008C1E0B">
        <w:tc>
          <w:tcPr>
            <w:tcW w:w="4386" w:type="dxa"/>
          </w:tcPr>
          <w:p w14:paraId="4E579996" w14:textId="1E282448" w:rsidR="00E53DDD" w:rsidRPr="00E53DDD" w:rsidRDefault="00E53DDD" w:rsidP="00F46780">
            <w:pPr>
              <w:ind w:left="1025"/>
            </w:pPr>
            <w:r>
              <w:t>ThS.Nguyễn Khắc Quốc</w:t>
            </w:r>
          </w:p>
        </w:tc>
        <w:tc>
          <w:tcPr>
            <w:tcW w:w="4386" w:type="dxa"/>
          </w:tcPr>
          <w:p w14:paraId="2D5F43D0" w14:textId="77777777" w:rsidR="00E53DDD" w:rsidRDefault="00E53DDD" w:rsidP="00F46780">
            <w:pPr>
              <w:ind w:left="465"/>
            </w:pPr>
            <w:r>
              <w:t>Họ tên: Phan Nguyễn Cảnh Thịnh</w:t>
            </w:r>
          </w:p>
          <w:p w14:paraId="63B71C4D" w14:textId="77777777" w:rsidR="00E53DDD" w:rsidRDefault="00E53DDD" w:rsidP="00F46780">
            <w:pPr>
              <w:ind w:left="465"/>
            </w:pPr>
            <w:r>
              <w:t>MSSV: 110121235</w:t>
            </w:r>
          </w:p>
          <w:p w14:paraId="11ABF6F9" w14:textId="6A9D8F29" w:rsidR="00E53DDD" w:rsidRPr="00E53DDD" w:rsidRDefault="00E53DDD" w:rsidP="00F46780">
            <w:pPr>
              <w:ind w:left="465"/>
            </w:pPr>
            <w:r>
              <w:t>Lớp: DA21TTB</w:t>
            </w:r>
          </w:p>
        </w:tc>
      </w:tr>
    </w:tbl>
    <w:p w14:paraId="2BFCEF7D" w14:textId="76384E50" w:rsidR="00254BD7" w:rsidRPr="00012520" w:rsidRDefault="00254BD7" w:rsidP="00F46780">
      <w:pPr>
        <w:jc w:val="center"/>
      </w:pPr>
    </w:p>
    <w:p w14:paraId="52778F78" w14:textId="77777777" w:rsidR="008C1DEC" w:rsidRDefault="008C1DEC" w:rsidP="00B628E9">
      <w:pPr>
        <w:rPr>
          <w:lang w:val="vi-VN"/>
        </w:rPr>
      </w:pPr>
    </w:p>
    <w:p w14:paraId="5BC722D0" w14:textId="1300EAB4" w:rsidR="007F2074" w:rsidRDefault="007F2074" w:rsidP="00F46780">
      <w:pPr>
        <w:jc w:val="center"/>
        <w:rPr>
          <w:lang w:val="vi-VN"/>
        </w:rPr>
      </w:pPr>
    </w:p>
    <w:p w14:paraId="615EB5DD" w14:textId="385E9084" w:rsidR="007F2074" w:rsidRDefault="007F2074" w:rsidP="00F46780">
      <w:pPr>
        <w:jc w:val="center"/>
        <w:rPr>
          <w:b/>
          <w:bCs/>
          <w:iCs/>
        </w:rPr>
      </w:pPr>
    </w:p>
    <w:p w14:paraId="1EDAF817" w14:textId="77777777" w:rsidR="00132159" w:rsidRPr="00E53DDD" w:rsidRDefault="00132159" w:rsidP="00F46780">
      <w:pPr>
        <w:jc w:val="center"/>
        <w:rPr>
          <w:b/>
          <w:bCs/>
          <w:iCs/>
        </w:rPr>
      </w:pPr>
    </w:p>
    <w:p w14:paraId="2BDA4C53" w14:textId="69D48209" w:rsidR="00797DBE" w:rsidRPr="00FD6DB9" w:rsidRDefault="003F7B28" w:rsidP="00F46780">
      <w:pPr>
        <w:jc w:val="center"/>
        <w:rPr>
          <w:b/>
          <w:bCs/>
          <w:i/>
        </w:rPr>
        <w:sectPr w:rsidR="00797DBE"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sidRPr="00FD6DB9">
        <w:rPr>
          <w:b/>
          <w:bCs/>
          <w:i/>
        </w:rPr>
        <w:t>Trà Vinh, tháng</w:t>
      </w:r>
      <w:r w:rsidR="00DD3276">
        <w:rPr>
          <w:b/>
          <w:bCs/>
          <w:i/>
        </w:rPr>
        <w:t xml:space="preserve"> 12</w:t>
      </w:r>
      <w:r w:rsidRPr="00FD6DB9">
        <w:rPr>
          <w:b/>
          <w:bCs/>
          <w:i/>
        </w:rPr>
        <w:t xml:space="preserve"> năm</w:t>
      </w:r>
      <w:r w:rsidR="00DD3276">
        <w:rPr>
          <w:b/>
          <w:bCs/>
          <w:i/>
        </w:rPr>
        <w:t xml:space="preserve"> 2024</w:t>
      </w:r>
    </w:p>
    <w:p w14:paraId="7BDD6AF1" w14:textId="77777777" w:rsidR="008C1DEC" w:rsidRDefault="008C1DEC" w:rsidP="00F46780">
      <w:pPr>
        <w:jc w:val="center"/>
      </w:pPr>
    </w:p>
    <w:p w14:paraId="785C8CB8" w14:textId="77777777" w:rsidR="00254BD7" w:rsidRPr="00254BD7" w:rsidRDefault="00E81F9F" w:rsidP="00F46780">
      <w:pPr>
        <w:jc w:val="center"/>
        <w:outlineLvl w:val="0"/>
      </w:pPr>
      <w:bookmarkStart w:id="83" w:name="_Toc184309318"/>
      <w:bookmarkStart w:id="84" w:name="_Toc184309361"/>
      <w:bookmarkStart w:id="85" w:name="_Toc184339601"/>
      <w:bookmarkStart w:id="86" w:name="_Toc184934046"/>
      <w:bookmarkStart w:id="87" w:name="_Toc184943412"/>
      <w:bookmarkStart w:id="88" w:name="_Toc185715406"/>
      <w:bookmarkStart w:id="89" w:name="_Toc185715819"/>
      <w:bookmarkStart w:id="90" w:name="_Toc185718224"/>
      <w:bookmarkStart w:id="91" w:name="_Toc185718308"/>
      <w:bookmarkStart w:id="92" w:name="_Toc185719080"/>
      <w:bookmarkStart w:id="93" w:name="_Toc185719263"/>
      <w:bookmarkStart w:id="94" w:name="_Toc186160170"/>
      <w:bookmarkStart w:id="95" w:name="_Toc186318024"/>
      <w:bookmarkStart w:id="96" w:name="_Toc186318641"/>
      <w:bookmarkStart w:id="97" w:name="_Toc186318969"/>
      <w:bookmarkStart w:id="98" w:name="_Toc186322209"/>
      <w:bookmarkStart w:id="99" w:name="_Toc186322323"/>
      <w:bookmarkStart w:id="100" w:name="_Toc186578240"/>
      <w:bookmarkStart w:id="101" w:name="_Toc186749006"/>
      <w:bookmarkStart w:id="102" w:name="_Toc186751157"/>
      <w:bookmarkStart w:id="103" w:name="_Toc186756360"/>
      <w:bookmarkStart w:id="104" w:name="_Toc186925570"/>
      <w:bookmarkStart w:id="105" w:name="_Toc186928932"/>
      <w:bookmarkStart w:id="106" w:name="_Toc187095847"/>
      <w:bookmarkStart w:id="107" w:name="_Toc187100936"/>
      <w:bookmarkStart w:id="108" w:name="_Toc187195436"/>
      <w:bookmarkStart w:id="109" w:name="_Toc187274489"/>
      <w:bookmarkStart w:id="110" w:name="_Toc187277281"/>
      <w:r w:rsidRPr="00254BD7">
        <w:t>KHOA KỸ THUẬT VÀ CÔNG NGHỆ</w:t>
      </w:r>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118F61B6" w14:textId="77777777" w:rsidR="00254BD7" w:rsidRPr="00012520" w:rsidRDefault="00E81F9F" w:rsidP="00F46780">
      <w:pPr>
        <w:jc w:val="center"/>
        <w:outlineLvl w:val="0"/>
        <w:rPr>
          <w:b/>
        </w:rPr>
      </w:pPr>
      <w:bookmarkStart w:id="111" w:name="_Toc184309319"/>
      <w:bookmarkStart w:id="112" w:name="_Toc184309362"/>
      <w:bookmarkStart w:id="113" w:name="_Toc184339602"/>
      <w:bookmarkStart w:id="114" w:name="_Toc184934047"/>
      <w:bookmarkStart w:id="115" w:name="_Toc184943413"/>
      <w:bookmarkStart w:id="116" w:name="_Toc185715407"/>
      <w:bookmarkStart w:id="117" w:name="_Toc185715820"/>
      <w:bookmarkStart w:id="118" w:name="_Toc185718225"/>
      <w:bookmarkStart w:id="119" w:name="_Toc185718309"/>
      <w:bookmarkStart w:id="120" w:name="_Toc185719081"/>
      <w:bookmarkStart w:id="121" w:name="_Toc185719264"/>
      <w:bookmarkStart w:id="122" w:name="_Toc186160171"/>
      <w:bookmarkStart w:id="123" w:name="_Toc186318025"/>
      <w:bookmarkStart w:id="124" w:name="_Toc186318642"/>
      <w:bookmarkStart w:id="125" w:name="_Toc186318970"/>
      <w:bookmarkStart w:id="126" w:name="_Toc186322210"/>
      <w:bookmarkStart w:id="127" w:name="_Toc186322324"/>
      <w:bookmarkStart w:id="128" w:name="_Toc186578241"/>
      <w:bookmarkStart w:id="129" w:name="_Toc186749007"/>
      <w:bookmarkStart w:id="130" w:name="_Toc186751158"/>
      <w:bookmarkStart w:id="131" w:name="_Toc186756361"/>
      <w:bookmarkStart w:id="132" w:name="_Toc186925571"/>
      <w:bookmarkStart w:id="133" w:name="_Toc186928933"/>
      <w:bookmarkStart w:id="134" w:name="_Toc187095848"/>
      <w:bookmarkStart w:id="135" w:name="_Toc187100937"/>
      <w:bookmarkStart w:id="136" w:name="_Toc187195437"/>
      <w:bookmarkStart w:id="137" w:name="_Toc187274490"/>
      <w:bookmarkStart w:id="138" w:name="_Toc187277282"/>
      <w:r w:rsidRPr="00012520">
        <w:rPr>
          <w:b/>
        </w:rPr>
        <w:t xml:space="preserve">BỘ MÔN </w:t>
      </w:r>
      <w:r>
        <w:rPr>
          <w:b/>
        </w:rPr>
        <w:t>CÔNG NGHỆ THÔNG TIN</w:t>
      </w:r>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p>
    <w:p w14:paraId="44A44820" w14:textId="77777777" w:rsidR="00254BD7" w:rsidRDefault="00254BD7" w:rsidP="00F46780">
      <w:pPr>
        <w:jc w:val="center"/>
      </w:pPr>
    </w:p>
    <w:p w14:paraId="6D6FD8A0" w14:textId="77777777" w:rsidR="0093037D" w:rsidRDefault="0093037D" w:rsidP="00F46780">
      <w:pPr>
        <w:jc w:val="center"/>
      </w:pPr>
    </w:p>
    <w:p w14:paraId="76D66CA1" w14:textId="261FA354" w:rsidR="00254BD7" w:rsidRDefault="00521F76" w:rsidP="00F46780">
      <w:pPr>
        <w:jc w:val="center"/>
      </w:pPr>
      <w:r>
        <w:rPr>
          <w:b/>
          <w:noProof/>
          <w:sz w:val="48"/>
          <w:lang w:eastAsia="vi-VN"/>
        </w:rPr>
        <w:drawing>
          <wp:inline distT="0" distB="0" distL="0" distR="0" wp14:anchorId="303A4753" wp14:editId="22DA273A">
            <wp:extent cx="914400" cy="8972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7255"/>
                    </a:xfrm>
                    <a:prstGeom prst="rect">
                      <a:avLst/>
                    </a:prstGeom>
                    <a:noFill/>
                    <a:ln>
                      <a:noFill/>
                    </a:ln>
                  </pic:spPr>
                </pic:pic>
              </a:graphicData>
            </a:graphic>
          </wp:inline>
        </w:drawing>
      </w:r>
    </w:p>
    <w:p w14:paraId="1B125C18" w14:textId="77777777" w:rsidR="008C1DEC" w:rsidRDefault="008C1DEC" w:rsidP="00F46780">
      <w:pPr>
        <w:jc w:val="center"/>
        <w:rPr>
          <w:b/>
        </w:rPr>
      </w:pPr>
    </w:p>
    <w:p w14:paraId="508C9197" w14:textId="77777777" w:rsidR="008C1DEC" w:rsidRDefault="008C1DEC" w:rsidP="00F46780">
      <w:pPr>
        <w:jc w:val="center"/>
        <w:rPr>
          <w:b/>
        </w:rPr>
      </w:pPr>
    </w:p>
    <w:p w14:paraId="3BBA3B54" w14:textId="55477FA7" w:rsidR="008C1DEC" w:rsidRDefault="00FA05A8" w:rsidP="00F46780">
      <w:pPr>
        <w:jc w:val="center"/>
        <w:outlineLvl w:val="0"/>
        <w:rPr>
          <w:b/>
        </w:rPr>
      </w:pPr>
      <w:bookmarkStart w:id="139" w:name="_Toc184309320"/>
      <w:bookmarkStart w:id="140" w:name="_Toc184309363"/>
      <w:bookmarkStart w:id="141" w:name="_Toc184339603"/>
      <w:bookmarkStart w:id="142" w:name="_Toc184934048"/>
      <w:bookmarkStart w:id="143" w:name="_Toc184943414"/>
      <w:bookmarkStart w:id="144" w:name="_Toc185715408"/>
      <w:bookmarkStart w:id="145" w:name="_Toc185715821"/>
      <w:bookmarkStart w:id="146" w:name="_Toc185718226"/>
      <w:bookmarkStart w:id="147" w:name="_Toc185718310"/>
      <w:bookmarkStart w:id="148" w:name="_Toc185719082"/>
      <w:bookmarkStart w:id="149" w:name="_Toc185719265"/>
      <w:bookmarkStart w:id="150" w:name="_Toc186160172"/>
      <w:bookmarkStart w:id="151" w:name="_Toc186318026"/>
      <w:bookmarkStart w:id="152" w:name="_Toc186318643"/>
      <w:bookmarkStart w:id="153" w:name="_Toc186318971"/>
      <w:bookmarkStart w:id="154" w:name="_Toc186322211"/>
      <w:bookmarkStart w:id="155" w:name="_Toc186322325"/>
      <w:bookmarkStart w:id="156" w:name="_Toc186578242"/>
      <w:bookmarkStart w:id="157" w:name="_Toc186749008"/>
      <w:bookmarkStart w:id="158" w:name="_Toc186751159"/>
      <w:bookmarkStart w:id="159" w:name="_Toc186756362"/>
      <w:bookmarkStart w:id="160" w:name="_Toc186925572"/>
      <w:bookmarkStart w:id="161" w:name="_Toc186928934"/>
      <w:bookmarkStart w:id="162" w:name="_Toc187095849"/>
      <w:bookmarkStart w:id="163" w:name="_Toc187100938"/>
      <w:bookmarkStart w:id="164" w:name="_Toc187195438"/>
      <w:bookmarkStart w:id="165" w:name="_Toc187274491"/>
      <w:bookmarkStart w:id="166" w:name="_Toc187277283"/>
      <w:r w:rsidRPr="00DD3276">
        <w:rPr>
          <w:b/>
        </w:rPr>
        <w:t xml:space="preserve">THỰC TẬP </w:t>
      </w:r>
      <w:r w:rsidR="002768F3" w:rsidRPr="00DD3276">
        <w:rPr>
          <w:b/>
        </w:rPr>
        <w:t xml:space="preserve">ĐỒ ÁN </w:t>
      </w:r>
      <w:r w:rsidR="00DD2261">
        <w:rPr>
          <w:b/>
        </w:rPr>
        <w:t>CHUYÊN NGÀNH</w:t>
      </w:r>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p>
    <w:p w14:paraId="7282C773" w14:textId="3D68DEFA" w:rsidR="008C1DEC" w:rsidRDefault="00E00262" w:rsidP="00F46780">
      <w:pPr>
        <w:jc w:val="center"/>
        <w:rPr>
          <w:b/>
        </w:rPr>
      </w:pPr>
      <w:r>
        <w:rPr>
          <w:b/>
        </w:rPr>
        <w:t xml:space="preserve">HỌC KỲ </w:t>
      </w:r>
      <w:r w:rsidR="00DD3276">
        <w:rPr>
          <w:b/>
        </w:rPr>
        <w:t>I</w:t>
      </w:r>
      <w:r w:rsidR="00E81F9F">
        <w:rPr>
          <w:b/>
        </w:rPr>
        <w:t xml:space="preserve">, NĂM HỌC </w:t>
      </w:r>
      <w:r w:rsidR="00DD3276">
        <w:rPr>
          <w:b/>
        </w:rPr>
        <w:t>2024-2025</w:t>
      </w:r>
    </w:p>
    <w:p w14:paraId="7B3EEEDD" w14:textId="77777777" w:rsidR="00132159" w:rsidRPr="00012520" w:rsidRDefault="00132159" w:rsidP="00F46780">
      <w:pPr>
        <w:jc w:val="center"/>
        <w:rPr>
          <w:b/>
        </w:rPr>
      </w:pPr>
    </w:p>
    <w:p w14:paraId="1E2A80FD" w14:textId="2F45116F" w:rsidR="00254BD7" w:rsidRPr="00A838CF" w:rsidRDefault="00DD2261" w:rsidP="00F46780">
      <w:pPr>
        <w:jc w:val="center"/>
        <w:rPr>
          <w:sz w:val="48"/>
          <w:szCs w:val="48"/>
        </w:rPr>
      </w:pPr>
      <w:r>
        <w:rPr>
          <w:b/>
          <w:sz w:val="48"/>
          <w:szCs w:val="48"/>
        </w:rPr>
        <w:t>XÂY DỰNG ỨNG DỤNG QUẢN LÝ LỊCH CÔNG TÁC CHO LÃNH ĐẠO KHOA KTCN</w:t>
      </w:r>
    </w:p>
    <w:p w14:paraId="5FA32746" w14:textId="77777777" w:rsidR="0093037D" w:rsidRDefault="0093037D" w:rsidP="00F46780">
      <w:pPr>
        <w:jc w:val="center"/>
        <w:rPr>
          <w:b/>
        </w:rPr>
      </w:pPr>
    </w:p>
    <w:p w14:paraId="11269F92" w14:textId="77777777" w:rsidR="0093037D" w:rsidRDefault="0093037D" w:rsidP="00F46780">
      <w:pPr>
        <w:rPr>
          <w:b/>
        </w:rPr>
      </w:pPr>
    </w:p>
    <w:p w14:paraId="11C4502D" w14:textId="77777777" w:rsidR="00254BD7" w:rsidRPr="00012520" w:rsidRDefault="00254BD7" w:rsidP="00F46780">
      <w:pP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6"/>
        <w:gridCol w:w="4386"/>
      </w:tblGrid>
      <w:tr w:rsidR="00461906" w14:paraId="594E73F0" w14:textId="77777777" w:rsidTr="00567F0F">
        <w:tc>
          <w:tcPr>
            <w:tcW w:w="4386" w:type="dxa"/>
          </w:tcPr>
          <w:p w14:paraId="5EBF8BDE" w14:textId="77777777" w:rsidR="00461906" w:rsidRPr="00E53DDD" w:rsidRDefault="00461906" w:rsidP="00F46780">
            <w:pPr>
              <w:ind w:left="1025"/>
              <w:rPr>
                <w:i/>
                <w:iCs/>
              </w:rPr>
            </w:pPr>
            <w:r>
              <w:rPr>
                <w:i/>
                <w:iCs/>
              </w:rPr>
              <w:t>Giáo viên hướng dẫn:</w:t>
            </w:r>
          </w:p>
        </w:tc>
        <w:tc>
          <w:tcPr>
            <w:tcW w:w="4386" w:type="dxa"/>
          </w:tcPr>
          <w:p w14:paraId="7565B144" w14:textId="77777777" w:rsidR="00461906" w:rsidRPr="00E53DDD" w:rsidRDefault="00461906" w:rsidP="00F46780">
            <w:pPr>
              <w:ind w:left="465"/>
              <w:rPr>
                <w:i/>
                <w:iCs/>
              </w:rPr>
            </w:pPr>
            <w:r>
              <w:rPr>
                <w:i/>
                <w:iCs/>
              </w:rPr>
              <w:t>Sinh viên thực hiện:</w:t>
            </w:r>
          </w:p>
        </w:tc>
      </w:tr>
      <w:tr w:rsidR="00461906" w14:paraId="1B4DD0F8" w14:textId="77777777" w:rsidTr="00567F0F">
        <w:tc>
          <w:tcPr>
            <w:tcW w:w="4386" w:type="dxa"/>
          </w:tcPr>
          <w:p w14:paraId="31C2B04E" w14:textId="77777777" w:rsidR="00461906" w:rsidRPr="00E53DDD" w:rsidRDefault="00461906" w:rsidP="00F46780">
            <w:pPr>
              <w:ind w:left="1025"/>
            </w:pPr>
            <w:r>
              <w:t>ThS.Nguyễn Khắc Quốc</w:t>
            </w:r>
          </w:p>
        </w:tc>
        <w:tc>
          <w:tcPr>
            <w:tcW w:w="4386" w:type="dxa"/>
          </w:tcPr>
          <w:p w14:paraId="14F26C51" w14:textId="77777777" w:rsidR="00461906" w:rsidRDefault="00461906" w:rsidP="00F46780">
            <w:pPr>
              <w:ind w:left="465"/>
            </w:pPr>
            <w:r>
              <w:t>Họ tên: Phan Nguyễn Cảnh Thịnh</w:t>
            </w:r>
          </w:p>
          <w:p w14:paraId="333219F2" w14:textId="77777777" w:rsidR="00461906" w:rsidRDefault="00461906" w:rsidP="00F46780">
            <w:pPr>
              <w:ind w:left="465"/>
            </w:pPr>
            <w:r>
              <w:t>MSSV: 110121235</w:t>
            </w:r>
          </w:p>
          <w:p w14:paraId="241A2D6F" w14:textId="77777777" w:rsidR="00461906" w:rsidRPr="00E53DDD" w:rsidRDefault="00461906" w:rsidP="00F46780">
            <w:pPr>
              <w:ind w:left="465"/>
            </w:pPr>
            <w:r>
              <w:t>Lớp: DA21TTB</w:t>
            </w:r>
          </w:p>
        </w:tc>
      </w:tr>
    </w:tbl>
    <w:p w14:paraId="497104D1" w14:textId="1920C1F4" w:rsidR="008C1DEC" w:rsidRDefault="008C1DEC" w:rsidP="00F46780"/>
    <w:p w14:paraId="1F19CA70" w14:textId="6854339A" w:rsidR="00254BD7" w:rsidRDefault="00254BD7" w:rsidP="00F46780">
      <w:pPr>
        <w:rPr>
          <w:lang w:val="vi-VN"/>
        </w:rPr>
      </w:pPr>
    </w:p>
    <w:p w14:paraId="731C8EAB" w14:textId="77777777" w:rsidR="00407C54" w:rsidRPr="008C1DEC" w:rsidRDefault="00407C54" w:rsidP="00F46780">
      <w:pPr>
        <w:rPr>
          <w:i/>
        </w:rPr>
      </w:pPr>
    </w:p>
    <w:p w14:paraId="53912D53" w14:textId="516C3F8E" w:rsidR="00284DA1" w:rsidRDefault="00284DA1" w:rsidP="00F46780">
      <w:pPr>
        <w:jc w:val="center"/>
        <w:rPr>
          <w:b/>
          <w:bCs/>
          <w:i/>
        </w:rPr>
      </w:pPr>
    </w:p>
    <w:p w14:paraId="3C030D6D" w14:textId="77777777" w:rsidR="00132159" w:rsidRDefault="00132159" w:rsidP="00F46780">
      <w:pPr>
        <w:jc w:val="center"/>
        <w:rPr>
          <w:b/>
          <w:bCs/>
          <w:i/>
        </w:rPr>
      </w:pPr>
    </w:p>
    <w:p w14:paraId="3B77E3C9" w14:textId="0384A372" w:rsidR="00797DBE" w:rsidRPr="00FD6DB9" w:rsidRDefault="003F7B28" w:rsidP="00F46780">
      <w:pPr>
        <w:jc w:val="center"/>
        <w:rPr>
          <w:b/>
          <w:bCs/>
          <w:i/>
        </w:rPr>
        <w:sectPr w:rsidR="00797DBE" w:rsidRPr="00FD6DB9"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FD6DB9">
        <w:rPr>
          <w:b/>
          <w:bCs/>
          <w:i/>
        </w:rPr>
        <w:t>Trà Vinh, tháng</w:t>
      </w:r>
      <w:r w:rsidR="00DD3276">
        <w:rPr>
          <w:b/>
          <w:bCs/>
          <w:i/>
        </w:rPr>
        <w:t xml:space="preserve"> 12</w:t>
      </w:r>
      <w:r w:rsidRPr="00FD6DB9">
        <w:rPr>
          <w:b/>
          <w:bCs/>
          <w:i/>
        </w:rPr>
        <w:t xml:space="preserve"> năm</w:t>
      </w:r>
      <w:r w:rsidR="00DD3276">
        <w:rPr>
          <w:b/>
          <w:bCs/>
          <w:i/>
        </w:rPr>
        <w:t xml:space="preserve"> 2024</w:t>
      </w:r>
    </w:p>
    <w:p w14:paraId="016A593C" w14:textId="3D614F11" w:rsidR="00A92A3E" w:rsidRPr="005428DD" w:rsidRDefault="00521F76" w:rsidP="00F46780">
      <w:pPr>
        <w:ind w:left="360"/>
      </w:pPr>
      <w:r>
        <w:rPr>
          <w:b/>
          <w:bCs/>
          <w:noProof/>
          <w:lang w:eastAsia="zh-CN"/>
        </w:rPr>
        <mc:AlternateContent>
          <mc:Choice Requires="wps">
            <w:drawing>
              <wp:anchor distT="0" distB="0" distL="114300" distR="114300" simplePos="0" relativeHeight="251662336" behindDoc="0" locked="0" layoutInCell="1" allowOverlap="1" wp14:anchorId="7ED5D0B6" wp14:editId="43F8D897">
                <wp:simplePos x="0" y="0"/>
                <wp:positionH relativeFrom="column">
                  <wp:posOffset>111125</wp:posOffset>
                </wp:positionH>
                <wp:positionV relativeFrom="paragraph">
                  <wp:posOffset>1905</wp:posOffset>
                </wp:positionV>
                <wp:extent cx="5400000" cy="9000000"/>
                <wp:effectExtent l="0" t="0" r="10795" b="10795"/>
                <wp:wrapNone/>
                <wp:docPr id="5"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0000" cy="9000000"/>
                        </a:xfrm>
                        <a:prstGeom prst="rect">
                          <a:avLst/>
                        </a:prstGeom>
                        <a:solidFill>
                          <a:srgbClr val="FFFFFF"/>
                        </a:solidFill>
                        <a:ln w="9525">
                          <a:solidFill>
                            <a:srgbClr val="000000"/>
                          </a:solidFill>
                          <a:miter lim="800000"/>
                          <a:headEnd/>
                          <a:tailEnd/>
                        </a:ln>
                      </wps:spPr>
                      <wps:txbx>
                        <w:txbxContent>
                          <w:p w14:paraId="63C7D367" w14:textId="77777777" w:rsidR="00A92A3E" w:rsidRDefault="00A92A3E" w:rsidP="002C777D">
                            <w:pPr>
                              <w:jc w:val="center"/>
                            </w:pPr>
                          </w:p>
                          <w:p w14:paraId="1E3C92FF" w14:textId="111A5DB7" w:rsidR="00A92A3E" w:rsidRPr="00833798" w:rsidRDefault="000E13C1" w:rsidP="0034269B">
                            <w:pPr>
                              <w:jc w:val="center"/>
                              <w:rPr>
                                <w:b/>
                              </w:rPr>
                            </w:pPr>
                            <w:r>
                              <w:rPr>
                                <w:b/>
                              </w:rPr>
                              <w:t>NHẬN XÉT CỦA GIẢNG</w:t>
                            </w:r>
                            <w:r w:rsidR="00E81F9F" w:rsidRPr="008711E1">
                              <w:rPr>
                                <w:b/>
                              </w:rPr>
                              <w:t xml:space="preserve"> VIÊN </w:t>
                            </w:r>
                            <w:r w:rsidR="00E81F9F">
                              <w:rPr>
                                <w:b/>
                              </w:rPr>
                              <w:t>HƯỚNG DẪN</w:t>
                            </w:r>
                          </w:p>
                          <w:p w14:paraId="14E000A1" w14:textId="77777777" w:rsidR="00D87F92" w:rsidRDefault="00E81F9F" w:rsidP="00D87F92">
                            <w:pPr>
                              <w:tabs>
                                <w:tab w:val="left" w:pos="540"/>
                                <w:tab w:val="right" w:leader="dot" w:pos="7740"/>
                              </w:tabs>
                            </w:pPr>
                            <w:r>
                              <w:tab/>
                            </w:r>
                            <w:r>
                              <w:tab/>
                            </w:r>
                          </w:p>
                          <w:p w14:paraId="7084D89B" w14:textId="77777777" w:rsidR="00D87F92" w:rsidRDefault="00E81F9F" w:rsidP="00D87F92">
                            <w:pPr>
                              <w:tabs>
                                <w:tab w:val="left" w:pos="540"/>
                                <w:tab w:val="right" w:leader="dot" w:pos="7740"/>
                              </w:tabs>
                            </w:pPr>
                            <w:r>
                              <w:tab/>
                            </w:r>
                            <w:r>
                              <w:tab/>
                            </w:r>
                          </w:p>
                          <w:p w14:paraId="3376B463" w14:textId="77777777" w:rsidR="00D87F92" w:rsidRDefault="00E81F9F" w:rsidP="00D87F92">
                            <w:pPr>
                              <w:tabs>
                                <w:tab w:val="left" w:pos="540"/>
                                <w:tab w:val="right" w:leader="dot" w:pos="7740"/>
                              </w:tabs>
                            </w:pPr>
                            <w:r>
                              <w:tab/>
                            </w:r>
                            <w:r>
                              <w:tab/>
                            </w:r>
                          </w:p>
                          <w:p w14:paraId="6BF2FA07" w14:textId="77777777" w:rsidR="00D87F92" w:rsidRDefault="00E81F9F" w:rsidP="00D87F92">
                            <w:pPr>
                              <w:tabs>
                                <w:tab w:val="left" w:pos="540"/>
                                <w:tab w:val="right" w:leader="dot" w:pos="7740"/>
                              </w:tabs>
                            </w:pPr>
                            <w:r>
                              <w:tab/>
                            </w:r>
                            <w:r>
                              <w:tab/>
                            </w:r>
                          </w:p>
                          <w:p w14:paraId="636EC3FE" w14:textId="77777777" w:rsidR="00D87F92" w:rsidRDefault="00E81F9F" w:rsidP="00D87F92">
                            <w:pPr>
                              <w:tabs>
                                <w:tab w:val="left" w:pos="540"/>
                                <w:tab w:val="right" w:leader="dot" w:pos="7740"/>
                              </w:tabs>
                            </w:pPr>
                            <w:r>
                              <w:tab/>
                            </w:r>
                            <w:r>
                              <w:tab/>
                            </w:r>
                          </w:p>
                          <w:p w14:paraId="2B61E561" w14:textId="77777777" w:rsidR="00D87F92" w:rsidRDefault="00E81F9F" w:rsidP="00D87F92">
                            <w:pPr>
                              <w:tabs>
                                <w:tab w:val="left" w:pos="540"/>
                                <w:tab w:val="right" w:leader="dot" w:pos="7740"/>
                              </w:tabs>
                            </w:pPr>
                            <w:r>
                              <w:tab/>
                            </w:r>
                            <w:r>
                              <w:tab/>
                            </w:r>
                          </w:p>
                          <w:p w14:paraId="72C95917" w14:textId="2552A38C" w:rsidR="00D87F92" w:rsidRDefault="00E81F9F" w:rsidP="00D87F92">
                            <w:pPr>
                              <w:tabs>
                                <w:tab w:val="left" w:pos="540"/>
                                <w:tab w:val="right" w:leader="dot" w:pos="7740"/>
                              </w:tabs>
                            </w:pPr>
                            <w:r>
                              <w:tab/>
                            </w:r>
                            <w:r>
                              <w:tab/>
                            </w:r>
                          </w:p>
                          <w:p w14:paraId="316BADEF" w14:textId="77777777" w:rsidR="00D87F92" w:rsidRDefault="00E81F9F" w:rsidP="00D87F92">
                            <w:pPr>
                              <w:tabs>
                                <w:tab w:val="left" w:pos="540"/>
                                <w:tab w:val="right" w:leader="dot" w:pos="7740"/>
                              </w:tabs>
                            </w:pPr>
                            <w:r>
                              <w:tab/>
                            </w:r>
                            <w:r>
                              <w:tab/>
                            </w:r>
                          </w:p>
                          <w:p w14:paraId="0AFC76EE" w14:textId="77777777" w:rsidR="00D87F92" w:rsidRDefault="00E81F9F" w:rsidP="00D87F92">
                            <w:pPr>
                              <w:tabs>
                                <w:tab w:val="left" w:pos="540"/>
                                <w:tab w:val="right" w:leader="dot" w:pos="7740"/>
                              </w:tabs>
                            </w:pPr>
                            <w:r>
                              <w:tab/>
                            </w:r>
                            <w:r>
                              <w:tab/>
                            </w:r>
                          </w:p>
                          <w:p w14:paraId="126B386B" w14:textId="77777777" w:rsidR="00D87F92" w:rsidRDefault="00E81F9F" w:rsidP="00D87F92">
                            <w:pPr>
                              <w:tabs>
                                <w:tab w:val="left" w:pos="540"/>
                                <w:tab w:val="right" w:leader="dot" w:pos="7740"/>
                              </w:tabs>
                            </w:pPr>
                            <w:r>
                              <w:tab/>
                            </w:r>
                            <w:r>
                              <w:tab/>
                            </w:r>
                          </w:p>
                          <w:p w14:paraId="36601DF0" w14:textId="77777777" w:rsidR="00D87F92" w:rsidRDefault="00E81F9F" w:rsidP="00D87F92">
                            <w:pPr>
                              <w:tabs>
                                <w:tab w:val="left" w:pos="540"/>
                                <w:tab w:val="right" w:leader="dot" w:pos="7740"/>
                              </w:tabs>
                            </w:pPr>
                            <w:r>
                              <w:tab/>
                            </w:r>
                            <w:r>
                              <w:tab/>
                            </w:r>
                          </w:p>
                          <w:p w14:paraId="20695B74" w14:textId="77777777" w:rsidR="00D87F92" w:rsidRDefault="00E81F9F" w:rsidP="00D87F92">
                            <w:pPr>
                              <w:tabs>
                                <w:tab w:val="left" w:pos="540"/>
                                <w:tab w:val="right" w:leader="dot" w:pos="7740"/>
                              </w:tabs>
                            </w:pPr>
                            <w:r>
                              <w:tab/>
                            </w:r>
                            <w:r>
                              <w:tab/>
                            </w:r>
                          </w:p>
                          <w:p w14:paraId="04E62DC3" w14:textId="77777777" w:rsidR="00D87F92" w:rsidRDefault="00E81F9F" w:rsidP="00D87F92">
                            <w:pPr>
                              <w:tabs>
                                <w:tab w:val="left" w:pos="540"/>
                                <w:tab w:val="right" w:leader="dot" w:pos="7740"/>
                              </w:tabs>
                            </w:pPr>
                            <w:r>
                              <w:tab/>
                            </w:r>
                            <w:r>
                              <w:tab/>
                            </w:r>
                          </w:p>
                          <w:p w14:paraId="0D76434C" w14:textId="77777777" w:rsidR="00D87F92" w:rsidRDefault="00E81F9F" w:rsidP="00D87F92">
                            <w:pPr>
                              <w:tabs>
                                <w:tab w:val="left" w:pos="540"/>
                                <w:tab w:val="right" w:leader="dot" w:pos="7740"/>
                              </w:tabs>
                            </w:pPr>
                            <w:r>
                              <w:tab/>
                            </w:r>
                            <w:r>
                              <w:tab/>
                            </w:r>
                          </w:p>
                          <w:p w14:paraId="0D006998" w14:textId="77777777" w:rsidR="00D87F92" w:rsidRDefault="00E81F9F" w:rsidP="00D87F92">
                            <w:pPr>
                              <w:tabs>
                                <w:tab w:val="left" w:pos="540"/>
                                <w:tab w:val="right" w:leader="dot" w:pos="7740"/>
                              </w:tabs>
                            </w:pPr>
                            <w:r>
                              <w:tab/>
                            </w:r>
                            <w:r>
                              <w:tab/>
                            </w:r>
                          </w:p>
                          <w:p w14:paraId="63DF9B6C" w14:textId="77777777" w:rsidR="00D87F92" w:rsidRDefault="00E81F9F" w:rsidP="00D87F92">
                            <w:pPr>
                              <w:tabs>
                                <w:tab w:val="left" w:pos="540"/>
                                <w:tab w:val="right" w:leader="dot" w:pos="7740"/>
                              </w:tabs>
                            </w:pPr>
                            <w:r>
                              <w:tab/>
                            </w:r>
                            <w:r>
                              <w:tab/>
                            </w:r>
                          </w:p>
                          <w:p w14:paraId="145A68B6" w14:textId="77777777" w:rsidR="00D87F92" w:rsidRDefault="00E81F9F" w:rsidP="00D87F92">
                            <w:pPr>
                              <w:tabs>
                                <w:tab w:val="left" w:pos="540"/>
                                <w:tab w:val="right" w:leader="dot" w:pos="7740"/>
                              </w:tabs>
                            </w:pPr>
                            <w:r>
                              <w:tab/>
                            </w:r>
                            <w:r>
                              <w:tab/>
                            </w:r>
                          </w:p>
                          <w:p w14:paraId="6B6FC5DD" w14:textId="77777777" w:rsidR="00D87F92" w:rsidRDefault="00E81F9F" w:rsidP="00D87F92">
                            <w:pPr>
                              <w:tabs>
                                <w:tab w:val="left" w:pos="540"/>
                                <w:tab w:val="right" w:leader="dot" w:pos="7740"/>
                              </w:tabs>
                            </w:pPr>
                            <w:r>
                              <w:tab/>
                            </w:r>
                            <w:r>
                              <w:tab/>
                            </w:r>
                          </w:p>
                          <w:p w14:paraId="3A068E85" w14:textId="77777777" w:rsidR="00D87F92" w:rsidRDefault="00E81F9F" w:rsidP="00D87F92">
                            <w:pPr>
                              <w:tabs>
                                <w:tab w:val="left" w:pos="540"/>
                                <w:tab w:val="right" w:leader="dot" w:pos="7740"/>
                              </w:tabs>
                            </w:pPr>
                            <w:r>
                              <w:tab/>
                            </w:r>
                            <w:r>
                              <w:tab/>
                            </w:r>
                          </w:p>
                          <w:p w14:paraId="2AE37F00" w14:textId="693791A5" w:rsidR="00D87F92" w:rsidRDefault="00E81F9F" w:rsidP="00D87F92">
                            <w:pPr>
                              <w:tabs>
                                <w:tab w:val="left" w:pos="540"/>
                                <w:tab w:val="right" w:leader="dot" w:pos="7740"/>
                              </w:tabs>
                            </w:pPr>
                            <w:r>
                              <w:tab/>
                            </w:r>
                            <w:r>
                              <w:tab/>
                            </w:r>
                          </w:p>
                          <w:p w14:paraId="748BE1B6" w14:textId="77777777" w:rsidR="00D87F92" w:rsidRDefault="00E81F9F" w:rsidP="00D87F92">
                            <w:pPr>
                              <w:tabs>
                                <w:tab w:val="left" w:pos="540"/>
                                <w:tab w:val="right" w:leader="dot" w:pos="7740"/>
                              </w:tabs>
                            </w:pPr>
                            <w:r>
                              <w:tab/>
                            </w:r>
                            <w:r>
                              <w:tab/>
                            </w:r>
                          </w:p>
                          <w:p w14:paraId="212A4FEB" w14:textId="4271EEFD" w:rsidR="00D87F92" w:rsidRDefault="00E81F9F" w:rsidP="00D87F92">
                            <w:pPr>
                              <w:tabs>
                                <w:tab w:val="left" w:pos="540"/>
                                <w:tab w:val="right" w:leader="dot" w:pos="7740"/>
                              </w:tabs>
                            </w:pPr>
                            <w:r>
                              <w:tab/>
                            </w:r>
                            <w:r>
                              <w:tab/>
                            </w:r>
                          </w:p>
                          <w:p w14:paraId="6F48B153" w14:textId="77777777" w:rsidR="00D94BE9" w:rsidRPr="00D50A37" w:rsidRDefault="00E81F9F" w:rsidP="00D94BE9">
                            <w:pPr>
                              <w:jc w:val="right"/>
                              <w:rPr>
                                <w:i/>
                              </w:rPr>
                            </w:pPr>
                            <w:r w:rsidRPr="00D50A37">
                              <w:rPr>
                                <w:i/>
                              </w:rPr>
                              <w:t>Trà Vinh, ngày ….. tháng …… năm ……</w:t>
                            </w:r>
                          </w:p>
                          <w:p w14:paraId="52C7BDE1" w14:textId="77777777" w:rsidR="00D94BE9" w:rsidRPr="00D50A37" w:rsidRDefault="00E81F9F" w:rsidP="00D94BE9">
                            <w:pPr>
                              <w:tabs>
                                <w:tab w:val="center" w:pos="5310"/>
                              </w:tabs>
                              <w:jc w:val="center"/>
                              <w:rPr>
                                <w:b/>
                              </w:rPr>
                            </w:pPr>
                            <w:r>
                              <w:rPr>
                                <w:b/>
                              </w:rPr>
                              <w:tab/>
                            </w:r>
                            <w:r w:rsidRPr="00D50A37">
                              <w:rPr>
                                <w:b/>
                              </w:rPr>
                              <w:t>Giáo viên hướng dẫn</w:t>
                            </w:r>
                          </w:p>
                          <w:p w14:paraId="53CC3CF9" w14:textId="77777777" w:rsidR="00D94BE9" w:rsidRDefault="00E81F9F" w:rsidP="00D94BE9">
                            <w:pPr>
                              <w:tabs>
                                <w:tab w:val="center" w:pos="5310"/>
                              </w:tabs>
                              <w:jc w:val="center"/>
                              <w:rPr>
                                <w:i/>
                              </w:rPr>
                            </w:pPr>
                            <w:r>
                              <w:rPr>
                                <w:i/>
                              </w:rPr>
                              <w:tab/>
                              <w:t>(Ký tên và ghi rõ họ tên)</w:t>
                            </w:r>
                          </w:p>
                          <w:p w14:paraId="5D4C0D4C" w14:textId="77777777" w:rsidR="00D94BE9" w:rsidRDefault="00D94BE9" w:rsidP="00D94BE9">
                            <w:pPr>
                              <w:tabs>
                                <w:tab w:val="center" w:pos="5310"/>
                              </w:tabs>
                              <w:jc w:val="center"/>
                              <w:rPr>
                                <w:i/>
                              </w:rPr>
                            </w:pPr>
                          </w:p>
                          <w:p w14:paraId="49A70B94" w14:textId="77777777" w:rsidR="00A92A3E" w:rsidRDefault="00A92A3E" w:rsidP="002C777D">
                            <w:pPr>
                              <w:jc w:val="center"/>
                            </w:pPr>
                          </w:p>
                          <w:p w14:paraId="287406FB" w14:textId="77777777" w:rsidR="00A92A3E" w:rsidRDefault="00A92A3E" w:rsidP="002C777D">
                            <w:pPr>
                              <w:jc w:val="center"/>
                            </w:pPr>
                          </w:p>
                          <w:p w14:paraId="063C9956" w14:textId="77777777" w:rsidR="00A92A3E" w:rsidRDefault="00A92A3E" w:rsidP="002C777D">
                            <w:pPr>
                              <w:jc w:val="center"/>
                            </w:pPr>
                          </w:p>
                          <w:p w14:paraId="5DD33D06"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D5D0B6" id="Rectangle 7" o:spid="_x0000_s1026" style="position:absolute;left:0;text-align:left;margin-left:8.75pt;margin-top:.15pt;width:425.2pt;height:708.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">
                <v:textbox>
                  <w:txbxContent>
                    <w:p w14:paraId="63C7D367" w14:textId="77777777" w:rsidR="00A92A3E" w:rsidRDefault="00A92A3E" w:rsidP="002C777D">
                      <w:pPr>
                        <w:jc w:val="center"/>
                      </w:pPr>
                    </w:p>
                    <w:p w14:paraId="1E3C92FF" w14:textId="111A5DB7" w:rsidR="00A92A3E" w:rsidRPr="00833798" w:rsidRDefault="000E13C1" w:rsidP="0034269B">
                      <w:pPr>
                        <w:jc w:val="center"/>
                        <w:rPr>
                          <w:b/>
                        </w:rPr>
                      </w:pPr>
                      <w:r>
                        <w:rPr>
                          <w:b/>
                        </w:rPr>
                        <w:t>NHẬN XÉT CỦA GIẢNG</w:t>
                      </w:r>
                      <w:r w:rsidR="00E81F9F" w:rsidRPr="008711E1">
                        <w:rPr>
                          <w:b/>
                        </w:rPr>
                        <w:t xml:space="preserve"> VIÊN </w:t>
                      </w:r>
                      <w:r w:rsidR="00E81F9F">
                        <w:rPr>
                          <w:b/>
                        </w:rPr>
                        <w:t>HƯỚNG DẪN</w:t>
                      </w:r>
                    </w:p>
                    <w:p w14:paraId="14E000A1" w14:textId="77777777" w:rsidR="00D87F92" w:rsidRDefault="00E81F9F" w:rsidP="00D87F92">
                      <w:pPr>
                        <w:tabs>
                          <w:tab w:val="left" w:pos="540"/>
                          <w:tab w:val="right" w:leader="dot" w:pos="7740"/>
                        </w:tabs>
                      </w:pPr>
                      <w:r>
                        <w:tab/>
                      </w:r>
                      <w:r>
                        <w:tab/>
                      </w:r>
                    </w:p>
                    <w:p w14:paraId="7084D89B" w14:textId="77777777" w:rsidR="00D87F92" w:rsidRDefault="00E81F9F" w:rsidP="00D87F92">
                      <w:pPr>
                        <w:tabs>
                          <w:tab w:val="left" w:pos="540"/>
                          <w:tab w:val="right" w:leader="dot" w:pos="7740"/>
                        </w:tabs>
                      </w:pPr>
                      <w:r>
                        <w:tab/>
                      </w:r>
                      <w:r>
                        <w:tab/>
                      </w:r>
                    </w:p>
                    <w:p w14:paraId="3376B463" w14:textId="77777777" w:rsidR="00D87F92" w:rsidRDefault="00E81F9F" w:rsidP="00D87F92">
                      <w:pPr>
                        <w:tabs>
                          <w:tab w:val="left" w:pos="540"/>
                          <w:tab w:val="right" w:leader="dot" w:pos="7740"/>
                        </w:tabs>
                      </w:pPr>
                      <w:r>
                        <w:tab/>
                      </w:r>
                      <w:r>
                        <w:tab/>
                      </w:r>
                    </w:p>
                    <w:p w14:paraId="6BF2FA07" w14:textId="77777777" w:rsidR="00D87F92" w:rsidRDefault="00E81F9F" w:rsidP="00D87F92">
                      <w:pPr>
                        <w:tabs>
                          <w:tab w:val="left" w:pos="540"/>
                          <w:tab w:val="right" w:leader="dot" w:pos="7740"/>
                        </w:tabs>
                      </w:pPr>
                      <w:r>
                        <w:tab/>
                      </w:r>
                      <w:r>
                        <w:tab/>
                      </w:r>
                    </w:p>
                    <w:p w14:paraId="636EC3FE" w14:textId="77777777" w:rsidR="00D87F92" w:rsidRDefault="00E81F9F" w:rsidP="00D87F92">
                      <w:pPr>
                        <w:tabs>
                          <w:tab w:val="left" w:pos="540"/>
                          <w:tab w:val="right" w:leader="dot" w:pos="7740"/>
                        </w:tabs>
                      </w:pPr>
                      <w:r>
                        <w:tab/>
                      </w:r>
                      <w:r>
                        <w:tab/>
                      </w:r>
                    </w:p>
                    <w:p w14:paraId="2B61E561" w14:textId="77777777" w:rsidR="00D87F92" w:rsidRDefault="00E81F9F" w:rsidP="00D87F92">
                      <w:pPr>
                        <w:tabs>
                          <w:tab w:val="left" w:pos="540"/>
                          <w:tab w:val="right" w:leader="dot" w:pos="7740"/>
                        </w:tabs>
                      </w:pPr>
                      <w:r>
                        <w:tab/>
                      </w:r>
                      <w:r>
                        <w:tab/>
                      </w:r>
                    </w:p>
                    <w:p w14:paraId="72C95917" w14:textId="2552A38C" w:rsidR="00D87F92" w:rsidRDefault="00E81F9F" w:rsidP="00D87F92">
                      <w:pPr>
                        <w:tabs>
                          <w:tab w:val="left" w:pos="540"/>
                          <w:tab w:val="right" w:leader="dot" w:pos="7740"/>
                        </w:tabs>
                      </w:pPr>
                      <w:r>
                        <w:tab/>
                      </w:r>
                      <w:r>
                        <w:tab/>
                      </w:r>
                    </w:p>
                    <w:p w14:paraId="316BADEF" w14:textId="77777777" w:rsidR="00D87F92" w:rsidRDefault="00E81F9F" w:rsidP="00D87F92">
                      <w:pPr>
                        <w:tabs>
                          <w:tab w:val="left" w:pos="540"/>
                          <w:tab w:val="right" w:leader="dot" w:pos="7740"/>
                        </w:tabs>
                      </w:pPr>
                      <w:r>
                        <w:tab/>
                      </w:r>
                      <w:r>
                        <w:tab/>
                      </w:r>
                    </w:p>
                    <w:p w14:paraId="0AFC76EE" w14:textId="77777777" w:rsidR="00D87F92" w:rsidRDefault="00E81F9F" w:rsidP="00D87F92">
                      <w:pPr>
                        <w:tabs>
                          <w:tab w:val="left" w:pos="540"/>
                          <w:tab w:val="right" w:leader="dot" w:pos="7740"/>
                        </w:tabs>
                      </w:pPr>
                      <w:r>
                        <w:tab/>
                      </w:r>
                      <w:r>
                        <w:tab/>
                      </w:r>
                    </w:p>
                    <w:p w14:paraId="126B386B" w14:textId="77777777" w:rsidR="00D87F92" w:rsidRDefault="00E81F9F" w:rsidP="00D87F92">
                      <w:pPr>
                        <w:tabs>
                          <w:tab w:val="left" w:pos="540"/>
                          <w:tab w:val="right" w:leader="dot" w:pos="7740"/>
                        </w:tabs>
                      </w:pPr>
                      <w:r>
                        <w:tab/>
                      </w:r>
                      <w:r>
                        <w:tab/>
                      </w:r>
                    </w:p>
                    <w:p w14:paraId="36601DF0" w14:textId="77777777" w:rsidR="00D87F92" w:rsidRDefault="00E81F9F" w:rsidP="00D87F92">
                      <w:pPr>
                        <w:tabs>
                          <w:tab w:val="left" w:pos="540"/>
                          <w:tab w:val="right" w:leader="dot" w:pos="7740"/>
                        </w:tabs>
                      </w:pPr>
                      <w:r>
                        <w:tab/>
                      </w:r>
                      <w:r>
                        <w:tab/>
                      </w:r>
                    </w:p>
                    <w:p w14:paraId="20695B74" w14:textId="77777777" w:rsidR="00D87F92" w:rsidRDefault="00E81F9F" w:rsidP="00D87F92">
                      <w:pPr>
                        <w:tabs>
                          <w:tab w:val="left" w:pos="540"/>
                          <w:tab w:val="right" w:leader="dot" w:pos="7740"/>
                        </w:tabs>
                      </w:pPr>
                      <w:r>
                        <w:tab/>
                      </w:r>
                      <w:r>
                        <w:tab/>
                      </w:r>
                    </w:p>
                    <w:p w14:paraId="04E62DC3" w14:textId="77777777" w:rsidR="00D87F92" w:rsidRDefault="00E81F9F" w:rsidP="00D87F92">
                      <w:pPr>
                        <w:tabs>
                          <w:tab w:val="left" w:pos="540"/>
                          <w:tab w:val="right" w:leader="dot" w:pos="7740"/>
                        </w:tabs>
                      </w:pPr>
                      <w:r>
                        <w:tab/>
                      </w:r>
                      <w:r>
                        <w:tab/>
                      </w:r>
                    </w:p>
                    <w:p w14:paraId="0D76434C" w14:textId="77777777" w:rsidR="00D87F92" w:rsidRDefault="00E81F9F" w:rsidP="00D87F92">
                      <w:pPr>
                        <w:tabs>
                          <w:tab w:val="left" w:pos="540"/>
                          <w:tab w:val="right" w:leader="dot" w:pos="7740"/>
                        </w:tabs>
                      </w:pPr>
                      <w:r>
                        <w:tab/>
                      </w:r>
                      <w:r>
                        <w:tab/>
                      </w:r>
                    </w:p>
                    <w:p w14:paraId="0D006998" w14:textId="77777777" w:rsidR="00D87F92" w:rsidRDefault="00E81F9F" w:rsidP="00D87F92">
                      <w:pPr>
                        <w:tabs>
                          <w:tab w:val="left" w:pos="540"/>
                          <w:tab w:val="right" w:leader="dot" w:pos="7740"/>
                        </w:tabs>
                      </w:pPr>
                      <w:r>
                        <w:tab/>
                      </w:r>
                      <w:r>
                        <w:tab/>
                      </w:r>
                    </w:p>
                    <w:p w14:paraId="63DF9B6C" w14:textId="77777777" w:rsidR="00D87F92" w:rsidRDefault="00E81F9F" w:rsidP="00D87F92">
                      <w:pPr>
                        <w:tabs>
                          <w:tab w:val="left" w:pos="540"/>
                          <w:tab w:val="right" w:leader="dot" w:pos="7740"/>
                        </w:tabs>
                      </w:pPr>
                      <w:r>
                        <w:tab/>
                      </w:r>
                      <w:r>
                        <w:tab/>
                      </w:r>
                    </w:p>
                    <w:p w14:paraId="145A68B6" w14:textId="77777777" w:rsidR="00D87F92" w:rsidRDefault="00E81F9F" w:rsidP="00D87F92">
                      <w:pPr>
                        <w:tabs>
                          <w:tab w:val="left" w:pos="540"/>
                          <w:tab w:val="right" w:leader="dot" w:pos="7740"/>
                        </w:tabs>
                      </w:pPr>
                      <w:r>
                        <w:tab/>
                      </w:r>
                      <w:r>
                        <w:tab/>
                      </w:r>
                    </w:p>
                    <w:p w14:paraId="6B6FC5DD" w14:textId="77777777" w:rsidR="00D87F92" w:rsidRDefault="00E81F9F" w:rsidP="00D87F92">
                      <w:pPr>
                        <w:tabs>
                          <w:tab w:val="left" w:pos="540"/>
                          <w:tab w:val="right" w:leader="dot" w:pos="7740"/>
                        </w:tabs>
                      </w:pPr>
                      <w:r>
                        <w:tab/>
                      </w:r>
                      <w:r>
                        <w:tab/>
                      </w:r>
                    </w:p>
                    <w:p w14:paraId="3A068E85" w14:textId="77777777" w:rsidR="00D87F92" w:rsidRDefault="00E81F9F" w:rsidP="00D87F92">
                      <w:pPr>
                        <w:tabs>
                          <w:tab w:val="left" w:pos="540"/>
                          <w:tab w:val="right" w:leader="dot" w:pos="7740"/>
                        </w:tabs>
                      </w:pPr>
                      <w:r>
                        <w:tab/>
                      </w:r>
                      <w:r>
                        <w:tab/>
                      </w:r>
                    </w:p>
                    <w:p w14:paraId="2AE37F00" w14:textId="693791A5" w:rsidR="00D87F92" w:rsidRDefault="00E81F9F" w:rsidP="00D87F92">
                      <w:pPr>
                        <w:tabs>
                          <w:tab w:val="left" w:pos="540"/>
                          <w:tab w:val="right" w:leader="dot" w:pos="7740"/>
                        </w:tabs>
                      </w:pPr>
                      <w:r>
                        <w:tab/>
                      </w:r>
                      <w:r>
                        <w:tab/>
                      </w:r>
                    </w:p>
                    <w:p w14:paraId="748BE1B6" w14:textId="77777777" w:rsidR="00D87F92" w:rsidRDefault="00E81F9F" w:rsidP="00D87F92">
                      <w:pPr>
                        <w:tabs>
                          <w:tab w:val="left" w:pos="540"/>
                          <w:tab w:val="right" w:leader="dot" w:pos="7740"/>
                        </w:tabs>
                      </w:pPr>
                      <w:r>
                        <w:tab/>
                      </w:r>
                      <w:r>
                        <w:tab/>
                      </w:r>
                    </w:p>
                    <w:p w14:paraId="212A4FEB" w14:textId="4271EEFD" w:rsidR="00D87F92" w:rsidRDefault="00E81F9F" w:rsidP="00D87F92">
                      <w:pPr>
                        <w:tabs>
                          <w:tab w:val="left" w:pos="540"/>
                          <w:tab w:val="right" w:leader="dot" w:pos="7740"/>
                        </w:tabs>
                      </w:pPr>
                      <w:r>
                        <w:tab/>
                      </w:r>
                      <w:r>
                        <w:tab/>
                      </w:r>
                    </w:p>
                    <w:p w14:paraId="6F48B153" w14:textId="77777777" w:rsidR="00D94BE9" w:rsidRPr="00D50A37" w:rsidRDefault="00E81F9F" w:rsidP="00D94BE9">
                      <w:pPr>
                        <w:jc w:val="right"/>
                        <w:rPr>
                          <w:i/>
                        </w:rPr>
                      </w:pPr>
                      <w:r w:rsidRPr="00D50A37">
                        <w:rPr>
                          <w:i/>
                        </w:rPr>
                        <w:t>Trà Vinh, ngày ….. tháng …… năm ……</w:t>
                      </w:r>
                    </w:p>
                    <w:p w14:paraId="52C7BDE1" w14:textId="77777777" w:rsidR="00D94BE9" w:rsidRPr="00D50A37" w:rsidRDefault="00E81F9F" w:rsidP="00D94BE9">
                      <w:pPr>
                        <w:tabs>
                          <w:tab w:val="center" w:pos="5310"/>
                        </w:tabs>
                        <w:jc w:val="center"/>
                        <w:rPr>
                          <w:b/>
                        </w:rPr>
                      </w:pPr>
                      <w:r>
                        <w:rPr>
                          <w:b/>
                        </w:rPr>
                        <w:tab/>
                      </w:r>
                      <w:r w:rsidRPr="00D50A37">
                        <w:rPr>
                          <w:b/>
                        </w:rPr>
                        <w:t>Giáo viên hướng dẫn</w:t>
                      </w:r>
                    </w:p>
                    <w:p w14:paraId="53CC3CF9" w14:textId="77777777" w:rsidR="00D94BE9" w:rsidRDefault="00E81F9F" w:rsidP="00D94BE9">
                      <w:pPr>
                        <w:tabs>
                          <w:tab w:val="center" w:pos="5310"/>
                        </w:tabs>
                        <w:jc w:val="center"/>
                        <w:rPr>
                          <w:i/>
                        </w:rPr>
                      </w:pPr>
                      <w:r>
                        <w:rPr>
                          <w:i/>
                        </w:rPr>
                        <w:tab/>
                        <w:t>(Ký tên và ghi rõ họ tên)</w:t>
                      </w:r>
                    </w:p>
                    <w:p w14:paraId="5D4C0D4C" w14:textId="77777777" w:rsidR="00D94BE9" w:rsidRDefault="00D94BE9" w:rsidP="00D94BE9">
                      <w:pPr>
                        <w:tabs>
                          <w:tab w:val="center" w:pos="5310"/>
                        </w:tabs>
                        <w:jc w:val="center"/>
                        <w:rPr>
                          <w:i/>
                        </w:rPr>
                      </w:pPr>
                    </w:p>
                    <w:p w14:paraId="49A70B94" w14:textId="77777777" w:rsidR="00A92A3E" w:rsidRDefault="00A92A3E" w:rsidP="002C777D">
                      <w:pPr>
                        <w:jc w:val="center"/>
                      </w:pPr>
                    </w:p>
                    <w:p w14:paraId="287406FB" w14:textId="77777777" w:rsidR="00A92A3E" w:rsidRDefault="00A92A3E" w:rsidP="002C777D">
                      <w:pPr>
                        <w:jc w:val="center"/>
                      </w:pPr>
                    </w:p>
                    <w:p w14:paraId="063C9956" w14:textId="77777777" w:rsidR="00A92A3E" w:rsidRDefault="00A92A3E" w:rsidP="002C777D">
                      <w:pPr>
                        <w:jc w:val="center"/>
                      </w:pPr>
                    </w:p>
                    <w:p w14:paraId="5DD33D06" w14:textId="77777777" w:rsidR="00A92A3E" w:rsidRDefault="00A92A3E" w:rsidP="002C777D">
                      <w:pPr>
                        <w:jc w:val="center"/>
                      </w:pPr>
                    </w:p>
                  </w:txbxContent>
                </v:textbox>
              </v:rect>
            </w:pict>
          </mc:Fallback>
        </mc:AlternateContent>
      </w:r>
    </w:p>
    <w:p w14:paraId="67EE03A6" w14:textId="037B4E67" w:rsidR="00D62FA4" w:rsidRDefault="00D62FA4" w:rsidP="00F46780">
      <w:pPr>
        <w:jc w:val="center"/>
        <w:rPr>
          <w:b/>
          <w:bCs/>
        </w:rPr>
      </w:pPr>
    </w:p>
    <w:p w14:paraId="310EE1A1" w14:textId="77777777" w:rsidR="00D62FA4" w:rsidRPr="00D62FA4" w:rsidRDefault="00D62FA4" w:rsidP="00F46780"/>
    <w:p w14:paraId="22F2B921" w14:textId="77777777" w:rsidR="00D62FA4" w:rsidRDefault="006D2252" w:rsidP="00F46780">
      <w:r>
        <w:br w:type="page"/>
      </w:r>
    </w:p>
    <w:bookmarkStart w:id="167" w:name="_Toc186578243"/>
    <w:bookmarkStart w:id="168" w:name="_Toc186749009"/>
    <w:bookmarkStart w:id="169" w:name="_Toc186751160"/>
    <w:bookmarkStart w:id="170" w:name="_Toc186756363"/>
    <w:bookmarkStart w:id="171" w:name="_Toc186925573"/>
    <w:bookmarkStart w:id="172" w:name="_Toc186928935"/>
    <w:bookmarkStart w:id="173" w:name="_Toc187095850"/>
    <w:bookmarkStart w:id="174" w:name="_Toc187100939"/>
    <w:bookmarkStart w:id="175" w:name="_Toc187195439"/>
    <w:bookmarkStart w:id="176" w:name="_Toc187274492"/>
    <w:bookmarkStart w:id="177" w:name="_Toc187277284"/>
    <w:p w14:paraId="54B4E015" w14:textId="6C4BF8C4" w:rsidR="00103C94" w:rsidRPr="00104A49" w:rsidRDefault="00521F76" w:rsidP="008E5B6C">
      <w:pPr>
        <w:pStyle w:val="Heading1"/>
      </w:pPr>
      <w:r>
        <w:rPr>
          <w:noProof/>
          <w:lang w:eastAsia="zh-CN"/>
        </w:rPr>
        <mc:AlternateContent>
          <mc:Choice Requires="wps">
            <w:drawing>
              <wp:anchor distT="0" distB="0" distL="114300" distR="114300" simplePos="0" relativeHeight="251663360" behindDoc="0" locked="0" layoutInCell="1" allowOverlap="1" wp14:anchorId="141EC442" wp14:editId="6C66FB4D">
                <wp:simplePos x="0" y="0"/>
                <wp:positionH relativeFrom="column">
                  <wp:posOffset>33020</wp:posOffset>
                </wp:positionH>
                <wp:positionV relativeFrom="paragraph">
                  <wp:posOffset>1905</wp:posOffset>
                </wp:positionV>
                <wp:extent cx="5400000" cy="9000000"/>
                <wp:effectExtent l="0" t="0" r="10795" b="10795"/>
                <wp:wrapNone/>
                <wp:docPr id="3"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0000" cy="9000000"/>
                        </a:xfrm>
                        <a:prstGeom prst="rect">
                          <a:avLst/>
                        </a:prstGeom>
                        <a:solidFill>
                          <a:srgbClr val="FFFFFF"/>
                        </a:solidFill>
                        <a:ln w="9525">
                          <a:solidFill>
                            <a:srgbClr val="000000"/>
                          </a:solidFill>
                          <a:miter lim="800000"/>
                          <a:headEnd/>
                          <a:tailEnd/>
                        </a:ln>
                      </wps:spPr>
                      <wps:txbx>
                        <w:txbxContent>
                          <w:p w14:paraId="1387DE72" w14:textId="77777777" w:rsidR="006D2252" w:rsidRDefault="006D2252" w:rsidP="006D2252">
                            <w:pPr>
                              <w:jc w:val="center"/>
                            </w:pPr>
                          </w:p>
                          <w:p w14:paraId="4C6B13E3" w14:textId="77777777" w:rsidR="00833798" w:rsidRDefault="00E81F9F" w:rsidP="00833798">
                            <w:pPr>
                              <w:jc w:val="center"/>
                              <w:rPr>
                                <w:b/>
                              </w:rPr>
                            </w:pPr>
                            <w:r w:rsidRPr="008711E1">
                              <w:rPr>
                                <w:b/>
                              </w:rPr>
                              <w:t xml:space="preserve">NHẬN XÉT CỦA </w:t>
                            </w:r>
                            <w:r>
                              <w:rPr>
                                <w:b/>
                              </w:rPr>
                              <w:t>THÀNH VIÊN HỘI ĐỒNG</w:t>
                            </w:r>
                          </w:p>
                          <w:p w14:paraId="158E9F0E" w14:textId="77777777" w:rsidR="006D2252" w:rsidRDefault="00E81F9F" w:rsidP="006D2252">
                            <w:pPr>
                              <w:tabs>
                                <w:tab w:val="left" w:pos="540"/>
                                <w:tab w:val="right" w:leader="dot" w:pos="7740"/>
                              </w:tabs>
                            </w:pPr>
                            <w:r>
                              <w:tab/>
                            </w:r>
                            <w:r>
                              <w:tab/>
                            </w:r>
                          </w:p>
                          <w:p w14:paraId="1B789F86" w14:textId="77777777" w:rsidR="006D2252" w:rsidRDefault="00E81F9F" w:rsidP="006D2252">
                            <w:pPr>
                              <w:tabs>
                                <w:tab w:val="left" w:pos="540"/>
                                <w:tab w:val="right" w:leader="dot" w:pos="7740"/>
                              </w:tabs>
                            </w:pPr>
                            <w:r>
                              <w:tab/>
                            </w:r>
                            <w:r>
                              <w:tab/>
                            </w:r>
                          </w:p>
                          <w:p w14:paraId="7D8C9D6F" w14:textId="77777777" w:rsidR="006D2252" w:rsidRDefault="00E81F9F" w:rsidP="006D2252">
                            <w:pPr>
                              <w:tabs>
                                <w:tab w:val="left" w:pos="540"/>
                                <w:tab w:val="right" w:leader="dot" w:pos="7740"/>
                              </w:tabs>
                            </w:pPr>
                            <w:r>
                              <w:tab/>
                            </w:r>
                            <w:r>
                              <w:tab/>
                            </w:r>
                          </w:p>
                          <w:p w14:paraId="1680AFA7" w14:textId="77777777" w:rsidR="006D2252" w:rsidRDefault="00E81F9F" w:rsidP="006D2252">
                            <w:pPr>
                              <w:tabs>
                                <w:tab w:val="left" w:pos="540"/>
                                <w:tab w:val="right" w:leader="dot" w:pos="7740"/>
                              </w:tabs>
                            </w:pPr>
                            <w:r>
                              <w:tab/>
                            </w:r>
                            <w:r>
                              <w:tab/>
                            </w:r>
                          </w:p>
                          <w:p w14:paraId="61DF44C0" w14:textId="77777777" w:rsidR="006D2252" w:rsidRDefault="00E81F9F" w:rsidP="006D2252">
                            <w:pPr>
                              <w:tabs>
                                <w:tab w:val="left" w:pos="540"/>
                                <w:tab w:val="right" w:leader="dot" w:pos="7740"/>
                              </w:tabs>
                            </w:pPr>
                            <w:r>
                              <w:tab/>
                            </w:r>
                            <w:r>
                              <w:tab/>
                            </w:r>
                          </w:p>
                          <w:p w14:paraId="4D5D6499" w14:textId="77777777" w:rsidR="006D2252" w:rsidRDefault="00E81F9F" w:rsidP="006D2252">
                            <w:pPr>
                              <w:tabs>
                                <w:tab w:val="left" w:pos="540"/>
                                <w:tab w:val="right" w:leader="dot" w:pos="7740"/>
                              </w:tabs>
                            </w:pPr>
                            <w:r>
                              <w:tab/>
                            </w:r>
                            <w:r>
                              <w:tab/>
                            </w:r>
                          </w:p>
                          <w:p w14:paraId="12E91C2C" w14:textId="77777777" w:rsidR="006D2252" w:rsidRDefault="00E81F9F" w:rsidP="006D2252">
                            <w:pPr>
                              <w:tabs>
                                <w:tab w:val="left" w:pos="540"/>
                                <w:tab w:val="right" w:leader="dot" w:pos="7740"/>
                              </w:tabs>
                            </w:pPr>
                            <w:r>
                              <w:tab/>
                            </w:r>
                            <w:r>
                              <w:tab/>
                            </w:r>
                          </w:p>
                          <w:p w14:paraId="13EA8E9E" w14:textId="77777777" w:rsidR="006D2252" w:rsidRDefault="00E81F9F" w:rsidP="006D2252">
                            <w:pPr>
                              <w:tabs>
                                <w:tab w:val="left" w:pos="540"/>
                                <w:tab w:val="right" w:leader="dot" w:pos="7740"/>
                              </w:tabs>
                            </w:pPr>
                            <w:r>
                              <w:tab/>
                            </w:r>
                            <w:r>
                              <w:tab/>
                            </w:r>
                          </w:p>
                          <w:p w14:paraId="286DF394" w14:textId="77777777" w:rsidR="006D2252" w:rsidRDefault="00E81F9F" w:rsidP="006D2252">
                            <w:pPr>
                              <w:tabs>
                                <w:tab w:val="left" w:pos="540"/>
                                <w:tab w:val="right" w:leader="dot" w:pos="7740"/>
                              </w:tabs>
                            </w:pPr>
                            <w:r>
                              <w:tab/>
                            </w:r>
                            <w:r>
                              <w:tab/>
                            </w:r>
                          </w:p>
                          <w:p w14:paraId="1D2646BD" w14:textId="77777777" w:rsidR="006D2252" w:rsidRDefault="00E81F9F" w:rsidP="006D2252">
                            <w:pPr>
                              <w:tabs>
                                <w:tab w:val="left" w:pos="540"/>
                                <w:tab w:val="right" w:leader="dot" w:pos="7740"/>
                              </w:tabs>
                            </w:pPr>
                            <w:r>
                              <w:tab/>
                            </w:r>
                            <w:r>
                              <w:tab/>
                            </w:r>
                          </w:p>
                          <w:p w14:paraId="60748F8F" w14:textId="77777777" w:rsidR="006D2252" w:rsidRDefault="00E81F9F" w:rsidP="006D2252">
                            <w:pPr>
                              <w:tabs>
                                <w:tab w:val="left" w:pos="540"/>
                                <w:tab w:val="right" w:leader="dot" w:pos="7740"/>
                              </w:tabs>
                            </w:pPr>
                            <w:r>
                              <w:tab/>
                            </w:r>
                            <w:r>
                              <w:tab/>
                            </w:r>
                          </w:p>
                          <w:p w14:paraId="72B4450D" w14:textId="77777777" w:rsidR="006D2252" w:rsidRDefault="00E81F9F" w:rsidP="006D2252">
                            <w:pPr>
                              <w:tabs>
                                <w:tab w:val="left" w:pos="540"/>
                                <w:tab w:val="right" w:leader="dot" w:pos="7740"/>
                              </w:tabs>
                            </w:pPr>
                            <w:r>
                              <w:tab/>
                            </w:r>
                            <w:r>
                              <w:tab/>
                            </w:r>
                          </w:p>
                          <w:p w14:paraId="08C9F757" w14:textId="77777777" w:rsidR="006D2252" w:rsidRDefault="00E81F9F" w:rsidP="006D2252">
                            <w:pPr>
                              <w:tabs>
                                <w:tab w:val="left" w:pos="540"/>
                                <w:tab w:val="right" w:leader="dot" w:pos="7740"/>
                              </w:tabs>
                            </w:pPr>
                            <w:r>
                              <w:tab/>
                            </w:r>
                            <w:r>
                              <w:tab/>
                            </w:r>
                            <w:r>
                              <w:tab/>
                            </w:r>
                          </w:p>
                          <w:p w14:paraId="47228292" w14:textId="77777777" w:rsidR="006D2252" w:rsidRDefault="00E81F9F" w:rsidP="006D2252">
                            <w:pPr>
                              <w:tabs>
                                <w:tab w:val="left" w:pos="540"/>
                                <w:tab w:val="right" w:leader="dot" w:pos="7740"/>
                              </w:tabs>
                            </w:pPr>
                            <w:r>
                              <w:tab/>
                            </w:r>
                            <w:r>
                              <w:tab/>
                            </w:r>
                          </w:p>
                          <w:p w14:paraId="453584B6" w14:textId="0CD6268B" w:rsidR="006D2252" w:rsidRDefault="00E81F9F" w:rsidP="006D2252">
                            <w:pPr>
                              <w:tabs>
                                <w:tab w:val="left" w:pos="540"/>
                                <w:tab w:val="right" w:leader="dot" w:pos="7740"/>
                              </w:tabs>
                            </w:pPr>
                            <w:r>
                              <w:tab/>
                            </w:r>
                            <w:r>
                              <w:tab/>
                            </w:r>
                          </w:p>
                          <w:p w14:paraId="31310D4A" w14:textId="77777777" w:rsidR="006D2252" w:rsidRDefault="00E81F9F" w:rsidP="006D2252">
                            <w:pPr>
                              <w:tabs>
                                <w:tab w:val="left" w:pos="540"/>
                                <w:tab w:val="right" w:leader="dot" w:pos="7740"/>
                              </w:tabs>
                            </w:pPr>
                            <w:r>
                              <w:tab/>
                            </w:r>
                            <w:r>
                              <w:tab/>
                            </w:r>
                          </w:p>
                          <w:p w14:paraId="41D79B30" w14:textId="77777777" w:rsidR="006D2252" w:rsidRDefault="00E81F9F" w:rsidP="006D2252">
                            <w:pPr>
                              <w:tabs>
                                <w:tab w:val="left" w:pos="540"/>
                                <w:tab w:val="right" w:leader="dot" w:pos="7740"/>
                              </w:tabs>
                            </w:pPr>
                            <w:r>
                              <w:tab/>
                            </w:r>
                            <w:r>
                              <w:tab/>
                            </w:r>
                          </w:p>
                          <w:p w14:paraId="076948F9" w14:textId="77777777" w:rsidR="006D2252" w:rsidRDefault="00E81F9F" w:rsidP="006D2252">
                            <w:pPr>
                              <w:tabs>
                                <w:tab w:val="left" w:pos="540"/>
                                <w:tab w:val="right" w:leader="dot" w:pos="7740"/>
                              </w:tabs>
                            </w:pPr>
                            <w:r>
                              <w:tab/>
                            </w:r>
                            <w:r>
                              <w:tab/>
                            </w:r>
                          </w:p>
                          <w:p w14:paraId="2BA24CE1" w14:textId="54E667E4" w:rsidR="006D2252" w:rsidRDefault="00E81F9F" w:rsidP="006D2252">
                            <w:pPr>
                              <w:tabs>
                                <w:tab w:val="left" w:pos="540"/>
                                <w:tab w:val="right" w:leader="dot" w:pos="7740"/>
                              </w:tabs>
                            </w:pPr>
                            <w:r>
                              <w:tab/>
                            </w:r>
                            <w:r>
                              <w:tab/>
                            </w:r>
                          </w:p>
                          <w:p w14:paraId="0C6C184D" w14:textId="77777777" w:rsidR="006D2252" w:rsidRDefault="00E81F9F" w:rsidP="006D2252">
                            <w:pPr>
                              <w:tabs>
                                <w:tab w:val="left" w:pos="540"/>
                                <w:tab w:val="right" w:leader="dot" w:pos="7740"/>
                              </w:tabs>
                            </w:pPr>
                            <w:r>
                              <w:tab/>
                            </w:r>
                            <w:r>
                              <w:tab/>
                            </w:r>
                          </w:p>
                          <w:p w14:paraId="29ECFD2B" w14:textId="77777777" w:rsidR="006D2252" w:rsidRDefault="00E81F9F" w:rsidP="006D2252">
                            <w:pPr>
                              <w:tabs>
                                <w:tab w:val="left" w:pos="540"/>
                                <w:tab w:val="right" w:leader="dot" w:pos="7740"/>
                              </w:tabs>
                            </w:pPr>
                            <w:r>
                              <w:tab/>
                            </w:r>
                            <w:r>
                              <w:tab/>
                            </w:r>
                          </w:p>
                          <w:p w14:paraId="5A4D6FB4" w14:textId="616B38C3" w:rsidR="006D2252" w:rsidRDefault="00E81F9F" w:rsidP="006D2252">
                            <w:pPr>
                              <w:tabs>
                                <w:tab w:val="left" w:pos="540"/>
                                <w:tab w:val="right" w:leader="dot" w:pos="7740"/>
                              </w:tabs>
                            </w:pPr>
                            <w:r>
                              <w:tab/>
                            </w:r>
                            <w:r>
                              <w:tab/>
                            </w:r>
                          </w:p>
                          <w:p w14:paraId="67C32A46" w14:textId="77777777" w:rsidR="006D2252" w:rsidRPr="00D50A37" w:rsidRDefault="00E81F9F" w:rsidP="006D2252">
                            <w:pPr>
                              <w:jc w:val="right"/>
                              <w:rPr>
                                <w:i/>
                              </w:rPr>
                            </w:pPr>
                            <w:r w:rsidRPr="00D50A37">
                              <w:rPr>
                                <w:i/>
                              </w:rPr>
                              <w:t>Trà Vinh, ngày ….. tháng …… năm ……</w:t>
                            </w:r>
                          </w:p>
                          <w:p w14:paraId="4539B01F" w14:textId="77777777" w:rsidR="006D2252" w:rsidRPr="00D50A37" w:rsidRDefault="00E81F9F" w:rsidP="006D2252">
                            <w:pPr>
                              <w:tabs>
                                <w:tab w:val="center" w:pos="5310"/>
                              </w:tabs>
                              <w:jc w:val="center"/>
                              <w:rPr>
                                <w:b/>
                              </w:rPr>
                            </w:pPr>
                            <w:r>
                              <w:rPr>
                                <w:b/>
                              </w:rPr>
                              <w:tab/>
                              <w:t>Thành viên hội đồng</w:t>
                            </w:r>
                          </w:p>
                          <w:p w14:paraId="5126764B" w14:textId="77777777" w:rsidR="006D2252" w:rsidRDefault="00E81F9F" w:rsidP="006D2252">
                            <w:pPr>
                              <w:tabs>
                                <w:tab w:val="center" w:pos="5310"/>
                              </w:tabs>
                              <w:jc w:val="center"/>
                              <w:rPr>
                                <w:i/>
                              </w:rPr>
                            </w:pPr>
                            <w:r>
                              <w:rPr>
                                <w:i/>
                              </w:rPr>
                              <w:tab/>
                              <w:t>(Ký tên và ghi rõ họ tên)</w:t>
                            </w:r>
                          </w:p>
                          <w:p w14:paraId="4B94FDB4" w14:textId="77777777" w:rsidR="006D2252" w:rsidRDefault="006D2252" w:rsidP="006D2252">
                            <w:pPr>
                              <w:tabs>
                                <w:tab w:val="center" w:pos="5310"/>
                              </w:tabs>
                              <w:jc w:val="center"/>
                              <w:rPr>
                                <w:i/>
                              </w:rPr>
                            </w:pPr>
                          </w:p>
                          <w:p w14:paraId="2DD5AFCB" w14:textId="77777777" w:rsidR="006D2252" w:rsidRDefault="006D2252" w:rsidP="006D2252">
                            <w:pPr>
                              <w:jc w:val="center"/>
                            </w:pPr>
                          </w:p>
                          <w:p w14:paraId="79C5CA92" w14:textId="77777777" w:rsidR="006D2252" w:rsidRDefault="006D2252" w:rsidP="006D2252">
                            <w:pPr>
                              <w:jc w:val="center"/>
                            </w:pPr>
                          </w:p>
                          <w:p w14:paraId="33F93C59" w14:textId="77777777" w:rsidR="006D2252" w:rsidRDefault="006D2252" w:rsidP="006D2252">
                            <w:pPr>
                              <w:jc w:val="center"/>
                            </w:pPr>
                          </w:p>
                          <w:p w14:paraId="7B8CFF2A"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1EC442" id="Rectangle 11" o:spid="_x0000_s1027" style="position:absolute;left:0;text-align:left;margin-left:2.6pt;margin-top:.15pt;width:425.2pt;height:70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">
                <v:textbox>
                  <w:txbxContent>
                    <w:p w14:paraId="1387DE72" w14:textId="77777777" w:rsidR="006D2252" w:rsidRDefault="006D2252" w:rsidP="006D2252">
                      <w:pPr>
                        <w:jc w:val="center"/>
                      </w:pPr>
                    </w:p>
                    <w:p w14:paraId="4C6B13E3" w14:textId="77777777" w:rsidR="00833798" w:rsidRDefault="00E81F9F" w:rsidP="00833798">
                      <w:pPr>
                        <w:jc w:val="center"/>
                        <w:rPr>
                          <w:b/>
                        </w:rPr>
                      </w:pPr>
                      <w:r w:rsidRPr="008711E1">
                        <w:rPr>
                          <w:b/>
                        </w:rPr>
                        <w:t xml:space="preserve">NHẬN XÉT CỦA </w:t>
                      </w:r>
                      <w:r>
                        <w:rPr>
                          <w:b/>
                        </w:rPr>
                        <w:t>THÀNH VIÊN HỘI ĐỒNG</w:t>
                      </w:r>
                    </w:p>
                    <w:p w14:paraId="158E9F0E" w14:textId="77777777" w:rsidR="006D2252" w:rsidRDefault="00E81F9F" w:rsidP="006D2252">
                      <w:pPr>
                        <w:tabs>
                          <w:tab w:val="left" w:pos="540"/>
                          <w:tab w:val="right" w:leader="dot" w:pos="7740"/>
                        </w:tabs>
                      </w:pPr>
                      <w:r>
                        <w:tab/>
                      </w:r>
                      <w:r>
                        <w:tab/>
                      </w:r>
                    </w:p>
                    <w:p w14:paraId="1B789F86" w14:textId="77777777" w:rsidR="006D2252" w:rsidRDefault="00E81F9F" w:rsidP="006D2252">
                      <w:pPr>
                        <w:tabs>
                          <w:tab w:val="left" w:pos="540"/>
                          <w:tab w:val="right" w:leader="dot" w:pos="7740"/>
                        </w:tabs>
                      </w:pPr>
                      <w:r>
                        <w:tab/>
                      </w:r>
                      <w:r>
                        <w:tab/>
                      </w:r>
                    </w:p>
                    <w:p w14:paraId="7D8C9D6F" w14:textId="77777777" w:rsidR="006D2252" w:rsidRDefault="00E81F9F" w:rsidP="006D2252">
                      <w:pPr>
                        <w:tabs>
                          <w:tab w:val="left" w:pos="540"/>
                          <w:tab w:val="right" w:leader="dot" w:pos="7740"/>
                        </w:tabs>
                      </w:pPr>
                      <w:r>
                        <w:tab/>
                      </w:r>
                      <w:r>
                        <w:tab/>
                      </w:r>
                    </w:p>
                    <w:p w14:paraId="1680AFA7" w14:textId="77777777" w:rsidR="006D2252" w:rsidRDefault="00E81F9F" w:rsidP="006D2252">
                      <w:pPr>
                        <w:tabs>
                          <w:tab w:val="left" w:pos="540"/>
                          <w:tab w:val="right" w:leader="dot" w:pos="7740"/>
                        </w:tabs>
                      </w:pPr>
                      <w:r>
                        <w:tab/>
                      </w:r>
                      <w:r>
                        <w:tab/>
                      </w:r>
                    </w:p>
                    <w:p w14:paraId="61DF44C0" w14:textId="77777777" w:rsidR="006D2252" w:rsidRDefault="00E81F9F" w:rsidP="006D2252">
                      <w:pPr>
                        <w:tabs>
                          <w:tab w:val="left" w:pos="540"/>
                          <w:tab w:val="right" w:leader="dot" w:pos="7740"/>
                        </w:tabs>
                      </w:pPr>
                      <w:r>
                        <w:tab/>
                      </w:r>
                      <w:r>
                        <w:tab/>
                      </w:r>
                    </w:p>
                    <w:p w14:paraId="4D5D6499" w14:textId="77777777" w:rsidR="006D2252" w:rsidRDefault="00E81F9F" w:rsidP="006D2252">
                      <w:pPr>
                        <w:tabs>
                          <w:tab w:val="left" w:pos="540"/>
                          <w:tab w:val="right" w:leader="dot" w:pos="7740"/>
                        </w:tabs>
                      </w:pPr>
                      <w:r>
                        <w:tab/>
                      </w:r>
                      <w:r>
                        <w:tab/>
                      </w:r>
                    </w:p>
                    <w:p w14:paraId="12E91C2C" w14:textId="77777777" w:rsidR="006D2252" w:rsidRDefault="00E81F9F" w:rsidP="006D2252">
                      <w:pPr>
                        <w:tabs>
                          <w:tab w:val="left" w:pos="540"/>
                          <w:tab w:val="right" w:leader="dot" w:pos="7740"/>
                        </w:tabs>
                      </w:pPr>
                      <w:r>
                        <w:tab/>
                      </w:r>
                      <w:r>
                        <w:tab/>
                      </w:r>
                    </w:p>
                    <w:p w14:paraId="13EA8E9E" w14:textId="77777777" w:rsidR="006D2252" w:rsidRDefault="00E81F9F" w:rsidP="006D2252">
                      <w:pPr>
                        <w:tabs>
                          <w:tab w:val="left" w:pos="540"/>
                          <w:tab w:val="right" w:leader="dot" w:pos="7740"/>
                        </w:tabs>
                      </w:pPr>
                      <w:r>
                        <w:tab/>
                      </w:r>
                      <w:r>
                        <w:tab/>
                      </w:r>
                    </w:p>
                    <w:p w14:paraId="286DF394" w14:textId="77777777" w:rsidR="006D2252" w:rsidRDefault="00E81F9F" w:rsidP="006D2252">
                      <w:pPr>
                        <w:tabs>
                          <w:tab w:val="left" w:pos="540"/>
                          <w:tab w:val="right" w:leader="dot" w:pos="7740"/>
                        </w:tabs>
                      </w:pPr>
                      <w:r>
                        <w:tab/>
                      </w:r>
                      <w:r>
                        <w:tab/>
                      </w:r>
                    </w:p>
                    <w:p w14:paraId="1D2646BD" w14:textId="77777777" w:rsidR="006D2252" w:rsidRDefault="00E81F9F" w:rsidP="006D2252">
                      <w:pPr>
                        <w:tabs>
                          <w:tab w:val="left" w:pos="540"/>
                          <w:tab w:val="right" w:leader="dot" w:pos="7740"/>
                        </w:tabs>
                      </w:pPr>
                      <w:r>
                        <w:tab/>
                      </w:r>
                      <w:r>
                        <w:tab/>
                      </w:r>
                    </w:p>
                    <w:p w14:paraId="60748F8F" w14:textId="77777777" w:rsidR="006D2252" w:rsidRDefault="00E81F9F" w:rsidP="006D2252">
                      <w:pPr>
                        <w:tabs>
                          <w:tab w:val="left" w:pos="540"/>
                          <w:tab w:val="right" w:leader="dot" w:pos="7740"/>
                        </w:tabs>
                      </w:pPr>
                      <w:r>
                        <w:tab/>
                      </w:r>
                      <w:r>
                        <w:tab/>
                      </w:r>
                    </w:p>
                    <w:p w14:paraId="72B4450D" w14:textId="77777777" w:rsidR="006D2252" w:rsidRDefault="00E81F9F" w:rsidP="006D2252">
                      <w:pPr>
                        <w:tabs>
                          <w:tab w:val="left" w:pos="540"/>
                          <w:tab w:val="right" w:leader="dot" w:pos="7740"/>
                        </w:tabs>
                      </w:pPr>
                      <w:r>
                        <w:tab/>
                      </w:r>
                      <w:r>
                        <w:tab/>
                      </w:r>
                    </w:p>
                    <w:p w14:paraId="08C9F757" w14:textId="77777777" w:rsidR="006D2252" w:rsidRDefault="00E81F9F" w:rsidP="006D2252">
                      <w:pPr>
                        <w:tabs>
                          <w:tab w:val="left" w:pos="540"/>
                          <w:tab w:val="right" w:leader="dot" w:pos="7740"/>
                        </w:tabs>
                      </w:pPr>
                      <w:r>
                        <w:tab/>
                      </w:r>
                      <w:r>
                        <w:tab/>
                      </w:r>
                      <w:r>
                        <w:tab/>
                      </w:r>
                    </w:p>
                    <w:p w14:paraId="47228292" w14:textId="77777777" w:rsidR="006D2252" w:rsidRDefault="00E81F9F" w:rsidP="006D2252">
                      <w:pPr>
                        <w:tabs>
                          <w:tab w:val="left" w:pos="540"/>
                          <w:tab w:val="right" w:leader="dot" w:pos="7740"/>
                        </w:tabs>
                      </w:pPr>
                      <w:r>
                        <w:tab/>
                      </w:r>
                      <w:r>
                        <w:tab/>
                      </w:r>
                    </w:p>
                    <w:p w14:paraId="453584B6" w14:textId="0CD6268B" w:rsidR="006D2252" w:rsidRDefault="00E81F9F" w:rsidP="006D2252">
                      <w:pPr>
                        <w:tabs>
                          <w:tab w:val="left" w:pos="540"/>
                          <w:tab w:val="right" w:leader="dot" w:pos="7740"/>
                        </w:tabs>
                      </w:pPr>
                      <w:r>
                        <w:tab/>
                      </w:r>
                      <w:r>
                        <w:tab/>
                      </w:r>
                    </w:p>
                    <w:p w14:paraId="31310D4A" w14:textId="77777777" w:rsidR="006D2252" w:rsidRDefault="00E81F9F" w:rsidP="006D2252">
                      <w:pPr>
                        <w:tabs>
                          <w:tab w:val="left" w:pos="540"/>
                          <w:tab w:val="right" w:leader="dot" w:pos="7740"/>
                        </w:tabs>
                      </w:pPr>
                      <w:r>
                        <w:tab/>
                      </w:r>
                      <w:r>
                        <w:tab/>
                      </w:r>
                    </w:p>
                    <w:p w14:paraId="41D79B30" w14:textId="77777777" w:rsidR="006D2252" w:rsidRDefault="00E81F9F" w:rsidP="006D2252">
                      <w:pPr>
                        <w:tabs>
                          <w:tab w:val="left" w:pos="540"/>
                          <w:tab w:val="right" w:leader="dot" w:pos="7740"/>
                        </w:tabs>
                      </w:pPr>
                      <w:r>
                        <w:tab/>
                      </w:r>
                      <w:r>
                        <w:tab/>
                      </w:r>
                    </w:p>
                    <w:p w14:paraId="076948F9" w14:textId="77777777" w:rsidR="006D2252" w:rsidRDefault="00E81F9F" w:rsidP="006D2252">
                      <w:pPr>
                        <w:tabs>
                          <w:tab w:val="left" w:pos="540"/>
                          <w:tab w:val="right" w:leader="dot" w:pos="7740"/>
                        </w:tabs>
                      </w:pPr>
                      <w:r>
                        <w:tab/>
                      </w:r>
                      <w:r>
                        <w:tab/>
                      </w:r>
                    </w:p>
                    <w:p w14:paraId="2BA24CE1" w14:textId="54E667E4" w:rsidR="006D2252" w:rsidRDefault="00E81F9F" w:rsidP="006D2252">
                      <w:pPr>
                        <w:tabs>
                          <w:tab w:val="left" w:pos="540"/>
                          <w:tab w:val="right" w:leader="dot" w:pos="7740"/>
                        </w:tabs>
                      </w:pPr>
                      <w:r>
                        <w:tab/>
                      </w:r>
                      <w:r>
                        <w:tab/>
                      </w:r>
                    </w:p>
                    <w:p w14:paraId="0C6C184D" w14:textId="77777777" w:rsidR="006D2252" w:rsidRDefault="00E81F9F" w:rsidP="006D2252">
                      <w:pPr>
                        <w:tabs>
                          <w:tab w:val="left" w:pos="540"/>
                          <w:tab w:val="right" w:leader="dot" w:pos="7740"/>
                        </w:tabs>
                      </w:pPr>
                      <w:r>
                        <w:tab/>
                      </w:r>
                      <w:r>
                        <w:tab/>
                      </w:r>
                    </w:p>
                    <w:p w14:paraId="29ECFD2B" w14:textId="77777777" w:rsidR="006D2252" w:rsidRDefault="00E81F9F" w:rsidP="006D2252">
                      <w:pPr>
                        <w:tabs>
                          <w:tab w:val="left" w:pos="540"/>
                          <w:tab w:val="right" w:leader="dot" w:pos="7740"/>
                        </w:tabs>
                      </w:pPr>
                      <w:r>
                        <w:tab/>
                      </w:r>
                      <w:r>
                        <w:tab/>
                      </w:r>
                    </w:p>
                    <w:p w14:paraId="5A4D6FB4" w14:textId="616B38C3" w:rsidR="006D2252" w:rsidRDefault="00E81F9F" w:rsidP="006D2252">
                      <w:pPr>
                        <w:tabs>
                          <w:tab w:val="left" w:pos="540"/>
                          <w:tab w:val="right" w:leader="dot" w:pos="7740"/>
                        </w:tabs>
                      </w:pPr>
                      <w:r>
                        <w:tab/>
                      </w:r>
                      <w:r>
                        <w:tab/>
                      </w:r>
                    </w:p>
                    <w:p w14:paraId="67C32A46" w14:textId="77777777" w:rsidR="006D2252" w:rsidRPr="00D50A37" w:rsidRDefault="00E81F9F" w:rsidP="006D2252">
                      <w:pPr>
                        <w:jc w:val="right"/>
                        <w:rPr>
                          <w:i/>
                        </w:rPr>
                      </w:pPr>
                      <w:r w:rsidRPr="00D50A37">
                        <w:rPr>
                          <w:i/>
                        </w:rPr>
                        <w:t>Trà Vinh, ngày ….. tháng …… năm ……</w:t>
                      </w:r>
                    </w:p>
                    <w:p w14:paraId="4539B01F" w14:textId="77777777" w:rsidR="006D2252" w:rsidRPr="00D50A37" w:rsidRDefault="00E81F9F" w:rsidP="006D2252">
                      <w:pPr>
                        <w:tabs>
                          <w:tab w:val="center" w:pos="5310"/>
                        </w:tabs>
                        <w:jc w:val="center"/>
                        <w:rPr>
                          <w:b/>
                        </w:rPr>
                      </w:pPr>
                      <w:r>
                        <w:rPr>
                          <w:b/>
                        </w:rPr>
                        <w:tab/>
                        <w:t>Thành viên hội đồng</w:t>
                      </w:r>
                    </w:p>
                    <w:p w14:paraId="5126764B" w14:textId="77777777" w:rsidR="006D2252" w:rsidRDefault="00E81F9F" w:rsidP="006D2252">
                      <w:pPr>
                        <w:tabs>
                          <w:tab w:val="center" w:pos="5310"/>
                        </w:tabs>
                        <w:jc w:val="center"/>
                        <w:rPr>
                          <w:i/>
                        </w:rPr>
                      </w:pPr>
                      <w:r>
                        <w:rPr>
                          <w:i/>
                        </w:rPr>
                        <w:tab/>
                        <w:t>(Ký tên và ghi rõ họ tên)</w:t>
                      </w:r>
                    </w:p>
                    <w:p w14:paraId="4B94FDB4" w14:textId="77777777" w:rsidR="006D2252" w:rsidRDefault="006D2252" w:rsidP="006D2252">
                      <w:pPr>
                        <w:tabs>
                          <w:tab w:val="center" w:pos="5310"/>
                        </w:tabs>
                        <w:jc w:val="center"/>
                        <w:rPr>
                          <w:i/>
                        </w:rPr>
                      </w:pPr>
                    </w:p>
                    <w:p w14:paraId="2DD5AFCB" w14:textId="77777777" w:rsidR="006D2252" w:rsidRDefault="006D2252" w:rsidP="006D2252">
                      <w:pPr>
                        <w:jc w:val="center"/>
                      </w:pPr>
                    </w:p>
                    <w:p w14:paraId="79C5CA92" w14:textId="77777777" w:rsidR="006D2252" w:rsidRDefault="006D2252" w:rsidP="006D2252">
                      <w:pPr>
                        <w:jc w:val="center"/>
                      </w:pPr>
                    </w:p>
                    <w:p w14:paraId="33F93C59" w14:textId="77777777" w:rsidR="006D2252" w:rsidRDefault="006D2252" w:rsidP="006D2252">
                      <w:pPr>
                        <w:jc w:val="center"/>
                      </w:pPr>
                    </w:p>
                    <w:p w14:paraId="7B8CFF2A" w14:textId="77777777" w:rsidR="006D2252" w:rsidRDefault="006D2252" w:rsidP="006D2252">
                      <w:pPr>
                        <w:jc w:val="center"/>
                      </w:pPr>
                    </w:p>
                  </w:txbxContent>
                </v:textbox>
              </v:rect>
            </w:pict>
          </mc:Fallback>
        </mc:AlternateContent>
      </w:r>
      <w:r w:rsidR="00A92A3E" w:rsidRPr="00D62FA4">
        <w:br w:type="page"/>
      </w:r>
      <w:r w:rsidR="00103C94" w:rsidRPr="00104A49">
        <w:t>LỜI CẢM ƠN</w:t>
      </w:r>
      <w:bookmarkEnd w:id="167"/>
      <w:bookmarkEnd w:id="168"/>
      <w:bookmarkEnd w:id="169"/>
      <w:bookmarkEnd w:id="170"/>
      <w:bookmarkEnd w:id="171"/>
      <w:bookmarkEnd w:id="172"/>
      <w:bookmarkEnd w:id="173"/>
      <w:bookmarkEnd w:id="174"/>
      <w:bookmarkEnd w:id="175"/>
      <w:bookmarkEnd w:id="176"/>
      <w:bookmarkEnd w:id="177"/>
    </w:p>
    <w:p w14:paraId="73413870" w14:textId="7FC0CC57" w:rsidR="00E726EB" w:rsidRPr="00E726EB" w:rsidRDefault="00E726EB" w:rsidP="00AA0857">
      <w:pPr>
        <w:rPr>
          <w:bCs/>
          <w:kern w:val="2"/>
          <w:lang w:val="en-US" w:eastAsia="en-US"/>
          <w14:ligatures w14:val="standardContextual"/>
        </w:rPr>
      </w:pPr>
      <w:r w:rsidRPr="00E726EB">
        <w:rPr>
          <w:bCs/>
          <w:kern w:val="2"/>
          <w:lang w:val="en-US" w:eastAsia="en-US"/>
          <w14:ligatures w14:val="standardContextual"/>
        </w:rPr>
        <w:t>Xin</w:t>
      </w:r>
      <w:r w:rsidR="00250887">
        <w:rPr>
          <w:bCs/>
          <w:kern w:val="2"/>
          <w:lang w:val="en-US" w:eastAsia="en-US"/>
          <w14:ligatures w14:val="standardContextual"/>
        </w:rPr>
        <w:t xml:space="preserve"> gửi lời cảm ơn chân thành đến </w:t>
      </w:r>
      <w:r w:rsidRPr="00E726EB">
        <w:rPr>
          <w:bCs/>
          <w:kern w:val="2"/>
          <w:lang w:val="en-US" w:eastAsia="en-US"/>
          <w14:ligatures w14:val="standardContextual"/>
        </w:rPr>
        <w:t>thầy ThS.Nguyễn Khắc Quốc đã dành khoảng thời gian vô cùng quý giá để hỗ trợ em trong suốt quá trình thực hiện đồ án này. Thầy đã truyền đạt và cung cấp rất nhiều những kiến thức quan trọng để bản thân em học tập cũng như hoàn thành đồ án này một cách tốt nhất.</w:t>
      </w:r>
    </w:p>
    <w:p w14:paraId="38A40D91" w14:textId="77777777" w:rsidR="006A4FB1" w:rsidRDefault="00E726EB" w:rsidP="00AA0857">
      <w:pPr>
        <w:rPr>
          <w:bCs/>
          <w:kern w:val="2"/>
          <w:lang w:val="en-US" w:eastAsia="en-US"/>
          <w14:ligatures w14:val="standardContextual"/>
        </w:rPr>
      </w:pPr>
      <w:r w:rsidRPr="00E726EB">
        <w:rPr>
          <w:bCs/>
          <w:kern w:val="2"/>
          <w:lang w:val="en-US" w:eastAsia="en-US"/>
          <w14:ligatures w14:val="standardContextual"/>
        </w:rPr>
        <w:t>Bản thân em luôn cố gắng hết mình trong quá trình thực hiện đồ án nhưng sẽ không tránh được những sai sót xảy ra cũng như những vấn đề chưa được giải quyết.</w:t>
      </w:r>
    </w:p>
    <w:p w14:paraId="281F10DB" w14:textId="10FF992D" w:rsidR="00E726EB" w:rsidRPr="00E726EB" w:rsidRDefault="00E726EB" w:rsidP="00AA0857">
      <w:pPr>
        <w:rPr>
          <w:bCs/>
          <w:kern w:val="2"/>
          <w:lang w:val="en-US" w:eastAsia="en-US"/>
          <w14:ligatures w14:val="standardContextual"/>
        </w:rPr>
      </w:pPr>
      <w:r w:rsidRPr="00E726EB">
        <w:rPr>
          <w:bCs/>
          <w:kern w:val="2"/>
          <w:lang w:val="en-US" w:eastAsia="en-US"/>
          <w14:ligatures w14:val="standardContextual"/>
        </w:rPr>
        <w:t>Em mong có thể được quý thầy cô thông cảm</w:t>
      </w:r>
      <w:r w:rsidR="00471365">
        <w:rPr>
          <w:bCs/>
          <w:kern w:val="2"/>
          <w:lang w:val="en-US" w:eastAsia="en-US"/>
          <w14:ligatures w14:val="standardContextual"/>
        </w:rPr>
        <w:t>, góp ý</w:t>
      </w:r>
      <w:r w:rsidRPr="00E726EB">
        <w:rPr>
          <w:bCs/>
          <w:kern w:val="2"/>
          <w:lang w:val="en-US" w:eastAsia="en-US"/>
          <w14:ligatures w14:val="standardContextual"/>
        </w:rPr>
        <w:t xml:space="preserve"> và chia sẻ những ý kiến quý báu.</w:t>
      </w:r>
    </w:p>
    <w:p w14:paraId="4AD67840" w14:textId="77777777" w:rsidR="00E726EB" w:rsidRPr="00E726EB" w:rsidRDefault="00E726EB" w:rsidP="00FD27A4">
      <w:pPr>
        <w:rPr>
          <w:bCs/>
          <w:kern w:val="2"/>
          <w:lang w:val="en-US" w:eastAsia="en-US"/>
          <w14:ligatures w14:val="standardContextual"/>
        </w:rPr>
      </w:pPr>
      <w:r w:rsidRPr="00E726EB">
        <w:rPr>
          <w:bCs/>
          <w:kern w:val="2"/>
          <w:lang w:val="en-US" w:eastAsia="en-US"/>
          <w14:ligatures w14:val="standardContextual"/>
        </w:rPr>
        <w:t>Em xin chân thành cảm ơn.</w:t>
      </w:r>
    </w:p>
    <w:p w14:paraId="3993734A" w14:textId="77777777" w:rsidR="00E726EB" w:rsidRDefault="00E726EB" w:rsidP="00E726EB"/>
    <w:p w14:paraId="3A056F34" w14:textId="353D087B" w:rsidR="007A413C" w:rsidRPr="007A413C" w:rsidRDefault="00CB1469" w:rsidP="00CB1469">
      <w:pPr>
        <w:tabs>
          <w:tab w:val="left" w:pos="1256"/>
        </w:tabs>
        <w:ind w:firstLine="720"/>
        <w:rPr>
          <w:bCs/>
        </w:rPr>
      </w:pPr>
      <w:r>
        <w:rPr>
          <w:bCs/>
        </w:rPr>
        <w:tab/>
      </w:r>
    </w:p>
    <w:p w14:paraId="7D87F51B" w14:textId="77777777" w:rsidR="00103C94" w:rsidRDefault="00E81F9F" w:rsidP="008E5B6C">
      <w:pPr>
        <w:pStyle w:val="Heading1"/>
      </w:pPr>
      <w:r>
        <w:br w:type="page"/>
      </w:r>
      <w:bookmarkStart w:id="178" w:name="_Toc186578244"/>
      <w:bookmarkStart w:id="179" w:name="_Toc186749010"/>
      <w:bookmarkStart w:id="180" w:name="_Toc186751161"/>
      <w:bookmarkStart w:id="181" w:name="_Toc186756364"/>
      <w:bookmarkStart w:id="182" w:name="_Toc186925574"/>
      <w:bookmarkStart w:id="183" w:name="_Toc186928936"/>
      <w:bookmarkStart w:id="184" w:name="_Toc187095851"/>
      <w:bookmarkStart w:id="185" w:name="_Toc187100940"/>
      <w:bookmarkStart w:id="186" w:name="_Toc187195440"/>
      <w:bookmarkStart w:id="187" w:name="_Toc187274493"/>
      <w:bookmarkStart w:id="188" w:name="_Toc187277285"/>
      <w:r>
        <w:t>MỤC LỤC</w:t>
      </w:r>
      <w:bookmarkEnd w:id="178"/>
      <w:bookmarkEnd w:id="179"/>
      <w:bookmarkEnd w:id="180"/>
      <w:bookmarkEnd w:id="181"/>
      <w:bookmarkEnd w:id="182"/>
      <w:bookmarkEnd w:id="183"/>
      <w:bookmarkEnd w:id="184"/>
      <w:bookmarkEnd w:id="185"/>
      <w:bookmarkEnd w:id="186"/>
      <w:bookmarkEnd w:id="187"/>
      <w:bookmarkEnd w:id="188"/>
    </w:p>
    <w:sdt>
      <w:sdtPr>
        <w:rPr>
          <w:b w:val="0"/>
          <w:bCs w:val="0"/>
          <w:noProof w:val="0"/>
        </w:rPr>
        <w:id w:val="609634153"/>
        <w:docPartObj>
          <w:docPartGallery w:val="Table of Contents"/>
          <w:docPartUnique/>
        </w:docPartObj>
      </w:sdtPr>
      <w:sdtEndPr/>
      <w:sdtContent>
        <w:p w14:paraId="61B35EB7" w14:textId="0742DB14" w:rsidR="00202582" w:rsidRDefault="00FD5884" w:rsidP="00202582">
          <w:pPr>
            <w:pStyle w:val="TOC1"/>
            <w:spacing w:line="360" w:lineRule="auto"/>
            <w:rPr>
              <w:rFonts w:asciiTheme="minorHAnsi" w:eastAsiaTheme="minorEastAsia" w:hAnsiTheme="minorHAnsi" w:cstheme="minorBidi"/>
              <w:b w:val="0"/>
              <w:bCs w:val="0"/>
              <w:sz w:val="22"/>
              <w:szCs w:val="22"/>
              <w:lang w:val="en-US" w:eastAsia="en-US"/>
            </w:rPr>
          </w:pPr>
          <w:r w:rsidRPr="00150CA2">
            <w:rPr>
              <w:rFonts w:eastAsiaTheme="majorEastAsia"/>
              <w:noProof w:val="0"/>
              <w:color w:val="365F91" w:themeColor="accent1" w:themeShade="BF"/>
              <w:lang w:val="en-US" w:eastAsia="en-US"/>
            </w:rPr>
            <w:fldChar w:fldCharType="begin"/>
          </w:r>
          <w:r w:rsidRPr="00150CA2">
            <w:instrText xml:space="preserve"> TOC \o "1-3" \h \z \u </w:instrText>
          </w:r>
          <w:r w:rsidRPr="00150CA2">
            <w:rPr>
              <w:rFonts w:eastAsiaTheme="majorEastAsia"/>
              <w:noProof w:val="0"/>
              <w:color w:val="365F91" w:themeColor="accent1" w:themeShade="BF"/>
              <w:lang w:val="en-US" w:eastAsia="en-US"/>
            </w:rPr>
            <w:fldChar w:fldCharType="separate"/>
          </w:r>
        </w:p>
        <w:p w14:paraId="39457D8E" w14:textId="4710BC34" w:rsidR="00202582" w:rsidRDefault="00E63DB8" w:rsidP="00202582">
          <w:pPr>
            <w:pStyle w:val="TOC1"/>
            <w:spacing w:line="360" w:lineRule="auto"/>
            <w:rPr>
              <w:rFonts w:asciiTheme="minorHAnsi" w:eastAsiaTheme="minorEastAsia" w:hAnsiTheme="minorHAnsi" w:cstheme="minorBidi"/>
              <w:b w:val="0"/>
              <w:bCs w:val="0"/>
              <w:sz w:val="22"/>
              <w:szCs w:val="22"/>
              <w:lang w:val="en-US" w:eastAsia="en-US"/>
            </w:rPr>
          </w:pPr>
          <w:hyperlink w:anchor="_Toc187277288" w:history="1">
            <w:r w:rsidR="00202582" w:rsidRPr="00DF0BF0">
              <w:rPr>
                <w:rStyle w:val="Hyperlink"/>
              </w:rPr>
              <w:t>TÓM TẮT ĐỒ ÁN CHUYÊN NGÀNH</w:t>
            </w:r>
            <w:r w:rsidR="00202582">
              <w:rPr>
                <w:webHidden/>
              </w:rPr>
              <w:tab/>
            </w:r>
            <w:r w:rsidR="00202582">
              <w:rPr>
                <w:webHidden/>
              </w:rPr>
              <w:fldChar w:fldCharType="begin"/>
            </w:r>
            <w:r w:rsidR="00202582">
              <w:rPr>
                <w:webHidden/>
              </w:rPr>
              <w:instrText xml:space="preserve"> PAGEREF _Toc187277288 \h </w:instrText>
            </w:r>
            <w:r w:rsidR="00202582">
              <w:rPr>
                <w:webHidden/>
              </w:rPr>
            </w:r>
            <w:r w:rsidR="00202582">
              <w:rPr>
                <w:webHidden/>
              </w:rPr>
              <w:fldChar w:fldCharType="separate"/>
            </w:r>
            <w:r w:rsidR="00BD4D50">
              <w:rPr>
                <w:webHidden/>
              </w:rPr>
              <w:t>1</w:t>
            </w:r>
            <w:r w:rsidR="00202582">
              <w:rPr>
                <w:webHidden/>
              </w:rPr>
              <w:fldChar w:fldCharType="end"/>
            </w:r>
          </w:hyperlink>
        </w:p>
        <w:p w14:paraId="39EE79B7" w14:textId="06DCA3DD" w:rsidR="00202582" w:rsidRDefault="00E63DB8" w:rsidP="00202582">
          <w:pPr>
            <w:pStyle w:val="TOC1"/>
            <w:spacing w:line="360" w:lineRule="auto"/>
            <w:rPr>
              <w:rFonts w:asciiTheme="minorHAnsi" w:eastAsiaTheme="minorEastAsia" w:hAnsiTheme="minorHAnsi" w:cstheme="minorBidi"/>
              <w:b w:val="0"/>
              <w:bCs w:val="0"/>
              <w:sz w:val="22"/>
              <w:szCs w:val="22"/>
              <w:lang w:val="en-US" w:eastAsia="en-US"/>
            </w:rPr>
          </w:pPr>
          <w:hyperlink w:anchor="_Toc187277289" w:history="1">
            <w:r w:rsidR="00202582" w:rsidRPr="00DF0BF0">
              <w:rPr>
                <w:rStyle w:val="Hyperlink"/>
              </w:rPr>
              <w:t>MỞ ĐẦU</w:t>
            </w:r>
            <w:r w:rsidR="00202582">
              <w:rPr>
                <w:webHidden/>
              </w:rPr>
              <w:tab/>
            </w:r>
            <w:r w:rsidR="00202582">
              <w:rPr>
                <w:webHidden/>
              </w:rPr>
              <w:fldChar w:fldCharType="begin"/>
            </w:r>
            <w:r w:rsidR="00202582">
              <w:rPr>
                <w:webHidden/>
              </w:rPr>
              <w:instrText xml:space="preserve"> PAGEREF _Toc187277289 \h </w:instrText>
            </w:r>
            <w:r w:rsidR="00202582">
              <w:rPr>
                <w:webHidden/>
              </w:rPr>
            </w:r>
            <w:r w:rsidR="00202582">
              <w:rPr>
                <w:webHidden/>
              </w:rPr>
              <w:fldChar w:fldCharType="separate"/>
            </w:r>
            <w:r w:rsidR="00BD4D50">
              <w:rPr>
                <w:webHidden/>
              </w:rPr>
              <w:t>2</w:t>
            </w:r>
            <w:r w:rsidR="00202582">
              <w:rPr>
                <w:webHidden/>
              </w:rPr>
              <w:fldChar w:fldCharType="end"/>
            </w:r>
          </w:hyperlink>
        </w:p>
        <w:p w14:paraId="0CC0461D" w14:textId="2E3C7D6F" w:rsidR="00202582" w:rsidRDefault="00E63DB8" w:rsidP="00202582">
          <w:pPr>
            <w:pStyle w:val="TOC1"/>
            <w:spacing w:line="360" w:lineRule="auto"/>
            <w:rPr>
              <w:rFonts w:asciiTheme="minorHAnsi" w:eastAsiaTheme="minorEastAsia" w:hAnsiTheme="minorHAnsi" w:cstheme="minorBidi"/>
              <w:b w:val="0"/>
              <w:bCs w:val="0"/>
              <w:sz w:val="22"/>
              <w:szCs w:val="22"/>
              <w:lang w:val="en-US" w:eastAsia="en-US"/>
            </w:rPr>
          </w:pPr>
          <w:hyperlink w:anchor="_Toc187277290" w:history="1">
            <w:r w:rsidR="00202582" w:rsidRPr="00DF0BF0">
              <w:rPr>
                <w:rStyle w:val="Hyperlink"/>
              </w:rPr>
              <w:t>CHƯƠNG 1: TỔNG QUAN</w:t>
            </w:r>
            <w:r w:rsidR="00202582">
              <w:rPr>
                <w:webHidden/>
              </w:rPr>
              <w:tab/>
            </w:r>
            <w:r w:rsidR="00202582">
              <w:rPr>
                <w:webHidden/>
              </w:rPr>
              <w:fldChar w:fldCharType="begin"/>
            </w:r>
            <w:r w:rsidR="00202582">
              <w:rPr>
                <w:webHidden/>
              </w:rPr>
              <w:instrText xml:space="preserve"> PAGEREF _Toc187277290 \h </w:instrText>
            </w:r>
            <w:r w:rsidR="00202582">
              <w:rPr>
                <w:webHidden/>
              </w:rPr>
            </w:r>
            <w:r w:rsidR="00202582">
              <w:rPr>
                <w:webHidden/>
              </w:rPr>
              <w:fldChar w:fldCharType="separate"/>
            </w:r>
            <w:r w:rsidR="00BD4D50">
              <w:rPr>
                <w:webHidden/>
              </w:rPr>
              <w:t>4</w:t>
            </w:r>
            <w:r w:rsidR="00202582">
              <w:rPr>
                <w:webHidden/>
              </w:rPr>
              <w:fldChar w:fldCharType="end"/>
            </w:r>
          </w:hyperlink>
        </w:p>
        <w:p w14:paraId="474E77D6" w14:textId="0AF8D077" w:rsidR="00202582" w:rsidRDefault="00E63DB8" w:rsidP="00202582">
          <w:pPr>
            <w:pStyle w:val="TOC2"/>
            <w:spacing w:after="0"/>
            <w:rPr>
              <w:rFonts w:asciiTheme="minorHAnsi" w:eastAsiaTheme="minorEastAsia" w:hAnsiTheme="minorHAnsi" w:cstheme="minorBidi"/>
              <w:noProof/>
              <w:sz w:val="22"/>
              <w:szCs w:val="22"/>
              <w:lang w:val="en-US" w:eastAsia="en-US"/>
            </w:rPr>
          </w:pPr>
          <w:hyperlink w:anchor="_Toc187277291" w:history="1">
            <w:r w:rsidR="00202582" w:rsidRPr="00DF0BF0">
              <w:rPr>
                <w:rStyle w:val="Hyperlink"/>
                <w:noProof/>
              </w:rPr>
              <w:t>1.1. Tổng quan về ứng dụng quản lý lịch công tác</w:t>
            </w:r>
            <w:r w:rsidR="00202582">
              <w:rPr>
                <w:noProof/>
                <w:webHidden/>
              </w:rPr>
              <w:tab/>
            </w:r>
            <w:r w:rsidR="00202582">
              <w:rPr>
                <w:noProof/>
                <w:webHidden/>
              </w:rPr>
              <w:fldChar w:fldCharType="begin"/>
            </w:r>
            <w:r w:rsidR="00202582">
              <w:rPr>
                <w:noProof/>
                <w:webHidden/>
              </w:rPr>
              <w:instrText xml:space="preserve"> PAGEREF _Toc187277291 \h </w:instrText>
            </w:r>
            <w:r w:rsidR="00202582">
              <w:rPr>
                <w:noProof/>
                <w:webHidden/>
              </w:rPr>
            </w:r>
            <w:r w:rsidR="00202582">
              <w:rPr>
                <w:noProof/>
                <w:webHidden/>
              </w:rPr>
              <w:fldChar w:fldCharType="separate"/>
            </w:r>
            <w:r w:rsidR="00BD4D50">
              <w:rPr>
                <w:noProof/>
                <w:webHidden/>
              </w:rPr>
              <w:t>4</w:t>
            </w:r>
            <w:r w:rsidR="00202582">
              <w:rPr>
                <w:noProof/>
                <w:webHidden/>
              </w:rPr>
              <w:fldChar w:fldCharType="end"/>
            </w:r>
          </w:hyperlink>
        </w:p>
        <w:p w14:paraId="28583A84" w14:textId="7A74DF47" w:rsidR="00202582" w:rsidRDefault="00E63DB8" w:rsidP="00202582">
          <w:pPr>
            <w:pStyle w:val="TOC2"/>
            <w:spacing w:after="0"/>
            <w:rPr>
              <w:rFonts w:asciiTheme="minorHAnsi" w:eastAsiaTheme="minorEastAsia" w:hAnsiTheme="minorHAnsi" w:cstheme="minorBidi"/>
              <w:noProof/>
              <w:sz w:val="22"/>
              <w:szCs w:val="22"/>
              <w:lang w:val="en-US" w:eastAsia="en-US"/>
            </w:rPr>
          </w:pPr>
          <w:hyperlink w:anchor="_Toc187277292" w:history="1">
            <w:r w:rsidR="00202582" w:rsidRPr="00DF0BF0">
              <w:rPr>
                <w:rStyle w:val="Hyperlink"/>
                <w:noProof/>
              </w:rPr>
              <w:t>1.2. Một số ứng dụng quản lý lịch công tác hiện nay</w:t>
            </w:r>
            <w:r w:rsidR="00202582">
              <w:rPr>
                <w:noProof/>
                <w:webHidden/>
              </w:rPr>
              <w:tab/>
            </w:r>
            <w:r w:rsidR="00202582">
              <w:rPr>
                <w:noProof/>
                <w:webHidden/>
              </w:rPr>
              <w:fldChar w:fldCharType="begin"/>
            </w:r>
            <w:r w:rsidR="00202582">
              <w:rPr>
                <w:noProof/>
                <w:webHidden/>
              </w:rPr>
              <w:instrText xml:space="preserve"> PAGEREF _Toc187277292 \h </w:instrText>
            </w:r>
            <w:r w:rsidR="00202582">
              <w:rPr>
                <w:noProof/>
                <w:webHidden/>
              </w:rPr>
            </w:r>
            <w:r w:rsidR="00202582">
              <w:rPr>
                <w:noProof/>
                <w:webHidden/>
              </w:rPr>
              <w:fldChar w:fldCharType="separate"/>
            </w:r>
            <w:r w:rsidR="00BD4D50">
              <w:rPr>
                <w:noProof/>
                <w:webHidden/>
              </w:rPr>
              <w:t>5</w:t>
            </w:r>
            <w:r w:rsidR="00202582">
              <w:rPr>
                <w:noProof/>
                <w:webHidden/>
              </w:rPr>
              <w:fldChar w:fldCharType="end"/>
            </w:r>
          </w:hyperlink>
        </w:p>
        <w:p w14:paraId="5BC99166" w14:textId="45332CDE" w:rsidR="00202582" w:rsidRDefault="00E63DB8" w:rsidP="00202582">
          <w:pPr>
            <w:pStyle w:val="TOC1"/>
            <w:spacing w:line="360" w:lineRule="auto"/>
            <w:rPr>
              <w:rFonts w:asciiTheme="minorHAnsi" w:eastAsiaTheme="minorEastAsia" w:hAnsiTheme="minorHAnsi" w:cstheme="minorBidi"/>
              <w:b w:val="0"/>
              <w:bCs w:val="0"/>
              <w:sz w:val="22"/>
              <w:szCs w:val="22"/>
              <w:lang w:val="en-US" w:eastAsia="en-US"/>
            </w:rPr>
          </w:pPr>
          <w:hyperlink w:anchor="_Toc187277293" w:history="1">
            <w:r w:rsidR="00202582" w:rsidRPr="00DF0BF0">
              <w:rPr>
                <w:rStyle w:val="Hyperlink"/>
              </w:rPr>
              <w:t>CHƯƠNG 2: NGHIÊN CỨU LÝ THUYẾT</w:t>
            </w:r>
            <w:r w:rsidR="00202582">
              <w:rPr>
                <w:webHidden/>
              </w:rPr>
              <w:tab/>
            </w:r>
            <w:r w:rsidR="00202582">
              <w:rPr>
                <w:webHidden/>
              </w:rPr>
              <w:fldChar w:fldCharType="begin"/>
            </w:r>
            <w:r w:rsidR="00202582">
              <w:rPr>
                <w:webHidden/>
              </w:rPr>
              <w:instrText xml:space="preserve"> PAGEREF _Toc187277293 \h </w:instrText>
            </w:r>
            <w:r w:rsidR="00202582">
              <w:rPr>
                <w:webHidden/>
              </w:rPr>
            </w:r>
            <w:r w:rsidR="00202582">
              <w:rPr>
                <w:webHidden/>
              </w:rPr>
              <w:fldChar w:fldCharType="separate"/>
            </w:r>
            <w:r w:rsidR="00BD4D50">
              <w:rPr>
                <w:webHidden/>
              </w:rPr>
              <w:t>7</w:t>
            </w:r>
            <w:r w:rsidR="00202582">
              <w:rPr>
                <w:webHidden/>
              </w:rPr>
              <w:fldChar w:fldCharType="end"/>
            </w:r>
          </w:hyperlink>
        </w:p>
        <w:p w14:paraId="5EDBDFC7" w14:textId="44D87541" w:rsidR="00202582" w:rsidRDefault="00E63DB8" w:rsidP="00202582">
          <w:pPr>
            <w:pStyle w:val="TOC2"/>
            <w:spacing w:after="0"/>
            <w:rPr>
              <w:rFonts w:asciiTheme="minorHAnsi" w:eastAsiaTheme="minorEastAsia" w:hAnsiTheme="minorHAnsi" w:cstheme="minorBidi"/>
              <w:noProof/>
              <w:sz w:val="22"/>
              <w:szCs w:val="22"/>
              <w:lang w:val="en-US" w:eastAsia="en-US"/>
            </w:rPr>
          </w:pPr>
          <w:hyperlink w:anchor="_Toc187277294" w:history="1">
            <w:r w:rsidR="00202582" w:rsidRPr="00DF0BF0">
              <w:rPr>
                <w:rStyle w:val="Hyperlink"/>
                <w:noProof/>
              </w:rPr>
              <w:t>2.1. Lý thuyết về đề tài</w:t>
            </w:r>
            <w:r w:rsidR="00202582">
              <w:rPr>
                <w:noProof/>
                <w:webHidden/>
              </w:rPr>
              <w:tab/>
            </w:r>
            <w:r w:rsidR="00202582">
              <w:rPr>
                <w:noProof/>
                <w:webHidden/>
              </w:rPr>
              <w:fldChar w:fldCharType="begin"/>
            </w:r>
            <w:r w:rsidR="00202582">
              <w:rPr>
                <w:noProof/>
                <w:webHidden/>
              </w:rPr>
              <w:instrText xml:space="preserve"> PAGEREF _Toc187277294 \h </w:instrText>
            </w:r>
            <w:r w:rsidR="00202582">
              <w:rPr>
                <w:noProof/>
                <w:webHidden/>
              </w:rPr>
            </w:r>
            <w:r w:rsidR="00202582">
              <w:rPr>
                <w:noProof/>
                <w:webHidden/>
              </w:rPr>
              <w:fldChar w:fldCharType="separate"/>
            </w:r>
            <w:r w:rsidR="00BD4D50">
              <w:rPr>
                <w:noProof/>
                <w:webHidden/>
              </w:rPr>
              <w:t>7</w:t>
            </w:r>
            <w:r w:rsidR="00202582">
              <w:rPr>
                <w:noProof/>
                <w:webHidden/>
              </w:rPr>
              <w:fldChar w:fldCharType="end"/>
            </w:r>
          </w:hyperlink>
        </w:p>
        <w:p w14:paraId="3424BA72" w14:textId="730F3773" w:rsidR="00202582" w:rsidRDefault="00E63DB8" w:rsidP="00202582">
          <w:pPr>
            <w:pStyle w:val="TOC3"/>
            <w:tabs>
              <w:tab w:val="right" w:leader="dot" w:pos="8778"/>
            </w:tabs>
            <w:spacing w:after="0"/>
            <w:rPr>
              <w:rFonts w:asciiTheme="minorHAnsi" w:eastAsiaTheme="minorEastAsia" w:hAnsiTheme="minorHAnsi" w:cstheme="minorBidi"/>
              <w:noProof/>
              <w:sz w:val="22"/>
              <w:szCs w:val="22"/>
              <w:lang w:val="en-US" w:eastAsia="en-US"/>
            </w:rPr>
          </w:pPr>
          <w:hyperlink w:anchor="_Toc187277295" w:history="1">
            <w:r w:rsidR="00202582" w:rsidRPr="00DF0BF0">
              <w:rPr>
                <w:rStyle w:val="Hyperlink"/>
                <w:noProof/>
              </w:rPr>
              <w:t>2.1.1. Quản lý và tổ chức công việc</w:t>
            </w:r>
            <w:r w:rsidR="00202582">
              <w:rPr>
                <w:noProof/>
                <w:webHidden/>
              </w:rPr>
              <w:tab/>
            </w:r>
            <w:r w:rsidR="00202582">
              <w:rPr>
                <w:noProof/>
                <w:webHidden/>
              </w:rPr>
              <w:fldChar w:fldCharType="begin"/>
            </w:r>
            <w:r w:rsidR="00202582">
              <w:rPr>
                <w:noProof/>
                <w:webHidden/>
              </w:rPr>
              <w:instrText xml:space="preserve"> PAGEREF _Toc187277295 \h </w:instrText>
            </w:r>
            <w:r w:rsidR="00202582">
              <w:rPr>
                <w:noProof/>
                <w:webHidden/>
              </w:rPr>
            </w:r>
            <w:r w:rsidR="00202582">
              <w:rPr>
                <w:noProof/>
                <w:webHidden/>
              </w:rPr>
              <w:fldChar w:fldCharType="separate"/>
            </w:r>
            <w:r w:rsidR="00BD4D50">
              <w:rPr>
                <w:noProof/>
                <w:webHidden/>
              </w:rPr>
              <w:t>7</w:t>
            </w:r>
            <w:r w:rsidR="00202582">
              <w:rPr>
                <w:noProof/>
                <w:webHidden/>
              </w:rPr>
              <w:fldChar w:fldCharType="end"/>
            </w:r>
          </w:hyperlink>
        </w:p>
        <w:p w14:paraId="00118980" w14:textId="0B8323B2" w:rsidR="00202582" w:rsidRDefault="00E63DB8" w:rsidP="00202582">
          <w:pPr>
            <w:pStyle w:val="TOC3"/>
            <w:tabs>
              <w:tab w:val="right" w:leader="dot" w:pos="8778"/>
            </w:tabs>
            <w:spacing w:after="0"/>
            <w:rPr>
              <w:rFonts w:asciiTheme="minorHAnsi" w:eastAsiaTheme="minorEastAsia" w:hAnsiTheme="minorHAnsi" w:cstheme="minorBidi"/>
              <w:noProof/>
              <w:sz w:val="22"/>
              <w:szCs w:val="22"/>
              <w:lang w:val="en-US" w:eastAsia="en-US"/>
            </w:rPr>
          </w:pPr>
          <w:hyperlink w:anchor="_Toc187277296" w:history="1">
            <w:r w:rsidR="00202582" w:rsidRPr="00DF0BF0">
              <w:rPr>
                <w:rStyle w:val="Hyperlink"/>
                <w:noProof/>
              </w:rPr>
              <w:t>2.1.2. Quản lý thời gian</w:t>
            </w:r>
            <w:r w:rsidR="00202582">
              <w:rPr>
                <w:noProof/>
                <w:webHidden/>
              </w:rPr>
              <w:tab/>
            </w:r>
            <w:r w:rsidR="00202582">
              <w:rPr>
                <w:noProof/>
                <w:webHidden/>
              </w:rPr>
              <w:fldChar w:fldCharType="begin"/>
            </w:r>
            <w:r w:rsidR="00202582">
              <w:rPr>
                <w:noProof/>
                <w:webHidden/>
              </w:rPr>
              <w:instrText xml:space="preserve"> PAGEREF _Toc187277296 \h </w:instrText>
            </w:r>
            <w:r w:rsidR="00202582">
              <w:rPr>
                <w:noProof/>
                <w:webHidden/>
              </w:rPr>
            </w:r>
            <w:r w:rsidR="00202582">
              <w:rPr>
                <w:noProof/>
                <w:webHidden/>
              </w:rPr>
              <w:fldChar w:fldCharType="separate"/>
            </w:r>
            <w:r w:rsidR="00BD4D50">
              <w:rPr>
                <w:noProof/>
                <w:webHidden/>
              </w:rPr>
              <w:t>9</w:t>
            </w:r>
            <w:r w:rsidR="00202582">
              <w:rPr>
                <w:noProof/>
                <w:webHidden/>
              </w:rPr>
              <w:fldChar w:fldCharType="end"/>
            </w:r>
          </w:hyperlink>
        </w:p>
        <w:p w14:paraId="3BD49E0F" w14:textId="48DDACB5" w:rsidR="00202582" w:rsidRDefault="00E63DB8" w:rsidP="00202582">
          <w:pPr>
            <w:pStyle w:val="TOC3"/>
            <w:tabs>
              <w:tab w:val="right" w:leader="dot" w:pos="8778"/>
            </w:tabs>
            <w:spacing w:after="0"/>
            <w:rPr>
              <w:rFonts w:asciiTheme="minorHAnsi" w:eastAsiaTheme="minorEastAsia" w:hAnsiTheme="minorHAnsi" w:cstheme="minorBidi"/>
              <w:noProof/>
              <w:sz w:val="22"/>
              <w:szCs w:val="22"/>
              <w:lang w:val="en-US" w:eastAsia="en-US"/>
            </w:rPr>
          </w:pPr>
          <w:hyperlink w:anchor="_Toc187277297" w:history="1">
            <w:r w:rsidR="00202582" w:rsidRPr="00DF0BF0">
              <w:rPr>
                <w:rStyle w:val="Hyperlink"/>
                <w:noProof/>
              </w:rPr>
              <w:t>2.1.3. Tìm hiểu về quy trình phân công lịch công tác</w:t>
            </w:r>
            <w:r w:rsidR="00202582">
              <w:rPr>
                <w:noProof/>
                <w:webHidden/>
              </w:rPr>
              <w:tab/>
            </w:r>
            <w:r w:rsidR="00202582">
              <w:rPr>
                <w:noProof/>
                <w:webHidden/>
              </w:rPr>
              <w:fldChar w:fldCharType="begin"/>
            </w:r>
            <w:r w:rsidR="00202582">
              <w:rPr>
                <w:noProof/>
                <w:webHidden/>
              </w:rPr>
              <w:instrText xml:space="preserve"> PAGEREF _Toc187277297 \h </w:instrText>
            </w:r>
            <w:r w:rsidR="00202582">
              <w:rPr>
                <w:noProof/>
                <w:webHidden/>
              </w:rPr>
            </w:r>
            <w:r w:rsidR="00202582">
              <w:rPr>
                <w:noProof/>
                <w:webHidden/>
              </w:rPr>
              <w:fldChar w:fldCharType="separate"/>
            </w:r>
            <w:r w:rsidR="00BD4D50">
              <w:rPr>
                <w:noProof/>
                <w:webHidden/>
              </w:rPr>
              <w:t>13</w:t>
            </w:r>
            <w:r w:rsidR="00202582">
              <w:rPr>
                <w:noProof/>
                <w:webHidden/>
              </w:rPr>
              <w:fldChar w:fldCharType="end"/>
            </w:r>
          </w:hyperlink>
        </w:p>
        <w:p w14:paraId="66C085E2" w14:textId="187F0737" w:rsidR="00202582" w:rsidRDefault="00E63DB8" w:rsidP="00202582">
          <w:pPr>
            <w:pStyle w:val="TOC2"/>
            <w:spacing w:after="0"/>
            <w:rPr>
              <w:rFonts w:asciiTheme="minorHAnsi" w:eastAsiaTheme="minorEastAsia" w:hAnsiTheme="minorHAnsi" w:cstheme="minorBidi"/>
              <w:noProof/>
              <w:sz w:val="22"/>
              <w:szCs w:val="22"/>
              <w:lang w:val="en-US" w:eastAsia="en-US"/>
            </w:rPr>
          </w:pPr>
          <w:hyperlink w:anchor="_Toc187277298" w:history="1">
            <w:r w:rsidR="00202582" w:rsidRPr="00DF0BF0">
              <w:rPr>
                <w:rStyle w:val="Hyperlink"/>
                <w:noProof/>
              </w:rPr>
              <w:t>2.2. Lý thuyết về công nghệ</w:t>
            </w:r>
            <w:r w:rsidR="00202582">
              <w:rPr>
                <w:noProof/>
                <w:webHidden/>
              </w:rPr>
              <w:tab/>
            </w:r>
            <w:r w:rsidR="00202582">
              <w:rPr>
                <w:noProof/>
                <w:webHidden/>
              </w:rPr>
              <w:fldChar w:fldCharType="begin"/>
            </w:r>
            <w:r w:rsidR="00202582">
              <w:rPr>
                <w:noProof/>
                <w:webHidden/>
              </w:rPr>
              <w:instrText xml:space="preserve"> PAGEREF _Toc187277298 \h </w:instrText>
            </w:r>
            <w:r w:rsidR="00202582">
              <w:rPr>
                <w:noProof/>
                <w:webHidden/>
              </w:rPr>
            </w:r>
            <w:r w:rsidR="00202582">
              <w:rPr>
                <w:noProof/>
                <w:webHidden/>
              </w:rPr>
              <w:fldChar w:fldCharType="separate"/>
            </w:r>
            <w:r w:rsidR="00BD4D50">
              <w:rPr>
                <w:noProof/>
                <w:webHidden/>
              </w:rPr>
              <w:t>14</w:t>
            </w:r>
            <w:r w:rsidR="00202582">
              <w:rPr>
                <w:noProof/>
                <w:webHidden/>
              </w:rPr>
              <w:fldChar w:fldCharType="end"/>
            </w:r>
          </w:hyperlink>
        </w:p>
        <w:p w14:paraId="02DD0DD1" w14:textId="4AB7E28E" w:rsidR="00202582" w:rsidRDefault="00E63DB8" w:rsidP="00202582">
          <w:pPr>
            <w:pStyle w:val="TOC3"/>
            <w:tabs>
              <w:tab w:val="right" w:leader="dot" w:pos="8778"/>
            </w:tabs>
            <w:spacing w:after="0"/>
            <w:rPr>
              <w:rFonts w:asciiTheme="minorHAnsi" w:eastAsiaTheme="minorEastAsia" w:hAnsiTheme="minorHAnsi" w:cstheme="minorBidi"/>
              <w:noProof/>
              <w:sz w:val="22"/>
              <w:szCs w:val="22"/>
              <w:lang w:val="en-US" w:eastAsia="en-US"/>
            </w:rPr>
          </w:pPr>
          <w:hyperlink w:anchor="_Toc187277299" w:history="1">
            <w:r w:rsidR="00202582" w:rsidRPr="00DF0BF0">
              <w:rPr>
                <w:rStyle w:val="Hyperlink"/>
                <w:noProof/>
              </w:rPr>
              <w:t>2.2.1. Tổng quan về ngôn ngữ lập trình PHP</w:t>
            </w:r>
            <w:r w:rsidR="00202582">
              <w:rPr>
                <w:noProof/>
                <w:webHidden/>
              </w:rPr>
              <w:tab/>
            </w:r>
            <w:r w:rsidR="00202582">
              <w:rPr>
                <w:noProof/>
                <w:webHidden/>
              </w:rPr>
              <w:fldChar w:fldCharType="begin"/>
            </w:r>
            <w:r w:rsidR="00202582">
              <w:rPr>
                <w:noProof/>
                <w:webHidden/>
              </w:rPr>
              <w:instrText xml:space="preserve"> PAGEREF _Toc187277299 \h </w:instrText>
            </w:r>
            <w:r w:rsidR="00202582">
              <w:rPr>
                <w:noProof/>
                <w:webHidden/>
              </w:rPr>
            </w:r>
            <w:r w:rsidR="00202582">
              <w:rPr>
                <w:noProof/>
                <w:webHidden/>
              </w:rPr>
              <w:fldChar w:fldCharType="separate"/>
            </w:r>
            <w:r w:rsidR="00BD4D50">
              <w:rPr>
                <w:noProof/>
                <w:webHidden/>
              </w:rPr>
              <w:t>14</w:t>
            </w:r>
            <w:r w:rsidR="00202582">
              <w:rPr>
                <w:noProof/>
                <w:webHidden/>
              </w:rPr>
              <w:fldChar w:fldCharType="end"/>
            </w:r>
          </w:hyperlink>
        </w:p>
        <w:p w14:paraId="7567AED0" w14:textId="1186D791" w:rsidR="00202582" w:rsidRDefault="00E63DB8" w:rsidP="00202582">
          <w:pPr>
            <w:pStyle w:val="TOC3"/>
            <w:tabs>
              <w:tab w:val="right" w:leader="dot" w:pos="8778"/>
            </w:tabs>
            <w:spacing w:after="0"/>
            <w:rPr>
              <w:rFonts w:asciiTheme="minorHAnsi" w:eastAsiaTheme="minorEastAsia" w:hAnsiTheme="minorHAnsi" w:cstheme="minorBidi"/>
              <w:noProof/>
              <w:sz w:val="22"/>
              <w:szCs w:val="22"/>
              <w:lang w:val="en-US" w:eastAsia="en-US"/>
            </w:rPr>
          </w:pPr>
          <w:hyperlink w:anchor="_Toc187277300" w:history="1">
            <w:r w:rsidR="00202582" w:rsidRPr="00DF0BF0">
              <w:rPr>
                <w:rStyle w:val="Hyperlink"/>
                <w:noProof/>
              </w:rPr>
              <w:t>2.2.2. Tổng quan về PHPMyAdmin</w:t>
            </w:r>
            <w:r w:rsidR="00202582">
              <w:rPr>
                <w:noProof/>
                <w:webHidden/>
              </w:rPr>
              <w:tab/>
            </w:r>
            <w:r w:rsidR="00202582">
              <w:rPr>
                <w:noProof/>
                <w:webHidden/>
              </w:rPr>
              <w:fldChar w:fldCharType="begin"/>
            </w:r>
            <w:r w:rsidR="00202582">
              <w:rPr>
                <w:noProof/>
                <w:webHidden/>
              </w:rPr>
              <w:instrText xml:space="preserve"> PAGEREF _Toc187277300 \h </w:instrText>
            </w:r>
            <w:r w:rsidR="00202582">
              <w:rPr>
                <w:noProof/>
                <w:webHidden/>
              </w:rPr>
            </w:r>
            <w:r w:rsidR="00202582">
              <w:rPr>
                <w:noProof/>
                <w:webHidden/>
              </w:rPr>
              <w:fldChar w:fldCharType="separate"/>
            </w:r>
            <w:r w:rsidR="00BD4D50">
              <w:rPr>
                <w:noProof/>
                <w:webHidden/>
              </w:rPr>
              <w:t>16</w:t>
            </w:r>
            <w:r w:rsidR="00202582">
              <w:rPr>
                <w:noProof/>
                <w:webHidden/>
              </w:rPr>
              <w:fldChar w:fldCharType="end"/>
            </w:r>
          </w:hyperlink>
        </w:p>
        <w:p w14:paraId="25AA61FE" w14:textId="4BDE6AB3" w:rsidR="00202582" w:rsidRDefault="00E63DB8" w:rsidP="00202582">
          <w:pPr>
            <w:pStyle w:val="TOC3"/>
            <w:tabs>
              <w:tab w:val="right" w:leader="dot" w:pos="8778"/>
            </w:tabs>
            <w:spacing w:after="0"/>
            <w:rPr>
              <w:rFonts w:asciiTheme="minorHAnsi" w:eastAsiaTheme="minorEastAsia" w:hAnsiTheme="minorHAnsi" w:cstheme="minorBidi"/>
              <w:noProof/>
              <w:sz w:val="22"/>
              <w:szCs w:val="22"/>
              <w:lang w:val="en-US" w:eastAsia="en-US"/>
            </w:rPr>
          </w:pPr>
          <w:hyperlink w:anchor="_Toc187277301" w:history="1">
            <w:r w:rsidR="00202582" w:rsidRPr="00DF0BF0">
              <w:rPr>
                <w:rStyle w:val="Hyperlink"/>
                <w:noProof/>
              </w:rPr>
              <w:t>2.2.3. Tổng quan về JavaScript</w:t>
            </w:r>
            <w:r w:rsidR="00202582">
              <w:rPr>
                <w:noProof/>
                <w:webHidden/>
              </w:rPr>
              <w:tab/>
            </w:r>
            <w:r w:rsidR="00202582">
              <w:rPr>
                <w:noProof/>
                <w:webHidden/>
              </w:rPr>
              <w:fldChar w:fldCharType="begin"/>
            </w:r>
            <w:r w:rsidR="00202582">
              <w:rPr>
                <w:noProof/>
                <w:webHidden/>
              </w:rPr>
              <w:instrText xml:space="preserve"> PAGEREF _Toc187277301 \h </w:instrText>
            </w:r>
            <w:r w:rsidR="00202582">
              <w:rPr>
                <w:noProof/>
                <w:webHidden/>
              </w:rPr>
            </w:r>
            <w:r w:rsidR="00202582">
              <w:rPr>
                <w:noProof/>
                <w:webHidden/>
              </w:rPr>
              <w:fldChar w:fldCharType="separate"/>
            </w:r>
            <w:r w:rsidR="00BD4D50">
              <w:rPr>
                <w:noProof/>
                <w:webHidden/>
              </w:rPr>
              <w:t>18</w:t>
            </w:r>
            <w:r w:rsidR="00202582">
              <w:rPr>
                <w:noProof/>
                <w:webHidden/>
              </w:rPr>
              <w:fldChar w:fldCharType="end"/>
            </w:r>
          </w:hyperlink>
        </w:p>
        <w:p w14:paraId="147E2491" w14:textId="3B332798" w:rsidR="00202582" w:rsidRDefault="00E63DB8" w:rsidP="00202582">
          <w:pPr>
            <w:pStyle w:val="TOC3"/>
            <w:tabs>
              <w:tab w:val="right" w:leader="dot" w:pos="8778"/>
            </w:tabs>
            <w:spacing w:after="0"/>
            <w:rPr>
              <w:rFonts w:asciiTheme="minorHAnsi" w:eastAsiaTheme="minorEastAsia" w:hAnsiTheme="minorHAnsi" w:cstheme="minorBidi"/>
              <w:noProof/>
              <w:sz w:val="22"/>
              <w:szCs w:val="22"/>
              <w:lang w:val="en-US" w:eastAsia="en-US"/>
            </w:rPr>
          </w:pPr>
          <w:hyperlink w:anchor="_Toc187277302" w:history="1">
            <w:r w:rsidR="00202582" w:rsidRPr="00DF0BF0">
              <w:rPr>
                <w:rStyle w:val="Hyperlink"/>
                <w:noProof/>
              </w:rPr>
              <w:t>2.2.4. Visual Studio Code</w:t>
            </w:r>
            <w:r w:rsidR="00202582">
              <w:rPr>
                <w:noProof/>
                <w:webHidden/>
              </w:rPr>
              <w:tab/>
            </w:r>
            <w:r w:rsidR="00202582">
              <w:rPr>
                <w:noProof/>
                <w:webHidden/>
              </w:rPr>
              <w:fldChar w:fldCharType="begin"/>
            </w:r>
            <w:r w:rsidR="00202582">
              <w:rPr>
                <w:noProof/>
                <w:webHidden/>
              </w:rPr>
              <w:instrText xml:space="preserve"> PAGEREF _Toc187277302 \h </w:instrText>
            </w:r>
            <w:r w:rsidR="00202582">
              <w:rPr>
                <w:noProof/>
                <w:webHidden/>
              </w:rPr>
            </w:r>
            <w:r w:rsidR="00202582">
              <w:rPr>
                <w:noProof/>
                <w:webHidden/>
              </w:rPr>
              <w:fldChar w:fldCharType="separate"/>
            </w:r>
            <w:r w:rsidR="00BD4D50">
              <w:rPr>
                <w:noProof/>
                <w:webHidden/>
              </w:rPr>
              <w:t>19</w:t>
            </w:r>
            <w:r w:rsidR="00202582">
              <w:rPr>
                <w:noProof/>
                <w:webHidden/>
              </w:rPr>
              <w:fldChar w:fldCharType="end"/>
            </w:r>
          </w:hyperlink>
        </w:p>
        <w:p w14:paraId="464D999B" w14:textId="15DE8F86" w:rsidR="00202582" w:rsidRDefault="00E63DB8" w:rsidP="00202582">
          <w:pPr>
            <w:pStyle w:val="TOC2"/>
            <w:spacing w:after="0"/>
            <w:rPr>
              <w:rFonts w:asciiTheme="minorHAnsi" w:eastAsiaTheme="minorEastAsia" w:hAnsiTheme="minorHAnsi" w:cstheme="minorBidi"/>
              <w:noProof/>
              <w:sz w:val="22"/>
              <w:szCs w:val="22"/>
              <w:lang w:val="en-US" w:eastAsia="en-US"/>
            </w:rPr>
          </w:pPr>
          <w:hyperlink w:anchor="_Toc187277303" w:history="1">
            <w:r w:rsidR="00202582" w:rsidRPr="00DF0BF0">
              <w:rPr>
                <w:rStyle w:val="Hyperlink"/>
                <w:noProof/>
              </w:rPr>
              <w:t>2.3. Đặc tả yêu cầu hệ thống quản lý lịch công tác</w:t>
            </w:r>
            <w:r w:rsidR="00202582">
              <w:rPr>
                <w:noProof/>
                <w:webHidden/>
              </w:rPr>
              <w:tab/>
            </w:r>
            <w:r w:rsidR="00202582">
              <w:rPr>
                <w:noProof/>
                <w:webHidden/>
              </w:rPr>
              <w:fldChar w:fldCharType="begin"/>
            </w:r>
            <w:r w:rsidR="00202582">
              <w:rPr>
                <w:noProof/>
                <w:webHidden/>
              </w:rPr>
              <w:instrText xml:space="preserve"> PAGEREF _Toc187277303 \h </w:instrText>
            </w:r>
            <w:r w:rsidR="00202582">
              <w:rPr>
                <w:noProof/>
                <w:webHidden/>
              </w:rPr>
            </w:r>
            <w:r w:rsidR="00202582">
              <w:rPr>
                <w:noProof/>
                <w:webHidden/>
              </w:rPr>
              <w:fldChar w:fldCharType="separate"/>
            </w:r>
            <w:r w:rsidR="00BD4D50">
              <w:rPr>
                <w:noProof/>
                <w:webHidden/>
              </w:rPr>
              <w:t>20</w:t>
            </w:r>
            <w:r w:rsidR="00202582">
              <w:rPr>
                <w:noProof/>
                <w:webHidden/>
              </w:rPr>
              <w:fldChar w:fldCharType="end"/>
            </w:r>
          </w:hyperlink>
        </w:p>
        <w:p w14:paraId="2A0A9B5D" w14:textId="033899F6" w:rsidR="00202582" w:rsidRDefault="00E63DB8" w:rsidP="00202582">
          <w:pPr>
            <w:pStyle w:val="TOC3"/>
            <w:tabs>
              <w:tab w:val="right" w:leader="dot" w:pos="8778"/>
            </w:tabs>
            <w:spacing w:after="0"/>
            <w:rPr>
              <w:rFonts w:asciiTheme="minorHAnsi" w:eastAsiaTheme="minorEastAsia" w:hAnsiTheme="minorHAnsi" w:cstheme="minorBidi"/>
              <w:noProof/>
              <w:sz w:val="22"/>
              <w:szCs w:val="22"/>
              <w:lang w:val="en-US" w:eastAsia="en-US"/>
            </w:rPr>
          </w:pPr>
          <w:hyperlink w:anchor="_Toc187277304" w:history="1">
            <w:r w:rsidR="00202582" w:rsidRPr="00DF0BF0">
              <w:rPr>
                <w:rStyle w:val="Hyperlink"/>
                <w:noProof/>
              </w:rPr>
              <w:t>2.3.1. Phân quyền hệ thống</w:t>
            </w:r>
            <w:r w:rsidR="00202582">
              <w:rPr>
                <w:noProof/>
                <w:webHidden/>
              </w:rPr>
              <w:tab/>
            </w:r>
            <w:r w:rsidR="00202582">
              <w:rPr>
                <w:noProof/>
                <w:webHidden/>
              </w:rPr>
              <w:fldChar w:fldCharType="begin"/>
            </w:r>
            <w:r w:rsidR="00202582">
              <w:rPr>
                <w:noProof/>
                <w:webHidden/>
              </w:rPr>
              <w:instrText xml:space="preserve"> PAGEREF _Toc187277304 \h </w:instrText>
            </w:r>
            <w:r w:rsidR="00202582">
              <w:rPr>
                <w:noProof/>
                <w:webHidden/>
              </w:rPr>
            </w:r>
            <w:r w:rsidR="00202582">
              <w:rPr>
                <w:noProof/>
                <w:webHidden/>
              </w:rPr>
              <w:fldChar w:fldCharType="separate"/>
            </w:r>
            <w:r w:rsidR="00BD4D50">
              <w:rPr>
                <w:noProof/>
                <w:webHidden/>
              </w:rPr>
              <w:t>20</w:t>
            </w:r>
            <w:r w:rsidR="00202582">
              <w:rPr>
                <w:noProof/>
                <w:webHidden/>
              </w:rPr>
              <w:fldChar w:fldCharType="end"/>
            </w:r>
          </w:hyperlink>
        </w:p>
        <w:p w14:paraId="73F70045" w14:textId="4F3E5DC8" w:rsidR="00202582" w:rsidRDefault="00E63DB8" w:rsidP="00202582">
          <w:pPr>
            <w:pStyle w:val="TOC3"/>
            <w:tabs>
              <w:tab w:val="right" w:leader="dot" w:pos="8778"/>
            </w:tabs>
            <w:spacing w:after="0"/>
            <w:rPr>
              <w:rFonts w:asciiTheme="minorHAnsi" w:eastAsiaTheme="minorEastAsia" w:hAnsiTheme="minorHAnsi" w:cstheme="minorBidi"/>
              <w:noProof/>
              <w:sz w:val="22"/>
              <w:szCs w:val="22"/>
              <w:lang w:val="en-US" w:eastAsia="en-US"/>
            </w:rPr>
          </w:pPr>
          <w:hyperlink w:anchor="_Toc187277305" w:history="1">
            <w:r w:rsidR="00202582" w:rsidRPr="00DF0BF0">
              <w:rPr>
                <w:rStyle w:val="Hyperlink"/>
                <w:noProof/>
              </w:rPr>
              <w:t>2.3.2. Phân loại chức năng</w:t>
            </w:r>
            <w:r w:rsidR="00202582">
              <w:rPr>
                <w:noProof/>
                <w:webHidden/>
              </w:rPr>
              <w:tab/>
            </w:r>
            <w:r w:rsidR="00202582">
              <w:rPr>
                <w:noProof/>
                <w:webHidden/>
              </w:rPr>
              <w:fldChar w:fldCharType="begin"/>
            </w:r>
            <w:r w:rsidR="00202582">
              <w:rPr>
                <w:noProof/>
                <w:webHidden/>
              </w:rPr>
              <w:instrText xml:space="preserve"> PAGEREF _Toc187277305 \h </w:instrText>
            </w:r>
            <w:r w:rsidR="00202582">
              <w:rPr>
                <w:noProof/>
                <w:webHidden/>
              </w:rPr>
            </w:r>
            <w:r w:rsidR="00202582">
              <w:rPr>
                <w:noProof/>
                <w:webHidden/>
              </w:rPr>
              <w:fldChar w:fldCharType="separate"/>
            </w:r>
            <w:r w:rsidR="00BD4D50">
              <w:rPr>
                <w:noProof/>
                <w:webHidden/>
              </w:rPr>
              <w:t>20</w:t>
            </w:r>
            <w:r w:rsidR="00202582">
              <w:rPr>
                <w:noProof/>
                <w:webHidden/>
              </w:rPr>
              <w:fldChar w:fldCharType="end"/>
            </w:r>
          </w:hyperlink>
        </w:p>
        <w:p w14:paraId="65D24DD3" w14:textId="794C5662" w:rsidR="00202582" w:rsidRDefault="00E63DB8" w:rsidP="00202582">
          <w:pPr>
            <w:pStyle w:val="TOC3"/>
            <w:tabs>
              <w:tab w:val="right" w:leader="dot" w:pos="8778"/>
            </w:tabs>
            <w:spacing w:after="0"/>
            <w:rPr>
              <w:rFonts w:asciiTheme="minorHAnsi" w:eastAsiaTheme="minorEastAsia" w:hAnsiTheme="minorHAnsi" w:cstheme="minorBidi"/>
              <w:noProof/>
              <w:sz w:val="22"/>
              <w:szCs w:val="22"/>
              <w:lang w:val="en-US" w:eastAsia="en-US"/>
            </w:rPr>
          </w:pPr>
          <w:hyperlink w:anchor="_Toc187277306" w:history="1">
            <w:r w:rsidR="00202582" w:rsidRPr="00DF0BF0">
              <w:rPr>
                <w:rStyle w:val="Hyperlink"/>
                <w:noProof/>
              </w:rPr>
              <w:t>2.3.3. Mô tả chi tiết chức năng</w:t>
            </w:r>
            <w:r w:rsidR="00202582">
              <w:rPr>
                <w:noProof/>
                <w:webHidden/>
              </w:rPr>
              <w:tab/>
            </w:r>
            <w:r w:rsidR="00202582">
              <w:rPr>
                <w:noProof/>
                <w:webHidden/>
              </w:rPr>
              <w:fldChar w:fldCharType="begin"/>
            </w:r>
            <w:r w:rsidR="00202582">
              <w:rPr>
                <w:noProof/>
                <w:webHidden/>
              </w:rPr>
              <w:instrText xml:space="preserve"> PAGEREF _Toc187277306 \h </w:instrText>
            </w:r>
            <w:r w:rsidR="00202582">
              <w:rPr>
                <w:noProof/>
                <w:webHidden/>
              </w:rPr>
            </w:r>
            <w:r w:rsidR="00202582">
              <w:rPr>
                <w:noProof/>
                <w:webHidden/>
              </w:rPr>
              <w:fldChar w:fldCharType="separate"/>
            </w:r>
            <w:r w:rsidR="00BD4D50">
              <w:rPr>
                <w:noProof/>
                <w:webHidden/>
              </w:rPr>
              <w:t>21</w:t>
            </w:r>
            <w:r w:rsidR="00202582">
              <w:rPr>
                <w:noProof/>
                <w:webHidden/>
              </w:rPr>
              <w:fldChar w:fldCharType="end"/>
            </w:r>
          </w:hyperlink>
        </w:p>
        <w:p w14:paraId="5000941C" w14:textId="542B97CA" w:rsidR="00202582" w:rsidRDefault="00E63DB8" w:rsidP="00202582">
          <w:pPr>
            <w:pStyle w:val="TOC3"/>
            <w:tabs>
              <w:tab w:val="right" w:leader="dot" w:pos="8778"/>
            </w:tabs>
            <w:spacing w:after="0"/>
            <w:rPr>
              <w:rFonts w:asciiTheme="minorHAnsi" w:eastAsiaTheme="minorEastAsia" w:hAnsiTheme="minorHAnsi" w:cstheme="minorBidi"/>
              <w:noProof/>
              <w:sz w:val="22"/>
              <w:szCs w:val="22"/>
              <w:lang w:val="en-US" w:eastAsia="en-US"/>
            </w:rPr>
          </w:pPr>
          <w:hyperlink w:anchor="_Toc187277307" w:history="1">
            <w:r w:rsidR="00202582" w:rsidRPr="00DF0BF0">
              <w:rPr>
                <w:rStyle w:val="Hyperlink"/>
                <w:noProof/>
              </w:rPr>
              <w:t>2.3.4. Ràng buộc hệ thống:</w:t>
            </w:r>
            <w:r w:rsidR="00202582">
              <w:rPr>
                <w:noProof/>
                <w:webHidden/>
              </w:rPr>
              <w:tab/>
            </w:r>
            <w:r w:rsidR="00202582">
              <w:rPr>
                <w:noProof/>
                <w:webHidden/>
              </w:rPr>
              <w:fldChar w:fldCharType="begin"/>
            </w:r>
            <w:r w:rsidR="00202582">
              <w:rPr>
                <w:noProof/>
                <w:webHidden/>
              </w:rPr>
              <w:instrText xml:space="preserve"> PAGEREF _Toc187277307 \h </w:instrText>
            </w:r>
            <w:r w:rsidR="00202582">
              <w:rPr>
                <w:noProof/>
                <w:webHidden/>
              </w:rPr>
            </w:r>
            <w:r w:rsidR="00202582">
              <w:rPr>
                <w:noProof/>
                <w:webHidden/>
              </w:rPr>
              <w:fldChar w:fldCharType="separate"/>
            </w:r>
            <w:r w:rsidR="00BD4D50">
              <w:rPr>
                <w:noProof/>
                <w:webHidden/>
              </w:rPr>
              <w:t>22</w:t>
            </w:r>
            <w:r w:rsidR="00202582">
              <w:rPr>
                <w:noProof/>
                <w:webHidden/>
              </w:rPr>
              <w:fldChar w:fldCharType="end"/>
            </w:r>
          </w:hyperlink>
        </w:p>
        <w:p w14:paraId="413EC4B2" w14:textId="4F9DC7DE" w:rsidR="00202582" w:rsidRDefault="00E63DB8" w:rsidP="00202582">
          <w:pPr>
            <w:pStyle w:val="TOC1"/>
            <w:spacing w:line="360" w:lineRule="auto"/>
            <w:rPr>
              <w:rFonts w:asciiTheme="minorHAnsi" w:eastAsiaTheme="minorEastAsia" w:hAnsiTheme="minorHAnsi" w:cstheme="minorBidi"/>
              <w:b w:val="0"/>
              <w:bCs w:val="0"/>
              <w:sz w:val="22"/>
              <w:szCs w:val="22"/>
              <w:lang w:val="en-US" w:eastAsia="en-US"/>
            </w:rPr>
          </w:pPr>
          <w:hyperlink w:anchor="_Toc187277308" w:history="1">
            <w:r w:rsidR="00202582" w:rsidRPr="00DF0BF0">
              <w:rPr>
                <w:rStyle w:val="Hyperlink"/>
              </w:rPr>
              <w:t>CHƯƠNG 3: HIỆN THỰC HÓA NGHIÊN CỨU</w:t>
            </w:r>
            <w:r w:rsidR="00202582">
              <w:rPr>
                <w:webHidden/>
              </w:rPr>
              <w:tab/>
            </w:r>
            <w:r w:rsidR="00202582">
              <w:rPr>
                <w:webHidden/>
              </w:rPr>
              <w:fldChar w:fldCharType="begin"/>
            </w:r>
            <w:r w:rsidR="00202582">
              <w:rPr>
                <w:webHidden/>
              </w:rPr>
              <w:instrText xml:space="preserve"> PAGEREF _Toc187277308 \h </w:instrText>
            </w:r>
            <w:r w:rsidR="00202582">
              <w:rPr>
                <w:webHidden/>
              </w:rPr>
            </w:r>
            <w:r w:rsidR="00202582">
              <w:rPr>
                <w:webHidden/>
              </w:rPr>
              <w:fldChar w:fldCharType="separate"/>
            </w:r>
            <w:r w:rsidR="00BD4D50">
              <w:rPr>
                <w:webHidden/>
              </w:rPr>
              <w:t>23</w:t>
            </w:r>
            <w:r w:rsidR="00202582">
              <w:rPr>
                <w:webHidden/>
              </w:rPr>
              <w:fldChar w:fldCharType="end"/>
            </w:r>
          </w:hyperlink>
        </w:p>
        <w:p w14:paraId="200CC84B" w14:textId="4A407C2B" w:rsidR="00202582" w:rsidRDefault="00E63DB8" w:rsidP="00202582">
          <w:pPr>
            <w:pStyle w:val="TOC2"/>
            <w:spacing w:after="0"/>
            <w:rPr>
              <w:rFonts w:asciiTheme="minorHAnsi" w:eastAsiaTheme="minorEastAsia" w:hAnsiTheme="minorHAnsi" w:cstheme="minorBidi"/>
              <w:noProof/>
              <w:sz w:val="22"/>
              <w:szCs w:val="22"/>
              <w:lang w:val="en-US" w:eastAsia="en-US"/>
            </w:rPr>
          </w:pPr>
          <w:hyperlink w:anchor="_Toc187277309" w:history="1">
            <w:r w:rsidR="00202582" w:rsidRPr="00DF0BF0">
              <w:rPr>
                <w:rStyle w:val="Hyperlink"/>
                <w:noProof/>
              </w:rPr>
              <w:t>3.1. Mô tả bài toán</w:t>
            </w:r>
            <w:r w:rsidR="00202582">
              <w:rPr>
                <w:noProof/>
                <w:webHidden/>
              </w:rPr>
              <w:tab/>
            </w:r>
            <w:r w:rsidR="00202582">
              <w:rPr>
                <w:noProof/>
                <w:webHidden/>
              </w:rPr>
              <w:fldChar w:fldCharType="begin"/>
            </w:r>
            <w:r w:rsidR="00202582">
              <w:rPr>
                <w:noProof/>
                <w:webHidden/>
              </w:rPr>
              <w:instrText xml:space="preserve"> PAGEREF _Toc187277309 \h </w:instrText>
            </w:r>
            <w:r w:rsidR="00202582">
              <w:rPr>
                <w:noProof/>
                <w:webHidden/>
              </w:rPr>
            </w:r>
            <w:r w:rsidR="00202582">
              <w:rPr>
                <w:noProof/>
                <w:webHidden/>
              </w:rPr>
              <w:fldChar w:fldCharType="separate"/>
            </w:r>
            <w:r w:rsidR="00BD4D50">
              <w:rPr>
                <w:noProof/>
                <w:webHidden/>
              </w:rPr>
              <w:t>23</w:t>
            </w:r>
            <w:r w:rsidR="00202582">
              <w:rPr>
                <w:noProof/>
                <w:webHidden/>
              </w:rPr>
              <w:fldChar w:fldCharType="end"/>
            </w:r>
          </w:hyperlink>
        </w:p>
        <w:p w14:paraId="256CA0BE" w14:textId="3C8C833A" w:rsidR="00202582" w:rsidRDefault="00E63DB8" w:rsidP="00202582">
          <w:pPr>
            <w:pStyle w:val="TOC2"/>
            <w:spacing w:after="0"/>
            <w:rPr>
              <w:rFonts w:asciiTheme="minorHAnsi" w:eastAsiaTheme="minorEastAsia" w:hAnsiTheme="minorHAnsi" w:cstheme="minorBidi"/>
              <w:noProof/>
              <w:sz w:val="22"/>
              <w:szCs w:val="22"/>
              <w:lang w:val="en-US" w:eastAsia="en-US"/>
            </w:rPr>
          </w:pPr>
          <w:hyperlink w:anchor="_Toc187277310" w:history="1">
            <w:r w:rsidR="00202582" w:rsidRPr="00DF0BF0">
              <w:rPr>
                <w:rStyle w:val="Hyperlink"/>
                <w:noProof/>
              </w:rPr>
              <w:t>3.2. Đặt vấn đề</w:t>
            </w:r>
            <w:r w:rsidR="00202582">
              <w:rPr>
                <w:noProof/>
                <w:webHidden/>
              </w:rPr>
              <w:tab/>
            </w:r>
            <w:r w:rsidR="00202582">
              <w:rPr>
                <w:noProof/>
                <w:webHidden/>
              </w:rPr>
              <w:fldChar w:fldCharType="begin"/>
            </w:r>
            <w:r w:rsidR="00202582">
              <w:rPr>
                <w:noProof/>
                <w:webHidden/>
              </w:rPr>
              <w:instrText xml:space="preserve"> PAGEREF _Toc187277310 \h </w:instrText>
            </w:r>
            <w:r w:rsidR="00202582">
              <w:rPr>
                <w:noProof/>
                <w:webHidden/>
              </w:rPr>
            </w:r>
            <w:r w:rsidR="00202582">
              <w:rPr>
                <w:noProof/>
                <w:webHidden/>
              </w:rPr>
              <w:fldChar w:fldCharType="separate"/>
            </w:r>
            <w:r w:rsidR="00BD4D50">
              <w:rPr>
                <w:noProof/>
                <w:webHidden/>
              </w:rPr>
              <w:t>23</w:t>
            </w:r>
            <w:r w:rsidR="00202582">
              <w:rPr>
                <w:noProof/>
                <w:webHidden/>
              </w:rPr>
              <w:fldChar w:fldCharType="end"/>
            </w:r>
          </w:hyperlink>
        </w:p>
        <w:p w14:paraId="535F550A" w14:textId="27580707" w:rsidR="00202582" w:rsidRDefault="00E63DB8" w:rsidP="00202582">
          <w:pPr>
            <w:pStyle w:val="TOC2"/>
            <w:spacing w:after="0"/>
            <w:rPr>
              <w:rFonts w:asciiTheme="minorHAnsi" w:eastAsiaTheme="minorEastAsia" w:hAnsiTheme="minorHAnsi" w:cstheme="minorBidi"/>
              <w:noProof/>
              <w:sz w:val="22"/>
              <w:szCs w:val="22"/>
              <w:lang w:val="en-US" w:eastAsia="en-US"/>
            </w:rPr>
          </w:pPr>
          <w:hyperlink w:anchor="_Toc187277311" w:history="1">
            <w:r w:rsidR="00202582" w:rsidRPr="00DF0BF0">
              <w:rPr>
                <w:rStyle w:val="Hyperlink"/>
                <w:noProof/>
              </w:rPr>
              <w:t>3.3. Triển khai thiết kế</w:t>
            </w:r>
            <w:r w:rsidR="00202582">
              <w:rPr>
                <w:noProof/>
                <w:webHidden/>
              </w:rPr>
              <w:tab/>
            </w:r>
            <w:r w:rsidR="00202582">
              <w:rPr>
                <w:noProof/>
                <w:webHidden/>
              </w:rPr>
              <w:fldChar w:fldCharType="begin"/>
            </w:r>
            <w:r w:rsidR="00202582">
              <w:rPr>
                <w:noProof/>
                <w:webHidden/>
              </w:rPr>
              <w:instrText xml:space="preserve"> PAGEREF _Toc187277311 \h </w:instrText>
            </w:r>
            <w:r w:rsidR="00202582">
              <w:rPr>
                <w:noProof/>
                <w:webHidden/>
              </w:rPr>
            </w:r>
            <w:r w:rsidR="00202582">
              <w:rPr>
                <w:noProof/>
                <w:webHidden/>
              </w:rPr>
              <w:fldChar w:fldCharType="separate"/>
            </w:r>
            <w:r w:rsidR="00BD4D50">
              <w:rPr>
                <w:noProof/>
                <w:webHidden/>
              </w:rPr>
              <w:t>23</w:t>
            </w:r>
            <w:r w:rsidR="00202582">
              <w:rPr>
                <w:noProof/>
                <w:webHidden/>
              </w:rPr>
              <w:fldChar w:fldCharType="end"/>
            </w:r>
          </w:hyperlink>
        </w:p>
        <w:p w14:paraId="0B4E4D6F" w14:textId="15FCB7A9" w:rsidR="00202582" w:rsidRDefault="00E63DB8" w:rsidP="00202582">
          <w:pPr>
            <w:pStyle w:val="TOC3"/>
            <w:tabs>
              <w:tab w:val="right" w:leader="dot" w:pos="8778"/>
            </w:tabs>
            <w:spacing w:after="0"/>
            <w:rPr>
              <w:rFonts w:asciiTheme="minorHAnsi" w:eastAsiaTheme="minorEastAsia" w:hAnsiTheme="minorHAnsi" w:cstheme="minorBidi"/>
              <w:noProof/>
              <w:sz w:val="22"/>
              <w:szCs w:val="22"/>
              <w:lang w:val="en-US" w:eastAsia="en-US"/>
            </w:rPr>
          </w:pPr>
          <w:hyperlink w:anchor="_Toc187277312" w:history="1">
            <w:r w:rsidR="00202582" w:rsidRPr="00DF0BF0">
              <w:rPr>
                <w:rStyle w:val="Hyperlink"/>
                <w:noProof/>
              </w:rPr>
              <w:t>3.3.1. Thiết kế sơ đồ Usecase</w:t>
            </w:r>
            <w:r w:rsidR="00202582">
              <w:rPr>
                <w:noProof/>
                <w:webHidden/>
              </w:rPr>
              <w:tab/>
            </w:r>
            <w:r w:rsidR="00202582">
              <w:rPr>
                <w:noProof/>
                <w:webHidden/>
              </w:rPr>
              <w:fldChar w:fldCharType="begin"/>
            </w:r>
            <w:r w:rsidR="00202582">
              <w:rPr>
                <w:noProof/>
                <w:webHidden/>
              </w:rPr>
              <w:instrText xml:space="preserve"> PAGEREF _Toc187277312 \h </w:instrText>
            </w:r>
            <w:r w:rsidR="00202582">
              <w:rPr>
                <w:noProof/>
                <w:webHidden/>
              </w:rPr>
            </w:r>
            <w:r w:rsidR="00202582">
              <w:rPr>
                <w:noProof/>
                <w:webHidden/>
              </w:rPr>
              <w:fldChar w:fldCharType="separate"/>
            </w:r>
            <w:r w:rsidR="00BD4D50">
              <w:rPr>
                <w:noProof/>
                <w:webHidden/>
              </w:rPr>
              <w:t>23</w:t>
            </w:r>
            <w:r w:rsidR="00202582">
              <w:rPr>
                <w:noProof/>
                <w:webHidden/>
              </w:rPr>
              <w:fldChar w:fldCharType="end"/>
            </w:r>
          </w:hyperlink>
        </w:p>
        <w:p w14:paraId="55FD44E9" w14:textId="7E85815E" w:rsidR="00202582" w:rsidRDefault="00E63DB8" w:rsidP="00202582">
          <w:pPr>
            <w:pStyle w:val="TOC3"/>
            <w:tabs>
              <w:tab w:val="right" w:leader="dot" w:pos="8778"/>
            </w:tabs>
            <w:spacing w:after="0"/>
            <w:rPr>
              <w:rFonts w:asciiTheme="minorHAnsi" w:eastAsiaTheme="minorEastAsia" w:hAnsiTheme="minorHAnsi" w:cstheme="minorBidi"/>
              <w:noProof/>
              <w:sz w:val="22"/>
              <w:szCs w:val="22"/>
              <w:lang w:val="en-US" w:eastAsia="en-US"/>
            </w:rPr>
          </w:pPr>
          <w:hyperlink w:anchor="_Toc187277313" w:history="1">
            <w:r w:rsidR="00202582" w:rsidRPr="00DF0BF0">
              <w:rPr>
                <w:rStyle w:val="Hyperlink"/>
                <w:noProof/>
              </w:rPr>
              <w:t>3.3.2. Thiết kế giao diện websites</w:t>
            </w:r>
            <w:r w:rsidR="00202582">
              <w:rPr>
                <w:noProof/>
                <w:webHidden/>
              </w:rPr>
              <w:tab/>
            </w:r>
            <w:r w:rsidR="00202582">
              <w:rPr>
                <w:noProof/>
                <w:webHidden/>
              </w:rPr>
              <w:fldChar w:fldCharType="begin"/>
            </w:r>
            <w:r w:rsidR="00202582">
              <w:rPr>
                <w:noProof/>
                <w:webHidden/>
              </w:rPr>
              <w:instrText xml:space="preserve"> PAGEREF _Toc187277313 \h </w:instrText>
            </w:r>
            <w:r w:rsidR="00202582">
              <w:rPr>
                <w:noProof/>
                <w:webHidden/>
              </w:rPr>
            </w:r>
            <w:r w:rsidR="00202582">
              <w:rPr>
                <w:noProof/>
                <w:webHidden/>
              </w:rPr>
              <w:fldChar w:fldCharType="separate"/>
            </w:r>
            <w:r w:rsidR="00BD4D50">
              <w:rPr>
                <w:noProof/>
                <w:webHidden/>
              </w:rPr>
              <w:t>27</w:t>
            </w:r>
            <w:r w:rsidR="00202582">
              <w:rPr>
                <w:noProof/>
                <w:webHidden/>
              </w:rPr>
              <w:fldChar w:fldCharType="end"/>
            </w:r>
          </w:hyperlink>
        </w:p>
        <w:p w14:paraId="70497136" w14:textId="1E13E327" w:rsidR="00202582" w:rsidRDefault="00E63DB8" w:rsidP="00202582">
          <w:pPr>
            <w:pStyle w:val="TOC3"/>
            <w:tabs>
              <w:tab w:val="right" w:leader="dot" w:pos="8778"/>
            </w:tabs>
            <w:spacing w:after="0"/>
            <w:rPr>
              <w:rFonts w:asciiTheme="minorHAnsi" w:eastAsiaTheme="minorEastAsia" w:hAnsiTheme="minorHAnsi" w:cstheme="minorBidi"/>
              <w:noProof/>
              <w:sz w:val="22"/>
              <w:szCs w:val="22"/>
              <w:lang w:val="en-US" w:eastAsia="en-US"/>
            </w:rPr>
          </w:pPr>
          <w:hyperlink w:anchor="_Toc187277314" w:history="1">
            <w:r w:rsidR="00202582" w:rsidRPr="00DF0BF0">
              <w:rPr>
                <w:rStyle w:val="Hyperlink"/>
                <w:noProof/>
              </w:rPr>
              <w:t>3.3.3. Tạo cơ sở dữ liệu</w:t>
            </w:r>
            <w:r w:rsidR="00202582">
              <w:rPr>
                <w:noProof/>
                <w:webHidden/>
              </w:rPr>
              <w:tab/>
            </w:r>
            <w:r w:rsidR="00202582">
              <w:rPr>
                <w:noProof/>
                <w:webHidden/>
              </w:rPr>
              <w:fldChar w:fldCharType="begin"/>
            </w:r>
            <w:r w:rsidR="00202582">
              <w:rPr>
                <w:noProof/>
                <w:webHidden/>
              </w:rPr>
              <w:instrText xml:space="preserve"> PAGEREF _Toc187277314 \h </w:instrText>
            </w:r>
            <w:r w:rsidR="00202582">
              <w:rPr>
                <w:noProof/>
                <w:webHidden/>
              </w:rPr>
            </w:r>
            <w:r w:rsidR="00202582">
              <w:rPr>
                <w:noProof/>
                <w:webHidden/>
              </w:rPr>
              <w:fldChar w:fldCharType="separate"/>
            </w:r>
            <w:r w:rsidR="00BD4D50">
              <w:rPr>
                <w:noProof/>
                <w:webHidden/>
              </w:rPr>
              <w:t>31</w:t>
            </w:r>
            <w:r w:rsidR="00202582">
              <w:rPr>
                <w:noProof/>
                <w:webHidden/>
              </w:rPr>
              <w:fldChar w:fldCharType="end"/>
            </w:r>
          </w:hyperlink>
        </w:p>
        <w:p w14:paraId="4C892B43" w14:textId="5DEB80C1" w:rsidR="00202582" w:rsidRDefault="00E63DB8" w:rsidP="00202582">
          <w:pPr>
            <w:pStyle w:val="TOC1"/>
            <w:spacing w:line="360" w:lineRule="auto"/>
            <w:rPr>
              <w:rFonts w:asciiTheme="minorHAnsi" w:eastAsiaTheme="minorEastAsia" w:hAnsiTheme="minorHAnsi" w:cstheme="minorBidi"/>
              <w:b w:val="0"/>
              <w:bCs w:val="0"/>
              <w:sz w:val="22"/>
              <w:szCs w:val="22"/>
              <w:lang w:val="en-US" w:eastAsia="en-US"/>
            </w:rPr>
          </w:pPr>
          <w:hyperlink w:anchor="_Toc187277315" w:history="1">
            <w:r w:rsidR="00202582" w:rsidRPr="00DF0BF0">
              <w:rPr>
                <w:rStyle w:val="Hyperlink"/>
              </w:rPr>
              <w:t>CHƯƠNG 4: KẾT QUẢ NGHIÊN CỨU</w:t>
            </w:r>
            <w:r w:rsidR="00202582">
              <w:rPr>
                <w:webHidden/>
              </w:rPr>
              <w:tab/>
            </w:r>
            <w:r w:rsidR="00202582">
              <w:rPr>
                <w:webHidden/>
              </w:rPr>
              <w:fldChar w:fldCharType="begin"/>
            </w:r>
            <w:r w:rsidR="00202582">
              <w:rPr>
                <w:webHidden/>
              </w:rPr>
              <w:instrText xml:space="preserve"> PAGEREF _Toc187277315 \h </w:instrText>
            </w:r>
            <w:r w:rsidR="00202582">
              <w:rPr>
                <w:webHidden/>
              </w:rPr>
            </w:r>
            <w:r w:rsidR="00202582">
              <w:rPr>
                <w:webHidden/>
              </w:rPr>
              <w:fldChar w:fldCharType="separate"/>
            </w:r>
            <w:r w:rsidR="00BD4D50">
              <w:rPr>
                <w:webHidden/>
              </w:rPr>
              <w:t>34</w:t>
            </w:r>
            <w:r w:rsidR="00202582">
              <w:rPr>
                <w:webHidden/>
              </w:rPr>
              <w:fldChar w:fldCharType="end"/>
            </w:r>
          </w:hyperlink>
        </w:p>
        <w:p w14:paraId="454D92EA" w14:textId="4A2B5A7B" w:rsidR="00202582" w:rsidRDefault="00E63DB8" w:rsidP="00202582">
          <w:pPr>
            <w:pStyle w:val="TOC2"/>
            <w:spacing w:after="0"/>
            <w:rPr>
              <w:rFonts w:asciiTheme="minorHAnsi" w:eastAsiaTheme="minorEastAsia" w:hAnsiTheme="minorHAnsi" w:cstheme="minorBidi"/>
              <w:noProof/>
              <w:sz w:val="22"/>
              <w:szCs w:val="22"/>
              <w:lang w:val="en-US" w:eastAsia="en-US"/>
            </w:rPr>
          </w:pPr>
          <w:hyperlink w:anchor="_Toc187277316" w:history="1">
            <w:r w:rsidR="00202582" w:rsidRPr="00DF0BF0">
              <w:rPr>
                <w:rStyle w:val="Hyperlink"/>
                <w:noProof/>
              </w:rPr>
              <w:t>4.1. Các giao diện ứng dụng hoàn chỉnh</w:t>
            </w:r>
            <w:r w:rsidR="00202582">
              <w:rPr>
                <w:noProof/>
                <w:webHidden/>
              </w:rPr>
              <w:tab/>
            </w:r>
            <w:r w:rsidR="00202582">
              <w:rPr>
                <w:noProof/>
                <w:webHidden/>
              </w:rPr>
              <w:fldChar w:fldCharType="begin"/>
            </w:r>
            <w:r w:rsidR="00202582">
              <w:rPr>
                <w:noProof/>
                <w:webHidden/>
              </w:rPr>
              <w:instrText xml:space="preserve"> PAGEREF _Toc187277316 \h </w:instrText>
            </w:r>
            <w:r w:rsidR="00202582">
              <w:rPr>
                <w:noProof/>
                <w:webHidden/>
              </w:rPr>
            </w:r>
            <w:r w:rsidR="00202582">
              <w:rPr>
                <w:noProof/>
                <w:webHidden/>
              </w:rPr>
              <w:fldChar w:fldCharType="separate"/>
            </w:r>
            <w:r w:rsidR="00BD4D50">
              <w:rPr>
                <w:noProof/>
                <w:webHidden/>
              </w:rPr>
              <w:t>34</w:t>
            </w:r>
            <w:r w:rsidR="00202582">
              <w:rPr>
                <w:noProof/>
                <w:webHidden/>
              </w:rPr>
              <w:fldChar w:fldCharType="end"/>
            </w:r>
          </w:hyperlink>
        </w:p>
        <w:p w14:paraId="4C09F239" w14:textId="7FC0604B" w:rsidR="00202582" w:rsidRDefault="00E63DB8" w:rsidP="00202582">
          <w:pPr>
            <w:pStyle w:val="TOC2"/>
            <w:spacing w:after="0"/>
            <w:rPr>
              <w:rFonts w:asciiTheme="minorHAnsi" w:eastAsiaTheme="minorEastAsia" w:hAnsiTheme="minorHAnsi" w:cstheme="minorBidi"/>
              <w:noProof/>
              <w:sz w:val="22"/>
              <w:szCs w:val="22"/>
              <w:lang w:val="en-US" w:eastAsia="en-US"/>
            </w:rPr>
          </w:pPr>
          <w:hyperlink w:anchor="_Toc187277317" w:history="1">
            <w:r w:rsidR="00202582" w:rsidRPr="00DF0BF0">
              <w:rPr>
                <w:rStyle w:val="Hyperlink"/>
                <w:noProof/>
              </w:rPr>
              <w:t>4.2. Kết quả nghiên cứu</w:t>
            </w:r>
            <w:r w:rsidR="00202582">
              <w:rPr>
                <w:noProof/>
                <w:webHidden/>
              </w:rPr>
              <w:tab/>
            </w:r>
            <w:r w:rsidR="00202582">
              <w:rPr>
                <w:noProof/>
                <w:webHidden/>
              </w:rPr>
              <w:fldChar w:fldCharType="begin"/>
            </w:r>
            <w:r w:rsidR="00202582">
              <w:rPr>
                <w:noProof/>
                <w:webHidden/>
              </w:rPr>
              <w:instrText xml:space="preserve"> PAGEREF _Toc187277317 \h </w:instrText>
            </w:r>
            <w:r w:rsidR="00202582">
              <w:rPr>
                <w:noProof/>
                <w:webHidden/>
              </w:rPr>
            </w:r>
            <w:r w:rsidR="00202582">
              <w:rPr>
                <w:noProof/>
                <w:webHidden/>
              </w:rPr>
              <w:fldChar w:fldCharType="separate"/>
            </w:r>
            <w:r w:rsidR="00BD4D50">
              <w:rPr>
                <w:noProof/>
                <w:webHidden/>
              </w:rPr>
              <w:t>37</w:t>
            </w:r>
            <w:r w:rsidR="00202582">
              <w:rPr>
                <w:noProof/>
                <w:webHidden/>
              </w:rPr>
              <w:fldChar w:fldCharType="end"/>
            </w:r>
          </w:hyperlink>
        </w:p>
        <w:p w14:paraId="349E5F08" w14:textId="00F11603" w:rsidR="00202582" w:rsidRDefault="00E63DB8" w:rsidP="00202582">
          <w:pPr>
            <w:pStyle w:val="TOC1"/>
            <w:spacing w:line="360" w:lineRule="auto"/>
            <w:rPr>
              <w:rFonts w:asciiTheme="minorHAnsi" w:eastAsiaTheme="minorEastAsia" w:hAnsiTheme="minorHAnsi" w:cstheme="minorBidi"/>
              <w:b w:val="0"/>
              <w:bCs w:val="0"/>
              <w:sz w:val="22"/>
              <w:szCs w:val="22"/>
              <w:lang w:val="en-US" w:eastAsia="en-US"/>
            </w:rPr>
          </w:pPr>
          <w:hyperlink w:anchor="_Toc187277318" w:history="1">
            <w:r w:rsidR="00202582" w:rsidRPr="00DF0BF0">
              <w:rPr>
                <w:rStyle w:val="Hyperlink"/>
              </w:rPr>
              <w:t>CHƯƠNG 5: KẾT LUẬN VÀ HƯỚNG PHÁT TRIỂN</w:t>
            </w:r>
            <w:r w:rsidR="00202582">
              <w:rPr>
                <w:webHidden/>
              </w:rPr>
              <w:tab/>
            </w:r>
            <w:r w:rsidR="00202582">
              <w:rPr>
                <w:webHidden/>
              </w:rPr>
              <w:fldChar w:fldCharType="begin"/>
            </w:r>
            <w:r w:rsidR="00202582">
              <w:rPr>
                <w:webHidden/>
              </w:rPr>
              <w:instrText xml:space="preserve"> PAGEREF _Toc187277318 \h </w:instrText>
            </w:r>
            <w:r w:rsidR="00202582">
              <w:rPr>
                <w:webHidden/>
              </w:rPr>
            </w:r>
            <w:r w:rsidR="00202582">
              <w:rPr>
                <w:webHidden/>
              </w:rPr>
              <w:fldChar w:fldCharType="separate"/>
            </w:r>
            <w:r w:rsidR="00BD4D50">
              <w:rPr>
                <w:webHidden/>
              </w:rPr>
              <w:t>38</w:t>
            </w:r>
            <w:r w:rsidR="00202582">
              <w:rPr>
                <w:webHidden/>
              </w:rPr>
              <w:fldChar w:fldCharType="end"/>
            </w:r>
          </w:hyperlink>
        </w:p>
        <w:p w14:paraId="3AB08615" w14:textId="0597518E" w:rsidR="00202582" w:rsidRDefault="00E63DB8" w:rsidP="00202582">
          <w:pPr>
            <w:pStyle w:val="TOC2"/>
            <w:spacing w:after="0"/>
            <w:rPr>
              <w:rFonts w:asciiTheme="minorHAnsi" w:eastAsiaTheme="minorEastAsia" w:hAnsiTheme="minorHAnsi" w:cstheme="minorBidi"/>
              <w:noProof/>
              <w:sz w:val="22"/>
              <w:szCs w:val="22"/>
              <w:lang w:val="en-US" w:eastAsia="en-US"/>
            </w:rPr>
          </w:pPr>
          <w:hyperlink w:anchor="_Toc187277319" w:history="1">
            <w:r w:rsidR="00202582" w:rsidRPr="00DF0BF0">
              <w:rPr>
                <w:rStyle w:val="Hyperlink"/>
                <w:noProof/>
              </w:rPr>
              <w:t>5.1. Kết luận</w:t>
            </w:r>
            <w:r w:rsidR="00202582">
              <w:rPr>
                <w:noProof/>
                <w:webHidden/>
              </w:rPr>
              <w:tab/>
            </w:r>
            <w:r w:rsidR="00202582">
              <w:rPr>
                <w:noProof/>
                <w:webHidden/>
              </w:rPr>
              <w:fldChar w:fldCharType="begin"/>
            </w:r>
            <w:r w:rsidR="00202582">
              <w:rPr>
                <w:noProof/>
                <w:webHidden/>
              </w:rPr>
              <w:instrText xml:space="preserve"> PAGEREF _Toc187277319 \h </w:instrText>
            </w:r>
            <w:r w:rsidR="00202582">
              <w:rPr>
                <w:noProof/>
                <w:webHidden/>
              </w:rPr>
            </w:r>
            <w:r w:rsidR="00202582">
              <w:rPr>
                <w:noProof/>
                <w:webHidden/>
              </w:rPr>
              <w:fldChar w:fldCharType="separate"/>
            </w:r>
            <w:r w:rsidR="00BD4D50">
              <w:rPr>
                <w:noProof/>
                <w:webHidden/>
              </w:rPr>
              <w:t>38</w:t>
            </w:r>
            <w:r w:rsidR="00202582">
              <w:rPr>
                <w:noProof/>
                <w:webHidden/>
              </w:rPr>
              <w:fldChar w:fldCharType="end"/>
            </w:r>
          </w:hyperlink>
        </w:p>
        <w:p w14:paraId="211494BE" w14:textId="08D25BAE" w:rsidR="00202582" w:rsidRDefault="00E63DB8" w:rsidP="00202582">
          <w:pPr>
            <w:pStyle w:val="TOC2"/>
            <w:spacing w:after="0"/>
            <w:rPr>
              <w:rFonts w:asciiTheme="minorHAnsi" w:eastAsiaTheme="minorEastAsia" w:hAnsiTheme="minorHAnsi" w:cstheme="minorBidi"/>
              <w:noProof/>
              <w:sz w:val="22"/>
              <w:szCs w:val="22"/>
              <w:lang w:val="en-US" w:eastAsia="en-US"/>
            </w:rPr>
          </w:pPr>
          <w:hyperlink w:anchor="_Toc187277320" w:history="1">
            <w:r w:rsidR="00202582" w:rsidRPr="00DF0BF0">
              <w:rPr>
                <w:rStyle w:val="Hyperlink"/>
                <w:noProof/>
              </w:rPr>
              <w:t>5.2. Hướng phát triển</w:t>
            </w:r>
            <w:r w:rsidR="00202582">
              <w:rPr>
                <w:noProof/>
                <w:webHidden/>
              </w:rPr>
              <w:tab/>
            </w:r>
            <w:r w:rsidR="00202582">
              <w:rPr>
                <w:noProof/>
                <w:webHidden/>
              </w:rPr>
              <w:fldChar w:fldCharType="begin"/>
            </w:r>
            <w:r w:rsidR="00202582">
              <w:rPr>
                <w:noProof/>
                <w:webHidden/>
              </w:rPr>
              <w:instrText xml:space="preserve"> PAGEREF _Toc187277320 \h </w:instrText>
            </w:r>
            <w:r w:rsidR="00202582">
              <w:rPr>
                <w:noProof/>
                <w:webHidden/>
              </w:rPr>
            </w:r>
            <w:r w:rsidR="00202582">
              <w:rPr>
                <w:noProof/>
                <w:webHidden/>
              </w:rPr>
              <w:fldChar w:fldCharType="separate"/>
            </w:r>
            <w:r w:rsidR="00BD4D50">
              <w:rPr>
                <w:noProof/>
                <w:webHidden/>
              </w:rPr>
              <w:t>38</w:t>
            </w:r>
            <w:r w:rsidR="00202582">
              <w:rPr>
                <w:noProof/>
                <w:webHidden/>
              </w:rPr>
              <w:fldChar w:fldCharType="end"/>
            </w:r>
          </w:hyperlink>
        </w:p>
        <w:p w14:paraId="2D9B10F2" w14:textId="5B4F77B5" w:rsidR="00202582" w:rsidRDefault="00E63DB8" w:rsidP="00202582">
          <w:pPr>
            <w:pStyle w:val="TOC1"/>
            <w:spacing w:line="360" w:lineRule="auto"/>
            <w:rPr>
              <w:rFonts w:asciiTheme="minorHAnsi" w:eastAsiaTheme="minorEastAsia" w:hAnsiTheme="minorHAnsi" w:cstheme="minorBidi"/>
              <w:b w:val="0"/>
              <w:bCs w:val="0"/>
              <w:sz w:val="22"/>
              <w:szCs w:val="22"/>
              <w:lang w:val="en-US" w:eastAsia="en-US"/>
            </w:rPr>
          </w:pPr>
          <w:hyperlink w:anchor="_Toc187277321" w:history="1">
            <w:r w:rsidR="00202582" w:rsidRPr="00DF0BF0">
              <w:rPr>
                <w:rStyle w:val="Hyperlink"/>
              </w:rPr>
              <w:t>DANH MỤC TÀI LIỆU THAM KHẢO</w:t>
            </w:r>
            <w:r w:rsidR="00202582">
              <w:rPr>
                <w:webHidden/>
              </w:rPr>
              <w:tab/>
            </w:r>
            <w:r w:rsidR="00202582">
              <w:rPr>
                <w:webHidden/>
              </w:rPr>
              <w:fldChar w:fldCharType="begin"/>
            </w:r>
            <w:r w:rsidR="00202582">
              <w:rPr>
                <w:webHidden/>
              </w:rPr>
              <w:instrText xml:space="preserve"> PAGEREF _Toc187277321 \h </w:instrText>
            </w:r>
            <w:r w:rsidR="00202582">
              <w:rPr>
                <w:webHidden/>
              </w:rPr>
            </w:r>
            <w:r w:rsidR="00202582">
              <w:rPr>
                <w:webHidden/>
              </w:rPr>
              <w:fldChar w:fldCharType="separate"/>
            </w:r>
            <w:r w:rsidR="00BD4D50">
              <w:rPr>
                <w:webHidden/>
              </w:rPr>
              <w:t>40</w:t>
            </w:r>
            <w:r w:rsidR="00202582">
              <w:rPr>
                <w:webHidden/>
              </w:rPr>
              <w:fldChar w:fldCharType="end"/>
            </w:r>
          </w:hyperlink>
        </w:p>
        <w:p w14:paraId="30E5D82D" w14:textId="10931237" w:rsidR="00202582" w:rsidRDefault="00E63DB8" w:rsidP="00202582">
          <w:pPr>
            <w:pStyle w:val="TOC1"/>
            <w:spacing w:line="360" w:lineRule="auto"/>
            <w:rPr>
              <w:rFonts w:asciiTheme="minorHAnsi" w:eastAsiaTheme="minorEastAsia" w:hAnsiTheme="minorHAnsi" w:cstheme="minorBidi"/>
              <w:b w:val="0"/>
              <w:bCs w:val="0"/>
              <w:sz w:val="22"/>
              <w:szCs w:val="22"/>
              <w:lang w:val="en-US" w:eastAsia="en-US"/>
            </w:rPr>
          </w:pPr>
          <w:hyperlink w:anchor="_Toc187277322" w:history="1">
            <w:r w:rsidR="00202582" w:rsidRPr="00DF0BF0">
              <w:rPr>
                <w:rStyle w:val="Hyperlink"/>
              </w:rPr>
              <w:t>PHỤ LỤC</w:t>
            </w:r>
            <w:r w:rsidR="00202582">
              <w:rPr>
                <w:webHidden/>
              </w:rPr>
              <w:tab/>
            </w:r>
            <w:r w:rsidR="00202582">
              <w:rPr>
                <w:webHidden/>
              </w:rPr>
              <w:fldChar w:fldCharType="begin"/>
            </w:r>
            <w:r w:rsidR="00202582">
              <w:rPr>
                <w:webHidden/>
              </w:rPr>
              <w:instrText xml:space="preserve"> PAGEREF _Toc187277322 \h </w:instrText>
            </w:r>
            <w:r w:rsidR="00202582">
              <w:rPr>
                <w:webHidden/>
              </w:rPr>
            </w:r>
            <w:r w:rsidR="00202582">
              <w:rPr>
                <w:webHidden/>
              </w:rPr>
              <w:fldChar w:fldCharType="separate"/>
            </w:r>
            <w:r w:rsidR="00BD4D50">
              <w:rPr>
                <w:webHidden/>
              </w:rPr>
              <w:t>41</w:t>
            </w:r>
            <w:r w:rsidR="00202582">
              <w:rPr>
                <w:webHidden/>
              </w:rPr>
              <w:fldChar w:fldCharType="end"/>
            </w:r>
          </w:hyperlink>
        </w:p>
        <w:p w14:paraId="19140A33" w14:textId="7CA2FC07" w:rsidR="003B7C41" w:rsidRPr="00150CA2" w:rsidRDefault="00FD5884" w:rsidP="00202582">
          <w:r w:rsidRPr="00150CA2">
            <w:rPr>
              <w:b/>
              <w:bCs/>
              <w:noProof/>
            </w:rPr>
            <w:fldChar w:fldCharType="end"/>
          </w:r>
        </w:p>
      </w:sdtContent>
    </w:sdt>
    <w:p w14:paraId="03141308" w14:textId="460D3725" w:rsidR="00CD7198" w:rsidRDefault="0000026C" w:rsidP="008E5B6C">
      <w:pPr>
        <w:pStyle w:val="Heading1"/>
      </w:pPr>
      <w:r w:rsidRPr="00216C0C">
        <w:rPr>
          <w:sz w:val="26"/>
        </w:rPr>
        <w:br w:type="page"/>
      </w:r>
      <w:bookmarkStart w:id="189" w:name="_Toc186578245"/>
      <w:bookmarkStart w:id="190" w:name="_Toc186749011"/>
      <w:bookmarkStart w:id="191" w:name="_Toc186751162"/>
      <w:bookmarkStart w:id="192" w:name="_Toc186756365"/>
      <w:bookmarkStart w:id="193" w:name="_Toc186925575"/>
      <w:bookmarkStart w:id="194" w:name="_Toc186928937"/>
      <w:bookmarkStart w:id="195" w:name="_Toc187095852"/>
      <w:bookmarkStart w:id="196" w:name="_Toc187100941"/>
      <w:bookmarkStart w:id="197" w:name="_Toc187195441"/>
      <w:bookmarkStart w:id="198" w:name="_Toc187274494"/>
      <w:bookmarkStart w:id="199" w:name="_Toc187277286"/>
      <w:r w:rsidR="00E81F9F">
        <w:t>DANH MỤC HÌNH ẢNH</w:t>
      </w:r>
      <w:bookmarkEnd w:id="189"/>
      <w:bookmarkEnd w:id="190"/>
      <w:bookmarkEnd w:id="191"/>
      <w:bookmarkEnd w:id="192"/>
      <w:bookmarkEnd w:id="193"/>
      <w:bookmarkEnd w:id="194"/>
      <w:bookmarkEnd w:id="195"/>
      <w:bookmarkEnd w:id="196"/>
      <w:bookmarkEnd w:id="197"/>
      <w:bookmarkEnd w:id="198"/>
      <w:bookmarkEnd w:id="199"/>
    </w:p>
    <w:p w14:paraId="50C6FF3C" w14:textId="5EFDDC7A" w:rsidR="00782B68" w:rsidRDefault="0081747C">
      <w:pPr>
        <w:pStyle w:val="TableofFigures"/>
        <w:tabs>
          <w:tab w:val="right" w:leader="dot" w:pos="8778"/>
        </w:tabs>
        <w:rPr>
          <w:rFonts w:asciiTheme="minorHAnsi" w:eastAsiaTheme="minorEastAsia" w:hAnsiTheme="minorHAnsi" w:cstheme="minorBidi"/>
          <w:noProof/>
          <w:sz w:val="22"/>
          <w:szCs w:val="22"/>
          <w:lang w:val="en-US" w:eastAsia="en-US"/>
        </w:rPr>
      </w:pPr>
      <w:r>
        <w:fldChar w:fldCharType="begin"/>
      </w:r>
      <w:r>
        <w:instrText xml:space="preserve"> TOC \h \z \c "Hình " </w:instrText>
      </w:r>
      <w:r>
        <w:fldChar w:fldCharType="separate"/>
      </w:r>
      <w:hyperlink w:anchor="_Toc187277328" w:history="1">
        <w:r w:rsidR="00782B68" w:rsidRPr="009E20C2">
          <w:rPr>
            <w:rStyle w:val="Hyperlink"/>
            <w:noProof/>
          </w:rPr>
          <w:t>Hình 1. Sơ đồ Usecase</w:t>
        </w:r>
        <w:r w:rsidR="00782B68">
          <w:rPr>
            <w:noProof/>
            <w:webHidden/>
          </w:rPr>
          <w:tab/>
        </w:r>
        <w:r w:rsidR="00782B68">
          <w:rPr>
            <w:noProof/>
            <w:webHidden/>
          </w:rPr>
          <w:fldChar w:fldCharType="begin"/>
        </w:r>
        <w:r w:rsidR="00782B68">
          <w:rPr>
            <w:noProof/>
            <w:webHidden/>
          </w:rPr>
          <w:instrText xml:space="preserve"> PAGEREF _Toc187277328 \h </w:instrText>
        </w:r>
        <w:r w:rsidR="00782B68">
          <w:rPr>
            <w:noProof/>
            <w:webHidden/>
          </w:rPr>
        </w:r>
        <w:r w:rsidR="00782B68">
          <w:rPr>
            <w:noProof/>
            <w:webHidden/>
          </w:rPr>
          <w:fldChar w:fldCharType="separate"/>
        </w:r>
        <w:r w:rsidR="00BD4D50">
          <w:rPr>
            <w:noProof/>
            <w:webHidden/>
          </w:rPr>
          <w:t>24</w:t>
        </w:r>
        <w:r w:rsidR="00782B68">
          <w:rPr>
            <w:noProof/>
            <w:webHidden/>
          </w:rPr>
          <w:fldChar w:fldCharType="end"/>
        </w:r>
      </w:hyperlink>
    </w:p>
    <w:p w14:paraId="7D3A7C6E" w14:textId="3A290130" w:rsidR="00782B68" w:rsidRDefault="00E63DB8">
      <w:pPr>
        <w:pStyle w:val="TableofFigures"/>
        <w:tabs>
          <w:tab w:val="right" w:leader="dot" w:pos="8778"/>
        </w:tabs>
        <w:rPr>
          <w:rFonts w:asciiTheme="minorHAnsi" w:eastAsiaTheme="minorEastAsia" w:hAnsiTheme="minorHAnsi" w:cstheme="minorBidi"/>
          <w:noProof/>
          <w:sz w:val="22"/>
          <w:szCs w:val="22"/>
          <w:lang w:val="en-US" w:eastAsia="en-US"/>
        </w:rPr>
      </w:pPr>
      <w:hyperlink w:anchor="_Toc187277329" w:history="1">
        <w:r w:rsidR="00782B68" w:rsidRPr="009E20C2">
          <w:rPr>
            <w:rStyle w:val="Hyperlink"/>
            <w:noProof/>
          </w:rPr>
          <w:t>Hình 2. Bố cục thiết kế trang chủ</w:t>
        </w:r>
        <w:r w:rsidR="00782B68">
          <w:rPr>
            <w:noProof/>
            <w:webHidden/>
          </w:rPr>
          <w:tab/>
        </w:r>
        <w:r w:rsidR="00782B68">
          <w:rPr>
            <w:noProof/>
            <w:webHidden/>
          </w:rPr>
          <w:fldChar w:fldCharType="begin"/>
        </w:r>
        <w:r w:rsidR="00782B68">
          <w:rPr>
            <w:noProof/>
            <w:webHidden/>
          </w:rPr>
          <w:instrText xml:space="preserve"> PAGEREF _Toc187277329 \h </w:instrText>
        </w:r>
        <w:r w:rsidR="00782B68">
          <w:rPr>
            <w:noProof/>
            <w:webHidden/>
          </w:rPr>
        </w:r>
        <w:r w:rsidR="00782B68">
          <w:rPr>
            <w:noProof/>
            <w:webHidden/>
          </w:rPr>
          <w:fldChar w:fldCharType="separate"/>
        </w:r>
        <w:r w:rsidR="00BD4D50">
          <w:rPr>
            <w:noProof/>
            <w:webHidden/>
          </w:rPr>
          <w:t>28</w:t>
        </w:r>
        <w:r w:rsidR="00782B68">
          <w:rPr>
            <w:noProof/>
            <w:webHidden/>
          </w:rPr>
          <w:fldChar w:fldCharType="end"/>
        </w:r>
      </w:hyperlink>
    </w:p>
    <w:p w14:paraId="47C48DC8" w14:textId="17441C3F" w:rsidR="00782B68" w:rsidRDefault="00E63DB8">
      <w:pPr>
        <w:pStyle w:val="TableofFigures"/>
        <w:tabs>
          <w:tab w:val="right" w:leader="dot" w:pos="8778"/>
        </w:tabs>
        <w:rPr>
          <w:rFonts w:asciiTheme="minorHAnsi" w:eastAsiaTheme="minorEastAsia" w:hAnsiTheme="minorHAnsi" w:cstheme="minorBidi"/>
          <w:noProof/>
          <w:sz w:val="22"/>
          <w:szCs w:val="22"/>
          <w:lang w:val="en-US" w:eastAsia="en-US"/>
        </w:rPr>
      </w:pPr>
      <w:hyperlink w:anchor="_Toc187277330" w:history="1">
        <w:r w:rsidR="00782B68" w:rsidRPr="009E20C2">
          <w:rPr>
            <w:rStyle w:val="Hyperlink"/>
            <w:noProof/>
          </w:rPr>
          <w:t>Hình 3. Bố cục thiết kế trang quản lý công việc</w:t>
        </w:r>
        <w:r w:rsidR="00782B68">
          <w:rPr>
            <w:noProof/>
            <w:webHidden/>
          </w:rPr>
          <w:tab/>
        </w:r>
        <w:r w:rsidR="00782B68">
          <w:rPr>
            <w:noProof/>
            <w:webHidden/>
          </w:rPr>
          <w:fldChar w:fldCharType="begin"/>
        </w:r>
        <w:r w:rsidR="00782B68">
          <w:rPr>
            <w:noProof/>
            <w:webHidden/>
          </w:rPr>
          <w:instrText xml:space="preserve"> PAGEREF _Toc187277330 \h </w:instrText>
        </w:r>
        <w:r w:rsidR="00782B68">
          <w:rPr>
            <w:noProof/>
            <w:webHidden/>
          </w:rPr>
        </w:r>
        <w:r w:rsidR="00782B68">
          <w:rPr>
            <w:noProof/>
            <w:webHidden/>
          </w:rPr>
          <w:fldChar w:fldCharType="separate"/>
        </w:r>
        <w:r w:rsidR="00BD4D50">
          <w:rPr>
            <w:noProof/>
            <w:webHidden/>
          </w:rPr>
          <w:t>28</w:t>
        </w:r>
        <w:r w:rsidR="00782B68">
          <w:rPr>
            <w:noProof/>
            <w:webHidden/>
          </w:rPr>
          <w:fldChar w:fldCharType="end"/>
        </w:r>
      </w:hyperlink>
    </w:p>
    <w:p w14:paraId="5A801B61" w14:textId="2FD42CBB" w:rsidR="00782B68" w:rsidRDefault="00E63DB8">
      <w:pPr>
        <w:pStyle w:val="TableofFigures"/>
        <w:tabs>
          <w:tab w:val="right" w:leader="dot" w:pos="8778"/>
        </w:tabs>
        <w:rPr>
          <w:rFonts w:asciiTheme="minorHAnsi" w:eastAsiaTheme="minorEastAsia" w:hAnsiTheme="minorHAnsi" w:cstheme="minorBidi"/>
          <w:noProof/>
          <w:sz w:val="22"/>
          <w:szCs w:val="22"/>
          <w:lang w:val="en-US" w:eastAsia="en-US"/>
        </w:rPr>
      </w:pPr>
      <w:hyperlink w:anchor="_Toc187277331" w:history="1">
        <w:r w:rsidR="00782B68" w:rsidRPr="009E20C2">
          <w:rPr>
            <w:rStyle w:val="Hyperlink"/>
            <w:noProof/>
          </w:rPr>
          <w:t>Hình 4. Bố cục thiết kế trang thông tin tài khoản</w:t>
        </w:r>
        <w:r w:rsidR="00782B68">
          <w:rPr>
            <w:noProof/>
            <w:webHidden/>
          </w:rPr>
          <w:tab/>
        </w:r>
        <w:r w:rsidR="00782B68">
          <w:rPr>
            <w:noProof/>
            <w:webHidden/>
          </w:rPr>
          <w:fldChar w:fldCharType="begin"/>
        </w:r>
        <w:r w:rsidR="00782B68">
          <w:rPr>
            <w:noProof/>
            <w:webHidden/>
          </w:rPr>
          <w:instrText xml:space="preserve"> PAGEREF _Toc187277331 \h </w:instrText>
        </w:r>
        <w:r w:rsidR="00782B68">
          <w:rPr>
            <w:noProof/>
            <w:webHidden/>
          </w:rPr>
        </w:r>
        <w:r w:rsidR="00782B68">
          <w:rPr>
            <w:noProof/>
            <w:webHidden/>
          </w:rPr>
          <w:fldChar w:fldCharType="separate"/>
        </w:r>
        <w:r w:rsidR="00BD4D50">
          <w:rPr>
            <w:noProof/>
            <w:webHidden/>
          </w:rPr>
          <w:t>29</w:t>
        </w:r>
        <w:r w:rsidR="00782B68">
          <w:rPr>
            <w:noProof/>
            <w:webHidden/>
          </w:rPr>
          <w:fldChar w:fldCharType="end"/>
        </w:r>
      </w:hyperlink>
    </w:p>
    <w:p w14:paraId="7FA73D63" w14:textId="0D336F01" w:rsidR="00782B68" w:rsidRDefault="00E63DB8">
      <w:pPr>
        <w:pStyle w:val="TableofFigures"/>
        <w:tabs>
          <w:tab w:val="right" w:leader="dot" w:pos="8778"/>
        </w:tabs>
        <w:rPr>
          <w:rFonts w:asciiTheme="minorHAnsi" w:eastAsiaTheme="minorEastAsia" w:hAnsiTheme="minorHAnsi" w:cstheme="minorBidi"/>
          <w:noProof/>
          <w:sz w:val="22"/>
          <w:szCs w:val="22"/>
          <w:lang w:val="en-US" w:eastAsia="en-US"/>
        </w:rPr>
      </w:pPr>
      <w:hyperlink w:anchor="_Toc187277332" w:history="1">
        <w:r w:rsidR="00782B68" w:rsidRPr="009E20C2">
          <w:rPr>
            <w:rStyle w:val="Hyperlink"/>
            <w:noProof/>
          </w:rPr>
          <w:t>Hình 5. Bố cục thiết kế trang thống kê</w:t>
        </w:r>
        <w:r w:rsidR="00782B68">
          <w:rPr>
            <w:noProof/>
            <w:webHidden/>
          </w:rPr>
          <w:tab/>
        </w:r>
        <w:r w:rsidR="00782B68">
          <w:rPr>
            <w:noProof/>
            <w:webHidden/>
          </w:rPr>
          <w:fldChar w:fldCharType="begin"/>
        </w:r>
        <w:r w:rsidR="00782B68">
          <w:rPr>
            <w:noProof/>
            <w:webHidden/>
          </w:rPr>
          <w:instrText xml:space="preserve"> PAGEREF _Toc187277332 \h </w:instrText>
        </w:r>
        <w:r w:rsidR="00782B68">
          <w:rPr>
            <w:noProof/>
            <w:webHidden/>
          </w:rPr>
        </w:r>
        <w:r w:rsidR="00782B68">
          <w:rPr>
            <w:noProof/>
            <w:webHidden/>
          </w:rPr>
          <w:fldChar w:fldCharType="separate"/>
        </w:r>
        <w:r w:rsidR="00BD4D50">
          <w:rPr>
            <w:noProof/>
            <w:webHidden/>
          </w:rPr>
          <w:t>29</w:t>
        </w:r>
        <w:r w:rsidR="00782B68">
          <w:rPr>
            <w:noProof/>
            <w:webHidden/>
          </w:rPr>
          <w:fldChar w:fldCharType="end"/>
        </w:r>
      </w:hyperlink>
    </w:p>
    <w:p w14:paraId="4DEB0769" w14:textId="019EE089" w:rsidR="00782B68" w:rsidRDefault="00E63DB8">
      <w:pPr>
        <w:pStyle w:val="TableofFigures"/>
        <w:tabs>
          <w:tab w:val="right" w:leader="dot" w:pos="8778"/>
        </w:tabs>
        <w:rPr>
          <w:rFonts w:asciiTheme="minorHAnsi" w:eastAsiaTheme="minorEastAsia" w:hAnsiTheme="minorHAnsi" w:cstheme="minorBidi"/>
          <w:noProof/>
          <w:sz w:val="22"/>
          <w:szCs w:val="22"/>
          <w:lang w:val="en-US" w:eastAsia="en-US"/>
        </w:rPr>
      </w:pPr>
      <w:hyperlink w:anchor="_Toc187277333" w:history="1">
        <w:r w:rsidR="00782B68" w:rsidRPr="009E20C2">
          <w:rPr>
            <w:rStyle w:val="Hyperlink"/>
            <w:noProof/>
          </w:rPr>
          <w:t>Hình 6. Bố cục thiết kế trang liên hệ</w:t>
        </w:r>
        <w:r w:rsidR="00782B68">
          <w:rPr>
            <w:noProof/>
            <w:webHidden/>
          </w:rPr>
          <w:tab/>
        </w:r>
        <w:r w:rsidR="00782B68">
          <w:rPr>
            <w:noProof/>
            <w:webHidden/>
          </w:rPr>
          <w:fldChar w:fldCharType="begin"/>
        </w:r>
        <w:r w:rsidR="00782B68">
          <w:rPr>
            <w:noProof/>
            <w:webHidden/>
          </w:rPr>
          <w:instrText xml:space="preserve"> PAGEREF _Toc187277333 \h </w:instrText>
        </w:r>
        <w:r w:rsidR="00782B68">
          <w:rPr>
            <w:noProof/>
            <w:webHidden/>
          </w:rPr>
        </w:r>
        <w:r w:rsidR="00782B68">
          <w:rPr>
            <w:noProof/>
            <w:webHidden/>
          </w:rPr>
          <w:fldChar w:fldCharType="separate"/>
        </w:r>
        <w:r w:rsidR="00BD4D50">
          <w:rPr>
            <w:noProof/>
            <w:webHidden/>
          </w:rPr>
          <w:t>30</w:t>
        </w:r>
        <w:r w:rsidR="00782B68">
          <w:rPr>
            <w:noProof/>
            <w:webHidden/>
          </w:rPr>
          <w:fldChar w:fldCharType="end"/>
        </w:r>
      </w:hyperlink>
    </w:p>
    <w:p w14:paraId="4C881824" w14:textId="16534E33" w:rsidR="00782B68" w:rsidRDefault="00E63DB8">
      <w:pPr>
        <w:pStyle w:val="TableofFigures"/>
        <w:tabs>
          <w:tab w:val="right" w:leader="dot" w:pos="8778"/>
        </w:tabs>
        <w:rPr>
          <w:rFonts w:asciiTheme="minorHAnsi" w:eastAsiaTheme="minorEastAsia" w:hAnsiTheme="minorHAnsi" w:cstheme="minorBidi"/>
          <w:noProof/>
          <w:sz w:val="22"/>
          <w:szCs w:val="22"/>
          <w:lang w:val="en-US" w:eastAsia="en-US"/>
        </w:rPr>
      </w:pPr>
      <w:hyperlink w:anchor="_Toc187277334" w:history="1">
        <w:r w:rsidR="00782B68" w:rsidRPr="009E20C2">
          <w:rPr>
            <w:rStyle w:val="Hyperlink"/>
            <w:noProof/>
          </w:rPr>
          <w:t>Hình 7. Bố cục thiết kế form đăng nhập</w:t>
        </w:r>
        <w:r w:rsidR="00782B68">
          <w:rPr>
            <w:noProof/>
            <w:webHidden/>
          </w:rPr>
          <w:tab/>
        </w:r>
        <w:r w:rsidR="00782B68">
          <w:rPr>
            <w:noProof/>
            <w:webHidden/>
          </w:rPr>
          <w:fldChar w:fldCharType="begin"/>
        </w:r>
        <w:r w:rsidR="00782B68">
          <w:rPr>
            <w:noProof/>
            <w:webHidden/>
          </w:rPr>
          <w:instrText xml:space="preserve"> PAGEREF _Toc187277334 \h </w:instrText>
        </w:r>
        <w:r w:rsidR="00782B68">
          <w:rPr>
            <w:noProof/>
            <w:webHidden/>
          </w:rPr>
        </w:r>
        <w:r w:rsidR="00782B68">
          <w:rPr>
            <w:noProof/>
            <w:webHidden/>
          </w:rPr>
          <w:fldChar w:fldCharType="separate"/>
        </w:r>
        <w:r w:rsidR="00BD4D50">
          <w:rPr>
            <w:noProof/>
            <w:webHidden/>
          </w:rPr>
          <w:t>30</w:t>
        </w:r>
        <w:r w:rsidR="00782B68">
          <w:rPr>
            <w:noProof/>
            <w:webHidden/>
          </w:rPr>
          <w:fldChar w:fldCharType="end"/>
        </w:r>
      </w:hyperlink>
    </w:p>
    <w:p w14:paraId="1C13047B" w14:textId="33566D51" w:rsidR="00782B68" w:rsidRDefault="00E63DB8">
      <w:pPr>
        <w:pStyle w:val="TableofFigures"/>
        <w:tabs>
          <w:tab w:val="right" w:leader="dot" w:pos="8778"/>
        </w:tabs>
        <w:rPr>
          <w:rFonts w:asciiTheme="minorHAnsi" w:eastAsiaTheme="minorEastAsia" w:hAnsiTheme="minorHAnsi" w:cstheme="minorBidi"/>
          <w:noProof/>
          <w:sz w:val="22"/>
          <w:szCs w:val="22"/>
          <w:lang w:val="en-US" w:eastAsia="en-US"/>
        </w:rPr>
      </w:pPr>
      <w:hyperlink w:anchor="_Toc187277335" w:history="1">
        <w:r w:rsidR="00782B68" w:rsidRPr="009E20C2">
          <w:rPr>
            <w:rStyle w:val="Hyperlink"/>
            <w:noProof/>
          </w:rPr>
          <w:t>Hình 8. Bố cục thiết kế form tạo tài khoản</w:t>
        </w:r>
        <w:r w:rsidR="00782B68">
          <w:rPr>
            <w:noProof/>
            <w:webHidden/>
          </w:rPr>
          <w:tab/>
        </w:r>
        <w:r w:rsidR="00782B68">
          <w:rPr>
            <w:noProof/>
            <w:webHidden/>
          </w:rPr>
          <w:fldChar w:fldCharType="begin"/>
        </w:r>
        <w:r w:rsidR="00782B68">
          <w:rPr>
            <w:noProof/>
            <w:webHidden/>
          </w:rPr>
          <w:instrText xml:space="preserve"> PAGEREF _Toc187277335 \h </w:instrText>
        </w:r>
        <w:r w:rsidR="00782B68">
          <w:rPr>
            <w:noProof/>
            <w:webHidden/>
          </w:rPr>
        </w:r>
        <w:r w:rsidR="00782B68">
          <w:rPr>
            <w:noProof/>
            <w:webHidden/>
          </w:rPr>
          <w:fldChar w:fldCharType="separate"/>
        </w:r>
        <w:r w:rsidR="00BD4D50">
          <w:rPr>
            <w:noProof/>
            <w:webHidden/>
          </w:rPr>
          <w:t>31</w:t>
        </w:r>
        <w:r w:rsidR="00782B68">
          <w:rPr>
            <w:noProof/>
            <w:webHidden/>
          </w:rPr>
          <w:fldChar w:fldCharType="end"/>
        </w:r>
      </w:hyperlink>
    </w:p>
    <w:p w14:paraId="209FAFA3" w14:textId="17F6ACEC" w:rsidR="00782B68" w:rsidRDefault="00E63DB8">
      <w:pPr>
        <w:pStyle w:val="TableofFigures"/>
        <w:tabs>
          <w:tab w:val="right" w:leader="dot" w:pos="8778"/>
        </w:tabs>
        <w:rPr>
          <w:rFonts w:asciiTheme="minorHAnsi" w:eastAsiaTheme="minorEastAsia" w:hAnsiTheme="minorHAnsi" w:cstheme="minorBidi"/>
          <w:noProof/>
          <w:sz w:val="22"/>
          <w:szCs w:val="22"/>
          <w:lang w:val="en-US" w:eastAsia="en-US"/>
        </w:rPr>
      </w:pPr>
      <w:hyperlink w:anchor="_Toc187277336" w:history="1">
        <w:r w:rsidR="00782B68" w:rsidRPr="009E20C2">
          <w:rPr>
            <w:rStyle w:val="Hyperlink"/>
            <w:noProof/>
          </w:rPr>
          <w:t>Hình 9. Giao diện đăng nhập</w:t>
        </w:r>
        <w:r w:rsidR="00782B68">
          <w:rPr>
            <w:noProof/>
            <w:webHidden/>
          </w:rPr>
          <w:tab/>
        </w:r>
        <w:r w:rsidR="00782B68">
          <w:rPr>
            <w:noProof/>
            <w:webHidden/>
          </w:rPr>
          <w:fldChar w:fldCharType="begin"/>
        </w:r>
        <w:r w:rsidR="00782B68">
          <w:rPr>
            <w:noProof/>
            <w:webHidden/>
          </w:rPr>
          <w:instrText xml:space="preserve"> PAGEREF _Toc187277336 \h </w:instrText>
        </w:r>
        <w:r w:rsidR="00782B68">
          <w:rPr>
            <w:noProof/>
            <w:webHidden/>
          </w:rPr>
        </w:r>
        <w:r w:rsidR="00782B68">
          <w:rPr>
            <w:noProof/>
            <w:webHidden/>
          </w:rPr>
          <w:fldChar w:fldCharType="separate"/>
        </w:r>
        <w:r w:rsidR="00BD4D50">
          <w:rPr>
            <w:noProof/>
            <w:webHidden/>
          </w:rPr>
          <w:t>34</w:t>
        </w:r>
        <w:r w:rsidR="00782B68">
          <w:rPr>
            <w:noProof/>
            <w:webHidden/>
          </w:rPr>
          <w:fldChar w:fldCharType="end"/>
        </w:r>
      </w:hyperlink>
    </w:p>
    <w:p w14:paraId="2921C899" w14:textId="6212E742" w:rsidR="00782B68" w:rsidRDefault="00E63DB8">
      <w:pPr>
        <w:pStyle w:val="TableofFigures"/>
        <w:tabs>
          <w:tab w:val="right" w:leader="dot" w:pos="8778"/>
        </w:tabs>
        <w:rPr>
          <w:rFonts w:asciiTheme="minorHAnsi" w:eastAsiaTheme="minorEastAsia" w:hAnsiTheme="minorHAnsi" w:cstheme="minorBidi"/>
          <w:noProof/>
          <w:sz w:val="22"/>
          <w:szCs w:val="22"/>
          <w:lang w:val="en-US" w:eastAsia="en-US"/>
        </w:rPr>
      </w:pPr>
      <w:hyperlink w:anchor="_Toc187277337" w:history="1">
        <w:r w:rsidR="00782B68" w:rsidRPr="009E20C2">
          <w:rPr>
            <w:rStyle w:val="Hyperlink"/>
            <w:noProof/>
          </w:rPr>
          <w:t>Hình 10. Giao diện trang chủ</w:t>
        </w:r>
        <w:r w:rsidR="00782B68">
          <w:rPr>
            <w:noProof/>
            <w:webHidden/>
          </w:rPr>
          <w:tab/>
        </w:r>
        <w:r w:rsidR="00782B68">
          <w:rPr>
            <w:noProof/>
            <w:webHidden/>
          </w:rPr>
          <w:fldChar w:fldCharType="begin"/>
        </w:r>
        <w:r w:rsidR="00782B68">
          <w:rPr>
            <w:noProof/>
            <w:webHidden/>
          </w:rPr>
          <w:instrText xml:space="preserve"> PAGEREF _Toc187277337 \h </w:instrText>
        </w:r>
        <w:r w:rsidR="00782B68">
          <w:rPr>
            <w:noProof/>
            <w:webHidden/>
          </w:rPr>
        </w:r>
        <w:r w:rsidR="00782B68">
          <w:rPr>
            <w:noProof/>
            <w:webHidden/>
          </w:rPr>
          <w:fldChar w:fldCharType="separate"/>
        </w:r>
        <w:r w:rsidR="00BD4D50">
          <w:rPr>
            <w:noProof/>
            <w:webHidden/>
          </w:rPr>
          <w:t>34</w:t>
        </w:r>
        <w:r w:rsidR="00782B68">
          <w:rPr>
            <w:noProof/>
            <w:webHidden/>
          </w:rPr>
          <w:fldChar w:fldCharType="end"/>
        </w:r>
      </w:hyperlink>
    </w:p>
    <w:p w14:paraId="10195AE5" w14:textId="23F887E8" w:rsidR="00782B68" w:rsidRDefault="00E63DB8">
      <w:pPr>
        <w:pStyle w:val="TableofFigures"/>
        <w:tabs>
          <w:tab w:val="right" w:leader="dot" w:pos="8778"/>
        </w:tabs>
        <w:rPr>
          <w:rFonts w:asciiTheme="minorHAnsi" w:eastAsiaTheme="minorEastAsia" w:hAnsiTheme="minorHAnsi" w:cstheme="minorBidi"/>
          <w:noProof/>
          <w:sz w:val="22"/>
          <w:szCs w:val="22"/>
          <w:lang w:val="en-US" w:eastAsia="en-US"/>
        </w:rPr>
      </w:pPr>
      <w:hyperlink w:anchor="_Toc187277338" w:history="1">
        <w:r w:rsidR="00782B68" w:rsidRPr="009E20C2">
          <w:rPr>
            <w:rStyle w:val="Hyperlink"/>
            <w:noProof/>
          </w:rPr>
          <w:t>Hình 11. Giao diện trang quản lý công việc</w:t>
        </w:r>
        <w:r w:rsidR="00782B68">
          <w:rPr>
            <w:noProof/>
            <w:webHidden/>
          </w:rPr>
          <w:tab/>
        </w:r>
        <w:r w:rsidR="00782B68">
          <w:rPr>
            <w:noProof/>
            <w:webHidden/>
          </w:rPr>
          <w:fldChar w:fldCharType="begin"/>
        </w:r>
        <w:r w:rsidR="00782B68">
          <w:rPr>
            <w:noProof/>
            <w:webHidden/>
          </w:rPr>
          <w:instrText xml:space="preserve"> PAGEREF _Toc187277338 \h </w:instrText>
        </w:r>
        <w:r w:rsidR="00782B68">
          <w:rPr>
            <w:noProof/>
            <w:webHidden/>
          </w:rPr>
        </w:r>
        <w:r w:rsidR="00782B68">
          <w:rPr>
            <w:noProof/>
            <w:webHidden/>
          </w:rPr>
          <w:fldChar w:fldCharType="separate"/>
        </w:r>
        <w:r w:rsidR="00BD4D50">
          <w:rPr>
            <w:noProof/>
            <w:webHidden/>
          </w:rPr>
          <w:t>35</w:t>
        </w:r>
        <w:r w:rsidR="00782B68">
          <w:rPr>
            <w:noProof/>
            <w:webHidden/>
          </w:rPr>
          <w:fldChar w:fldCharType="end"/>
        </w:r>
      </w:hyperlink>
    </w:p>
    <w:p w14:paraId="37C0B758" w14:textId="7BD347A4" w:rsidR="00782B68" w:rsidRDefault="00E63DB8">
      <w:pPr>
        <w:pStyle w:val="TableofFigures"/>
        <w:tabs>
          <w:tab w:val="right" w:leader="dot" w:pos="8778"/>
        </w:tabs>
        <w:rPr>
          <w:rFonts w:asciiTheme="minorHAnsi" w:eastAsiaTheme="minorEastAsia" w:hAnsiTheme="minorHAnsi" w:cstheme="minorBidi"/>
          <w:noProof/>
          <w:sz w:val="22"/>
          <w:szCs w:val="22"/>
          <w:lang w:val="en-US" w:eastAsia="en-US"/>
        </w:rPr>
      </w:pPr>
      <w:hyperlink w:anchor="_Toc187277339" w:history="1">
        <w:r w:rsidR="00782B68" w:rsidRPr="009E20C2">
          <w:rPr>
            <w:rStyle w:val="Hyperlink"/>
            <w:noProof/>
          </w:rPr>
          <w:t>Hình 12. Giao diện trang thông tin tài khoản</w:t>
        </w:r>
        <w:r w:rsidR="00782B68">
          <w:rPr>
            <w:noProof/>
            <w:webHidden/>
          </w:rPr>
          <w:tab/>
        </w:r>
        <w:r w:rsidR="00782B68">
          <w:rPr>
            <w:noProof/>
            <w:webHidden/>
          </w:rPr>
          <w:fldChar w:fldCharType="begin"/>
        </w:r>
        <w:r w:rsidR="00782B68">
          <w:rPr>
            <w:noProof/>
            <w:webHidden/>
          </w:rPr>
          <w:instrText xml:space="preserve"> PAGEREF _Toc187277339 \h </w:instrText>
        </w:r>
        <w:r w:rsidR="00782B68">
          <w:rPr>
            <w:noProof/>
            <w:webHidden/>
          </w:rPr>
        </w:r>
        <w:r w:rsidR="00782B68">
          <w:rPr>
            <w:noProof/>
            <w:webHidden/>
          </w:rPr>
          <w:fldChar w:fldCharType="separate"/>
        </w:r>
        <w:r w:rsidR="00BD4D50">
          <w:rPr>
            <w:noProof/>
            <w:webHidden/>
          </w:rPr>
          <w:t>35</w:t>
        </w:r>
        <w:r w:rsidR="00782B68">
          <w:rPr>
            <w:noProof/>
            <w:webHidden/>
          </w:rPr>
          <w:fldChar w:fldCharType="end"/>
        </w:r>
      </w:hyperlink>
    </w:p>
    <w:p w14:paraId="77466EA0" w14:textId="3AA5DCBF" w:rsidR="00782B68" w:rsidRDefault="00E63DB8">
      <w:pPr>
        <w:pStyle w:val="TableofFigures"/>
        <w:tabs>
          <w:tab w:val="right" w:leader="dot" w:pos="8778"/>
        </w:tabs>
        <w:rPr>
          <w:rFonts w:asciiTheme="minorHAnsi" w:eastAsiaTheme="minorEastAsia" w:hAnsiTheme="minorHAnsi" w:cstheme="minorBidi"/>
          <w:noProof/>
          <w:sz w:val="22"/>
          <w:szCs w:val="22"/>
          <w:lang w:val="en-US" w:eastAsia="en-US"/>
        </w:rPr>
      </w:pPr>
      <w:hyperlink w:anchor="_Toc187277340" w:history="1">
        <w:r w:rsidR="00782B68" w:rsidRPr="009E20C2">
          <w:rPr>
            <w:rStyle w:val="Hyperlink"/>
            <w:noProof/>
          </w:rPr>
          <w:t>Hình 13. Giao diện tạo tài khoản mới</w:t>
        </w:r>
        <w:r w:rsidR="00782B68">
          <w:rPr>
            <w:noProof/>
            <w:webHidden/>
          </w:rPr>
          <w:tab/>
        </w:r>
        <w:r w:rsidR="00782B68">
          <w:rPr>
            <w:noProof/>
            <w:webHidden/>
          </w:rPr>
          <w:fldChar w:fldCharType="begin"/>
        </w:r>
        <w:r w:rsidR="00782B68">
          <w:rPr>
            <w:noProof/>
            <w:webHidden/>
          </w:rPr>
          <w:instrText xml:space="preserve"> PAGEREF _Toc187277340 \h </w:instrText>
        </w:r>
        <w:r w:rsidR="00782B68">
          <w:rPr>
            <w:noProof/>
            <w:webHidden/>
          </w:rPr>
        </w:r>
        <w:r w:rsidR="00782B68">
          <w:rPr>
            <w:noProof/>
            <w:webHidden/>
          </w:rPr>
          <w:fldChar w:fldCharType="separate"/>
        </w:r>
        <w:r w:rsidR="00BD4D50">
          <w:rPr>
            <w:noProof/>
            <w:webHidden/>
          </w:rPr>
          <w:t>36</w:t>
        </w:r>
        <w:r w:rsidR="00782B68">
          <w:rPr>
            <w:noProof/>
            <w:webHidden/>
          </w:rPr>
          <w:fldChar w:fldCharType="end"/>
        </w:r>
      </w:hyperlink>
    </w:p>
    <w:p w14:paraId="640EF126" w14:textId="43DC3E17" w:rsidR="00782B68" w:rsidRDefault="00E63DB8">
      <w:pPr>
        <w:pStyle w:val="TableofFigures"/>
        <w:tabs>
          <w:tab w:val="right" w:leader="dot" w:pos="8778"/>
        </w:tabs>
        <w:rPr>
          <w:rFonts w:asciiTheme="minorHAnsi" w:eastAsiaTheme="minorEastAsia" w:hAnsiTheme="minorHAnsi" w:cstheme="minorBidi"/>
          <w:noProof/>
          <w:sz w:val="22"/>
          <w:szCs w:val="22"/>
          <w:lang w:val="en-US" w:eastAsia="en-US"/>
        </w:rPr>
      </w:pPr>
      <w:hyperlink w:anchor="_Toc187277341" w:history="1">
        <w:r w:rsidR="00782B68" w:rsidRPr="009E20C2">
          <w:rPr>
            <w:rStyle w:val="Hyperlink"/>
            <w:noProof/>
          </w:rPr>
          <w:t>Hình 14. Giao diện trang liên hệ</w:t>
        </w:r>
        <w:r w:rsidR="00782B68">
          <w:rPr>
            <w:noProof/>
            <w:webHidden/>
          </w:rPr>
          <w:tab/>
        </w:r>
        <w:r w:rsidR="00782B68">
          <w:rPr>
            <w:noProof/>
            <w:webHidden/>
          </w:rPr>
          <w:fldChar w:fldCharType="begin"/>
        </w:r>
        <w:r w:rsidR="00782B68">
          <w:rPr>
            <w:noProof/>
            <w:webHidden/>
          </w:rPr>
          <w:instrText xml:space="preserve"> PAGEREF _Toc187277341 \h </w:instrText>
        </w:r>
        <w:r w:rsidR="00782B68">
          <w:rPr>
            <w:noProof/>
            <w:webHidden/>
          </w:rPr>
        </w:r>
        <w:r w:rsidR="00782B68">
          <w:rPr>
            <w:noProof/>
            <w:webHidden/>
          </w:rPr>
          <w:fldChar w:fldCharType="separate"/>
        </w:r>
        <w:r w:rsidR="00BD4D50">
          <w:rPr>
            <w:noProof/>
            <w:webHidden/>
          </w:rPr>
          <w:t>36</w:t>
        </w:r>
        <w:r w:rsidR="00782B68">
          <w:rPr>
            <w:noProof/>
            <w:webHidden/>
          </w:rPr>
          <w:fldChar w:fldCharType="end"/>
        </w:r>
      </w:hyperlink>
    </w:p>
    <w:p w14:paraId="2C4636EB" w14:textId="7C937582" w:rsidR="00782B68" w:rsidRDefault="00E63DB8">
      <w:pPr>
        <w:pStyle w:val="TableofFigures"/>
        <w:tabs>
          <w:tab w:val="right" w:leader="dot" w:pos="8778"/>
        </w:tabs>
        <w:rPr>
          <w:rFonts w:asciiTheme="minorHAnsi" w:eastAsiaTheme="minorEastAsia" w:hAnsiTheme="minorHAnsi" w:cstheme="minorBidi"/>
          <w:noProof/>
          <w:sz w:val="22"/>
          <w:szCs w:val="22"/>
          <w:lang w:val="en-US" w:eastAsia="en-US"/>
        </w:rPr>
      </w:pPr>
      <w:hyperlink w:anchor="_Toc187277342" w:history="1">
        <w:r w:rsidR="00782B68" w:rsidRPr="009E20C2">
          <w:rPr>
            <w:rStyle w:val="Hyperlink"/>
            <w:noProof/>
          </w:rPr>
          <w:t>Hình 15. Giao diện trang thống kê</w:t>
        </w:r>
        <w:r w:rsidR="00782B68">
          <w:rPr>
            <w:noProof/>
            <w:webHidden/>
          </w:rPr>
          <w:tab/>
        </w:r>
        <w:r w:rsidR="00782B68">
          <w:rPr>
            <w:noProof/>
            <w:webHidden/>
          </w:rPr>
          <w:fldChar w:fldCharType="begin"/>
        </w:r>
        <w:r w:rsidR="00782B68">
          <w:rPr>
            <w:noProof/>
            <w:webHidden/>
          </w:rPr>
          <w:instrText xml:space="preserve"> PAGEREF _Toc187277342 \h </w:instrText>
        </w:r>
        <w:r w:rsidR="00782B68">
          <w:rPr>
            <w:noProof/>
            <w:webHidden/>
          </w:rPr>
        </w:r>
        <w:r w:rsidR="00782B68">
          <w:rPr>
            <w:noProof/>
            <w:webHidden/>
          </w:rPr>
          <w:fldChar w:fldCharType="separate"/>
        </w:r>
        <w:r w:rsidR="00BD4D50">
          <w:rPr>
            <w:noProof/>
            <w:webHidden/>
          </w:rPr>
          <w:t>37</w:t>
        </w:r>
        <w:r w:rsidR="00782B68">
          <w:rPr>
            <w:noProof/>
            <w:webHidden/>
          </w:rPr>
          <w:fldChar w:fldCharType="end"/>
        </w:r>
      </w:hyperlink>
    </w:p>
    <w:p w14:paraId="04094F0D" w14:textId="1CB58F5E" w:rsidR="002B1097" w:rsidRDefault="0081747C" w:rsidP="00D00976">
      <w:r>
        <w:fldChar w:fldCharType="end"/>
      </w:r>
    </w:p>
    <w:p w14:paraId="2ED751E8" w14:textId="6963BC76" w:rsidR="000705D0" w:rsidRDefault="000705D0" w:rsidP="00575AED">
      <w:pPr>
        <w:pStyle w:val="Heading10"/>
      </w:pPr>
    </w:p>
    <w:p w14:paraId="5FCBB427" w14:textId="77777777" w:rsidR="00E61258" w:rsidRDefault="00CD7198" w:rsidP="008E5B6C">
      <w:pPr>
        <w:pStyle w:val="Heading1"/>
      </w:pPr>
      <w:r w:rsidRPr="000705D0">
        <w:br w:type="page"/>
      </w:r>
      <w:bookmarkStart w:id="200" w:name="_Toc186578246"/>
      <w:bookmarkStart w:id="201" w:name="_Toc186749012"/>
      <w:bookmarkStart w:id="202" w:name="_Toc186751163"/>
      <w:bookmarkStart w:id="203" w:name="_Toc186756366"/>
      <w:bookmarkStart w:id="204" w:name="_Toc186925576"/>
      <w:bookmarkStart w:id="205" w:name="_Toc186928938"/>
      <w:bookmarkStart w:id="206" w:name="_Toc187095853"/>
      <w:bookmarkStart w:id="207" w:name="_Toc187100942"/>
      <w:bookmarkStart w:id="208" w:name="_Toc187195442"/>
      <w:bookmarkStart w:id="209" w:name="_Toc187274495"/>
      <w:bookmarkStart w:id="210" w:name="_Toc187277287"/>
      <w:r>
        <w:t>DANH MỤC BẢNG BIỂU</w:t>
      </w:r>
      <w:bookmarkEnd w:id="200"/>
      <w:bookmarkEnd w:id="201"/>
      <w:bookmarkEnd w:id="202"/>
      <w:bookmarkEnd w:id="203"/>
      <w:bookmarkEnd w:id="204"/>
      <w:bookmarkEnd w:id="205"/>
      <w:bookmarkEnd w:id="206"/>
      <w:bookmarkEnd w:id="207"/>
      <w:bookmarkEnd w:id="208"/>
      <w:bookmarkEnd w:id="209"/>
      <w:bookmarkEnd w:id="210"/>
    </w:p>
    <w:p w14:paraId="31D5CA8A" w14:textId="40315B43" w:rsidR="004B3101" w:rsidRDefault="00E61258">
      <w:pPr>
        <w:pStyle w:val="TableofFigures"/>
        <w:tabs>
          <w:tab w:val="right" w:leader="dot" w:pos="8778"/>
        </w:tabs>
        <w:rPr>
          <w:rFonts w:asciiTheme="minorHAnsi" w:eastAsiaTheme="minorEastAsia" w:hAnsiTheme="minorHAnsi" w:cstheme="minorBidi"/>
          <w:noProof/>
          <w:sz w:val="22"/>
          <w:szCs w:val="22"/>
          <w:lang w:val="en-US" w:eastAsia="en-US"/>
        </w:rPr>
      </w:pPr>
      <w:r>
        <w:fldChar w:fldCharType="begin"/>
      </w:r>
      <w:r>
        <w:instrText xml:space="preserve"> TOC \h \z \c "Bảng" </w:instrText>
      </w:r>
      <w:r>
        <w:fldChar w:fldCharType="separate"/>
      </w:r>
      <w:hyperlink w:anchor="_Toc187277351" w:history="1">
        <w:r w:rsidR="004B3101" w:rsidRPr="003430F7">
          <w:rPr>
            <w:rStyle w:val="Hyperlink"/>
            <w:noProof/>
          </w:rPr>
          <w:t>Bảng 1. Bảng danh sách các bảng dữ liệu</w:t>
        </w:r>
        <w:r w:rsidR="004B3101">
          <w:rPr>
            <w:noProof/>
            <w:webHidden/>
          </w:rPr>
          <w:tab/>
        </w:r>
        <w:r w:rsidR="004B3101">
          <w:rPr>
            <w:noProof/>
            <w:webHidden/>
          </w:rPr>
          <w:fldChar w:fldCharType="begin"/>
        </w:r>
        <w:r w:rsidR="004B3101">
          <w:rPr>
            <w:noProof/>
            <w:webHidden/>
          </w:rPr>
          <w:instrText xml:space="preserve"> PAGEREF _Toc187277351 \h </w:instrText>
        </w:r>
        <w:r w:rsidR="004B3101">
          <w:rPr>
            <w:noProof/>
            <w:webHidden/>
          </w:rPr>
        </w:r>
        <w:r w:rsidR="004B3101">
          <w:rPr>
            <w:noProof/>
            <w:webHidden/>
          </w:rPr>
          <w:fldChar w:fldCharType="separate"/>
        </w:r>
        <w:r w:rsidR="00BD4D50">
          <w:rPr>
            <w:noProof/>
            <w:webHidden/>
          </w:rPr>
          <w:t>31</w:t>
        </w:r>
        <w:r w:rsidR="004B3101">
          <w:rPr>
            <w:noProof/>
            <w:webHidden/>
          </w:rPr>
          <w:fldChar w:fldCharType="end"/>
        </w:r>
      </w:hyperlink>
    </w:p>
    <w:p w14:paraId="71C7EAB8" w14:textId="110FC136" w:rsidR="004B3101" w:rsidRDefault="00E63DB8">
      <w:pPr>
        <w:pStyle w:val="TableofFigures"/>
        <w:tabs>
          <w:tab w:val="right" w:leader="dot" w:pos="8778"/>
        </w:tabs>
        <w:rPr>
          <w:rFonts w:asciiTheme="minorHAnsi" w:eastAsiaTheme="minorEastAsia" w:hAnsiTheme="minorHAnsi" w:cstheme="minorBidi"/>
          <w:noProof/>
          <w:sz w:val="22"/>
          <w:szCs w:val="22"/>
          <w:lang w:val="en-US" w:eastAsia="en-US"/>
        </w:rPr>
      </w:pPr>
      <w:hyperlink w:anchor="_Toc187277352" w:history="1">
        <w:r w:rsidR="004B3101" w:rsidRPr="003430F7">
          <w:rPr>
            <w:rStyle w:val="Hyperlink"/>
            <w:noProof/>
          </w:rPr>
          <w:t>Bảng 2. Bảng dữ liệu tbl_users</w:t>
        </w:r>
        <w:r w:rsidR="004B3101">
          <w:rPr>
            <w:noProof/>
            <w:webHidden/>
          </w:rPr>
          <w:tab/>
        </w:r>
        <w:r w:rsidR="004B3101">
          <w:rPr>
            <w:noProof/>
            <w:webHidden/>
          </w:rPr>
          <w:fldChar w:fldCharType="begin"/>
        </w:r>
        <w:r w:rsidR="004B3101">
          <w:rPr>
            <w:noProof/>
            <w:webHidden/>
          </w:rPr>
          <w:instrText xml:space="preserve"> PAGEREF _Toc187277352 \h </w:instrText>
        </w:r>
        <w:r w:rsidR="004B3101">
          <w:rPr>
            <w:noProof/>
            <w:webHidden/>
          </w:rPr>
        </w:r>
        <w:r w:rsidR="004B3101">
          <w:rPr>
            <w:noProof/>
            <w:webHidden/>
          </w:rPr>
          <w:fldChar w:fldCharType="separate"/>
        </w:r>
        <w:r w:rsidR="00BD4D50">
          <w:rPr>
            <w:noProof/>
            <w:webHidden/>
          </w:rPr>
          <w:t>32</w:t>
        </w:r>
        <w:r w:rsidR="004B3101">
          <w:rPr>
            <w:noProof/>
            <w:webHidden/>
          </w:rPr>
          <w:fldChar w:fldCharType="end"/>
        </w:r>
      </w:hyperlink>
    </w:p>
    <w:p w14:paraId="1D8485D7" w14:textId="0C232356" w:rsidR="004B3101" w:rsidRDefault="00E63DB8">
      <w:pPr>
        <w:pStyle w:val="TableofFigures"/>
        <w:tabs>
          <w:tab w:val="right" w:leader="dot" w:pos="8778"/>
        </w:tabs>
        <w:rPr>
          <w:rFonts w:asciiTheme="minorHAnsi" w:eastAsiaTheme="minorEastAsia" w:hAnsiTheme="minorHAnsi" w:cstheme="minorBidi"/>
          <w:noProof/>
          <w:sz w:val="22"/>
          <w:szCs w:val="22"/>
          <w:lang w:val="en-US" w:eastAsia="en-US"/>
        </w:rPr>
      </w:pPr>
      <w:hyperlink w:anchor="_Toc187277353" w:history="1">
        <w:r w:rsidR="004B3101" w:rsidRPr="003430F7">
          <w:rPr>
            <w:rStyle w:val="Hyperlink"/>
            <w:noProof/>
          </w:rPr>
          <w:t>Bảng 3. Bảng dữ liệu tbl_reservations</w:t>
        </w:r>
        <w:r w:rsidR="004B3101">
          <w:rPr>
            <w:noProof/>
            <w:webHidden/>
          </w:rPr>
          <w:tab/>
        </w:r>
        <w:r w:rsidR="004B3101">
          <w:rPr>
            <w:noProof/>
            <w:webHidden/>
          </w:rPr>
          <w:fldChar w:fldCharType="begin"/>
        </w:r>
        <w:r w:rsidR="004B3101">
          <w:rPr>
            <w:noProof/>
            <w:webHidden/>
          </w:rPr>
          <w:instrText xml:space="preserve"> PAGEREF _Toc187277353 \h </w:instrText>
        </w:r>
        <w:r w:rsidR="004B3101">
          <w:rPr>
            <w:noProof/>
            <w:webHidden/>
          </w:rPr>
        </w:r>
        <w:r w:rsidR="004B3101">
          <w:rPr>
            <w:noProof/>
            <w:webHidden/>
          </w:rPr>
          <w:fldChar w:fldCharType="separate"/>
        </w:r>
        <w:r w:rsidR="00BD4D50">
          <w:rPr>
            <w:noProof/>
            <w:webHidden/>
          </w:rPr>
          <w:t>33</w:t>
        </w:r>
        <w:r w:rsidR="004B3101">
          <w:rPr>
            <w:noProof/>
            <w:webHidden/>
          </w:rPr>
          <w:fldChar w:fldCharType="end"/>
        </w:r>
      </w:hyperlink>
    </w:p>
    <w:p w14:paraId="4D6113BA" w14:textId="000F394A" w:rsidR="00E74799" w:rsidRDefault="00E61258" w:rsidP="00AE1AD3">
      <w:pPr>
        <w:sectPr w:rsidR="00E74799" w:rsidSect="005D71F9">
          <w:headerReference w:type="default" r:id="rId13"/>
          <w:footerReference w:type="even" r:id="rId14"/>
          <w:footerReference w:type="default" r:id="rId15"/>
          <w:pgSz w:w="11907" w:h="16840" w:code="9"/>
          <w:pgMar w:top="1134" w:right="1134" w:bottom="1134" w:left="1985" w:header="425" w:footer="425" w:gutter="0"/>
          <w:pgNumType w:fmt="lowerRoman" w:start="1"/>
          <w:cols w:space="720"/>
          <w:docGrid w:linePitch="354"/>
        </w:sectPr>
      </w:pPr>
      <w:r>
        <w:fldChar w:fldCharType="end"/>
      </w:r>
      <w:r w:rsidR="0000026C">
        <w:br w:type="page"/>
      </w:r>
      <w:bookmarkStart w:id="211" w:name="_Toc184339604"/>
    </w:p>
    <w:p w14:paraId="74BE4BA3" w14:textId="38DA12A3" w:rsidR="007A413C" w:rsidRPr="002462C1" w:rsidRDefault="00797DBE" w:rsidP="008E5B6C">
      <w:pPr>
        <w:pStyle w:val="Heading1"/>
      </w:pPr>
      <w:bookmarkStart w:id="212" w:name="_Toc187277288"/>
      <w:r>
        <w:t xml:space="preserve">TÓM TẮT </w:t>
      </w:r>
      <w:r w:rsidR="005524CB">
        <w:t xml:space="preserve">ĐỒ ÁN </w:t>
      </w:r>
      <w:r w:rsidR="00F46780">
        <w:t>CHUYÊN NGÀNH</w:t>
      </w:r>
      <w:bookmarkEnd w:id="211"/>
      <w:bookmarkEnd w:id="212"/>
    </w:p>
    <w:p w14:paraId="2521F2B6" w14:textId="77777777" w:rsidR="0012436F" w:rsidRDefault="00F46780" w:rsidP="00E84CC2">
      <w:pPr>
        <w:pStyle w:val="ListParagraph"/>
        <w:numPr>
          <w:ilvl w:val="0"/>
          <w:numId w:val="3"/>
        </w:numPr>
        <w:ind w:left="357" w:hanging="357"/>
        <w:rPr>
          <w:b/>
          <w:bCs/>
        </w:rPr>
      </w:pPr>
      <w:r w:rsidRPr="00D57ADA">
        <w:rPr>
          <w:b/>
          <w:bCs/>
        </w:rPr>
        <w:t>Vấn đề nghiên cứu</w:t>
      </w:r>
    </w:p>
    <w:p w14:paraId="453253F7" w14:textId="7E9B4138" w:rsidR="00F46780" w:rsidRPr="0012436F" w:rsidRDefault="00F46780" w:rsidP="0012436F">
      <w:pPr>
        <w:ind w:firstLine="357"/>
        <w:rPr>
          <w:b/>
          <w:bCs/>
          <w:szCs w:val="24"/>
        </w:rPr>
      </w:pPr>
      <w:r w:rsidRPr="0012436F">
        <w:rPr>
          <w:bCs/>
        </w:rPr>
        <w:t>Đồ án tập trung vào việc phát triển một ứng dụng quản lý lịch công tác dành cho</w:t>
      </w:r>
      <w:r w:rsidR="005E7617" w:rsidRPr="0012436F">
        <w:rPr>
          <w:bCs/>
        </w:rPr>
        <w:t xml:space="preserve"> </w:t>
      </w:r>
      <w:r w:rsidRPr="0012436F">
        <w:rPr>
          <w:bCs/>
        </w:rPr>
        <w:t>lãnh đạo khoa Kỹ thuật Công nghệ (KTCN). Vấn đề chính được đặt ra là làm thế nào để tối ưu hóa quy trình lập kế hoạch, theo dõi và quản lý lịch làm việc của lãnh đạo, từ đó nâng cao hiệu suất và tính hiệu quả trong công việc.</w:t>
      </w:r>
    </w:p>
    <w:p w14:paraId="2FA85A12" w14:textId="77777777" w:rsidR="0012436F" w:rsidRDefault="00F46780" w:rsidP="00E84CC2">
      <w:pPr>
        <w:pStyle w:val="ListParagraph"/>
        <w:numPr>
          <w:ilvl w:val="0"/>
          <w:numId w:val="3"/>
        </w:numPr>
        <w:ind w:left="360"/>
        <w:rPr>
          <w:b/>
          <w:bCs/>
        </w:rPr>
      </w:pPr>
      <w:r w:rsidRPr="00F82B67">
        <w:rPr>
          <w:b/>
          <w:bCs/>
        </w:rPr>
        <w:t>Các hướng tiếp cận</w:t>
      </w:r>
    </w:p>
    <w:p w14:paraId="0F45860D" w14:textId="70CD6A9F" w:rsidR="0012436F" w:rsidRPr="0012436F" w:rsidRDefault="00F46780" w:rsidP="0012436F">
      <w:pPr>
        <w:ind w:firstLine="360"/>
        <w:rPr>
          <w:b/>
          <w:bCs/>
        </w:rPr>
      </w:pPr>
      <w:r w:rsidRPr="0012436F">
        <w:rPr>
          <w:bCs/>
        </w:rPr>
        <w:t xml:space="preserve">Nghiên cứu nhu cầu thực tế: </w:t>
      </w:r>
      <w:r w:rsidR="0099018E">
        <w:rPr>
          <w:bCs/>
        </w:rPr>
        <w:t>t</w:t>
      </w:r>
      <w:r w:rsidRPr="0012436F">
        <w:rPr>
          <w:bCs/>
        </w:rPr>
        <w:t>iến hành khảo sát và phỏng vấn lãnh đạo khoa để xác định các yêu cầu và chức năng cần có của ứng dụng.</w:t>
      </w:r>
    </w:p>
    <w:p w14:paraId="6A3CED80" w14:textId="1B407084" w:rsidR="0012436F" w:rsidRDefault="00F46780" w:rsidP="0012436F">
      <w:pPr>
        <w:ind w:firstLine="360"/>
        <w:rPr>
          <w:b/>
          <w:bCs/>
        </w:rPr>
      </w:pPr>
      <w:r w:rsidRPr="0012436F">
        <w:rPr>
          <w:bCs/>
        </w:rPr>
        <w:t xml:space="preserve">Phân tích hệ thống hiện tại: </w:t>
      </w:r>
      <w:r w:rsidR="0099018E">
        <w:rPr>
          <w:bCs/>
        </w:rPr>
        <w:t>đ</w:t>
      </w:r>
      <w:r w:rsidRPr="0012436F">
        <w:rPr>
          <w:bCs/>
        </w:rPr>
        <w:t>ánh giá các phương pháp quản lý lịch công tác đang được sử dụng (ví dụ: giấy tờ, email) để xác định những điểm yếu và thiếu sót.</w:t>
      </w:r>
    </w:p>
    <w:p w14:paraId="3DC26231" w14:textId="51FADB0B" w:rsidR="00F46780" w:rsidRPr="0012436F" w:rsidRDefault="00F46780" w:rsidP="0012436F">
      <w:pPr>
        <w:ind w:firstLine="360"/>
        <w:rPr>
          <w:b/>
          <w:bCs/>
          <w:szCs w:val="24"/>
        </w:rPr>
      </w:pPr>
      <w:r w:rsidRPr="0012436F">
        <w:rPr>
          <w:bCs/>
        </w:rPr>
        <w:t xml:space="preserve">Thiết kế ứng dụng: </w:t>
      </w:r>
      <w:r w:rsidR="0099018E">
        <w:rPr>
          <w:bCs/>
        </w:rPr>
        <w:t>d</w:t>
      </w:r>
      <w:r w:rsidRPr="0012436F">
        <w:rPr>
          <w:bCs/>
        </w:rPr>
        <w:t>ựa trên các yêu cầu thu thập được, tiến hành thiết kế giao diện và cấu trúc dữ liệu của ứng dụng.</w:t>
      </w:r>
    </w:p>
    <w:p w14:paraId="528DD604" w14:textId="77777777" w:rsidR="0012436F" w:rsidRDefault="00F46780" w:rsidP="00E84CC2">
      <w:pPr>
        <w:pStyle w:val="ListParagraph"/>
        <w:numPr>
          <w:ilvl w:val="0"/>
          <w:numId w:val="3"/>
        </w:numPr>
        <w:ind w:left="360"/>
        <w:rPr>
          <w:b/>
          <w:bCs/>
        </w:rPr>
      </w:pPr>
      <w:r w:rsidRPr="00F82B67">
        <w:rPr>
          <w:b/>
          <w:bCs/>
        </w:rPr>
        <w:t>Cách giải quyết vấn đề</w:t>
      </w:r>
    </w:p>
    <w:p w14:paraId="51987EB2" w14:textId="0F1DA054" w:rsidR="0012436F" w:rsidRDefault="00F46780" w:rsidP="0012436F">
      <w:pPr>
        <w:ind w:firstLine="360"/>
        <w:rPr>
          <w:b/>
          <w:bCs/>
        </w:rPr>
      </w:pPr>
      <w:r w:rsidRPr="0012436F">
        <w:rPr>
          <w:bCs/>
        </w:rPr>
        <w:t xml:space="preserve">Phát triển ứng dụng: </w:t>
      </w:r>
      <w:r w:rsidR="0099018E">
        <w:rPr>
          <w:bCs/>
        </w:rPr>
        <w:t>s</w:t>
      </w:r>
      <w:r w:rsidRPr="0012436F">
        <w:rPr>
          <w:bCs/>
        </w:rPr>
        <w:t>ử dụng công nghệ web (HTML, CSS, JavaScript, PHP, MySQL) để xây dựng một ứng dụng trực tuyến dễ dàng sử dụng.</w:t>
      </w:r>
    </w:p>
    <w:p w14:paraId="54D2F9BA" w14:textId="52757D1E" w:rsidR="0012436F" w:rsidRDefault="00F46780" w:rsidP="0012436F">
      <w:pPr>
        <w:ind w:firstLine="360"/>
        <w:rPr>
          <w:b/>
          <w:bCs/>
        </w:rPr>
      </w:pPr>
      <w:r w:rsidRPr="0012436F">
        <w:rPr>
          <w:bCs/>
        </w:rPr>
        <w:t xml:space="preserve">Tạo các chức năng chính: </w:t>
      </w:r>
      <w:r w:rsidR="0099018E">
        <w:rPr>
          <w:bCs/>
        </w:rPr>
        <w:t>b</w:t>
      </w:r>
      <w:r w:rsidRPr="0012436F">
        <w:rPr>
          <w:bCs/>
        </w:rPr>
        <w:t>ao gồm quản lý lịch công tác, tạo lịch mới, sửa đổi, xóa lịch, thông báo nhắc nhở và khả năng xem lịch theo tháng/tuần/ngày.</w:t>
      </w:r>
    </w:p>
    <w:p w14:paraId="0A70CC1C" w14:textId="41114CB7" w:rsidR="00F46780" w:rsidRPr="0012436F" w:rsidRDefault="00F46780" w:rsidP="0012436F">
      <w:pPr>
        <w:ind w:firstLine="357"/>
        <w:rPr>
          <w:b/>
          <w:bCs/>
          <w:szCs w:val="24"/>
        </w:rPr>
      </w:pPr>
      <w:r w:rsidRPr="0012436F">
        <w:rPr>
          <w:bCs/>
        </w:rPr>
        <w:t xml:space="preserve">Kiểm thử và triển khai: </w:t>
      </w:r>
      <w:r w:rsidR="0099018E">
        <w:rPr>
          <w:bCs/>
        </w:rPr>
        <w:t>t</w:t>
      </w:r>
      <w:r w:rsidRPr="0012436F">
        <w:rPr>
          <w:bCs/>
        </w:rPr>
        <w:t>hực hiện kiểm thử ứng dụng trong môi trường thực tế và nhận phản hồi từ người dùng để cải thiện.</w:t>
      </w:r>
    </w:p>
    <w:p w14:paraId="086ACC5A" w14:textId="77777777" w:rsidR="0012436F" w:rsidRDefault="00F46780" w:rsidP="00E84CC2">
      <w:pPr>
        <w:pStyle w:val="ListParagraph"/>
        <w:numPr>
          <w:ilvl w:val="0"/>
          <w:numId w:val="3"/>
        </w:numPr>
        <w:ind w:left="360"/>
        <w:rPr>
          <w:b/>
          <w:bCs/>
        </w:rPr>
      </w:pPr>
      <w:r w:rsidRPr="00774B76">
        <w:rPr>
          <w:b/>
          <w:bCs/>
        </w:rPr>
        <w:t>Kết quả đạt được</w:t>
      </w:r>
    </w:p>
    <w:p w14:paraId="41841C4F" w14:textId="3F21AA74" w:rsidR="0012436F" w:rsidRDefault="00F46780" w:rsidP="0012436F">
      <w:pPr>
        <w:ind w:firstLine="360"/>
        <w:rPr>
          <w:b/>
          <w:bCs/>
        </w:rPr>
      </w:pPr>
      <w:r w:rsidRPr="0012436F">
        <w:rPr>
          <w:bCs/>
        </w:rPr>
        <w:t xml:space="preserve">Ứng dụng hoạt động hiệu quả: </w:t>
      </w:r>
      <w:r w:rsidR="000B64DA">
        <w:rPr>
          <w:bCs/>
        </w:rPr>
        <w:t>c</w:t>
      </w:r>
      <w:r w:rsidRPr="0012436F">
        <w:rPr>
          <w:bCs/>
        </w:rPr>
        <w:t>ung cấp giao diện người dùng thân thiện, dễ sử dụng và đáp ứng đúng các yêu cầu của lãnh đạo khoa.</w:t>
      </w:r>
    </w:p>
    <w:p w14:paraId="062F203D" w14:textId="33D7B83F" w:rsidR="0012436F" w:rsidRDefault="00F46780" w:rsidP="0012436F">
      <w:pPr>
        <w:ind w:firstLine="360"/>
        <w:rPr>
          <w:b/>
          <w:bCs/>
        </w:rPr>
      </w:pPr>
      <w:r w:rsidRPr="0012436F">
        <w:rPr>
          <w:bCs/>
        </w:rPr>
        <w:t xml:space="preserve">Tăng cường quản lý thời gian: </w:t>
      </w:r>
      <w:r w:rsidR="000B64DA">
        <w:rPr>
          <w:bCs/>
        </w:rPr>
        <w:t>g</w:t>
      </w:r>
      <w:r w:rsidRPr="0012436F">
        <w:rPr>
          <w:bCs/>
        </w:rPr>
        <w:t>iúp lãnh đạo theo dõi lịch làm việc một cách chủ động, giảm thiểu sự trùng lặp và bỏ sót lịch họp.</w:t>
      </w:r>
    </w:p>
    <w:p w14:paraId="56640050" w14:textId="7C7E58E4" w:rsidR="0012436F" w:rsidRDefault="00F46780" w:rsidP="0012436F">
      <w:pPr>
        <w:ind w:firstLine="360"/>
        <w:rPr>
          <w:b/>
          <w:bCs/>
        </w:rPr>
      </w:pPr>
      <w:r w:rsidRPr="0012436F">
        <w:rPr>
          <w:bCs/>
        </w:rPr>
        <w:t xml:space="preserve">Nhận thức và sự hài lòng: </w:t>
      </w:r>
      <w:r w:rsidR="000B64DA">
        <w:rPr>
          <w:bCs/>
        </w:rPr>
        <w:t>n</w:t>
      </w:r>
      <w:r w:rsidRPr="0012436F">
        <w:rPr>
          <w:bCs/>
        </w:rPr>
        <w:t>gười dùng thể hiện sự hài lòng cao với ứng dụng, cho thấy sự cải thiện rõ rệt trong quy trình làm việc.</w:t>
      </w:r>
    </w:p>
    <w:p w14:paraId="4368AAB2" w14:textId="2AE96211" w:rsidR="007A413C" w:rsidRPr="0012436F" w:rsidRDefault="005E0110" w:rsidP="0012436F">
      <w:pPr>
        <w:ind w:firstLine="360"/>
        <w:rPr>
          <w:b/>
          <w:bCs/>
          <w:szCs w:val="24"/>
        </w:rPr>
      </w:pPr>
      <w:r>
        <w:t>Đồ án</w:t>
      </w:r>
      <w:r w:rsidR="00E7000B">
        <w:t xml:space="preserve"> phải</w:t>
      </w:r>
      <w:r>
        <w:t xml:space="preserve"> thành công trong việc xây dựng một ứng dụng quản lý lịch công tác cho lãnh đạo khoa KTCN, góp phần nâng cao hiệu quả làm việc và quản lý thời gian của đội ngũ lãnh đạo.</w:t>
      </w:r>
    </w:p>
    <w:p w14:paraId="21693985" w14:textId="77777777" w:rsidR="007A413C" w:rsidRDefault="007A413C" w:rsidP="00F46780">
      <w:pPr>
        <w:rPr>
          <w:b/>
          <w:bCs/>
        </w:rPr>
      </w:pPr>
    </w:p>
    <w:p w14:paraId="4241FD07" w14:textId="77777777" w:rsidR="007A413C" w:rsidRDefault="0000026C" w:rsidP="008E5B6C">
      <w:pPr>
        <w:pStyle w:val="Heading1"/>
      </w:pPr>
      <w:r>
        <w:br w:type="page"/>
      </w:r>
      <w:bookmarkStart w:id="213" w:name="_Toc187277289"/>
      <w:r w:rsidR="00E81F9F">
        <w:t>MỞ ĐẦU</w:t>
      </w:r>
      <w:bookmarkEnd w:id="213"/>
    </w:p>
    <w:p w14:paraId="70C27B5F" w14:textId="77777777" w:rsidR="00CD7CF7" w:rsidRDefault="002E30B0" w:rsidP="00E84CC2">
      <w:pPr>
        <w:pStyle w:val="ListParagraph"/>
        <w:numPr>
          <w:ilvl w:val="0"/>
          <w:numId w:val="4"/>
        </w:numPr>
        <w:ind w:left="357" w:hanging="357"/>
        <w:rPr>
          <w:b/>
          <w:bCs/>
        </w:rPr>
      </w:pPr>
      <w:r>
        <w:rPr>
          <w:b/>
          <w:bCs/>
        </w:rPr>
        <w:t>Lý do chọn đề tài</w:t>
      </w:r>
    </w:p>
    <w:p w14:paraId="6D557881" w14:textId="4313FC4A" w:rsidR="006B21E7" w:rsidRPr="00CD7CF7" w:rsidRDefault="004961DB" w:rsidP="00CD7CF7">
      <w:pPr>
        <w:ind w:firstLine="357"/>
        <w:rPr>
          <w:b/>
          <w:bCs/>
        </w:rPr>
      </w:pPr>
      <w:r w:rsidRPr="004961DB">
        <w:t>Trong bối cảnh hiện nay với sự phát triển nhanh chóng của công nghệ thông tin, việc quản lý thời gian và công việc trở nên cực kỳ quan trọng và là một yếu tố quyết định thành công của bất kỳ tổ chức nào. Đặc biệt, đối với các Trường học nói chung và Trường Đại học Trà Vinh – Khoa KTCN nói riêng, đây là nơi có nhiều hoạt động quan trọng liên quan đến giảng dạy, nghiên cứu và hợp tác với các doanh nghiệp. Các lãnh đạo trong khoa thường phải đối mặt với nhiều nhiệm vụ và lịch trình phức tạp, từ giảng dạy, tổ chức hội thảo cho đến các cuộc họp và quản lý nghiên cứu. Tuy nhiên, việc quản lý lịch công tác hiện tại chủ yếu dựa vào các phương pháp truyền thống hoặc sử dụng email, dẫn đến nhiều khó khăn trong việc theo dõi và cập nhật lịch làm việc. Do đó, việc xây dựng ứng dụng quản lý lịch công tác không chỉ giúp lãnh đạo khoa KTCN tối ưu hóa quy trình làm việc mà còn nâng cao hiệu quả trong việc quản lý thời gian. Ứng dụng này sẽ giúp giảm thiểu sự trùng lặp trong lịch trình, đồng thời tạo ra một không gian làm việc linh hoạt hơn. Chính vì những lý do đó, đề tài này được lựa chọn với mong muốn mang lại giải pháp thực tiễn và tối ưu hơn cho vấn đề quản lý lịch công tác tron</w:t>
      </w:r>
      <w:r>
        <w:t xml:space="preserve">g </w:t>
      </w:r>
      <w:r w:rsidR="006B21E7">
        <w:t>khoa.</w:t>
      </w:r>
    </w:p>
    <w:p w14:paraId="635B0DB5" w14:textId="77777777" w:rsidR="00EE68F4" w:rsidRDefault="002E30B0" w:rsidP="00E84CC2">
      <w:pPr>
        <w:pStyle w:val="ListParagraph"/>
        <w:numPr>
          <w:ilvl w:val="0"/>
          <w:numId w:val="4"/>
        </w:numPr>
        <w:ind w:left="360"/>
        <w:rPr>
          <w:b/>
          <w:bCs/>
        </w:rPr>
      </w:pPr>
      <w:r>
        <w:rPr>
          <w:b/>
          <w:bCs/>
        </w:rPr>
        <w:t>Mục đích nghiên cứu</w:t>
      </w:r>
    </w:p>
    <w:p w14:paraId="4EB85673" w14:textId="1CD1D85A" w:rsidR="002E30B0" w:rsidRPr="00EE68F4" w:rsidRDefault="00862C8D" w:rsidP="00B91D38">
      <w:pPr>
        <w:ind w:firstLine="357"/>
        <w:rPr>
          <w:b/>
          <w:bCs/>
        </w:rPr>
      </w:pPr>
      <w:r w:rsidRPr="00862C8D">
        <w:t>Mục đích của đề tài là phát triển một ứng dụng quản lý lịch công tác trực tuyến, giúp lãnh đạo khoa KTCN có thể dễ dàng lập kế hoạch, theo dõi và quản lý các hoạt động công việc của mình. Ứng dụng này không chỉ đơn thuần là một công cụ quản lý lịch mà còn bao gồm các chức năng thông minh như thông báo nhắc nhở, chia sẻ lịch với các thành viên trong khoa và tạo báo cáo thống kê. Điều này sẽ giúp lãnh đạo khoa có cái nhìn tổng quan về các hoạt động, từ đó đưa ra quyết định kịp thời và chính xác hơn</w:t>
      </w:r>
      <w:r w:rsidR="002E30B0">
        <w:t>.</w:t>
      </w:r>
    </w:p>
    <w:p w14:paraId="0CBE1372" w14:textId="77777777" w:rsidR="00EE68F4" w:rsidRDefault="002E30B0" w:rsidP="00E84CC2">
      <w:pPr>
        <w:pStyle w:val="ListParagraph"/>
        <w:numPr>
          <w:ilvl w:val="0"/>
          <w:numId w:val="4"/>
        </w:numPr>
        <w:ind w:left="357" w:hanging="357"/>
        <w:rPr>
          <w:b/>
          <w:bCs/>
        </w:rPr>
      </w:pPr>
      <w:r>
        <w:rPr>
          <w:b/>
          <w:bCs/>
        </w:rPr>
        <w:t>Đối tượng nghiên cứu</w:t>
      </w:r>
    </w:p>
    <w:p w14:paraId="57E9F641" w14:textId="77777777" w:rsidR="00B91D38" w:rsidRDefault="00B91D38" w:rsidP="00B91D38">
      <w:r>
        <w:t>Đối tượng nghiên cứu của đề tài bao gồm:</w:t>
      </w:r>
    </w:p>
    <w:p w14:paraId="4598F7B3" w14:textId="1029E80E" w:rsidR="00B91D38" w:rsidRDefault="00B91D38" w:rsidP="00B93BE2">
      <w:pPr>
        <w:pStyle w:val="ListParagraph"/>
        <w:numPr>
          <w:ilvl w:val="0"/>
          <w:numId w:val="37"/>
        </w:numPr>
      </w:pPr>
      <w:r>
        <w:t xml:space="preserve">Lãnh đạo khoa KTCN: </w:t>
      </w:r>
      <w:r w:rsidR="00711476">
        <w:t>n</w:t>
      </w:r>
      <w:r>
        <w:t>hững người cần có công cụ hỗ trợ để quản lý lịch công tác và các hoạt động của khoa. Họ cần một giải pháp hiệu quả để theo dõi và điều phối các nhiệm vụ hàng ngày.</w:t>
      </w:r>
    </w:p>
    <w:p w14:paraId="13D696A4" w14:textId="5C5E19F2" w:rsidR="00CD367B" w:rsidRDefault="00B91D38" w:rsidP="00B93BE2">
      <w:pPr>
        <w:pStyle w:val="ListParagraph"/>
        <w:numPr>
          <w:ilvl w:val="0"/>
          <w:numId w:val="37"/>
        </w:numPr>
      </w:pPr>
      <w:r>
        <w:t xml:space="preserve">Ứng dụng quản lý lịch công tác: </w:t>
      </w:r>
      <w:r w:rsidR="00711476">
        <w:t>c</w:t>
      </w:r>
      <w:r>
        <w:t>ần xây dựng một ứng dụng với những chức năng gì và phù hợp như thế nào với nhu cầu sử dụng của lãnh đạo khoa. Việc này bao gồm việc khảo sát nhu cầu và mong muốn của người dùng để phát triển các tính năng phù hợp</w:t>
      </w:r>
      <w:r w:rsidR="00CD367B">
        <w:t>.</w:t>
      </w:r>
    </w:p>
    <w:p w14:paraId="06DA1743" w14:textId="77777777" w:rsidR="00B71F0C" w:rsidRDefault="002E30B0" w:rsidP="00E84CC2">
      <w:pPr>
        <w:pStyle w:val="ListParagraph"/>
        <w:numPr>
          <w:ilvl w:val="0"/>
          <w:numId w:val="4"/>
        </w:numPr>
        <w:ind w:left="357" w:hanging="357"/>
        <w:rPr>
          <w:b/>
          <w:bCs/>
        </w:rPr>
      </w:pPr>
      <w:r>
        <w:rPr>
          <w:b/>
          <w:bCs/>
        </w:rPr>
        <w:t>Phạm vi nghiên cứu</w:t>
      </w:r>
    </w:p>
    <w:p w14:paraId="0BD043F4" w14:textId="77777777" w:rsidR="00C33E23" w:rsidRDefault="00C33E23" w:rsidP="00C33E23">
      <w:r>
        <w:t>Phạm vi nghiên cứu của đề tài tập trung vào việc phát triển ứng dụng quản lý lịch công tác cho lãnh đạo khoa KTCN, bao gồm:</w:t>
      </w:r>
    </w:p>
    <w:p w14:paraId="4FCBA12F" w14:textId="775EE462" w:rsidR="00C33E23" w:rsidRDefault="00C33E23" w:rsidP="00B93BE2">
      <w:pPr>
        <w:pStyle w:val="ListParagraph"/>
        <w:numPr>
          <w:ilvl w:val="0"/>
          <w:numId w:val="38"/>
        </w:numPr>
      </w:pPr>
      <w:r>
        <w:t xml:space="preserve">Chức năng và tính năng của ứng dụng: </w:t>
      </w:r>
      <w:r w:rsidR="00557833">
        <w:t>t</w:t>
      </w:r>
      <w:r>
        <w:t>hiết kế và phát triển các chức năng cần thiết như tạo, sửa, xóa lịch, thông báo nhắc nhở, báo cáo thống kê, và các tính năng khác nhằm nâng cao trải nghiệm người dùng.</w:t>
      </w:r>
    </w:p>
    <w:p w14:paraId="554330A2" w14:textId="534393FF" w:rsidR="00C33E23" w:rsidRDefault="00C33E23" w:rsidP="00B93BE2">
      <w:pPr>
        <w:pStyle w:val="ListParagraph"/>
        <w:numPr>
          <w:ilvl w:val="0"/>
          <w:numId w:val="38"/>
        </w:numPr>
        <w:ind w:left="357" w:hanging="357"/>
      </w:pPr>
      <w:r>
        <w:t xml:space="preserve">Công nghệ sử dụng: </w:t>
      </w:r>
      <w:r w:rsidR="00557833">
        <w:t>ứ</w:t>
      </w:r>
      <w:r>
        <w:t>ng dụng sẽ được xây dựng trên nền tảng web sử dụng các công nghệ như HTML, CSS, JavaScript, PHP và MySQL. Việc lựa chọn công nghệ phù hợp sẽ đảm bảo tính khả thi và hiệu quả của ứng dụng trong việc phục vụ nhu cầu quản lý lịch công tác.</w:t>
      </w:r>
    </w:p>
    <w:p w14:paraId="487D2021" w14:textId="0C989971" w:rsidR="008148A3" w:rsidRPr="00F95717" w:rsidRDefault="009A5481" w:rsidP="008E5B6C">
      <w:pPr>
        <w:pStyle w:val="Heading1"/>
      </w:pPr>
      <w:r w:rsidRPr="00C33E23">
        <w:rPr>
          <w:lang w:eastAsia="en-US"/>
        </w:rPr>
        <w:br w:type="page"/>
      </w:r>
      <w:bookmarkStart w:id="214" w:name="_Toc184339605"/>
      <w:bookmarkStart w:id="215" w:name="_Toc187277290"/>
      <w:r w:rsidR="00E87CCD" w:rsidRPr="00582CAF">
        <w:t xml:space="preserve">CHƯƠNG 1: </w:t>
      </w:r>
      <w:r w:rsidR="007A413C" w:rsidRPr="00582CAF">
        <w:t>TỔNG QUAN</w:t>
      </w:r>
      <w:bookmarkEnd w:id="214"/>
      <w:bookmarkEnd w:id="215"/>
    </w:p>
    <w:p w14:paraId="6AAAE71C" w14:textId="2D2D6D1B" w:rsidR="000060AC" w:rsidRPr="003000D3" w:rsidRDefault="00137D78" w:rsidP="003000D3">
      <w:pPr>
        <w:pStyle w:val="Heading2"/>
      </w:pPr>
      <w:bookmarkStart w:id="216" w:name="_Toc184339606"/>
      <w:bookmarkStart w:id="217" w:name="_Toc187277291"/>
      <w:r w:rsidRPr="003000D3">
        <w:t xml:space="preserve">1.1. </w:t>
      </w:r>
      <w:r w:rsidR="00E57E98" w:rsidRPr="003000D3">
        <w:t>Tổng quan</w:t>
      </w:r>
      <w:r w:rsidR="00FC2D50" w:rsidRPr="003000D3">
        <w:t xml:space="preserve"> về ứng dụng quản lý lịch công tác</w:t>
      </w:r>
      <w:bookmarkEnd w:id="216"/>
      <w:bookmarkEnd w:id="217"/>
    </w:p>
    <w:p w14:paraId="7D47F193" w14:textId="48DFF17B" w:rsidR="000060AC" w:rsidRDefault="000060AC" w:rsidP="007D174A">
      <w:pPr>
        <w:pStyle w:val="Normal0"/>
        <w:rPr>
          <w:sz w:val="26"/>
          <w:lang w:val="en-GB" w:eastAsia="en-GB"/>
        </w:rPr>
      </w:pPr>
      <w:r w:rsidRPr="000060AC">
        <w:rPr>
          <w:sz w:val="26"/>
          <w:lang w:val="en-GB" w:eastAsia="en-GB"/>
        </w:rPr>
        <w:t>Ứng dụng quản lý lịch công tác được phát triển với mục tiêu hỗ trợ người dùng theo dõi tiến độ công việc một cách thường xuyên và liên tục, không chỉ theo ngày mà còn theo tuần và tháng. Ứng dụng này cung cấp một loạt các chức năng đa dạng, giúp người dùng dễ dàng truy cập và sử dụng.</w:t>
      </w:r>
    </w:p>
    <w:p w14:paraId="097A56CB" w14:textId="7495A15D" w:rsidR="000060AC" w:rsidRPr="000060AC" w:rsidRDefault="000060AC" w:rsidP="007D174A">
      <w:pPr>
        <w:pStyle w:val="Normal0"/>
        <w:rPr>
          <w:sz w:val="26"/>
          <w:lang w:val="en-GB" w:eastAsia="en-GB"/>
        </w:rPr>
      </w:pPr>
      <w:r>
        <w:rPr>
          <w:sz w:val="26"/>
          <w:lang w:val="en-GB" w:eastAsia="en-GB"/>
        </w:rPr>
        <w:t xml:space="preserve">Đây không chỉ </w:t>
      </w:r>
      <w:r w:rsidRPr="000060AC">
        <w:rPr>
          <w:sz w:val="26"/>
          <w:lang w:val="en-GB" w:eastAsia="en-GB"/>
        </w:rPr>
        <w:t>là một công cụ hỗ trợ tổ chức thời gia</w:t>
      </w:r>
      <w:r>
        <w:rPr>
          <w:sz w:val="26"/>
          <w:lang w:val="en-GB" w:eastAsia="en-GB"/>
        </w:rPr>
        <w:t xml:space="preserve">n mà </w:t>
      </w:r>
      <w:r w:rsidRPr="000060AC">
        <w:rPr>
          <w:sz w:val="26"/>
          <w:lang w:val="en-GB" w:eastAsia="en-GB"/>
        </w:rPr>
        <w:t>còn đóng vai trò là một giải pháp toàn diện, giúp cải thiện năng suất làm việc của người dùng. Bằng cách tối ưu hóa việc quản lý thời gian và công việc, người dùng có thể dễ dàng sắp xếp các nhiệm vụ, theo dõi tiến độ và điều chỉnh kế hoạch một cách linh hoạt.</w:t>
      </w:r>
      <w:r>
        <w:rPr>
          <w:sz w:val="26"/>
          <w:lang w:val="en-GB" w:eastAsia="en-GB"/>
        </w:rPr>
        <w:t xml:space="preserve"> </w:t>
      </w:r>
      <w:r w:rsidRPr="000060AC">
        <w:rPr>
          <w:sz w:val="26"/>
          <w:lang w:val="en-GB" w:eastAsia="en-GB"/>
        </w:rPr>
        <w:t>Hơn nữa, ứng dụng còn giúp người dùng quản lý</w:t>
      </w:r>
      <w:r>
        <w:rPr>
          <w:sz w:val="26"/>
          <w:lang w:val="en-GB" w:eastAsia="en-GB"/>
        </w:rPr>
        <w:t xml:space="preserve"> </w:t>
      </w:r>
      <w:r w:rsidRPr="000060AC">
        <w:rPr>
          <w:sz w:val="26"/>
          <w:lang w:val="en-GB" w:eastAsia="en-GB"/>
        </w:rPr>
        <w:t>từ việc lập kế hoạch cho các hoạt động hàng ngày đến việc lên lịch cho các dự án lớn</w:t>
      </w:r>
      <w:r>
        <w:rPr>
          <w:sz w:val="26"/>
          <w:lang w:val="en-GB" w:eastAsia="en-GB"/>
        </w:rPr>
        <w:t xml:space="preserve"> giúp cải thiện khả năng phối hợp làm việc.</w:t>
      </w:r>
    </w:p>
    <w:p w14:paraId="187EFC34" w14:textId="0921EF10" w:rsidR="000060AC" w:rsidRPr="00FC2D50" w:rsidRDefault="000060AC" w:rsidP="007D174A">
      <w:pPr>
        <w:pStyle w:val="Normal0"/>
        <w:rPr>
          <w:sz w:val="26"/>
          <w:lang w:val="en-GB" w:eastAsia="en-GB"/>
        </w:rPr>
      </w:pPr>
      <w:r w:rsidRPr="000060AC">
        <w:rPr>
          <w:sz w:val="26"/>
          <w:lang w:val="en-GB" w:eastAsia="en-GB"/>
        </w:rPr>
        <w:t>Với những tính này, ứng dụng quản lý lịch công tác là một công cụ hữu ích</w:t>
      </w:r>
      <w:r>
        <w:rPr>
          <w:sz w:val="26"/>
          <w:lang w:val="en-GB" w:eastAsia="en-GB"/>
        </w:rPr>
        <w:t xml:space="preserve"> và </w:t>
      </w:r>
      <w:r w:rsidRPr="000060AC">
        <w:rPr>
          <w:sz w:val="26"/>
          <w:lang w:val="en-GB" w:eastAsia="en-GB"/>
        </w:rPr>
        <w:t xml:space="preserve">quan trọng trong việc nâng cao </w:t>
      </w:r>
      <w:r>
        <w:rPr>
          <w:sz w:val="26"/>
          <w:lang w:val="en-GB" w:eastAsia="en-GB"/>
        </w:rPr>
        <w:t xml:space="preserve">chất lượng và hiệu quả công việc </w:t>
      </w:r>
      <w:r w:rsidRPr="000060AC">
        <w:rPr>
          <w:sz w:val="26"/>
          <w:lang w:val="en-GB" w:eastAsia="en-GB"/>
        </w:rPr>
        <w:t>của người dùng</w:t>
      </w:r>
      <w:r>
        <w:rPr>
          <w:sz w:val="26"/>
          <w:lang w:val="en-GB" w:eastAsia="en-GB"/>
        </w:rPr>
        <w:t>.</w:t>
      </w:r>
    </w:p>
    <w:p w14:paraId="1B79BB24" w14:textId="77777777" w:rsidR="008577AC" w:rsidRDefault="008577AC" w:rsidP="008577AC">
      <w:pPr>
        <w:rPr>
          <w:lang w:val="en-US"/>
        </w:rPr>
      </w:pPr>
      <w:r>
        <w:rPr>
          <w:lang w:val="en-US"/>
        </w:rPr>
        <w:t>Hệ thống có các chức năng bao gồm:</w:t>
      </w:r>
    </w:p>
    <w:p w14:paraId="280D2647" w14:textId="1FF39CDB" w:rsidR="008577AC" w:rsidRDefault="009C186F" w:rsidP="00E84CC2">
      <w:pPr>
        <w:numPr>
          <w:ilvl w:val="0"/>
          <w:numId w:val="5"/>
        </w:numPr>
        <w:ind w:left="360"/>
        <w:rPr>
          <w:lang w:val="en-US"/>
        </w:rPr>
      </w:pPr>
      <w:r>
        <w:rPr>
          <w:lang w:val="en-US"/>
        </w:rPr>
        <w:t>Tạo tài khoản</w:t>
      </w:r>
      <w:r w:rsidR="008577AC">
        <w:rPr>
          <w:lang w:val="en-US"/>
        </w:rPr>
        <w:t>, đăng nhập.</w:t>
      </w:r>
    </w:p>
    <w:p w14:paraId="1B822F3D" w14:textId="77777777" w:rsidR="008577AC" w:rsidRDefault="008577AC" w:rsidP="00E84CC2">
      <w:pPr>
        <w:numPr>
          <w:ilvl w:val="0"/>
          <w:numId w:val="5"/>
        </w:numPr>
        <w:ind w:left="360"/>
        <w:rPr>
          <w:lang w:val="en-US"/>
        </w:rPr>
      </w:pPr>
      <w:r>
        <w:rPr>
          <w:lang w:val="en-US"/>
        </w:rPr>
        <w:t>Xem thông tin lịch công tác.</w:t>
      </w:r>
    </w:p>
    <w:p w14:paraId="6C5AE889" w14:textId="77777777" w:rsidR="008577AC" w:rsidRDefault="008577AC" w:rsidP="00E84CC2">
      <w:pPr>
        <w:numPr>
          <w:ilvl w:val="0"/>
          <w:numId w:val="5"/>
        </w:numPr>
        <w:ind w:left="360"/>
        <w:rPr>
          <w:lang w:val="en-US"/>
        </w:rPr>
      </w:pPr>
      <w:r>
        <w:rPr>
          <w:lang w:val="en-US"/>
        </w:rPr>
        <w:t>Tìm kiếm.</w:t>
      </w:r>
    </w:p>
    <w:p w14:paraId="7697C481" w14:textId="77777777" w:rsidR="008577AC" w:rsidRDefault="008577AC" w:rsidP="00E84CC2">
      <w:pPr>
        <w:numPr>
          <w:ilvl w:val="0"/>
          <w:numId w:val="5"/>
        </w:numPr>
        <w:ind w:left="360"/>
        <w:rPr>
          <w:lang w:val="en-US"/>
        </w:rPr>
      </w:pPr>
      <w:r>
        <w:rPr>
          <w:lang w:val="en-US"/>
        </w:rPr>
        <w:t>Quản lý lịch công tác.</w:t>
      </w:r>
    </w:p>
    <w:p w14:paraId="375A8911" w14:textId="24907ECA" w:rsidR="008577AC" w:rsidRDefault="008577AC" w:rsidP="00E84CC2">
      <w:pPr>
        <w:numPr>
          <w:ilvl w:val="0"/>
          <w:numId w:val="5"/>
        </w:numPr>
        <w:ind w:left="360"/>
        <w:rPr>
          <w:lang w:val="en-US"/>
        </w:rPr>
      </w:pPr>
      <w:r>
        <w:rPr>
          <w:lang w:val="en-US"/>
        </w:rPr>
        <w:t>Gửi mail nhắc nhở.</w:t>
      </w:r>
    </w:p>
    <w:p w14:paraId="274922ED" w14:textId="77777777" w:rsidR="008577AC" w:rsidRDefault="008577AC" w:rsidP="00C015A1">
      <w:pPr>
        <w:pStyle w:val="Heading4"/>
        <w:rPr>
          <w:lang w:val="en-US"/>
        </w:rPr>
      </w:pPr>
      <w:r>
        <w:rPr>
          <w:lang w:val="en-US"/>
        </w:rPr>
        <w:t>Mô tả các chức năng:</w:t>
      </w:r>
    </w:p>
    <w:p w14:paraId="3BCD9818" w14:textId="78A04E21" w:rsidR="008577AC" w:rsidRDefault="009C186F" w:rsidP="00812C32">
      <w:pPr>
        <w:rPr>
          <w:lang w:val="en-US"/>
        </w:rPr>
      </w:pPr>
      <w:r>
        <w:rPr>
          <w:b/>
          <w:bCs/>
          <w:lang w:val="en-US"/>
        </w:rPr>
        <w:t>Tạo tài khoản</w:t>
      </w:r>
      <w:r w:rsidR="008577AC">
        <w:rPr>
          <w:lang w:val="en-US"/>
        </w:rPr>
        <w:t>:</w:t>
      </w:r>
    </w:p>
    <w:p w14:paraId="59509AD2" w14:textId="39D0C3DF" w:rsidR="008577AC" w:rsidRDefault="000B54E5" w:rsidP="00B93BE2">
      <w:pPr>
        <w:numPr>
          <w:ilvl w:val="0"/>
          <w:numId w:val="6"/>
        </w:numPr>
        <w:rPr>
          <w:lang w:val="en-US"/>
        </w:rPr>
      </w:pPr>
      <w:r>
        <w:rPr>
          <w:lang w:val="en-US"/>
        </w:rPr>
        <w:t>Admin</w:t>
      </w:r>
      <w:r w:rsidR="008577AC">
        <w:rPr>
          <w:lang w:val="en-US"/>
        </w:rPr>
        <w:t xml:space="preserve"> nhập thông tin đăng ký (tên, email, mật khẩu</w:t>
      </w:r>
      <w:r w:rsidR="00720D1B">
        <w:rPr>
          <w:lang w:val="en-US"/>
        </w:rPr>
        <w:t xml:space="preserve">,… </w:t>
      </w:r>
      <w:r w:rsidR="008577AC">
        <w:rPr>
          <w:lang w:val="en-US"/>
        </w:rPr>
        <w:t>)</w:t>
      </w:r>
    </w:p>
    <w:p w14:paraId="04505CC9" w14:textId="77777777" w:rsidR="008577AC" w:rsidRDefault="008577AC" w:rsidP="00B93BE2">
      <w:pPr>
        <w:numPr>
          <w:ilvl w:val="0"/>
          <w:numId w:val="6"/>
        </w:numPr>
        <w:rPr>
          <w:lang w:val="en-US"/>
        </w:rPr>
      </w:pPr>
      <w:r>
        <w:rPr>
          <w:lang w:val="en-US"/>
        </w:rPr>
        <w:t>Hệ thống kiểm tra tính hợp lệ của thông tin.</w:t>
      </w:r>
    </w:p>
    <w:p w14:paraId="1A042D1D" w14:textId="77777777" w:rsidR="008577AC" w:rsidRDefault="008577AC" w:rsidP="00B93BE2">
      <w:pPr>
        <w:numPr>
          <w:ilvl w:val="0"/>
          <w:numId w:val="6"/>
        </w:numPr>
        <w:rPr>
          <w:lang w:val="en-US"/>
        </w:rPr>
      </w:pPr>
      <w:r>
        <w:rPr>
          <w:lang w:val="en-US"/>
        </w:rPr>
        <w:t>Thông tin người dùng được lưu trong cơ sở dữ liệu.</w:t>
      </w:r>
    </w:p>
    <w:p w14:paraId="2D437DD0" w14:textId="77777777" w:rsidR="008577AC" w:rsidRDefault="008577AC" w:rsidP="00B93BE2">
      <w:pPr>
        <w:numPr>
          <w:ilvl w:val="0"/>
          <w:numId w:val="6"/>
        </w:numPr>
        <w:rPr>
          <w:lang w:val="en-US"/>
        </w:rPr>
      </w:pPr>
      <w:r>
        <w:rPr>
          <w:lang w:val="en-US"/>
        </w:rPr>
        <w:t>Hệ thống thông báo đăng ký thành công.</w:t>
      </w:r>
    </w:p>
    <w:p w14:paraId="113E6AF5" w14:textId="77777777" w:rsidR="008577AC" w:rsidRDefault="008577AC" w:rsidP="00812C32">
      <w:pPr>
        <w:rPr>
          <w:lang w:val="en-US"/>
        </w:rPr>
      </w:pPr>
      <w:r>
        <w:rPr>
          <w:b/>
          <w:bCs/>
          <w:lang w:val="en-US"/>
        </w:rPr>
        <w:t>Đăng nhập:</w:t>
      </w:r>
    </w:p>
    <w:p w14:paraId="2299FD0A" w14:textId="77777777" w:rsidR="008577AC" w:rsidRDefault="008577AC" w:rsidP="00B93BE2">
      <w:pPr>
        <w:numPr>
          <w:ilvl w:val="0"/>
          <w:numId w:val="7"/>
        </w:numPr>
        <w:rPr>
          <w:lang w:val="en-US"/>
        </w:rPr>
      </w:pPr>
      <w:r>
        <w:rPr>
          <w:lang w:val="en-US"/>
        </w:rPr>
        <w:t>Người dùng nhập thông tin tài khoản (tên đăng nhập, mật khẩu).</w:t>
      </w:r>
    </w:p>
    <w:p w14:paraId="088D3FC7" w14:textId="77777777" w:rsidR="008577AC" w:rsidRDefault="008577AC" w:rsidP="00B93BE2">
      <w:pPr>
        <w:numPr>
          <w:ilvl w:val="0"/>
          <w:numId w:val="7"/>
        </w:numPr>
        <w:rPr>
          <w:lang w:val="en-US"/>
        </w:rPr>
      </w:pPr>
      <w:r>
        <w:rPr>
          <w:lang w:val="en-US"/>
        </w:rPr>
        <w:t>Hệ thống kiểm tra thông tin.</w:t>
      </w:r>
    </w:p>
    <w:p w14:paraId="2DD47249" w14:textId="77777777" w:rsidR="008577AC" w:rsidRDefault="008577AC" w:rsidP="00B93BE2">
      <w:pPr>
        <w:numPr>
          <w:ilvl w:val="0"/>
          <w:numId w:val="7"/>
        </w:numPr>
        <w:rPr>
          <w:lang w:val="en-US"/>
        </w:rPr>
      </w:pPr>
      <w:r>
        <w:rPr>
          <w:lang w:val="en-US"/>
        </w:rPr>
        <w:t>Nếu hợp lệ, người dùng được đăng nhập vào hệ thống.</w:t>
      </w:r>
    </w:p>
    <w:p w14:paraId="4A312ED0" w14:textId="77777777" w:rsidR="008577AC" w:rsidRDefault="008577AC" w:rsidP="00812C32">
      <w:pPr>
        <w:rPr>
          <w:lang w:val="en-US"/>
        </w:rPr>
      </w:pPr>
      <w:r>
        <w:rPr>
          <w:b/>
          <w:bCs/>
          <w:lang w:val="en-US"/>
        </w:rPr>
        <w:t>Xem thông tin lịch công tác:</w:t>
      </w:r>
    </w:p>
    <w:p w14:paraId="5BDDC8AA" w14:textId="77777777" w:rsidR="008577AC" w:rsidRDefault="008577AC" w:rsidP="00B93BE2">
      <w:pPr>
        <w:numPr>
          <w:ilvl w:val="0"/>
          <w:numId w:val="8"/>
        </w:numPr>
        <w:rPr>
          <w:lang w:val="en-US"/>
        </w:rPr>
      </w:pPr>
      <w:r>
        <w:rPr>
          <w:lang w:val="en-US"/>
        </w:rPr>
        <w:t>Người dùng chọn chức năng xem lịch công tác.</w:t>
      </w:r>
    </w:p>
    <w:p w14:paraId="6667F932" w14:textId="77777777" w:rsidR="008577AC" w:rsidRDefault="008577AC" w:rsidP="00B93BE2">
      <w:pPr>
        <w:numPr>
          <w:ilvl w:val="0"/>
          <w:numId w:val="8"/>
        </w:numPr>
        <w:rPr>
          <w:lang w:val="en-US"/>
        </w:rPr>
      </w:pPr>
      <w:r>
        <w:rPr>
          <w:lang w:val="en-US"/>
        </w:rPr>
        <w:t>Hệ thống hiển thị danh sách lịch công tác theo quyền của người dùng (cá nhân hoặc toàn bộ).</w:t>
      </w:r>
    </w:p>
    <w:p w14:paraId="3DCFF265" w14:textId="77777777" w:rsidR="008577AC" w:rsidRDefault="008577AC" w:rsidP="00812C32">
      <w:pPr>
        <w:rPr>
          <w:lang w:val="en-US"/>
        </w:rPr>
      </w:pPr>
      <w:r>
        <w:rPr>
          <w:b/>
          <w:bCs/>
          <w:lang w:val="en-US"/>
        </w:rPr>
        <w:t>Tìm kiếm:</w:t>
      </w:r>
    </w:p>
    <w:p w14:paraId="6D92D080" w14:textId="7FB7BCD9" w:rsidR="008577AC" w:rsidRDefault="008577AC" w:rsidP="00B93BE2">
      <w:pPr>
        <w:numPr>
          <w:ilvl w:val="0"/>
          <w:numId w:val="9"/>
        </w:numPr>
        <w:rPr>
          <w:lang w:val="en-US"/>
        </w:rPr>
      </w:pPr>
      <w:r>
        <w:rPr>
          <w:lang w:val="en-US"/>
        </w:rPr>
        <w:t>Người dùng nhập tiêu chí tìm kiếm (từ khóa, thời gian</w:t>
      </w:r>
      <w:r w:rsidR="00720D1B">
        <w:rPr>
          <w:lang w:val="en-US"/>
        </w:rPr>
        <w:t xml:space="preserve">,… </w:t>
      </w:r>
      <w:r>
        <w:rPr>
          <w:lang w:val="en-US"/>
        </w:rPr>
        <w:t>)</w:t>
      </w:r>
    </w:p>
    <w:p w14:paraId="3455A71A" w14:textId="77777777" w:rsidR="008577AC" w:rsidRDefault="008577AC" w:rsidP="00B93BE2">
      <w:pPr>
        <w:numPr>
          <w:ilvl w:val="0"/>
          <w:numId w:val="9"/>
        </w:numPr>
        <w:rPr>
          <w:lang w:val="en-US"/>
        </w:rPr>
      </w:pPr>
      <w:r>
        <w:rPr>
          <w:lang w:val="en-US"/>
        </w:rPr>
        <w:t>Hệ thống trả về danh sách lịch công tác phù hợp.</w:t>
      </w:r>
    </w:p>
    <w:p w14:paraId="54F859CD" w14:textId="77777777" w:rsidR="008577AC" w:rsidRDefault="008577AC" w:rsidP="00812C32">
      <w:pPr>
        <w:rPr>
          <w:lang w:val="en-US"/>
        </w:rPr>
      </w:pPr>
      <w:r>
        <w:rPr>
          <w:b/>
          <w:bCs/>
          <w:lang w:val="en-US"/>
        </w:rPr>
        <w:t>Quản lý lịch công tác:</w:t>
      </w:r>
    </w:p>
    <w:p w14:paraId="5699E0A4" w14:textId="77777777" w:rsidR="008577AC" w:rsidRDefault="008577AC" w:rsidP="00B93BE2">
      <w:pPr>
        <w:numPr>
          <w:ilvl w:val="0"/>
          <w:numId w:val="10"/>
        </w:numPr>
        <w:rPr>
          <w:lang w:val="en-US"/>
        </w:rPr>
      </w:pPr>
      <w:r>
        <w:rPr>
          <w:lang w:val="en-US"/>
        </w:rPr>
        <w:t>Admin chọn chức năng quản lý lịch công tác.</w:t>
      </w:r>
    </w:p>
    <w:p w14:paraId="684BE53E" w14:textId="385759C7" w:rsidR="008577AC" w:rsidRDefault="008577AC" w:rsidP="00B93BE2">
      <w:pPr>
        <w:numPr>
          <w:ilvl w:val="0"/>
          <w:numId w:val="10"/>
        </w:numPr>
        <w:rPr>
          <w:lang w:val="en-US"/>
        </w:rPr>
      </w:pPr>
      <w:r>
        <w:rPr>
          <w:lang w:val="en-US"/>
        </w:rPr>
        <w:t>Admin thực hiện các thao tác</w:t>
      </w:r>
      <w:r w:rsidR="008558EE">
        <w:rPr>
          <w:lang w:val="en-US"/>
        </w:rPr>
        <w:t xml:space="preserve"> cập nhật trạng thái</w:t>
      </w:r>
      <w:r>
        <w:rPr>
          <w:lang w:val="en-US"/>
        </w:rPr>
        <w:t xml:space="preserve"> lịch công tác.</w:t>
      </w:r>
    </w:p>
    <w:p w14:paraId="42A66A6B" w14:textId="77777777" w:rsidR="008577AC" w:rsidRDefault="008577AC" w:rsidP="00B93BE2">
      <w:pPr>
        <w:numPr>
          <w:ilvl w:val="0"/>
          <w:numId w:val="10"/>
        </w:numPr>
        <w:rPr>
          <w:lang w:val="en-US"/>
        </w:rPr>
      </w:pPr>
      <w:r>
        <w:rPr>
          <w:lang w:val="en-US"/>
        </w:rPr>
        <w:t>Hệ thống cập nhật thông tin lịch công tác.</w:t>
      </w:r>
    </w:p>
    <w:p w14:paraId="054D5E1F" w14:textId="5CFDC5E9" w:rsidR="008577AC" w:rsidRDefault="008577AC" w:rsidP="00812C32">
      <w:pPr>
        <w:rPr>
          <w:lang w:val="en-US"/>
        </w:rPr>
      </w:pPr>
      <w:r>
        <w:rPr>
          <w:b/>
          <w:bCs/>
          <w:lang w:val="en-US"/>
        </w:rPr>
        <w:t>Gửi mail nhắc nhở:</w:t>
      </w:r>
    </w:p>
    <w:p w14:paraId="0420772C" w14:textId="5136EBCF" w:rsidR="008577AC" w:rsidRDefault="008577AC" w:rsidP="00B93BE2">
      <w:pPr>
        <w:numPr>
          <w:ilvl w:val="0"/>
          <w:numId w:val="11"/>
        </w:numPr>
        <w:rPr>
          <w:lang w:val="en-US"/>
        </w:rPr>
      </w:pPr>
      <w:r>
        <w:rPr>
          <w:lang w:val="en-US"/>
        </w:rPr>
        <w:t>Hệ thống kiểm tra thông tin email</w:t>
      </w:r>
      <w:r w:rsidR="00A33D4A">
        <w:rPr>
          <w:lang w:val="en-US"/>
        </w:rPr>
        <w:t xml:space="preserve"> </w:t>
      </w:r>
      <w:r>
        <w:rPr>
          <w:lang w:val="en-US"/>
        </w:rPr>
        <w:t>của người dùng liên quan.</w:t>
      </w:r>
    </w:p>
    <w:p w14:paraId="6C889764" w14:textId="7917609F" w:rsidR="008577AC" w:rsidRDefault="008577AC" w:rsidP="00B93BE2">
      <w:pPr>
        <w:numPr>
          <w:ilvl w:val="0"/>
          <w:numId w:val="11"/>
        </w:numPr>
        <w:rPr>
          <w:lang w:val="en-US"/>
        </w:rPr>
      </w:pPr>
      <w:r>
        <w:rPr>
          <w:lang w:val="en-US"/>
        </w:rPr>
        <w:t>Admin tạo</w:t>
      </w:r>
      <w:r w:rsidR="00663EF7">
        <w:rPr>
          <w:lang w:val="en-US"/>
        </w:rPr>
        <w:t xml:space="preserve"> email</w:t>
      </w:r>
      <w:r>
        <w:rPr>
          <w:lang w:val="en-US"/>
        </w:rPr>
        <w:t xml:space="preserve"> thông</w:t>
      </w:r>
      <w:r w:rsidR="006F6F1F">
        <w:rPr>
          <w:lang w:val="en-US"/>
        </w:rPr>
        <w:t xml:space="preserve"> báo</w:t>
      </w:r>
      <w:r>
        <w:rPr>
          <w:lang w:val="en-US"/>
        </w:rPr>
        <w:t>.</w:t>
      </w:r>
    </w:p>
    <w:p w14:paraId="4F24D150" w14:textId="593D38FB" w:rsidR="008577AC" w:rsidRDefault="008577AC" w:rsidP="00B93BE2">
      <w:pPr>
        <w:numPr>
          <w:ilvl w:val="0"/>
          <w:numId w:val="11"/>
        </w:numPr>
        <w:rPr>
          <w:lang w:val="en-US"/>
        </w:rPr>
      </w:pPr>
      <w:r>
        <w:rPr>
          <w:lang w:val="en-US"/>
        </w:rPr>
        <w:t>Gửi thông báo qua email</w:t>
      </w:r>
      <w:r w:rsidR="00D9756A">
        <w:rPr>
          <w:lang w:val="en-US"/>
        </w:rPr>
        <w:t xml:space="preserve"> </w:t>
      </w:r>
      <w:r>
        <w:rPr>
          <w:lang w:val="en-US"/>
        </w:rPr>
        <w:t>đến người dùng.</w:t>
      </w:r>
    </w:p>
    <w:p w14:paraId="33B6D516" w14:textId="4EEC1685" w:rsidR="00343A8C" w:rsidRPr="00137D78" w:rsidRDefault="00137D78" w:rsidP="003000D3">
      <w:pPr>
        <w:pStyle w:val="Heading2"/>
      </w:pPr>
      <w:bookmarkStart w:id="218" w:name="_Toc184339607"/>
      <w:bookmarkStart w:id="219" w:name="_Toc187277292"/>
      <w:r w:rsidRPr="00137D78">
        <w:t xml:space="preserve">1.2. </w:t>
      </w:r>
      <w:r w:rsidR="00343A8C" w:rsidRPr="00137D78">
        <w:t>Một số ứng dụng quản lý lịch công tác</w:t>
      </w:r>
      <w:bookmarkEnd w:id="218"/>
      <w:r w:rsidR="00B8215D" w:rsidRPr="00137D78">
        <w:t xml:space="preserve"> hiện nay</w:t>
      </w:r>
      <w:bookmarkEnd w:id="219"/>
    </w:p>
    <w:p w14:paraId="6B337D5D" w14:textId="0446949D" w:rsidR="00900681" w:rsidRDefault="00900681" w:rsidP="00343A8C">
      <w:pPr>
        <w:pStyle w:val="Normal0"/>
        <w:rPr>
          <w:sz w:val="26"/>
          <w:lang w:val="en-GB" w:eastAsia="en-GB"/>
        </w:rPr>
      </w:pPr>
      <w:r>
        <w:rPr>
          <w:sz w:val="26"/>
          <w:lang w:val="en-GB" w:eastAsia="en-GB"/>
        </w:rPr>
        <w:t xml:space="preserve">Hiện nay </w:t>
      </w:r>
      <w:r w:rsidR="00542A3A">
        <w:rPr>
          <w:sz w:val="26"/>
          <w:lang w:val="en-GB" w:eastAsia="en-GB"/>
        </w:rPr>
        <w:t xml:space="preserve">đang </w:t>
      </w:r>
      <w:r>
        <w:rPr>
          <w:sz w:val="26"/>
          <w:lang w:val="en-GB" w:eastAsia="en-GB"/>
        </w:rPr>
        <w:t>có</w:t>
      </w:r>
      <w:r w:rsidR="00542A3A">
        <w:rPr>
          <w:sz w:val="26"/>
          <w:lang w:val="en-GB" w:eastAsia="en-GB"/>
        </w:rPr>
        <w:t xml:space="preserve"> một số</w:t>
      </w:r>
      <w:r>
        <w:rPr>
          <w:sz w:val="26"/>
          <w:lang w:val="en-GB" w:eastAsia="en-GB"/>
        </w:rPr>
        <w:t xml:space="preserve"> ứng dụng quản lý lịch công tác đã được phát triển để hỗ trợ người dùng tổ chức và theo dõi công việc thường ngày. Đây là tổng quan về một số ứng dụng phổ biến với các chức năng</w:t>
      </w:r>
      <w:r w:rsidR="00605D01">
        <w:rPr>
          <w:sz w:val="26"/>
          <w:lang w:val="en-GB" w:eastAsia="en-GB"/>
        </w:rPr>
        <w:t xml:space="preserve"> hữu ích</w:t>
      </w:r>
      <w:r>
        <w:rPr>
          <w:sz w:val="26"/>
          <w:lang w:val="en-GB" w:eastAsia="en-GB"/>
        </w:rPr>
        <w:t xml:space="preserve"> mà nó </w:t>
      </w:r>
      <w:r w:rsidR="004A1AB0">
        <w:rPr>
          <w:sz w:val="26"/>
          <w:lang w:val="en-GB" w:eastAsia="en-GB"/>
        </w:rPr>
        <w:t>đem lại</w:t>
      </w:r>
      <w:r>
        <w:rPr>
          <w:sz w:val="26"/>
          <w:lang w:val="en-GB" w:eastAsia="en-GB"/>
        </w:rPr>
        <w:t>:</w:t>
      </w:r>
    </w:p>
    <w:p w14:paraId="7DD8F798" w14:textId="3F6BE275" w:rsidR="00343A8C" w:rsidRPr="00542A3A" w:rsidRDefault="00343A8C" w:rsidP="00B93BE2">
      <w:pPr>
        <w:pStyle w:val="Normal0"/>
        <w:numPr>
          <w:ilvl w:val="0"/>
          <w:numId w:val="72"/>
        </w:numPr>
        <w:rPr>
          <w:b/>
          <w:bCs/>
          <w:sz w:val="26"/>
          <w:lang w:val="en-GB" w:eastAsia="en-GB"/>
        </w:rPr>
      </w:pPr>
      <w:r w:rsidRPr="00542A3A">
        <w:rPr>
          <w:b/>
          <w:bCs/>
          <w:sz w:val="26"/>
          <w:lang w:val="en-GB" w:eastAsia="en-GB"/>
        </w:rPr>
        <w:t>Google Calendar</w:t>
      </w:r>
    </w:p>
    <w:p w14:paraId="435E14E7" w14:textId="77777777" w:rsidR="00542A3A" w:rsidRPr="004C1E45" w:rsidRDefault="00542A3A" w:rsidP="00B74964">
      <w:pPr>
        <w:pStyle w:val="Normal0"/>
        <w:rPr>
          <w:i/>
          <w:iCs/>
          <w:sz w:val="26"/>
          <w:lang w:val="en-GB" w:eastAsia="en-GB"/>
        </w:rPr>
      </w:pPr>
      <w:r w:rsidRPr="004C1E45">
        <w:rPr>
          <w:i/>
          <w:iCs/>
          <w:sz w:val="26"/>
          <w:lang w:val="en-GB" w:eastAsia="en-GB"/>
        </w:rPr>
        <w:t>Chức năng:</w:t>
      </w:r>
    </w:p>
    <w:p w14:paraId="0B54C8B9" w14:textId="77777777" w:rsidR="00542A3A" w:rsidRPr="00542A3A" w:rsidRDefault="00542A3A" w:rsidP="00B93BE2">
      <w:pPr>
        <w:pStyle w:val="Normal0"/>
        <w:numPr>
          <w:ilvl w:val="0"/>
          <w:numId w:val="16"/>
        </w:numPr>
        <w:rPr>
          <w:sz w:val="26"/>
          <w:lang w:val="en-GB" w:eastAsia="en-GB"/>
        </w:rPr>
      </w:pPr>
      <w:r w:rsidRPr="00542A3A">
        <w:rPr>
          <w:sz w:val="26"/>
          <w:lang w:val="en-GB" w:eastAsia="en-GB"/>
        </w:rPr>
        <w:t>Tạo, chỉnh sửa, chia sẻ sự kiện và lời nhắc.</w:t>
      </w:r>
    </w:p>
    <w:p w14:paraId="4EA51CC6" w14:textId="77777777" w:rsidR="00542A3A" w:rsidRPr="00542A3A" w:rsidRDefault="00542A3A" w:rsidP="00B93BE2">
      <w:pPr>
        <w:pStyle w:val="Normal0"/>
        <w:numPr>
          <w:ilvl w:val="0"/>
          <w:numId w:val="16"/>
        </w:numPr>
        <w:rPr>
          <w:sz w:val="26"/>
          <w:lang w:val="en-GB" w:eastAsia="en-GB"/>
        </w:rPr>
      </w:pPr>
      <w:r w:rsidRPr="00542A3A">
        <w:rPr>
          <w:sz w:val="26"/>
          <w:lang w:val="en-GB" w:eastAsia="en-GB"/>
        </w:rPr>
        <w:t>Đồng bộ hóa với Gmail, Google Meet và Google Tasks.</w:t>
      </w:r>
    </w:p>
    <w:p w14:paraId="2F4DC148" w14:textId="77777777" w:rsidR="00542A3A" w:rsidRPr="00542A3A" w:rsidRDefault="00542A3A" w:rsidP="00B93BE2">
      <w:pPr>
        <w:pStyle w:val="Normal0"/>
        <w:numPr>
          <w:ilvl w:val="0"/>
          <w:numId w:val="16"/>
        </w:numPr>
        <w:rPr>
          <w:sz w:val="26"/>
          <w:lang w:val="en-GB" w:eastAsia="en-GB"/>
        </w:rPr>
      </w:pPr>
      <w:r w:rsidRPr="00542A3A">
        <w:rPr>
          <w:sz w:val="26"/>
          <w:lang w:val="en-GB" w:eastAsia="en-GB"/>
        </w:rPr>
        <w:t>Hỗ trợ thông báo và lời nhắc tự động.</w:t>
      </w:r>
    </w:p>
    <w:p w14:paraId="54FCA978" w14:textId="77777777" w:rsidR="00542A3A" w:rsidRPr="00542A3A" w:rsidRDefault="00542A3A" w:rsidP="00B93BE2">
      <w:pPr>
        <w:pStyle w:val="Normal0"/>
        <w:numPr>
          <w:ilvl w:val="0"/>
          <w:numId w:val="16"/>
        </w:numPr>
        <w:rPr>
          <w:sz w:val="26"/>
          <w:lang w:val="en-GB" w:eastAsia="en-GB"/>
        </w:rPr>
      </w:pPr>
      <w:r w:rsidRPr="00542A3A">
        <w:rPr>
          <w:sz w:val="26"/>
          <w:lang w:val="en-GB" w:eastAsia="en-GB"/>
        </w:rPr>
        <w:t>Tích hợp lịch nhiều múi giờ.</w:t>
      </w:r>
    </w:p>
    <w:p w14:paraId="1A6F2DE4" w14:textId="3EB0FE3A" w:rsidR="00542A3A" w:rsidRPr="007947B5" w:rsidRDefault="00542A3A" w:rsidP="00B74964">
      <w:pPr>
        <w:pStyle w:val="Normal0"/>
        <w:rPr>
          <w:sz w:val="26"/>
          <w:lang w:val="en-GB" w:eastAsia="en-GB"/>
        </w:rPr>
      </w:pPr>
      <w:r w:rsidRPr="004C1E45">
        <w:rPr>
          <w:i/>
          <w:iCs/>
          <w:sz w:val="26"/>
          <w:lang w:val="en-GB" w:eastAsia="en-GB"/>
        </w:rPr>
        <w:t>Ưu điểm</w:t>
      </w:r>
      <w:r w:rsidRPr="00542A3A">
        <w:rPr>
          <w:sz w:val="26"/>
          <w:lang w:val="en-GB" w:eastAsia="en-GB"/>
        </w:rPr>
        <w:t>:</w:t>
      </w:r>
      <w:r w:rsidR="004C1E45">
        <w:rPr>
          <w:sz w:val="26"/>
          <w:lang w:val="en-GB" w:eastAsia="en-GB"/>
        </w:rPr>
        <w:t xml:space="preserve"> sử dụng </w:t>
      </w:r>
      <w:r w:rsidR="007947B5">
        <w:rPr>
          <w:sz w:val="26"/>
          <w:lang w:val="en-GB" w:eastAsia="en-GB"/>
        </w:rPr>
        <w:t>miễn ph</w:t>
      </w:r>
      <w:r w:rsidR="004C1E45">
        <w:rPr>
          <w:sz w:val="26"/>
          <w:lang w:val="en-GB" w:eastAsia="en-GB"/>
        </w:rPr>
        <w:t xml:space="preserve">í, </w:t>
      </w:r>
      <w:r w:rsidR="007947B5">
        <w:rPr>
          <w:sz w:val="26"/>
          <w:lang w:val="en-GB" w:eastAsia="en-GB"/>
        </w:rPr>
        <w:t>được đồng bộ trên nhiều thiết bị</w:t>
      </w:r>
      <w:r w:rsidR="004C1E45">
        <w:rPr>
          <w:sz w:val="26"/>
          <w:lang w:val="en-GB" w:eastAsia="en-GB"/>
        </w:rPr>
        <w:t xml:space="preserve"> và có </w:t>
      </w:r>
      <w:r w:rsidR="007947B5">
        <w:rPr>
          <w:sz w:val="26"/>
          <w:lang w:val="en-GB" w:eastAsia="en-GB"/>
        </w:rPr>
        <w:t>hỗ trợ tính năng cộng tác (chia sẻ lịch nhóm).</w:t>
      </w:r>
    </w:p>
    <w:p w14:paraId="28DB8676" w14:textId="75505418" w:rsidR="00542A3A" w:rsidRDefault="00542A3A" w:rsidP="00B74964">
      <w:pPr>
        <w:pStyle w:val="Normal0"/>
        <w:rPr>
          <w:sz w:val="26"/>
          <w:lang w:val="en-GB" w:eastAsia="en-GB"/>
        </w:rPr>
      </w:pPr>
      <w:r w:rsidRPr="004C1E45">
        <w:rPr>
          <w:i/>
          <w:iCs/>
          <w:sz w:val="26"/>
          <w:lang w:val="en-GB" w:eastAsia="en-GB"/>
        </w:rPr>
        <w:t>Nhược điểm</w:t>
      </w:r>
      <w:r w:rsidRPr="00542A3A">
        <w:rPr>
          <w:sz w:val="26"/>
          <w:lang w:val="en-GB" w:eastAsia="en-GB"/>
        </w:rPr>
        <w:t>:</w:t>
      </w:r>
      <w:r w:rsidR="007947B5">
        <w:rPr>
          <w:sz w:val="26"/>
          <w:lang w:val="en-GB" w:eastAsia="en-GB"/>
        </w:rPr>
        <w:t xml:space="preserve"> h</w:t>
      </w:r>
      <w:r w:rsidRPr="00542A3A">
        <w:rPr>
          <w:sz w:val="26"/>
          <w:lang w:val="en-GB" w:eastAsia="en-GB"/>
        </w:rPr>
        <w:t xml:space="preserve">ạn chế trong quản lý </w:t>
      </w:r>
      <w:r w:rsidR="004C1E45">
        <w:rPr>
          <w:sz w:val="26"/>
          <w:lang w:val="en-GB" w:eastAsia="en-GB"/>
        </w:rPr>
        <w:t xml:space="preserve">các </w:t>
      </w:r>
      <w:r w:rsidRPr="00542A3A">
        <w:rPr>
          <w:sz w:val="26"/>
          <w:lang w:val="en-GB" w:eastAsia="en-GB"/>
        </w:rPr>
        <w:t>công việc phức tạp</w:t>
      </w:r>
      <w:r w:rsidR="007947B5">
        <w:rPr>
          <w:sz w:val="26"/>
          <w:lang w:val="en-GB" w:eastAsia="en-GB"/>
        </w:rPr>
        <w:t xml:space="preserve"> và k</w:t>
      </w:r>
      <w:r w:rsidRPr="00542A3A">
        <w:rPr>
          <w:sz w:val="26"/>
          <w:lang w:val="en-GB" w:eastAsia="en-GB"/>
        </w:rPr>
        <w:t>hông hỗ trợ phân tích thời gian.</w:t>
      </w:r>
    </w:p>
    <w:p w14:paraId="5C488D55" w14:textId="0BEB72EC" w:rsidR="00343A8C" w:rsidRPr="004943C4" w:rsidRDefault="00343A8C" w:rsidP="00B93BE2">
      <w:pPr>
        <w:pStyle w:val="Normal0"/>
        <w:numPr>
          <w:ilvl w:val="0"/>
          <w:numId w:val="17"/>
        </w:numPr>
        <w:ind w:left="1077" w:hanging="357"/>
        <w:rPr>
          <w:b/>
          <w:bCs/>
          <w:sz w:val="26"/>
          <w:lang w:val="en-GB" w:eastAsia="en-GB"/>
        </w:rPr>
      </w:pPr>
      <w:r w:rsidRPr="004943C4">
        <w:rPr>
          <w:b/>
          <w:bCs/>
          <w:sz w:val="26"/>
          <w:lang w:val="en-GB" w:eastAsia="en-GB"/>
        </w:rPr>
        <w:t>Microsoft Outlook</w:t>
      </w:r>
    </w:p>
    <w:p w14:paraId="4216412D" w14:textId="77777777" w:rsidR="004943C4" w:rsidRPr="00304F1E" w:rsidRDefault="004943C4" w:rsidP="00B74964">
      <w:pPr>
        <w:pStyle w:val="Normal0"/>
        <w:rPr>
          <w:i/>
          <w:iCs/>
          <w:sz w:val="26"/>
          <w:lang w:val="en-GB" w:eastAsia="en-GB"/>
        </w:rPr>
      </w:pPr>
      <w:r w:rsidRPr="00304F1E">
        <w:rPr>
          <w:i/>
          <w:iCs/>
          <w:sz w:val="26"/>
          <w:lang w:val="en-GB" w:eastAsia="en-GB"/>
        </w:rPr>
        <w:t>Chức năng:</w:t>
      </w:r>
    </w:p>
    <w:p w14:paraId="6ACF41B3" w14:textId="77777777" w:rsidR="004943C4" w:rsidRPr="004943C4" w:rsidRDefault="004943C4" w:rsidP="00B93BE2">
      <w:pPr>
        <w:pStyle w:val="Normal0"/>
        <w:numPr>
          <w:ilvl w:val="0"/>
          <w:numId w:val="18"/>
        </w:numPr>
        <w:rPr>
          <w:sz w:val="26"/>
          <w:lang w:val="en-GB" w:eastAsia="en-GB"/>
        </w:rPr>
      </w:pPr>
      <w:r w:rsidRPr="004943C4">
        <w:rPr>
          <w:sz w:val="26"/>
          <w:lang w:val="en-GB" w:eastAsia="en-GB"/>
        </w:rPr>
        <w:t>Lên lịch và quản lý cuộc họp, sự kiện.</w:t>
      </w:r>
    </w:p>
    <w:p w14:paraId="2C184E83" w14:textId="77777777" w:rsidR="004943C4" w:rsidRPr="004943C4" w:rsidRDefault="004943C4" w:rsidP="00B93BE2">
      <w:pPr>
        <w:pStyle w:val="Normal0"/>
        <w:numPr>
          <w:ilvl w:val="0"/>
          <w:numId w:val="18"/>
        </w:numPr>
        <w:rPr>
          <w:sz w:val="26"/>
          <w:lang w:val="en-GB" w:eastAsia="en-GB"/>
        </w:rPr>
      </w:pPr>
      <w:r w:rsidRPr="004943C4">
        <w:rPr>
          <w:sz w:val="26"/>
          <w:lang w:val="en-GB" w:eastAsia="en-GB"/>
        </w:rPr>
        <w:t>Tích hợp email và công cụ Microsoft Office (Teams, Word, Excel).</w:t>
      </w:r>
    </w:p>
    <w:p w14:paraId="3B88D361" w14:textId="77777777" w:rsidR="004943C4" w:rsidRPr="004943C4" w:rsidRDefault="004943C4" w:rsidP="00B93BE2">
      <w:pPr>
        <w:pStyle w:val="Normal0"/>
        <w:numPr>
          <w:ilvl w:val="0"/>
          <w:numId w:val="18"/>
        </w:numPr>
        <w:rPr>
          <w:sz w:val="26"/>
          <w:lang w:val="en-GB" w:eastAsia="en-GB"/>
        </w:rPr>
      </w:pPr>
      <w:r w:rsidRPr="004943C4">
        <w:rPr>
          <w:sz w:val="26"/>
          <w:lang w:val="en-GB" w:eastAsia="en-GB"/>
        </w:rPr>
        <w:t>Hỗ trợ tìm thời gian họp phù hợp.</w:t>
      </w:r>
    </w:p>
    <w:p w14:paraId="28606B19" w14:textId="64AB01D2" w:rsidR="004943C4" w:rsidRPr="004943C4" w:rsidRDefault="004943C4" w:rsidP="00B74964">
      <w:pPr>
        <w:pStyle w:val="Normal0"/>
        <w:rPr>
          <w:sz w:val="26"/>
          <w:lang w:val="en-GB" w:eastAsia="en-GB"/>
        </w:rPr>
      </w:pPr>
      <w:r w:rsidRPr="00304F1E">
        <w:rPr>
          <w:i/>
          <w:iCs/>
          <w:sz w:val="26"/>
          <w:lang w:val="en-GB" w:eastAsia="en-GB"/>
        </w:rPr>
        <w:t>Ưu điểm</w:t>
      </w:r>
      <w:r w:rsidRPr="004943C4">
        <w:rPr>
          <w:sz w:val="26"/>
          <w:lang w:val="en-GB" w:eastAsia="en-GB"/>
        </w:rPr>
        <w:t>:</w:t>
      </w:r>
      <w:r w:rsidR="00B4422D">
        <w:rPr>
          <w:sz w:val="26"/>
          <w:lang w:val="en-GB" w:eastAsia="en-GB"/>
        </w:rPr>
        <w:t xml:space="preserve"> h</w:t>
      </w:r>
      <w:r w:rsidRPr="004943C4">
        <w:rPr>
          <w:sz w:val="26"/>
          <w:lang w:val="en-GB" w:eastAsia="en-GB"/>
        </w:rPr>
        <w:t>ỗ trợ lịch chi tiết các chức năng nhó</w:t>
      </w:r>
      <w:r w:rsidR="00B4422D">
        <w:rPr>
          <w:sz w:val="26"/>
          <w:lang w:val="en-GB" w:eastAsia="en-GB"/>
        </w:rPr>
        <w:t>m và t</w:t>
      </w:r>
      <w:r w:rsidR="00B4422D" w:rsidRPr="00B4422D">
        <w:rPr>
          <w:sz w:val="26"/>
          <w:lang w:val="en-GB" w:eastAsia="en-GB"/>
        </w:rPr>
        <w:t>ích hợp sâu với hệ sinh thái Microsoft</w:t>
      </w:r>
      <w:r w:rsidR="00B4422D">
        <w:rPr>
          <w:sz w:val="26"/>
          <w:lang w:val="en-GB" w:eastAsia="en-GB"/>
        </w:rPr>
        <w:t>.</w:t>
      </w:r>
    </w:p>
    <w:p w14:paraId="62A4772A" w14:textId="7BE35FD1" w:rsidR="004943C4" w:rsidRDefault="004943C4" w:rsidP="00B74964">
      <w:pPr>
        <w:pStyle w:val="Normal0"/>
        <w:rPr>
          <w:sz w:val="26"/>
          <w:lang w:val="en-GB" w:eastAsia="en-GB"/>
        </w:rPr>
      </w:pPr>
      <w:r w:rsidRPr="00304F1E">
        <w:rPr>
          <w:i/>
          <w:iCs/>
          <w:sz w:val="26"/>
          <w:lang w:val="en-GB" w:eastAsia="en-GB"/>
        </w:rPr>
        <w:t>Nhược điểm</w:t>
      </w:r>
      <w:r w:rsidRPr="004943C4">
        <w:rPr>
          <w:sz w:val="26"/>
          <w:lang w:val="en-GB" w:eastAsia="en-GB"/>
        </w:rPr>
        <w:t>:</w:t>
      </w:r>
      <w:r w:rsidR="00393C2D">
        <w:rPr>
          <w:sz w:val="26"/>
          <w:lang w:val="en-GB" w:eastAsia="en-GB"/>
        </w:rPr>
        <w:t xml:space="preserve"> giao diện khá phức tạp, c</w:t>
      </w:r>
      <w:r w:rsidRPr="004943C4">
        <w:rPr>
          <w:sz w:val="26"/>
          <w:lang w:val="en-GB" w:eastAsia="en-GB"/>
        </w:rPr>
        <w:t>ần tài khoản Microsoft</w:t>
      </w:r>
      <w:r w:rsidR="00393C2D">
        <w:rPr>
          <w:sz w:val="26"/>
          <w:lang w:val="en-GB" w:eastAsia="en-GB"/>
        </w:rPr>
        <w:t xml:space="preserve"> nếu không </w:t>
      </w:r>
      <w:r w:rsidRPr="004943C4">
        <w:rPr>
          <w:sz w:val="26"/>
          <w:lang w:val="en-GB" w:eastAsia="en-GB"/>
        </w:rPr>
        <w:t xml:space="preserve">nhiều tính năng </w:t>
      </w:r>
      <w:r w:rsidR="00393C2D">
        <w:rPr>
          <w:sz w:val="26"/>
          <w:lang w:val="en-GB" w:eastAsia="en-GB"/>
        </w:rPr>
        <w:t xml:space="preserve">sẽ </w:t>
      </w:r>
      <w:r w:rsidRPr="004943C4">
        <w:rPr>
          <w:sz w:val="26"/>
          <w:lang w:val="en-GB" w:eastAsia="en-GB"/>
        </w:rPr>
        <w:t>bị khóa với bản miễn phí.</w:t>
      </w:r>
    </w:p>
    <w:p w14:paraId="30222737" w14:textId="7DAEF9FB" w:rsidR="00343A8C" w:rsidRPr="004943C4" w:rsidRDefault="00E9618D" w:rsidP="00B93BE2">
      <w:pPr>
        <w:pStyle w:val="Normal0"/>
        <w:numPr>
          <w:ilvl w:val="0"/>
          <w:numId w:val="19"/>
        </w:numPr>
        <w:rPr>
          <w:b/>
          <w:bCs/>
          <w:sz w:val="26"/>
          <w:lang w:val="en-GB" w:eastAsia="en-GB"/>
        </w:rPr>
      </w:pPr>
      <w:r w:rsidRPr="004943C4">
        <w:rPr>
          <w:b/>
          <w:bCs/>
          <w:sz w:val="26"/>
          <w:lang w:val="en-GB" w:eastAsia="en-GB"/>
        </w:rPr>
        <w:t>Trello</w:t>
      </w:r>
    </w:p>
    <w:p w14:paraId="1C53B8CF" w14:textId="77777777" w:rsidR="004943C4" w:rsidRPr="00F666B9" w:rsidRDefault="004943C4" w:rsidP="00B74964">
      <w:pPr>
        <w:pStyle w:val="Normal0"/>
        <w:rPr>
          <w:i/>
          <w:iCs/>
          <w:sz w:val="26"/>
          <w:lang w:val="en-GB" w:eastAsia="en-GB"/>
        </w:rPr>
      </w:pPr>
      <w:r w:rsidRPr="00F666B9">
        <w:rPr>
          <w:i/>
          <w:iCs/>
          <w:sz w:val="26"/>
          <w:lang w:val="en-GB" w:eastAsia="en-GB"/>
        </w:rPr>
        <w:t>Chức năng:</w:t>
      </w:r>
    </w:p>
    <w:p w14:paraId="52E5AEF2" w14:textId="77777777" w:rsidR="004943C4" w:rsidRPr="004943C4" w:rsidRDefault="004943C4" w:rsidP="00B93BE2">
      <w:pPr>
        <w:pStyle w:val="Normal0"/>
        <w:numPr>
          <w:ilvl w:val="0"/>
          <w:numId w:val="20"/>
        </w:numPr>
        <w:rPr>
          <w:sz w:val="26"/>
          <w:lang w:val="en-GB" w:eastAsia="en-GB"/>
        </w:rPr>
      </w:pPr>
      <w:r w:rsidRPr="004943C4">
        <w:rPr>
          <w:sz w:val="26"/>
          <w:lang w:val="en-GB" w:eastAsia="en-GB"/>
        </w:rPr>
        <w:t>Quản lý công việc theo bảng Kanban (Boards).</w:t>
      </w:r>
    </w:p>
    <w:p w14:paraId="50755A45" w14:textId="77777777" w:rsidR="004943C4" w:rsidRPr="004943C4" w:rsidRDefault="004943C4" w:rsidP="00B93BE2">
      <w:pPr>
        <w:pStyle w:val="Normal0"/>
        <w:numPr>
          <w:ilvl w:val="0"/>
          <w:numId w:val="20"/>
        </w:numPr>
        <w:rPr>
          <w:sz w:val="26"/>
          <w:lang w:val="en-GB" w:eastAsia="en-GB"/>
        </w:rPr>
      </w:pPr>
      <w:r w:rsidRPr="004943C4">
        <w:rPr>
          <w:sz w:val="26"/>
          <w:lang w:val="en-GB" w:eastAsia="en-GB"/>
        </w:rPr>
        <w:t>Tạo thẻ (Cards) với danh sách nhiệm vụ, ghi chú, thời hạn.</w:t>
      </w:r>
    </w:p>
    <w:p w14:paraId="4114F989" w14:textId="77777777" w:rsidR="004943C4" w:rsidRPr="004943C4" w:rsidRDefault="004943C4" w:rsidP="00B93BE2">
      <w:pPr>
        <w:pStyle w:val="Normal0"/>
        <w:numPr>
          <w:ilvl w:val="0"/>
          <w:numId w:val="20"/>
        </w:numPr>
        <w:rPr>
          <w:sz w:val="26"/>
          <w:lang w:val="en-GB" w:eastAsia="en-GB"/>
        </w:rPr>
      </w:pPr>
      <w:r w:rsidRPr="004943C4">
        <w:rPr>
          <w:sz w:val="26"/>
          <w:lang w:val="en-GB" w:eastAsia="en-GB"/>
        </w:rPr>
        <w:t>Hỗ trợ gắn nhãn, người phụ trách, và tích hợp bên ngoài (Google Drive, Slack).</w:t>
      </w:r>
    </w:p>
    <w:p w14:paraId="0C6AF78B" w14:textId="6DEA2D30" w:rsidR="004943C4" w:rsidRPr="004943C4" w:rsidRDefault="004943C4" w:rsidP="00B74964">
      <w:pPr>
        <w:pStyle w:val="Normal0"/>
        <w:rPr>
          <w:sz w:val="26"/>
          <w:lang w:val="en-GB" w:eastAsia="en-GB"/>
        </w:rPr>
      </w:pPr>
      <w:r w:rsidRPr="00F666B9">
        <w:rPr>
          <w:i/>
          <w:iCs/>
          <w:sz w:val="26"/>
          <w:lang w:val="en-GB" w:eastAsia="en-GB"/>
        </w:rPr>
        <w:t>Ưu điểm</w:t>
      </w:r>
      <w:r w:rsidRPr="004943C4">
        <w:rPr>
          <w:sz w:val="26"/>
          <w:lang w:val="en-GB" w:eastAsia="en-GB"/>
        </w:rPr>
        <w:t>:</w:t>
      </w:r>
      <w:r w:rsidR="00771C8F">
        <w:rPr>
          <w:sz w:val="26"/>
          <w:lang w:val="en-GB" w:eastAsia="en-GB"/>
        </w:rPr>
        <w:t xml:space="preserve"> l</w:t>
      </w:r>
      <w:r w:rsidRPr="004943C4">
        <w:rPr>
          <w:sz w:val="26"/>
          <w:lang w:val="en-GB" w:eastAsia="en-GB"/>
        </w:rPr>
        <w:t>inh hoạt</w:t>
      </w:r>
      <w:r w:rsidR="00771C8F">
        <w:rPr>
          <w:sz w:val="26"/>
          <w:lang w:val="en-GB" w:eastAsia="en-GB"/>
        </w:rPr>
        <w:t xml:space="preserve"> </w:t>
      </w:r>
      <w:r w:rsidRPr="004943C4">
        <w:rPr>
          <w:sz w:val="26"/>
          <w:lang w:val="en-GB" w:eastAsia="en-GB"/>
        </w:rPr>
        <w:t>dễ sử dụng</w:t>
      </w:r>
      <w:r w:rsidR="00771C8F">
        <w:rPr>
          <w:sz w:val="26"/>
          <w:lang w:val="en-GB" w:eastAsia="en-GB"/>
        </w:rPr>
        <w:t>, m</w:t>
      </w:r>
      <w:r w:rsidRPr="004943C4">
        <w:rPr>
          <w:sz w:val="26"/>
          <w:lang w:val="en-GB" w:eastAsia="en-GB"/>
        </w:rPr>
        <w:t>iễn phí với các chức năng cơ bản</w:t>
      </w:r>
      <w:r w:rsidR="00771C8F">
        <w:rPr>
          <w:sz w:val="26"/>
          <w:lang w:val="en-GB" w:eastAsia="en-GB"/>
        </w:rPr>
        <w:t xml:space="preserve"> bên cạnh t</w:t>
      </w:r>
      <w:r w:rsidRPr="004943C4">
        <w:rPr>
          <w:sz w:val="26"/>
          <w:lang w:val="en-GB" w:eastAsia="en-GB"/>
        </w:rPr>
        <w:t>ích hợp phong phú với các công cụ khác.</w:t>
      </w:r>
    </w:p>
    <w:p w14:paraId="743C5F8C" w14:textId="7C5B77CD" w:rsidR="004943C4" w:rsidRPr="004943C4" w:rsidRDefault="004943C4" w:rsidP="00B74964">
      <w:pPr>
        <w:pStyle w:val="Normal0"/>
        <w:rPr>
          <w:sz w:val="26"/>
          <w:lang w:val="en-GB" w:eastAsia="en-GB"/>
        </w:rPr>
      </w:pPr>
      <w:r w:rsidRPr="00F666B9">
        <w:rPr>
          <w:i/>
          <w:iCs/>
          <w:sz w:val="26"/>
          <w:lang w:val="en-GB" w:eastAsia="en-GB"/>
        </w:rPr>
        <w:t>Nhược điểm</w:t>
      </w:r>
      <w:r w:rsidRPr="004943C4">
        <w:rPr>
          <w:sz w:val="26"/>
          <w:lang w:val="en-GB" w:eastAsia="en-GB"/>
        </w:rPr>
        <w:t>:</w:t>
      </w:r>
      <w:r w:rsidR="00815D8D">
        <w:rPr>
          <w:sz w:val="26"/>
          <w:lang w:val="en-GB" w:eastAsia="en-GB"/>
        </w:rPr>
        <w:t xml:space="preserve"> k</w:t>
      </w:r>
      <w:r w:rsidRPr="004943C4">
        <w:rPr>
          <w:sz w:val="26"/>
          <w:lang w:val="en-GB" w:eastAsia="en-GB"/>
        </w:rPr>
        <w:t>hông có lịch tích hợp sẵn, cần thêm tiện ích mở rộng</w:t>
      </w:r>
      <w:r w:rsidR="00815D8D">
        <w:rPr>
          <w:sz w:val="26"/>
          <w:lang w:val="en-GB" w:eastAsia="en-GB"/>
        </w:rPr>
        <w:t>.</w:t>
      </w:r>
    </w:p>
    <w:p w14:paraId="16C4E0DE" w14:textId="01B3E173" w:rsidR="00E9618D" w:rsidRDefault="00E9618D" w:rsidP="00B93BE2">
      <w:pPr>
        <w:pStyle w:val="Normal0"/>
        <w:numPr>
          <w:ilvl w:val="0"/>
          <w:numId w:val="21"/>
        </w:numPr>
        <w:rPr>
          <w:b/>
          <w:bCs/>
          <w:sz w:val="26"/>
          <w:lang w:val="en-GB" w:eastAsia="en-GB"/>
        </w:rPr>
      </w:pPr>
      <w:r w:rsidRPr="004943C4">
        <w:rPr>
          <w:b/>
          <w:bCs/>
          <w:sz w:val="26"/>
          <w:lang w:val="en-GB" w:eastAsia="en-GB"/>
        </w:rPr>
        <w:t>Any.do</w:t>
      </w:r>
    </w:p>
    <w:p w14:paraId="76AC0718" w14:textId="77777777" w:rsidR="004943C4" w:rsidRPr="004943C4" w:rsidRDefault="004943C4" w:rsidP="00B74964">
      <w:pPr>
        <w:pStyle w:val="Normal0"/>
        <w:rPr>
          <w:sz w:val="26"/>
          <w:lang w:val="en-GB" w:eastAsia="en-GB"/>
        </w:rPr>
      </w:pPr>
      <w:r w:rsidRPr="004943C4">
        <w:rPr>
          <w:sz w:val="26"/>
          <w:lang w:val="en-GB" w:eastAsia="en-GB"/>
        </w:rPr>
        <w:t>Chức năng:</w:t>
      </w:r>
    </w:p>
    <w:p w14:paraId="40991B9B" w14:textId="77777777" w:rsidR="004943C4" w:rsidRPr="004943C4" w:rsidRDefault="004943C4" w:rsidP="00B93BE2">
      <w:pPr>
        <w:pStyle w:val="Normal0"/>
        <w:numPr>
          <w:ilvl w:val="0"/>
          <w:numId w:val="22"/>
        </w:numPr>
        <w:rPr>
          <w:sz w:val="26"/>
          <w:lang w:val="en-GB" w:eastAsia="en-GB"/>
        </w:rPr>
      </w:pPr>
      <w:r w:rsidRPr="004943C4">
        <w:rPr>
          <w:sz w:val="26"/>
          <w:lang w:val="en-GB" w:eastAsia="en-GB"/>
        </w:rPr>
        <w:t>Quản lý công việc, lịch hẹn và danh sách nhiệm vụ.</w:t>
      </w:r>
    </w:p>
    <w:p w14:paraId="4CC4E28C" w14:textId="77777777" w:rsidR="004943C4" w:rsidRPr="004943C4" w:rsidRDefault="004943C4" w:rsidP="00B93BE2">
      <w:pPr>
        <w:pStyle w:val="Normal0"/>
        <w:numPr>
          <w:ilvl w:val="0"/>
          <w:numId w:val="22"/>
        </w:numPr>
        <w:rPr>
          <w:sz w:val="26"/>
          <w:lang w:val="en-GB" w:eastAsia="en-GB"/>
        </w:rPr>
      </w:pPr>
      <w:r w:rsidRPr="004943C4">
        <w:rPr>
          <w:sz w:val="26"/>
          <w:lang w:val="en-GB" w:eastAsia="en-GB"/>
        </w:rPr>
        <w:t>Đồng bộ hóa thời gian thực trên nhiều thiết bị.</w:t>
      </w:r>
    </w:p>
    <w:p w14:paraId="3833FB83" w14:textId="77777777" w:rsidR="004943C4" w:rsidRPr="004943C4" w:rsidRDefault="004943C4" w:rsidP="00B93BE2">
      <w:pPr>
        <w:pStyle w:val="Normal0"/>
        <w:numPr>
          <w:ilvl w:val="0"/>
          <w:numId w:val="22"/>
        </w:numPr>
        <w:rPr>
          <w:sz w:val="26"/>
          <w:lang w:val="en-GB" w:eastAsia="en-GB"/>
        </w:rPr>
      </w:pPr>
      <w:r w:rsidRPr="004943C4">
        <w:rPr>
          <w:sz w:val="26"/>
          <w:lang w:val="en-GB" w:eastAsia="en-GB"/>
        </w:rPr>
        <w:t>Tích hợp lời nhắc thông minh và quản lý theo ngày.</w:t>
      </w:r>
    </w:p>
    <w:p w14:paraId="4D140FEF" w14:textId="38EA7A15" w:rsidR="004943C4" w:rsidRPr="004943C4" w:rsidRDefault="004943C4" w:rsidP="00B74964">
      <w:pPr>
        <w:pStyle w:val="Normal0"/>
        <w:rPr>
          <w:sz w:val="26"/>
          <w:lang w:val="en-GB" w:eastAsia="en-GB"/>
        </w:rPr>
      </w:pPr>
      <w:r w:rsidRPr="00B74964">
        <w:rPr>
          <w:i/>
          <w:iCs/>
          <w:sz w:val="26"/>
          <w:lang w:val="en-GB" w:eastAsia="en-GB"/>
        </w:rPr>
        <w:t>Ưu điểm:</w:t>
      </w:r>
      <w:r w:rsidR="00B74964">
        <w:rPr>
          <w:sz w:val="26"/>
          <w:lang w:val="en-GB" w:eastAsia="en-GB"/>
        </w:rPr>
        <w:t xml:space="preserve"> </w:t>
      </w:r>
      <w:r w:rsidRPr="004943C4">
        <w:rPr>
          <w:sz w:val="26"/>
          <w:lang w:val="en-GB" w:eastAsia="en-GB"/>
        </w:rPr>
        <w:t>kết hợp</w:t>
      </w:r>
      <w:r w:rsidR="00B74964">
        <w:rPr>
          <w:sz w:val="26"/>
          <w:lang w:val="en-GB" w:eastAsia="en-GB"/>
        </w:rPr>
        <w:t xml:space="preserve"> giữa </w:t>
      </w:r>
      <w:r w:rsidRPr="004943C4">
        <w:rPr>
          <w:sz w:val="26"/>
          <w:lang w:val="en-GB" w:eastAsia="en-GB"/>
        </w:rPr>
        <w:t>lịch và danh sách nhiệm vụ</w:t>
      </w:r>
      <w:r w:rsidR="00B74964">
        <w:rPr>
          <w:sz w:val="26"/>
          <w:lang w:val="en-GB" w:eastAsia="en-GB"/>
        </w:rPr>
        <w:t>, c</w:t>
      </w:r>
      <w:r w:rsidRPr="004943C4">
        <w:rPr>
          <w:sz w:val="26"/>
          <w:lang w:val="en-GB" w:eastAsia="en-GB"/>
        </w:rPr>
        <w:t>ó</w:t>
      </w:r>
      <w:r w:rsidR="00B74964">
        <w:rPr>
          <w:sz w:val="26"/>
          <w:lang w:val="en-GB" w:eastAsia="en-GB"/>
        </w:rPr>
        <w:t xml:space="preserve"> </w:t>
      </w:r>
      <w:r w:rsidRPr="004943C4">
        <w:rPr>
          <w:sz w:val="26"/>
          <w:lang w:val="en-GB" w:eastAsia="en-GB"/>
        </w:rPr>
        <w:t>lời nhắc thông minh qua giọng nói.</w:t>
      </w:r>
    </w:p>
    <w:p w14:paraId="6CDCACED" w14:textId="698C1D0B" w:rsidR="004943C4" w:rsidRPr="00B74964" w:rsidRDefault="004943C4" w:rsidP="00B74964">
      <w:pPr>
        <w:pStyle w:val="Normal0"/>
        <w:rPr>
          <w:sz w:val="26"/>
          <w:lang w:val="en-GB" w:eastAsia="en-GB"/>
        </w:rPr>
      </w:pPr>
      <w:r w:rsidRPr="00B74964">
        <w:rPr>
          <w:i/>
          <w:iCs/>
          <w:sz w:val="26"/>
          <w:lang w:val="en-GB" w:eastAsia="en-GB"/>
        </w:rPr>
        <w:t>Nhược điểm:</w:t>
      </w:r>
      <w:r w:rsidR="00B74964">
        <w:rPr>
          <w:i/>
          <w:iCs/>
          <w:sz w:val="26"/>
          <w:lang w:val="en-GB" w:eastAsia="en-GB"/>
        </w:rPr>
        <w:t xml:space="preserve"> </w:t>
      </w:r>
      <w:r w:rsidR="00B74964">
        <w:rPr>
          <w:sz w:val="26"/>
          <w:lang w:val="en-GB" w:eastAsia="en-GB"/>
        </w:rPr>
        <w:t>cần bản trả phí cho các tính năng nâng cao.</w:t>
      </w:r>
    </w:p>
    <w:p w14:paraId="423F5A8D" w14:textId="173D6FE0" w:rsidR="00D3426B" w:rsidRDefault="00E9618D" w:rsidP="00B93BE2">
      <w:pPr>
        <w:pStyle w:val="Normal0"/>
        <w:numPr>
          <w:ilvl w:val="0"/>
          <w:numId w:val="21"/>
        </w:numPr>
        <w:rPr>
          <w:b/>
          <w:bCs/>
          <w:sz w:val="26"/>
          <w:lang w:val="en-GB" w:eastAsia="en-GB"/>
        </w:rPr>
      </w:pPr>
      <w:r w:rsidRPr="004943C4">
        <w:rPr>
          <w:b/>
          <w:bCs/>
          <w:sz w:val="26"/>
          <w:lang w:val="en-GB" w:eastAsia="en-GB"/>
        </w:rPr>
        <w:t>Notion</w:t>
      </w:r>
    </w:p>
    <w:p w14:paraId="616649A4" w14:textId="77777777" w:rsidR="004943C4" w:rsidRPr="004943C4" w:rsidRDefault="004943C4" w:rsidP="00B74964">
      <w:pPr>
        <w:pStyle w:val="Normal0"/>
        <w:rPr>
          <w:sz w:val="26"/>
          <w:lang w:val="en-GB" w:eastAsia="en-GB"/>
        </w:rPr>
      </w:pPr>
      <w:r w:rsidRPr="004943C4">
        <w:rPr>
          <w:sz w:val="26"/>
          <w:lang w:val="en-GB" w:eastAsia="en-GB"/>
        </w:rPr>
        <w:t>Chức năng:</w:t>
      </w:r>
    </w:p>
    <w:p w14:paraId="2C241436" w14:textId="77777777" w:rsidR="004943C4" w:rsidRPr="004943C4" w:rsidRDefault="004943C4" w:rsidP="00B93BE2">
      <w:pPr>
        <w:pStyle w:val="Normal0"/>
        <w:numPr>
          <w:ilvl w:val="0"/>
          <w:numId w:val="23"/>
        </w:numPr>
        <w:rPr>
          <w:sz w:val="26"/>
          <w:lang w:val="en-GB" w:eastAsia="en-GB"/>
        </w:rPr>
      </w:pPr>
      <w:r w:rsidRPr="004943C4">
        <w:rPr>
          <w:sz w:val="26"/>
          <w:lang w:val="en-GB" w:eastAsia="en-GB"/>
        </w:rPr>
        <w:t>Quản lý lịch, ghi chú, và nhiệm vụ trong một nền tảng.</w:t>
      </w:r>
    </w:p>
    <w:p w14:paraId="7F282A37" w14:textId="77777777" w:rsidR="004943C4" w:rsidRPr="004943C4" w:rsidRDefault="004943C4" w:rsidP="00B93BE2">
      <w:pPr>
        <w:pStyle w:val="Normal0"/>
        <w:numPr>
          <w:ilvl w:val="0"/>
          <w:numId w:val="23"/>
        </w:numPr>
        <w:rPr>
          <w:sz w:val="26"/>
          <w:lang w:val="en-GB" w:eastAsia="en-GB"/>
        </w:rPr>
      </w:pPr>
      <w:r w:rsidRPr="004943C4">
        <w:rPr>
          <w:sz w:val="26"/>
          <w:lang w:val="en-GB" w:eastAsia="en-GB"/>
        </w:rPr>
        <w:t>Tạo không gian làm việc tùy chỉnh với lịch, cơ sở dữ liệu và bảng biểu.</w:t>
      </w:r>
    </w:p>
    <w:p w14:paraId="42E86E93" w14:textId="77777777" w:rsidR="004943C4" w:rsidRPr="004943C4" w:rsidRDefault="004943C4" w:rsidP="00B93BE2">
      <w:pPr>
        <w:pStyle w:val="Normal0"/>
        <w:numPr>
          <w:ilvl w:val="0"/>
          <w:numId w:val="23"/>
        </w:numPr>
        <w:rPr>
          <w:sz w:val="26"/>
          <w:lang w:val="en-GB" w:eastAsia="en-GB"/>
        </w:rPr>
      </w:pPr>
      <w:r w:rsidRPr="004943C4">
        <w:rPr>
          <w:sz w:val="26"/>
          <w:lang w:val="en-GB" w:eastAsia="en-GB"/>
        </w:rPr>
        <w:t>Hỗ trợ cộng tác nhóm trực tiếp.</w:t>
      </w:r>
    </w:p>
    <w:p w14:paraId="3B722A5B" w14:textId="2C1AEDE1" w:rsidR="004943C4" w:rsidRPr="004943C4" w:rsidRDefault="004943C4" w:rsidP="00544529">
      <w:pPr>
        <w:pStyle w:val="Normal0"/>
        <w:rPr>
          <w:sz w:val="26"/>
          <w:lang w:val="en-GB" w:eastAsia="en-GB"/>
        </w:rPr>
      </w:pPr>
      <w:r w:rsidRPr="00B74964">
        <w:rPr>
          <w:i/>
          <w:iCs/>
          <w:sz w:val="26"/>
          <w:lang w:val="en-GB" w:eastAsia="en-GB"/>
        </w:rPr>
        <w:t>Ưu điểm</w:t>
      </w:r>
      <w:r w:rsidR="00B74964" w:rsidRPr="00B74964">
        <w:rPr>
          <w:i/>
          <w:iCs/>
          <w:sz w:val="26"/>
          <w:lang w:val="en-GB" w:eastAsia="en-GB"/>
        </w:rPr>
        <w:t>:</w:t>
      </w:r>
      <w:r w:rsidR="00B74964">
        <w:rPr>
          <w:sz w:val="26"/>
          <w:lang w:val="en-GB" w:eastAsia="en-GB"/>
        </w:rPr>
        <w:t xml:space="preserve"> t</w:t>
      </w:r>
      <w:r w:rsidRPr="004943C4">
        <w:rPr>
          <w:sz w:val="26"/>
          <w:lang w:val="en-GB" w:eastAsia="en-GB"/>
        </w:rPr>
        <w:t>ùy chỉnh</w:t>
      </w:r>
      <w:r w:rsidR="00B74964">
        <w:rPr>
          <w:sz w:val="26"/>
          <w:lang w:val="en-GB" w:eastAsia="en-GB"/>
        </w:rPr>
        <w:t xml:space="preserve"> linh hoạt </w:t>
      </w:r>
      <w:r w:rsidRPr="004943C4">
        <w:rPr>
          <w:sz w:val="26"/>
          <w:lang w:val="en-GB" w:eastAsia="en-GB"/>
        </w:rPr>
        <w:t>theo nhu cầu người dùng</w:t>
      </w:r>
      <w:r w:rsidR="00B74964">
        <w:rPr>
          <w:sz w:val="26"/>
          <w:lang w:val="en-GB" w:eastAsia="en-GB"/>
        </w:rPr>
        <w:t>, k</w:t>
      </w:r>
      <w:r w:rsidRPr="004943C4">
        <w:rPr>
          <w:sz w:val="26"/>
          <w:lang w:val="en-GB" w:eastAsia="en-GB"/>
        </w:rPr>
        <w:t xml:space="preserve">ết hợp </w:t>
      </w:r>
      <w:r w:rsidR="00B74964">
        <w:rPr>
          <w:sz w:val="26"/>
          <w:lang w:val="en-GB" w:eastAsia="en-GB"/>
        </w:rPr>
        <w:t xml:space="preserve">đa dạng </w:t>
      </w:r>
      <w:r w:rsidRPr="004943C4">
        <w:rPr>
          <w:sz w:val="26"/>
          <w:lang w:val="en-GB" w:eastAsia="en-GB"/>
        </w:rPr>
        <w:t>quản lý lịch, công việc, ghi chú.</w:t>
      </w:r>
    </w:p>
    <w:p w14:paraId="2AF99AED" w14:textId="287F1A27" w:rsidR="004943C4" w:rsidRPr="00544529" w:rsidRDefault="004943C4" w:rsidP="00544529">
      <w:pPr>
        <w:pStyle w:val="Normal0"/>
        <w:rPr>
          <w:sz w:val="26"/>
          <w:lang w:val="en-GB" w:eastAsia="en-GB"/>
        </w:rPr>
      </w:pPr>
      <w:r w:rsidRPr="00544529">
        <w:rPr>
          <w:i/>
          <w:iCs/>
          <w:sz w:val="26"/>
          <w:lang w:val="en-GB" w:eastAsia="en-GB"/>
        </w:rPr>
        <w:t>Nhược điểm:</w:t>
      </w:r>
      <w:r w:rsidR="00544529">
        <w:rPr>
          <w:sz w:val="26"/>
          <w:lang w:val="en-GB" w:eastAsia="en-GB"/>
        </w:rPr>
        <w:t xml:space="preserve"> t</w:t>
      </w:r>
      <w:r w:rsidRPr="00544529">
        <w:rPr>
          <w:sz w:val="26"/>
          <w:lang w:val="en-GB" w:eastAsia="en-GB"/>
        </w:rPr>
        <w:t>hiếu chức năng nhắc nhở</w:t>
      </w:r>
      <w:r w:rsidR="00544529">
        <w:rPr>
          <w:sz w:val="26"/>
          <w:lang w:val="en-GB" w:eastAsia="en-GB"/>
        </w:rPr>
        <w:t xml:space="preserve"> </w:t>
      </w:r>
      <w:r w:rsidRPr="00544529">
        <w:rPr>
          <w:sz w:val="26"/>
          <w:lang w:val="en-GB" w:eastAsia="en-GB"/>
        </w:rPr>
        <w:t>và tích hợp lịch tự động.</w:t>
      </w:r>
    </w:p>
    <w:p w14:paraId="5DD7B59B" w14:textId="28D39559" w:rsidR="00141941" w:rsidRPr="00900681" w:rsidRDefault="000D4F48" w:rsidP="008E5B6C">
      <w:pPr>
        <w:pStyle w:val="Heading1"/>
      </w:pPr>
      <w:r w:rsidRPr="00D3426B">
        <w:rPr>
          <w:lang w:eastAsia="en-US"/>
        </w:rPr>
        <w:br w:type="page"/>
      </w:r>
      <w:bookmarkStart w:id="220" w:name="_Toc184339608"/>
      <w:bookmarkStart w:id="221" w:name="_Toc187277293"/>
      <w:r w:rsidR="00CD71C9" w:rsidRPr="00626EB1">
        <w:t xml:space="preserve">CHƯƠNG 2: </w:t>
      </w:r>
      <w:r w:rsidR="008148A3" w:rsidRPr="00626EB1">
        <w:t>NG</w:t>
      </w:r>
      <w:r w:rsidR="00E81F9F" w:rsidRPr="00626EB1">
        <w:t>HIÊN CỨU LÝ THUYẾT</w:t>
      </w:r>
      <w:bookmarkEnd w:id="220"/>
      <w:bookmarkEnd w:id="221"/>
    </w:p>
    <w:p w14:paraId="6A319544" w14:textId="02599BBB" w:rsidR="002132CA" w:rsidRPr="002132CA" w:rsidRDefault="00F735E2" w:rsidP="00C634DF">
      <w:pPr>
        <w:pStyle w:val="Heading2"/>
      </w:pPr>
      <w:bookmarkStart w:id="222" w:name="_Toc187277294"/>
      <w:r>
        <w:t>2.1. Lý</w:t>
      </w:r>
      <w:r w:rsidR="002132CA">
        <w:t xml:space="preserve"> thuyết về đề tài</w:t>
      </w:r>
      <w:bookmarkEnd w:id="222"/>
    </w:p>
    <w:p w14:paraId="283CEF2D" w14:textId="03180AA1" w:rsidR="008577AC" w:rsidRDefault="00D9562A" w:rsidP="00C634DF">
      <w:pPr>
        <w:pStyle w:val="Heading3"/>
      </w:pPr>
      <w:bookmarkStart w:id="223" w:name="_Toc187277295"/>
      <w:r>
        <w:t>2.</w:t>
      </w:r>
      <w:r w:rsidR="00462B99">
        <w:t>1</w:t>
      </w:r>
      <w:r>
        <w:t>.</w:t>
      </w:r>
      <w:r w:rsidR="00C634DF">
        <w:t>1.</w:t>
      </w:r>
      <w:r>
        <w:t xml:space="preserve"> Quản lý</w:t>
      </w:r>
      <w:r w:rsidR="00F91BD6">
        <w:t xml:space="preserve"> </w:t>
      </w:r>
      <w:r>
        <w:t>và tổ chức công việc</w:t>
      </w:r>
      <w:bookmarkEnd w:id="223"/>
    </w:p>
    <w:p w14:paraId="54AF4125" w14:textId="6D40B91A" w:rsidR="00376A47" w:rsidRDefault="00376A47" w:rsidP="00376A47">
      <w:pPr>
        <w:rPr>
          <w:lang w:val="en-US"/>
        </w:rPr>
      </w:pPr>
      <w:r w:rsidRPr="00376A47">
        <w:rPr>
          <w:lang w:val="en-US"/>
        </w:rPr>
        <w:t>Quản lý và tổ chức công việc là một phần quan trọng trong bất kỳ tổ chức nào. Dưới đây là một cái nhìn chi tiết về các khía cạnh chính của quản lý và tổ chức công việc:</w:t>
      </w:r>
    </w:p>
    <w:p w14:paraId="7496FB01" w14:textId="2C33AE73" w:rsidR="00376A47" w:rsidRDefault="00376A47" w:rsidP="00C634DF">
      <w:pPr>
        <w:pStyle w:val="Heading4"/>
      </w:pPr>
      <w:r>
        <w:t>2.1.1.</w:t>
      </w:r>
      <w:r w:rsidR="00C634DF">
        <w:t xml:space="preserve">1. </w:t>
      </w:r>
      <w:r>
        <w:t>Khái niệm quản lý công việc:</w:t>
      </w:r>
    </w:p>
    <w:p w14:paraId="4907C8E4" w14:textId="7CCA8BD9" w:rsidR="00376A47" w:rsidRDefault="00376A47" w:rsidP="00376A47">
      <w:r w:rsidRPr="00376A47">
        <w:t>Quản lý công việc là quá trình lập kế hoạch, tổ chức, lãnh đạo và kiểm soát các hoạt động của một tổ chức nhằm đạt được các mục tiêu đã đề ra. Điều này bao gồm việc phân bổ nguồn lực, theo dõi tiến độ và điều chỉnh chiến lược khi cần thiết.</w:t>
      </w:r>
    </w:p>
    <w:p w14:paraId="2EA8F01F" w14:textId="4335672D" w:rsidR="00376A47" w:rsidRDefault="00376A47" w:rsidP="00C634DF">
      <w:pPr>
        <w:pStyle w:val="Heading4"/>
      </w:pPr>
      <w:r>
        <w:t>2.1.</w:t>
      </w:r>
      <w:r w:rsidR="00C634DF">
        <w:t>1.</w:t>
      </w:r>
      <w:r>
        <w:t xml:space="preserve">2. Các </w:t>
      </w:r>
      <w:r w:rsidR="001425D5">
        <w:t>b</w:t>
      </w:r>
      <w:r>
        <w:t xml:space="preserve">ước </w:t>
      </w:r>
      <w:r w:rsidR="001425D5">
        <w:t>q</w:t>
      </w:r>
      <w:r>
        <w:t xml:space="preserve">uản </w:t>
      </w:r>
      <w:r w:rsidR="001425D5">
        <w:t>l</w:t>
      </w:r>
      <w:r>
        <w:t xml:space="preserve">ý </w:t>
      </w:r>
      <w:r w:rsidR="001425D5">
        <w:t>c</w:t>
      </w:r>
      <w:r>
        <w:t xml:space="preserve">ông </w:t>
      </w:r>
      <w:r w:rsidR="001425D5">
        <w:t>v</w:t>
      </w:r>
      <w:r>
        <w:t>iệc</w:t>
      </w:r>
    </w:p>
    <w:p w14:paraId="2210946E" w14:textId="0738B347" w:rsidR="00376A47" w:rsidRDefault="00376A47" w:rsidP="00376A47">
      <w:pPr>
        <w:pStyle w:val="Heading4"/>
      </w:pPr>
      <w:r>
        <w:t xml:space="preserve">a. Lập </w:t>
      </w:r>
      <w:r w:rsidR="001425D5">
        <w:t>k</w:t>
      </w:r>
      <w:r>
        <w:t xml:space="preserve">ế </w:t>
      </w:r>
      <w:r w:rsidR="001425D5">
        <w:t>h</w:t>
      </w:r>
      <w:r>
        <w:t>oạch</w:t>
      </w:r>
    </w:p>
    <w:p w14:paraId="711AF828" w14:textId="3EEDA5FA" w:rsidR="00376A47" w:rsidRDefault="00376A47" w:rsidP="00B93BE2">
      <w:pPr>
        <w:pStyle w:val="ListParagraph"/>
        <w:numPr>
          <w:ilvl w:val="0"/>
          <w:numId w:val="28"/>
        </w:numPr>
      </w:pPr>
      <w:r>
        <w:t xml:space="preserve">Xác định mục tiêu: </w:t>
      </w:r>
      <w:r w:rsidR="00DA09BE">
        <w:t>đ</w:t>
      </w:r>
      <w:r>
        <w:t>ặt ra các mục tiêu ngắn hạn và dài hạn.</w:t>
      </w:r>
    </w:p>
    <w:p w14:paraId="32AEF937" w14:textId="6B27BCE4" w:rsidR="00376A47" w:rsidRDefault="00376A47" w:rsidP="00B93BE2">
      <w:pPr>
        <w:pStyle w:val="ListParagraph"/>
        <w:numPr>
          <w:ilvl w:val="0"/>
          <w:numId w:val="28"/>
        </w:numPr>
      </w:pPr>
      <w:r>
        <w:t xml:space="preserve">Lập kế hoạch chi tiết: </w:t>
      </w:r>
      <w:r w:rsidR="00DA09BE">
        <w:t>x</w:t>
      </w:r>
      <w:r>
        <w:t>ác định các bước cần thực hiện, thời gian và nguồn lực cần thiết.</w:t>
      </w:r>
    </w:p>
    <w:p w14:paraId="7D9B6EFF" w14:textId="7D3B9957" w:rsidR="00376A47" w:rsidRDefault="00376A47" w:rsidP="00A41420">
      <w:pPr>
        <w:pStyle w:val="Heading4"/>
      </w:pPr>
      <w:r>
        <w:t xml:space="preserve">b. Tổ </w:t>
      </w:r>
      <w:r w:rsidR="001425D5">
        <w:t>c</w:t>
      </w:r>
      <w:r>
        <w:t>hức</w:t>
      </w:r>
    </w:p>
    <w:p w14:paraId="4EFE196F" w14:textId="35CB1416" w:rsidR="00376A47" w:rsidRDefault="00376A47" w:rsidP="00B93BE2">
      <w:pPr>
        <w:pStyle w:val="ListParagraph"/>
        <w:numPr>
          <w:ilvl w:val="0"/>
          <w:numId w:val="29"/>
        </w:numPr>
      </w:pPr>
      <w:r>
        <w:t xml:space="preserve">Phân công công việc: </w:t>
      </w:r>
      <w:r w:rsidR="00DA09BE">
        <w:t>p</w:t>
      </w:r>
      <w:r>
        <w:t>hân chia nhiệm vụ cho các thành viên trong nhóm dựa trên khả năng và kinh nghiệm.</w:t>
      </w:r>
    </w:p>
    <w:p w14:paraId="05228747" w14:textId="6C93987A" w:rsidR="00376A47" w:rsidRDefault="00376A47" w:rsidP="00B93BE2">
      <w:pPr>
        <w:pStyle w:val="ListParagraph"/>
        <w:numPr>
          <w:ilvl w:val="0"/>
          <w:numId w:val="29"/>
        </w:numPr>
      </w:pPr>
      <w:r>
        <w:t xml:space="preserve">Thiết lập cấu trúc tổ chức: </w:t>
      </w:r>
      <w:r w:rsidR="00DA09BE">
        <w:t>x</w:t>
      </w:r>
      <w:r>
        <w:t>ác định các phòng ban, vai trò và trách nhiệm.</w:t>
      </w:r>
    </w:p>
    <w:p w14:paraId="18AC5B01" w14:textId="6E75C250" w:rsidR="00376A47" w:rsidRDefault="00376A47" w:rsidP="00A41420">
      <w:pPr>
        <w:pStyle w:val="Heading4"/>
      </w:pPr>
      <w:r>
        <w:t xml:space="preserve">c. Lãnh </w:t>
      </w:r>
      <w:r w:rsidR="001425D5">
        <w:t>đ</w:t>
      </w:r>
      <w:r>
        <w:t>ạo</w:t>
      </w:r>
    </w:p>
    <w:p w14:paraId="272BEF49" w14:textId="472F035A" w:rsidR="00376A47" w:rsidRDefault="00376A47" w:rsidP="00B93BE2">
      <w:pPr>
        <w:pStyle w:val="ListParagraph"/>
        <w:numPr>
          <w:ilvl w:val="0"/>
          <w:numId w:val="30"/>
        </w:numPr>
      </w:pPr>
      <w:r>
        <w:t xml:space="preserve">Giao tiếp: </w:t>
      </w:r>
      <w:r w:rsidR="005D7792">
        <w:t>đ</w:t>
      </w:r>
      <w:r>
        <w:t>ảm bảo thông tin được truyền đạt rõ ràng giữa các thành viên trong nhóm.</w:t>
      </w:r>
    </w:p>
    <w:p w14:paraId="5B8786A7" w14:textId="3371689D" w:rsidR="00376A47" w:rsidRDefault="00376A47" w:rsidP="00B93BE2">
      <w:pPr>
        <w:pStyle w:val="ListParagraph"/>
        <w:numPr>
          <w:ilvl w:val="0"/>
          <w:numId w:val="30"/>
        </w:numPr>
      </w:pPr>
      <w:r>
        <w:t xml:space="preserve">Động viên: </w:t>
      </w:r>
      <w:r w:rsidR="005D7792">
        <w:t>k</w:t>
      </w:r>
      <w:r>
        <w:t>huyến khích và tạo động lực cho nhân viên để họ hoàn thành nhiệm vụ.</w:t>
      </w:r>
    </w:p>
    <w:p w14:paraId="7945AB47" w14:textId="6ABAD4E0" w:rsidR="00376A47" w:rsidRDefault="00376A47" w:rsidP="00A41420">
      <w:pPr>
        <w:pStyle w:val="Heading4"/>
      </w:pPr>
      <w:r>
        <w:t xml:space="preserve">d. Kiểm </w:t>
      </w:r>
      <w:r w:rsidR="001425D5">
        <w:t>s</w:t>
      </w:r>
      <w:r>
        <w:t>oát</w:t>
      </w:r>
    </w:p>
    <w:p w14:paraId="00C8B13E" w14:textId="3855266E" w:rsidR="00376A47" w:rsidRDefault="00376A47" w:rsidP="00B93BE2">
      <w:pPr>
        <w:pStyle w:val="ListParagraph"/>
        <w:numPr>
          <w:ilvl w:val="0"/>
          <w:numId w:val="31"/>
        </w:numPr>
      </w:pPr>
      <w:r>
        <w:t xml:space="preserve">Theo dõi tiến độ: </w:t>
      </w:r>
      <w:r w:rsidR="000B3BED">
        <w:t>s</w:t>
      </w:r>
      <w:r>
        <w:t>ử dụng các công cụ như bảng điều khiển, báo cáo để theo dõi sự tiến bộ của công việc.</w:t>
      </w:r>
    </w:p>
    <w:p w14:paraId="2E44411C" w14:textId="0AABFB97" w:rsidR="00376A47" w:rsidRDefault="00376A47" w:rsidP="00B93BE2">
      <w:pPr>
        <w:pStyle w:val="ListParagraph"/>
        <w:numPr>
          <w:ilvl w:val="0"/>
          <w:numId w:val="31"/>
        </w:numPr>
      </w:pPr>
      <w:r>
        <w:t xml:space="preserve">Đánh giá và điều chỉnh: </w:t>
      </w:r>
      <w:r w:rsidR="00042942">
        <w:t>đ</w:t>
      </w:r>
      <w:r>
        <w:t>ánh giá kết quả và điều chỉnh kế hoạch nếu cần thiết.</w:t>
      </w:r>
    </w:p>
    <w:p w14:paraId="0B82A1BF" w14:textId="1FFD40A6" w:rsidR="00376A47" w:rsidRDefault="00A41420" w:rsidP="009037AF">
      <w:pPr>
        <w:pStyle w:val="Heading4"/>
      </w:pPr>
      <w:r>
        <w:t>2.1.</w:t>
      </w:r>
      <w:r w:rsidR="009037AF">
        <w:t>1.</w:t>
      </w:r>
      <w:r w:rsidR="00376A47">
        <w:t xml:space="preserve">3. Các </w:t>
      </w:r>
      <w:r w:rsidR="001425D5">
        <w:t>c</w:t>
      </w:r>
      <w:r w:rsidR="00376A47">
        <w:t xml:space="preserve">ông </w:t>
      </w:r>
      <w:r w:rsidR="001425D5">
        <w:t>c</w:t>
      </w:r>
      <w:r w:rsidR="00376A47">
        <w:t xml:space="preserve">ụ và </w:t>
      </w:r>
      <w:r w:rsidR="001425D5">
        <w:t>p</w:t>
      </w:r>
      <w:r w:rsidR="00376A47">
        <w:t>hương</w:t>
      </w:r>
      <w:r w:rsidR="001425D5">
        <w:t xml:space="preserve"> p</w:t>
      </w:r>
      <w:r w:rsidR="00376A47">
        <w:t xml:space="preserve">háp </w:t>
      </w:r>
      <w:r w:rsidR="001425D5">
        <w:t>q</w:t>
      </w:r>
      <w:r w:rsidR="00376A47">
        <w:t xml:space="preserve">uản </w:t>
      </w:r>
      <w:r w:rsidR="001425D5">
        <w:t>l</w:t>
      </w:r>
      <w:r w:rsidR="00376A47">
        <w:t>ý</w:t>
      </w:r>
      <w:r w:rsidR="0052489D">
        <w:t xml:space="preserve"> công việc</w:t>
      </w:r>
    </w:p>
    <w:p w14:paraId="2D83E1CF" w14:textId="59A0A950" w:rsidR="00376A47" w:rsidRDefault="00376A47" w:rsidP="00E07FFD">
      <w:pPr>
        <w:pStyle w:val="Heading4"/>
      </w:pPr>
      <w:r>
        <w:t xml:space="preserve">a. Phương </w:t>
      </w:r>
      <w:r w:rsidR="003C5C52">
        <w:t>pháp quản lý dự án</w:t>
      </w:r>
    </w:p>
    <w:p w14:paraId="377A93FC" w14:textId="2FC186B6" w:rsidR="00376A47" w:rsidRDefault="00376A47" w:rsidP="00B93BE2">
      <w:pPr>
        <w:pStyle w:val="ListParagraph"/>
        <w:numPr>
          <w:ilvl w:val="0"/>
          <w:numId w:val="32"/>
        </w:numPr>
      </w:pPr>
      <w:r>
        <w:t xml:space="preserve">Gantt Chart: </w:t>
      </w:r>
      <w:r w:rsidR="002F13FD">
        <w:t>g</w:t>
      </w:r>
      <w:r>
        <w:t>iúp theo dõi tiến độ và thời gian hoàn thành các nhiệm vụ.</w:t>
      </w:r>
    </w:p>
    <w:p w14:paraId="748BFB34" w14:textId="6119AD87" w:rsidR="00376A47" w:rsidRDefault="00376A47" w:rsidP="00B93BE2">
      <w:pPr>
        <w:pStyle w:val="ListParagraph"/>
        <w:numPr>
          <w:ilvl w:val="0"/>
          <w:numId w:val="32"/>
        </w:numPr>
      </w:pPr>
      <w:r>
        <w:t xml:space="preserve">Phương pháp Agile: </w:t>
      </w:r>
      <w:r w:rsidR="002F13FD">
        <w:t>t</w:t>
      </w:r>
      <w:r>
        <w:t>ập trung vào khả năng thích ứng và linh hoạt trong quản lý dự án.</w:t>
      </w:r>
    </w:p>
    <w:p w14:paraId="3930FB84" w14:textId="70490928" w:rsidR="00376A47" w:rsidRDefault="00376A47" w:rsidP="00E07FFD">
      <w:pPr>
        <w:pStyle w:val="Heading4"/>
      </w:pPr>
      <w:r>
        <w:t xml:space="preserve">b. Công </w:t>
      </w:r>
      <w:r w:rsidR="00C62067">
        <w:t>cụ quản lý</w:t>
      </w:r>
    </w:p>
    <w:p w14:paraId="272DDA16" w14:textId="48C7CC9B" w:rsidR="00376A47" w:rsidRDefault="00376A47" w:rsidP="00B93BE2">
      <w:pPr>
        <w:pStyle w:val="ListParagraph"/>
        <w:numPr>
          <w:ilvl w:val="0"/>
          <w:numId w:val="33"/>
        </w:numPr>
      </w:pPr>
      <w:r>
        <w:t>Phần mềm quản lý công việc: Trello, Asana, Jira,</w:t>
      </w:r>
      <w:r w:rsidR="00BB1A53">
        <w:t>…</w:t>
      </w:r>
      <w:r>
        <w:t xml:space="preserve"> giúp tổ chức và theo dõi tiến độ công việc.</w:t>
      </w:r>
    </w:p>
    <w:p w14:paraId="25143D62" w14:textId="4ACB822A" w:rsidR="00376A47" w:rsidRDefault="00376A47" w:rsidP="00B93BE2">
      <w:pPr>
        <w:pStyle w:val="ListParagraph"/>
        <w:numPr>
          <w:ilvl w:val="0"/>
          <w:numId w:val="33"/>
        </w:numPr>
      </w:pPr>
      <w:r>
        <w:t xml:space="preserve">Bảng điều khiển: </w:t>
      </w:r>
      <w:r w:rsidR="008A72CF">
        <w:t>s</w:t>
      </w:r>
      <w:r>
        <w:t>ử dụng biểu đồ và báo cáo để trực quan hóa dữ liệu và tiến độ.</w:t>
      </w:r>
    </w:p>
    <w:p w14:paraId="1483A5B5" w14:textId="046CC7E5" w:rsidR="00376A47" w:rsidRDefault="00E07FFD" w:rsidP="00017EFD">
      <w:pPr>
        <w:pStyle w:val="Heading4"/>
      </w:pPr>
      <w:r>
        <w:t>2.1.</w:t>
      </w:r>
      <w:r w:rsidR="00017EFD">
        <w:t>1.</w:t>
      </w:r>
      <w:r w:rsidR="00376A47">
        <w:t xml:space="preserve">4. Tầm </w:t>
      </w:r>
      <w:r w:rsidR="00B7091F">
        <w:t>q</w:t>
      </w:r>
      <w:r w:rsidR="00376A47">
        <w:t xml:space="preserve">uan </w:t>
      </w:r>
      <w:r w:rsidR="00B7091F">
        <w:t>t</w:t>
      </w:r>
      <w:r w:rsidR="00376A47">
        <w:t xml:space="preserve">rọng của </w:t>
      </w:r>
      <w:r w:rsidR="00B7091F">
        <w:t>q</w:t>
      </w:r>
      <w:r w:rsidR="00376A47">
        <w:t xml:space="preserve">uản </w:t>
      </w:r>
      <w:r w:rsidR="00B7091F">
        <w:t>l</w:t>
      </w:r>
      <w:r w:rsidR="00376A47">
        <w:t xml:space="preserve">ý </w:t>
      </w:r>
      <w:r w:rsidR="00B7091F">
        <w:t>c</w:t>
      </w:r>
      <w:r w:rsidR="00376A47">
        <w:t xml:space="preserve">ông </w:t>
      </w:r>
      <w:r w:rsidR="00B7091F">
        <w:t>v</w:t>
      </w:r>
      <w:r w:rsidR="00376A47">
        <w:t>iệc</w:t>
      </w:r>
    </w:p>
    <w:p w14:paraId="1978C0B6" w14:textId="5EB3DA88" w:rsidR="00376A47" w:rsidRDefault="00376A47" w:rsidP="00B93BE2">
      <w:pPr>
        <w:pStyle w:val="ListParagraph"/>
        <w:numPr>
          <w:ilvl w:val="0"/>
          <w:numId w:val="34"/>
        </w:numPr>
      </w:pPr>
      <w:r>
        <w:t xml:space="preserve">Tăng hiệu quả: </w:t>
      </w:r>
      <w:r w:rsidR="006E4EA2">
        <w:t>g</w:t>
      </w:r>
      <w:r>
        <w:t>iúp tối ưu hóa quy trình làm việc và tăng cường năng suất.</w:t>
      </w:r>
    </w:p>
    <w:p w14:paraId="4885C32F" w14:textId="31239841" w:rsidR="00376A47" w:rsidRDefault="00376A47" w:rsidP="00B93BE2">
      <w:pPr>
        <w:pStyle w:val="ListParagraph"/>
        <w:numPr>
          <w:ilvl w:val="0"/>
          <w:numId w:val="34"/>
        </w:numPr>
      </w:pPr>
      <w:r>
        <w:t xml:space="preserve">Giảm thiểu rủi ro: </w:t>
      </w:r>
      <w:r w:rsidR="006E4EA2">
        <w:t>n</w:t>
      </w:r>
      <w:r>
        <w:t>hận diện sớm các vấn đề có thể xảy ra và có biện pháp khắc phục kịp thời.</w:t>
      </w:r>
    </w:p>
    <w:p w14:paraId="4E9DBD56" w14:textId="0EF61D30" w:rsidR="00376A47" w:rsidRDefault="00376A47" w:rsidP="00B93BE2">
      <w:pPr>
        <w:pStyle w:val="ListParagraph"/>
        <w:numPr>
          <w:ilvl w:val="0"/>
          <w:numId w:val="34"/>
        </w:numPr>
      </w:pPr>
      <w:r>
        <w:t xml:space="preserve">Cải thiện sự hài lòng của nhân viên: </w:t>
      </w:r>
      <w:r w:rsidR="006E4EA2">
        <w:t>t</w:t>
      </w:r>
      <w:r>
        <w:t>ạo ra môi trường làm việc tích cực và khuyến khích sự phát triển cá nhân.</w:t>
      </w:r>
    </w:p>
    <w:p w14:paraId="14756F3A" w14:textId="535FD0C3" w:rsidR="00376A47" w:rsidRDefault="00D32377" w:rsidP="00704C61">
      <w:pPr>
        <w:pStyle w:val="Heading4"/>
      </w:pPr>
      <w:r>
        <w:t>2.1.</w:t>
      </w:r>
      <w:r w:rsidR="00704C61">
        <w:t>1.</w:t>
      </w:r>
      <w:r w:rsidR="00376A47">
        <w:t xml:space="preserve">5. Các </w:t>
      </w:r>
      <w:r w:rsidR="00B7091F">
        <w:t>t</w:t>
      </w:r>
      <w:r w:rsidR="00376A47">
        <w:t xml:space="preserve">hách </w:t>
      </w:r>
      <w:r w:rsidR="00B7091F">
        <w:t>t</w:t>
      </w:r>
      <w:r w:rsidR="00376A47">
        <w:t xml:space="preserve">hức trong </w:t>
      </w:r>
      <w:r w:rsidR="00B7091F">
        <w:t>q</w:t>
      </w:r>
      <w:r w:rsidR="00376A47">
        <w:t xml:space="preserve">uản </w:t>
      </w:r>
      <w:r w:rsidR="00B7091F">
        <w:t>l</w:t>
      </w:r>
      <w:r w:rsidR="00376A47">
        <w:t xml:space="preserve">ý </w:t>
      </w:r>
      <w:r w:rsidR="00B7091F">
        <w:t>c</w:t>
      </w:r>
      <w:r w:rsidR="00376A47">
        <w:t xml:space="preserve">ông </w:t>
      </w:r>
      <w:r w:rsidR="00B7091F">
        <w:t>v</w:t>
      </w:r>
      <w:r w:rsidR="00376A47">
        <w:t>iệc</w:t>
      </w:r>
    </w:p>
    <w:p w14:paraId="7838B585" w14:textId="7E31B5C9" w:rsidR="00376A47" w:rsidRDefault="00376A47" w:rsidP="00B93BE2">
      <w:pPr>
        <w:pStyle w:val="ListParagraph"/>
        <w:numPr>
          <w:ilvl w:val="0"/>
          <w:numId w:val="35"/>
        </w:numPr>
      </w:pPr>
      <w:r>
        <w:t xml:space="preserve">Thiếu sự giao tiếp: </w:t>
      </w:r>
      <w:r w:rsidR="006E4EA2">
        <w:t>c</w:t>
      </w:r>
      <w:r>
        <w:t>ó thể dẫn đến hiểu lầm và sai sót trong công việc.</w:t>
      </w:r>
    </w:p>
    <w:p w14:paraId="3298AB06" w14:textId="441EF602" w:rsidR="00376A47" w:rsidRDefault="00376A47" w:rsidP="00B93BE2">
      <w:pPr>
        <w:pStyle w:val="ListParagraph"/>
        <w:numPr>
          <w:ilvl w:val="0"/>
          <w:numId w:val="35"/>
        </w:numPr>
      </w:pPr>
      <w:r>
        <w:t xml:space="preserve">Khó khăn trong việc theo dõi tiến độ: </w:t>
      </w:r>
      <w:r w:rsidR="006E4EA2">
        <w:t>đ</w:t>
      </w:r>
      <w:r>
        <w:t>ặc biệt trong các dự án lớn với nhiều thành viên tham gia.</w:t>
      </w:r>
    </w:p>
    <w:p w14:paraId="25E5DAD3" w14:textId="05E4EBCB" w:rsidR="00376A47" w:rsidRDefault="00376A47" w:rsidP="00B93BE2">
      <w:pPr>
        <w:pStyle w:val="ListParagraph"/>
        <w:numPr>
          <w:ilvl w:val="0"/>
          <w:numId w:val="35"/>
        </w:numPr>
      </w:pPr>
      <w:r>
        <w:t xml:space="preserve">Thay đổi yêu cầu: </w:t>
      </w:r>
      <w:r w:rsidR="006E4EA2">
        <w:t>k</w:t>
      </w:r>
      <w:r>
        <w:t xml:space="preserve">hi yêu cầu thay đổi thường xuyên, việc quản lý trở nên </w:t>
      </w:r>
      <w:r w:rsidR="006E4EA2">
        <w:t xml:space="preserve">càng </w:t>
      </w:r>
      <w:r>
        <w:t>khó khăn hơn.</w:t>
      </w:r>
    </w:p>
    <w:p w14:paraId="7E089BBA" w14:textId="1C364FF6" w:rsidR="00376A47" w:rsidRDefault="006B1FD2" w:rsidP="00982210">
      <w:pPr>
        <w:pStyle w:val="Heading4"/>
      </w:pPr>
      <w:r>
        <w:t>2.1.</w:t>
      </w:r>
      <w:r w:rsidR="00982210">
        <w:t>1.</w:t>
      </w:r>
      <w:r w:rsidR="00376A47">
        <w:t xml:space="preserve">6. Kỹ </w:t>
      </w:r>
      <w:r w:rsidR="00E93AC3">
        <w:t>n</w:t>
      </w:r>
      <w:r w:rsidR="00376A47">
        <w:t xml:space="preserve">ăng </w:t>
      </w:r>
      <w:r w:rsidR="00E93AC3">
        <w:t>c</w:t>
      </w:r>
      <w:r w:rsidR="00376A47">
        <w:t xml:space="preserve">ần </w:t>
      </w:r>
      <w:r w:rsidR="00E93AC3">
        <w:t>t</w:t>
      </w:r>
      <w:r w:rsidR="00376A47">
        <w:t>hiết</w:t>
      </w:r>
    </w:p>
    <w:p w14:paraId="2B4B2EED" w14:textId="75F25797" w:rsidR="00376A47" w:rsidRDefault="00376A47" w:rsidP="00B93BE2">
      <w:pPr>
        <w:pStyle w:val="ListParagraph"/>
        <w:numPr>
          <w:ilvl w:val="0"/>
          <w:numId w:val="36"/>
        </w:numPr>
      </w:pPr>
      <w:r>
        <w:t xml:space="preserve">Kỹ năng lãnh đạo: </w:t>
      </w:r>
      <w:r w:rsidR="001600DF">
        <w:t>k</w:t>
      </w:r>
      <w:r>
        <w:t>hả năng dẫn dắt và truyền cảm hứng cho đội ngũ.</w:t>
      </w:r>
    </w:p>
    <w:p w14:paraId="7E53F36A" w14:textId="2FC548F5" w:rsidR="00376A47" w:rsidRDefault="00376A47" w:rsidP="00B93BE2">
      <w:pPr>
        <w:pStyle w:val="ListParagraph"/>
        <w:numPr>
          <w:ilvl w:val="0"/>
          <w:numId w:val="36"/>
        </w:numPr>
      </w:pPr>
      <w:r>
        <w:t xml:space="preserve">Kỹ năng tổ chức: </w:t>
      </w:r>
      <w:r w:rsidR="001600DF">
        <w:t>k</w:t>
      </w:r>
      <w:r>
        <w:t>hả năng sắp xếp và phân chia công việc một cách hợp lý.</w:t>
      </w:r>
    </w:p>
    <w:p w14:paraId="75AE27FC" w14:textId="3540634D" w:rsidR="00376A47" w:rsidRDefault="00376A47" w:rsidP="00B93BE2">
      <w:pPr>
        <w:pStyle w:val="ListParagraph"/>
        <w:numPr>
          <w:ilvl w:val="0"/>
          <w:numId w:val="36"/>
        </w:numPr>
      </w:pPr>
      <w:r>
        <w:t xml:space="preserve">Kỹ năng giao tiếp: </w:t>
      </w:r>
      <w:r w:rsidR="001600DF">
        <w:t>k</w:t>
      </w:r>
      <w:r>
        <w:t>hả năng truyền đạt thông tin một cách rõ ràng và hiệu quả.</w:t>
      </w:r>
    </w:p>
    <w:p w14:paraId="3540DFC4" w14:textId="18753EA6" w:rsidR="00376A47" w:rsidRDefault="00376A47" w:rsidP="006B1FD2">
      <w:pPr>
        <w:pStyle w:val="Heading4"/>
        <w:ind w:left="0"/>
      </w:pPr>
      <w:r>
        <w:t>Kết Luận</w:t>
      </w:r>
      <w:r w:rsidR="006B1FD2">
        <w:t>:</w:t>
      </w:r>
    </w:p>
    <w:p w14:paraId="0163F008" w14:textId="14D8052B" w:rsidR="00376A47" w:rsidRPr="00376A47" w:rsidRDefault="00376A47" w:rsidP="006B1FD2">
      <w:r>
        <w:t>Quản lý và tổ chức công việc là một quá trình liên tục và cần thiết để đạt được thành công trong bất kỳ tổ chức nào. Việc áp dụng các phương pháp và công cụ phù hợp sẽ giúp tối ưu hóa quy trình làm việc, nâng cao hiệu quả và tạo ra môi trường làm việc tích cực.</w:t>
      </w:r>
    </w:p>
    <w:p w14:paraId="1E93FF7D" w14:textId="486E3C56" w:rsidR="00F636A6" w:rsidRDefault="00F636A6" w:rsidP="007434EE">
      <w:pPr>
        <w:pStyle w:val="Heading4"/>
        <w:rPr>
          <w:lang w:val="en-US"/>
        </w:rPr>
      </w:pPr>
      <w:r>
        <w:rPr>
          <w:lang w:val="en-US"/>
        </w:rPr>
        <w:t>2.</w:t>
      </w:r>
      <w:r w:rsidR="00462B99">
        <w:rPr>
          <w:lang w:val="en-US"/>
        </w:rPr>
        <w:t>1</w:t>
      </w:r>
      <w:r>
        <w:rPr>
          <w:lang w:val="en-US"/>
        </w:rPr>
        <w:t>.</w:t>
      </w:r>
      <w:r w:rsidR="007434EE">
        <w:rPr>
          <w:lang w:val="en-US"/>
        </w:rPr>
        <w:t>1.</w:t>
      </w:r>
      <w:r w:rsidR="007F47A5">
        <w:rPr>
          <w:lang w:val="en-US"/>
        </w:rPr>
        <w:t>7</w:t>
      </w:r>
      <w:r>
        <w:rPr>
          <w:lang w:val="en-US"/>
        </w:rPr>
        <w:t>. Tổ chức và sắp xếp công việc</w:t>
      </w:r>
    </w:p>
    <w:p w14:paraId="2270C310" w14:textId="3EFD5F45" w:rsidR="00F636A6" w:rsidRDefault="00F636A6" w:rsidP="00F636A6">
      <w:pPr>
        <w:rPr>
          <w:lang w:val="en-US"/>
        </w:rPr>
      </w:pPr>
      <w:r w:rsidRPr="00F636A6">
        <w:rPr>
          <w:lang w:val="en-US"/>
        </w:rPr>
        <w:t>Sắp xếp công việc là một phần quan trọng trong quá trình quản lý thời gian và nhiệm vụ cá nhâ</w:t>
      </w:r>
      <w:r>
        <w:rPr>
          <w:lang w:val="en-US"/>
        </w:rPr>
        <w:t>n</w:t>
      </w:r>
      <w:r w:rsidRPr="00F636A6">
        <w:rPr>
          <w:lang w:val="en-US"/>
        </w:rPr>
        <w:t>. Đó là quá trình tổ chức và quản lý nhiệm vụ, công việc, hoạt động và thời gian</w:t>
      </w:r>
      <w:r>
        <w:rPr>
          <w:lang w:val="en-US"/>
        </w:rPr>
        <w:t xml:space="preserve"> </w:t>
      </w:r>
      <w:r w:rsidRPr="00F636A6">
        <w:rPr>
          <w:lang w:val="en-US"/>
        </w:rPr>
        <w:t>một cách có hệ thống và hiệu quả nhằm đạt được các mục tiêu cá nhân hoặc nhiệm vụ công việc.</w:t>
      </w:r>
    </w:p>
    <w:p w14:paraId="21A088EB" w14:textId="70E57C20" w:rsidR="002C293A" w:rsidRPr="002C293A" w:rsidRDefault="002C293A" w:rsidP="002C293A">
      <w:pPr>
        <w:rPr>
          <w:lang w:val="en-US"/>
        </w:rPr>
      </w:pPr>
      <w:r w:rsidRPr="002C293A">
        <w:rPr>
          <w:lang w:val="en-US"/>
        </w:rPr>
        <w:t>Việc sắp xếp công việc có quan trọng vì nó giúp:</w:t>
      </w:r>
    </w:p>
    <w:p w14:paraId="7D033225" w14:textId="44C3CD3D" w:rsidR="002C293A" w:rsidRPr="002C293A" w:rsidRDefault="002C293A" w:rsidP="00B93BE2">
      <w:pPr>
        <w:pStyle w:val="ListParagraph"/>
        <w:numPr>
          <w:ilvl w:val="0"/>
          <w:numId w:val="26"/>
        </w:numPr>
        <w:rPr>
          <w:lang w:val="en-US"/>
        </w:rPr>
      </w:pPr>
      <w:r w:rsidRPr="002C293A">
        <w:rPr>
          <w:lang w:val="en-US"/>
        </w:rPr>
        <w:t xml:space="preserve">Tăng hiệu suất làm việc: </w:t>
      </w:r>
      <w:r w:rsidR="001600DF">
        <w:rPr>
          <w:lang w:val="en-US"/>
        </w:rPr>
        <w:t>s</w:t>
      </w:r>
      <w:r w:rsidRPr="002C293A">
        <w:rPr>
          <w:lang w:val="en-US"/>
        </w:rPr>
        <w:t>ắp xếp công việc giúp</w:t>
      </w:r>
      <w:r w:rsidR="00574CDF">
        <w:rPr>
          <w:lang w:val="en-US"/>
        </w:rPr>
        <w:t xml:space="preserve"> </w:t>
      </w:r>
      <w:r w:rsidRPr="002C293A">
        <w:rPr>
          <w:lang w:val="en-US"/>
        </w:rPr>
        <w:t>ưu tiên nhiệm vụ quan trọng và cấp bách trước, từ đó giúp</w:t>
      </w:r>
      <w:r w:rsidR="00574CDF">
        <w:rPr>
          <w:lang w:val="en-US"/>
        </w:rPr>
        <w:t xml:space="preserve"> </w:t>
      </w:r>
      <w:r w:rsidRPr="002C293A">
        <w:rPr>
          <w:lang w:val="en-US"/>
        </w:rPr>
        <w:t>hoàn thành công việc một cách hiệu quả hơn.</w:t>
      </w:r>
    </w:p>
    <w:p w14:paraId="193CAFF0" w14:textId="344EE9A0" w:rsidR="002C293A" w:rsidRPr="002C293A" w:rsidRDefault="002C293A" w:rsidP="00B93BE2">
      <w:pPr>
        <w:pStyle w:val="ListParagraph"/>
        <w:numPr>
          <w:ilvl w:val="0"/>
          <w:numId w:val="26"/>
        </w:numPr>
        <w:rPr>
          <w:lang w:val="en-US"/>
        </w:rPr>
      </w:pPr>
      <w:r w:rsidRPr="002C293A">
        <w:rPr>
          <w:lang w:val="en-US"/>
        </w:rPr>
        <w:t xml:space="preserve">Đảm bảo không bỏ sót công việc: </w:t>
      </w:r>
      <w:r w:rsidR="001600DF">
        <w:rPr>
          <w:lang w:val="en-US"/>
        </w:rPr>
        <w:t>s</w:t>
      </w:r>
      <w:r w:rsidRPr="002C293A">
        <w:rPr>
          <w:lang w:val="en-US"/>
        </w:rPr>
        <w:t>ắp xếp công việc giúp</w:t>
      </w:r>
      <w:r w:rsidR="00C54C33">
        <w:rPr>
          <w:lang w:val="en-US"/>
        </w:rPr>
        <w:t xml:space="preserve"> </w:t>
      </w:r>
      <w:r w:rsidRPr="002C293A">
        <w:rPr>
          <w:lang w:val="en-US"/>
        </w:rPr>
        <w:t>theo dõi những gì đã và đang cần làm, tránh bỏ sót nhiệm vụ quan trọng hoặc thời hạn.</w:t>
      </w:r>
    </w:p>
    <w:p w14:paraId="14C6D2C0" w14:textId="37BF3228" w:rsidR="006A0CC4" w:rsidRDefault="003613A9" w:rsidP="00F73396">
      <w:pPr>
        <w:pStyle w:val="Heading4"/>
        <w:rPr>
          <w:lang w:val="en-US"/>
        </w:rPr>
      </w:pPr>
      <w:r>
        <w:rPr>
          <w:lang w:val="en-US"/>
        </w:rPr>
        <w:t>2.</w:t>
      </w:r>
      <w:r w:rsidR="00462B99">
        <w:rPr>
          <w:lang w:val="en-US"/>
        </w:rPr>
        <w:t>1</w:t>
      </w:r>
      <w:r>
        <w:rPr>
          <w:lang w:val="en-US"/>
        </w:rPr>
        <w:t>.</w:t>
      </w:r>
      <w:r w:rsidR="00F73396">
        <w:rPr>
          <w:lang w:val="en-US"/>
        </w:rPr>
        <w:t>1.</w:t>
      </w:r>
      <w:r w:rsidR="007F47A5">
        <w:rPr>
          <w:lang w:val="en-US"/>
        </w:rPr>
        <w:t>8</w:t>
      </w:r>
      <w:r>
        <w:rPr>
          <w:lang w:val="en-US"/>
        </w:rPr>
        <w:t>. Tầm quan trọng của tổ chức và sắp xếp công việc</w:t>
      </w:r>
    </w:p>
    <w:p w14:paraId="02D5E30E" w14:textId="7A0CF418" w:rsidR="00574CDF" w:rsidRPr="00574CDF" w:rsidRDefault="00574CDF" w:rsidP="00574CDF">
      <w:pPr>
        <w:rPr>
          <w:lang w:val="en-US"/>
        </w:rPr>
      </w:pPr>
      <w:r w:rsidRPr="00574CDF">
        <w:rPr>
          <w:lang w:val="en-US"/>
        </w:rPr>
        <w:t xml:space="preserve">Tổ chức và sắp xếp công việc là </w:t>
      </w:r>
      <w:r>
        <w:rPr>
          <w:lang w:val="en-US"/>
        </w:rPr>
        <w:t>y</w:t>
      </w:r>
      <w:r w:rsidRPr="00574CDF">
        <w:rPr>
          <w:lang w:val="en-US"/>
        </w:rPr>
        <w:t>ếu tố quan trọng quyết định đến hiệu suất làm việc và chất lượng cuộc sống của mỗi người.</w:t>
      </w:r>
      <w:r>
        <w:rPr>
          <w:lang w:val="en-US"/>
        </w:rPr>
        <w:t xml:space="preserve"> T</w:t>
      </w:r>
      <w:r w:rsidRPr="00574CDF">
        <w:rPr>
          <w:lang w:val="en-US"/>
        </w:rPr>
        <w:t>ầm quan trọng của việc tổ chức và sắp xếp công việc</w:t>
      </w:r>
      <w:r>
        <w:rPr>
          <w:lang w:val="en-US"/>
        </w:rPr>
        <w:t xml:space="preserve"> được thể hiện:</w:t>
      </w:r>
    </w:p>
    <w:p w14:paraId="62743E2A" w14:textId="5E0B12A8" w:rsidR="00574CDF" w:rsidRPr="001600DF" w:rsidRDefault="00574CDF" w:rsidP="001600DF">
      <w:pPr>
        <w:pStyle w:val="Heading4"/>
        <w:rPr>
          <w:lang w:val="en-US"/>
        </w:rPr>
      </w:pPr>
      <w:r w:rsidRPr="001600DF">
        <w:rPr>
          <w:lang w:val="en-US"/>
        </w:rPr>
        <w:t>Tăng cường năng suất</w:t>
      </w:r>
    </w:p>
    <w:p w14:paraId="2DA137D0" w14:textId="2CA556BD" w:rsidR="00574CDF" w:rsidRPr="00574CDF" w:rsidRDefault="00574CDF" w:rsidP="00574CDF">
      <w:pPr>
        <w:rPr>
          <w:lang w:val="en-US"/>
        </w:rPr>
      </w:pPr>
      <w:r w:rsidRPr="00574CDF">
        <w:rPr>
          <w:lang w:val="en-US"/>
        </w:rPr>
        <w:t>Việc tổ chức công việc quản lý thời gian và một cách hiệu quả hơn. Khi công việc được sắp xếp rõ ràng sẽ dễ dàng xác định được những nhiệm vụ ưu tiên, từ đó hoàn thành công việc nhanh chóng và hiệu quả hơn.</w:t>
      </w:r>
    </w:p>
    <w:p w14:paraId="6EEEDC77" w14:textId="1E21E78C" w:rsidR="00574CDF" w:rsidRPr="00574CDF" w:rsidRDefault="00574CDF" w:rsidP="001600DF">
      <w:pPr>
        <w:pStyle w:val="Heading4"/>
        <w:rPr>
          <w:lang w:val="en-US"/>
        </w:rPr>
      </w:pPr>
      <w:r w:rsidRPr="00574CDF">
        <w:rPr>
          <w:lang w:val="en-US"/>
        </w:rPr>
        <w:t>Cải thiện chất lượng công việc</w:t>
      </w:r>
    </w:p>
    <w:p w14:paraId="1EFC900A" w14:textId="3CCAA903" w:rsidR="00574CDF" w:rsidRPr="00574CDF" w:rsidRDefault="00574CDF" w:rsidP="00574CDF">
      <w:pPr>
        <w:rPr>
          <w:lang w:val="en-US"/>
        </w:rPr>
      </w:pPr>
      <w:r w:rsidRPr="00574CDF">
        <w:rPr>
          <w:lang w:val="en-US"/>
        </w:rPr>
        <w:t>Khi công việc được tổ chức tốt, có thể dành thời gian tập trung vào từng nhiệm vụ một cách trọn vẹn. Điều này không chỉ nâng cao chất lượng công việc mà còn giúp phát hiện và khắc phục các sai sót kịp thời.</w:t>
      </w:r>
    </w:p>
    <w:p w14:paraId="5A2E8F05" w14:textId="035CAB94" w:rsidR="00574CDF" w:rsidRPr="00574CDF" w:rsidRDefault="00574CDF" w:rsidP="001600DF">
      <w:pPr>
        <w:pStyle w:val="Heading4"/>
        <w:rPr>
          <w:lang w:val="en-US"/>
        </w:rPr>
      </w:pPr>
      <w:r w:rsidRPr="00574CDF">
        <w:rPr>
          <w:lang w:val="en-US"/>
        </w:rPr>
        <w:t>Tăng cường khả năng phối hợp</w:t>
      </w:r>
    </w:p>
    <w:p w14:paraId="56C4EE79" w14:textId="088863A7" w:rsidR="00574CDF" w:rsidRPr="00574CDF" w:rsidRDefault="00574CDF" w:rsidP="00574CDF">
      <w:pPr>
        <w:rPr>
          <w:lang w:val="en-US"/>
        </w:rPr>
      </w:pPr>
      <w:r w:rsidRPr="00574CDF">
        <w:rPr>
          <w:lang w:val="en-US"/>
        </w:rPr>
        <w:t>Trong môi trường làm việc nhóm, việc tổ chức và sắp xếp công việc là rất quan trọng. Nó giúp các thành viên trong nhóm nắm rõ vai trò và nhiệm vụ của mình, từ đó phối hợp hiệu quả hơn trong các dự án chung.</w:t>
      </w:r>
    </w:p>
    <w:p w14:paraId="5BFD7B63" w14:textId="42698D4F" w:rsidR="00574CDF" w:rsidRPr="00574CDF" w:rsidRDefault="00574CDF" w:rsidP="001600DF">
      <w:pPr>
        <w:pStyle w:val="Heading4"/>
        <w:rPr>
          <w:lang w:val="en-US"/>
        </w:rPr>
      </w:pPr>
      <w:r w:rsidRPr="00574CDF">
        <w:rPr>
          <w:lang w:val="en-US"/>
        </w:rPr>
        <w:t>Định hướng rõ ràng</w:t>
      </w:r>
    </w:p>
    <w:p w14:paraId="71F0ACD7" w14:textId="724EDC34" w:rsidR="008B4B0F" w:rsidRDefault="00574CDF" w:rsidP="004C0EEC">
      <w:pPr>
        <w:rPr>
          <w:lang w:val="en-US"/>
        </w:rPr>
      </w:pPr>
      <w:r w:rsidRPr="00574CDF">
        <w:rPr>
          <w:lang w:val="en-US"/>
        </w:rPr>
        <w:t>Tổ chức công việc giúp xác định mục tiêu và định hướng rõ ràng cho mỗi cá nhân hoặc nhóm. Khi có một kế hoạch cụ thể, mọi người sẽ dễ dàng hơn trong việc theo đuổi các mục tiêu và đánh giá tiến độ thực hiện.</w:t>
      </w:r>
    </w:p>
    <w:p w14:paraId="5662B7EB" w14:textId="55BE2CF1" w:rsidR="00902842" w:rsidRDefault="00902842" w:rsidP="00AB7CE4">
      <w:pPr>
        <w:pStyle w:val="Heading3"/>
      </w:pPr>
      <w:bookmarkStart w:id="224" w:name="_Toc187277296"/>
      <w:r>
        <w:t>2.</w:t>
      </w:r>
      <w:r w:rsidR="00AB7CE4">
        <w:t>1.</w:t>
      </w:r>
      <w:r>
        <w:t>2. Quản lý thời gian</w:t>
      </w:r>
      <w:bookmarkEnd w:id="224"/>
    </w:p>
    <w:p w14:paraId="5BD13EF5" w14:textId="07F81142" w:rsidR="00DF5FEE" w:rsidRPr="006101AD" w:rsidRDefault="00DF5FEE" w:rsidP="00A66972">
      <w:pPr>
        <w:pStyle w:val="Heading4"/>
      </w:pPr>
      <w:r w:rsidRPr="006101AD">
        <w:t>2.</w:t>
      </w:r>
      <w:r w:rsidR="00A66972">
        <w:t>1.</w:t>
      </w:r>
      <w:r w:rsidR="00665192">
        <w:t>2</w:t>
      </w:r>
      <w:r w:rsidRPr="006101AD">
        <w:t xml:space="preserve">.1. </w:t>
      </w:r>
      <w:r w:rsidR="00902842">
        <w:t>Khái niệm q</w:t>
      </w:r>
      <w:r w:rsidRPr="006101AD">
        <w:t>uản lý thời gian</w:t>
      </w:r>
    </w:p>
    <w:p w14:paraId="05691F63" w14:textId="77777777" w:rsidR="00DF5FEE" w:rsidRPr="004C0EEC" w:rsidRDefault="00DF5FEE" w:rsidP="00DF5FEE">
      <w:pPr>
        <w:rPr>
          <w:lang w:val="en-US"/>
        </w:rPr>
      </w:pPr>
      <w:r w:rsidRPr="004C0EEC">
        <w:rPr>
          <w:lang w:val="en-US"/>
        </w:rPr>
        <w:t>Quản lý thời gian là quá trình tổ chức, sắp xếp và ưu tiên công việc, hoạt động trong cuộc sống để sử dụng thời gian hiệu quả nhất. Mục tiêu của việc quản lý thời gian nhằm tăng cường năng suất làm việc, giảm stress, đảm bảo hoàn thành công việc đúng hạn và có thời gian dành cho các hoạt động giải trí, nghỉ ngơi, sở thích cá nhân.</w:t>
      </w:r>
    </w:p>
    <w:p w14:paraId="2CE5DF66" w14:textId="77777777" w:rsidR="00DF5FEE" w:rsidRPr="004C0EEC" w:rsidRDefault="00DF5FEE" w:rsidP="00DF5FEE">
      <w:pPr>
        <w:rPr>
          <w:lang w:val="en-US"/>
        </w:rPr>
      </w:pPr>
      <w:r w:rsidRPr="004C0EEC">
        <w:rPr>
          <w:lang w:val="en-US"/>
        </w:rPr>
        <w:t>Quản lý thời gian bao gồm nhiều khía cạnh, như:</w:t>
      </w:r>
    </w:p>
    <w:p w14:paraId="09B81C02" w14:textId="4BB9B96D" w:rsidR="00DF5FEE" w:rsidRPr="00C862E9" w:rsidRDefault="00DF5FEE" w:rsidP="00B93BE2">
      <w:pPr>
        <w:pStyle w:val="ListParagraph"/>
        <w:numPr>
          <w:ilvl w:val="0"/>
          <w:numId w:val="24"/>
        </w:numPr>
        <w:rPr>
          <w:lang w:val="en-US"/>
        </w:rPr>
      </w:pPr>
      <w:r w:rsidRPr="00C862E9">
        <w:rPr>
          <w:lang w:val="en-US"/>
        </w:rPr>
        <w:t xml:space="preserve">Lập kế hoạch: </w:t>
      </w:r>
      <w:r w:rsidR="000B6C61">
        <w:rPr>
          <w:lang w:val="en-US"/>
        </w:rPr>
        <w:t>x</w:t>
      </w:r>
      <w:r w:rsidRPr="00C862E9">
        <w:rPr>
          <w:lang w:val="en-US"/>
        </w:rPr>
        <w:t>ác định mục tiêu, ưu tiên công việc và lên kế hoạch thực hiện chúng theo thời gian cụ thể.</w:t>
      </w:r>
    </w:p>
    <w:p w14:paraId="771724EE" w14:textId="625E2DC4" w:rsidR="00DF5FEE" w:rsidRPr="00C862E9" w:rsidRDefault="00DF5FEE" w:rsidP="00B93BE2">
      <w:pPr>
        <w:pStyle w:val="ListParagraph"/>
        <w:numPr>
          <w:ilvl w:val="0"/>
          <w:numId w:val="24"/>
        </w:numPr>
        <w:rPr>
          <w:lang w:val="en-US"/>
        </w:rPr>
      </w:pPr>
      <w:r w:rsidRPr="00C862E9">
        <w:rPr>
          <w:lang w:val="en-US"/>
        </w:rPr>
        <w:t xml:space="preserve">Ưu tiên công việc: </w:t>
      </w:r>
      <w:r w:rsidR="000B6C61">
        <w:rPr>
          <w:lang w:val="en-US"/>
        </w:rPr>
        <w:t>x</w:t>
      </w:r>
      <w:r w:rsidRPr="00C862E9">
        <w:rPr>
          <w:lang w:val="en-US"/>
        </w:rPr>
        <w:t>ác định công việc quan trọng và khẩn cấp nhất để làm trước, đảm bảo không bị sao lãng vào những việc không quan trọng.</w:t>
      </w:r>
    </w:p>
    <w:p w14:paraId="4DF0C51B" w14:textId="183E510B" w:rsidR="00DF5FEE" w:rsidRPr="00C862E9" w:rsidRDefault="00DF5FEE" w:rsidP="00B93BE2">
      <w:pPr>
        <w:pStyle w:val="ListParagraph"/>
        <w:numPr>
          <w:ilvl w:val="0"/>
          <w:numId w:val="24"/>
        </w:numPr>
        <w:rPr>
          <w:lang w:val="en-US"/>
        </w:rPr>
      </w:pPr>
      <w:r w:rsidRPr="00C862E9">
        <w:rPr>
          <w:lang w:val="en-US"/>
        </w:rPr>
        <w:t xml:space="preserve">Phân chia thời gian: </w:t>
      </w:r>
      <w:r w:rsidR="000B6C61">
        <w:rPr>
          <w:lang w:val="en-US"/>
        </w:rPr>
        <w:t>c</w:t>
      </w:r>
      <w:r w:rsidRPr="00C862E9">
        <w:rPr>
          <w:lang w:val="en-US"/>
        </w:rPr>
        <w:t>hia thời gian thành các đoạn ngắn, tập trung vào từng nhiệm vụ trong thời gian cụ thể và giữ đều đặn trong việc sử dụng thời gian.</w:t>
      </w:r>
    </w:p>
    <w:p w14:paraId="28C68662" w14:textId="6CC58202" w:rsidR="00DF5FEE" w:rsidRPr="00C862E9" w:rsidRDefault="00DF5FEE" w:rsidP="00B93BE2">
      <w:pPr>
        <w:pStyle w:val="ListParagraph"/>
        <w:numPr>
          <w:ilvl w:val="0"/>
          <w:numId w:val="24"/>
        </w:numPr>
        <w:rPr>
          <w:lang w:val="en-US"/>
        </w:rPr>
      </w:pPr>
      <w:r w:rsidRPr="00C862E9">
        <w:rPr>
          <w:lang w:val="en-US"/>
        </w:rPr>
        <w:t xml:space="preserve">Tránh lãng phí thời gian: </w:t>
      </w:r>
      <w:r w:rsidR="000B6C61">
        <w:rPr>
          <w:lang w:val="en-US"/>
        </w:rPr>
        <w:t>đ</w:t>
      </w:r>
      <w:r w:rsidRPr="00C862E9">
        <w:rPr>
          <w:lang w:val="en-US"/>
        </w:rPr>
        <w:t>ề phòng việc lãng phí thời gian bằng cách tránh những hoạt động không cần thiết, giảm thiểu xao lãng và lười biếng.</w:t>
      </w:r>
    </w:p>
    <w:p w14:paraId="631E34D1" w14:textId="1BB98879" w:rsidR="00DF5FEE" w:rsidRPr="00C862E9" w:rsidRDefault="00DF5FEE" w:rsidP="00B93BE2">
      <w:pPr>
        <w:pStyle w:val="ListParagraph"/>
        <w:numPr>
          <w:ilvl w:val="0"/>
          <w:numId w:val="24"/>
        </w:numPr>
        <w:rPr>
          <w:lang w:val="en-US"/>
        </w:rPr>
      </w:pPr>
      <w:r w:rsidRPr="00C862E9">
        <w:rPr>
          <w:lang w:val="en-US"/>
        </w:rPr>
        <w:t xml:space="preserve">Ứng dụng công nghệ: </w:t>
      </w:r>
      <w:r w:rsidR="000B6C61">
        <w:rPr>
          <w:lang w:val="en-US"/>
        </w:rPr>
        <w:t>s</w:t>
      </w:r>
      <w:r w:rsidRPr="00C862E9">
        <w:rPr>
          <w:lang w:val="en-US"/>
        </w:rPr>
        <w:t>ử dụng các công cụ, ứng dụng hỗ trợ quản lý thời gian để lên kế hoạch, theo dõi và tổ chức công việc một cách hiệu quả.</w:t>
      </w:r>
    </w:p>
    <w:p w14:paraId="18DD2040" w14:textId="21587D9B" w:rsidR="00DF5FEE" w:rsidRDefault="00DF5FEE" w:rsidP="00B93BE2">
      <w:pPr>
        <w:pStyle w:val="ListParagraph"/>
        <w:numPr>
          <w:ilvl w:val="0"/>
          <w:numId w:val="24"/>
        </w:numPr>
        <w:rPr>
          <w:lang w:val="en-US"/>
        </w:rPr>
      </w:pPr>
      <w:r w:rsidRPr="00C862E9">
        <w:rPr>
          <w:lang w:val="en-US"/>
        </w:rPr>
        <w:t xml:space="preserve">Tự kiểm soát: </w:t>
      </w:r>
      <w:r w:rsidR="005F510E">
        <w:rPr>
          <w:lang w:val="en-US"/>
        </w:rPr>
        <w:t>t</w:t>
      </w:r>
      <w:r w:rsidRPr="00C862E9">
        <w:rPr>
          <w:lang w:val="en-US"/>
        </w:rPr>
        <w:t>ự giám sát và đánh giá quá trình quản lý thời gian để cải thiện và tối ưu hóa hiệu suất làm việc.</w:t>
      </w:r>
    </w:p>
    <w:p w14:paraId="762B076C" w14:textId="101AD860" w:rsidR="00DF5FEE" w:rsidRPr="006101AD" w:rsidRDefault="00DF5FEE" w:rsidP="00FD18B8">
      <w:pPr>
        <w:pStyle w:val="Heading4"/>
      </w:pPr>
      <w:r w:rsidRPr="006101AD">
        <w:t>2.</w:t>
      </w:r>
      <w:r w:rsidR="00FD18B8">
        <w:t>1.</w:t>
      </w:r>
      <w:r w:rsidR="00665192">
        <w:t>2</w:t>
      </w:r>
      <w:r w:rsidRPr="006101AD">
        <w:t>.2. Tầm quan trọng của quản lý thời gian</w:t>
      </w:r>
    </w:p>
    <w:p w14:paraId="6BC8A1B5" w14:textId="77777777" w:rsidR="00DF5FEE" w:rsidRPr="00C862E9" w:rsidRDefault="00DF5FEE" w:rsidP="00DF5FEE">
      <w:pPr>
        <w:rPr>
          <w:lang w:val="en-US"/>
        </w:rPr>
      </w:pPr>
      <w:r>
        <w:rPr>
          <w:lang w:val="en-US"/>
        </w:rPr>
        <w:t>Q</w:t>
      </w:r>
      <w:r w:rsidRPr="00C862E9">
        <w:rPr>
          <w:lang w:val="en-US"/>
        </w:rPr>
        <w:t>uản lý thời gian đóng vai trò quan trọng trong tiến trình lập kế hoạch hiện thực hóa mục tiêu, giúp cá nhân và tổ chức tối ưu hóa nguồn lực thời gian, nâng cao hiệu suất và đạt được kết quả mong muốn. Một số vai trò quan trọng như:</w:t>
      </w:r>
    </w:p>
    <w:p w14:paraId="0AF0971E" w14:textId="77777777" w:rsidR="00DF5FEE" w:rsidRPr="006A0CC4" w:rsidRDefault="00DF5FEE" w:rsidP="00B93BE2">
      <w:pPr>
        <w:pStyle w:val="ListParagraph"/>
        <w:numPr>
          <w:ilvl w:val="0"/>
          <w:numId w:val="25"/>
        </w:numPr>
        <w:rPr>
          <w:lang w:val="en-US"/>
        </w:rPr>
      </w:pPr>
      <w:r w:rsidRPr="006A0CC4">
        <w:rPr>
          <w:lang w:val="en-US"/>
        </w:rPr>
        <w:t>Xác định thời gian dự kiến cho mỗi mục tiêu và công việc: kỹ năng quản lý thời gian tốt giúp ước lượng thời gian cần thiết cho mỗi mục tiêu và công việc, đảm bảo có đủ thời gian để hoàn thành chúng.</w:t>
      </w:r>
    </w:p>
    <w:p w14:paraId="4AE1FED6" w14:textId="77777777" w:rsidR="00DF5FEE" w:rsidRPr="006A0CC4" w:rsidRDefault="00DF5FEE" w:rsidP="00B93BE2">
      <w:pPr>
        <w:pStyle w:val="ListParagraph"/>
        <w:numPr>
          <w:ilvl w:val="0"/>
          <w:numId w:val="25"/>
        </w:numPr>
        <w:rPr>
          <w:lang w:val="en-US"/>
        </w:rPr>
      </w:pPr>
      <w:r w:rsidRPr="006A0CC4">
        <w:rPr>
          <w:lang w:val="en-US"/>
        </w:rPr>
        <w:t>Thiết lập thời hạn và lịch trình: giúp thiết lập thời hạn cho mỗi tiến trình công việc, cũng như lên lịch chi tiết để theo dõi tiến độ và đảm bảo hoàn thành đúng hạn.</w:t>
      </w:r>
    </w:p>
    <w:p w14:paraId="5AFA46A2" w14:textId="77777777" w:rsidR="00DF5FEE" w:rsidRPr="006A0CC4" w:rsidRDefault="00DF5FEE" w:rsidP="00B93BE2">
      <w:pPr>
        <w:pStyle w:val="ListParagraph"/>
        <w:numPr>
          <w:ilvl w:val="0"/>
          <w:numId w:val="25"/>
        </w:numPr>
        <w:rPr>
          <w:lang w:val="en-US"/>
        </w:rPr>
      </w:pPr>
      <w:r w:rsidRPr="006A0CC4">
        <w:rPr>
          <w:lang w:val="en-US"/>
        </w:rPr>
        <w:t>Phân bổ thời gian hợp lý: giúp phân bổ thời gian hợp lý cho các mục tiêu và công việc, tạo điều kiện để tập trung vào những việc quan trọng và cần thiết.</w:t>
      </w:r>
    </w:p>
    <w:p w14:paraId="4E74AE76" w14:textId="77777777" w:rsidR="00DF5FEE" w:rsidRPr="006A0CC4" w:rsidRDefault="00DF5FEE" w:rsidP="00B93BE2">
      <w:pPr>
        <w:pStyle w:val="ListParagraph"/>
        <w:numPr>
          <w:ilvl w:val="0"/>
          <w:numId w:val="25"/>
        </w:numPr>
        <w:rPr>
          <w:lang w:val="en-US"/>
        </w:rPr>
      </w:pPr>
      <w:r w:rsidRPr="006A0CC4">
        <w:rPr>
          <w:lang w:val="en-US"/>
        </w:rPr>
        <w:t>Ưu tiên công việc: giúp xác định mức độ ưu tiên công việc, tập trung vào những việc quan trọng nhất và phù hợp với nguồn lực thời gian hiện có.</w:t>
      </w:r>
    </w:p>
    <w:p w14:paraId="6D55B723" w14:textId="77777777" w:rsidR="00DF5FEE" w:rsidRPr="006A0CC4" w:rsidRDefault="00DF5FEE" w:rsidP="00B93BE2">
      <w:pPr>
        <w:pStyle w:val="ListParagraph"/>
        <w:numPr>
          <w:ilvl w:val="0"/>
          <w:numId w:val="25"/>
        </w:numPr>
        <w:rPr>
          <w:lang w:val="en-US"/>
        </w:rPr>
      </w:pPr>
      <w:r w:rsidRPr="006A0CC4">
        <w:rPr>
          <w:lang w:val="en-US"/>
        </w:rPr>
        <w:t>Giảm thiểu lãng phí thời gian: giảm thiểu những hoạt động không cần thiết hoặc không liên quan đến mục tiêu, giúp tối ưu hóa thời gian và nâng cao hiệu suất.</w:t>
      </w:r>
    </w:p>
    <w:p w14:paraId="0C5FA47E" w14:textId="77777777" w:rsidR="00DF5FEE" w:rsidRPr="006A0CC4" w:rsidRDefault="00DF5FEE" w:rsidP="00B93BE2">
      <w:pPr>
        <w:pStyle w:val="ListParagraph"/>
        <w:numPr>
          <w:ilvl w:val="0"/>
          <w:numId w:val="25"/>
        </w:numPr>
        <w:rPr>
          <w:lang w:val="en-US"/>
        </w:rPr>
      </w:pPr>
      <w:r w:rsidRPr="006A0CC4">
        <w:rPr>
          <w:lang w:val="en-US"/>
        </w:rPr>
        <w:t>Đánh giá tiến độ và điều chỉnh kế hoạch: giúp theo dõi tiến độ hiện thực hóa mục tiêu, đánh giá hiệu quả và điều chỉnh kế hoạch nếu cần thiết, để đảm bảo rằng mục tiêu được đạt được một cách hiệu quả.</w:t>
      </w:r>
    </w:p>
    <w:p w14:paraId="33EE26F4" w14:textId="11F29127" w:rsidR="00DF5FEE" w:rsidRDefault="00DF5FEE" w:rsidP="00B93BE2">
      <w:pPr>
        <w:pStyle w:val="ListParagraph"/>
        <w:numPr>
          <w:ilvl w:val="0"/>
          <w:numId w:val="25"/>
        </w:numPr>
        <w:rPr>
          <w:lang w:val="en-US"/>
        </w:rPr>
      </w:pPr>
      <w:r w:rsidRPr="006A0CC4">
        <w:rPr>
          <w:lang w:val="en-US"/>
        </w:rPr>
        <w:t xml:space="preserve">Tăng cường sự tập trung và năng suất: </w:t>
      </w:r>
      <w:r w:rsidR="005F510E">
        <w:rPr>
          <w:lang w:val="en-US"/>
        </w:rPr>
        <w:t>k</w:t>
      </w:r>
      <w:r w:rsidRPr="006A0CC4">
        <w:rPr>
          <w:lang w:val="en-US"/>
        </w:rPr>
        <w:t>hi quản lý thời gian hiệu quả, các mục tiêu và công việc quan trọng sẽ được tập trung hơn, từ đó tăng năng suất và hiệu quả trong quá trình hiện thực hóa mục tiêu.</w:t>
      </w:r>
    </w:p>
    <w:p w14:paraId="65CD2204" w14:textId="6513D682" w:rsidR="00D11122" w:rsidRDefault="00D11122" w:rsidP="00EE61D5">
      <w:pPr>
        <w:pStyle w:val="Heading4"/>
        <w:rPr>
          <w:lang w:val="en-US"/>
        </w:rPr>
      </w:pPr>
      <w:r>
        <w:rPr>
          <w:lang w:val="en-US"/>
        </w:rPr>
        <w:t>2.</w:t>
      </w:r>
      <w:r w:rsidR="00EE61D5">
        <w:rPr>
          <w:lang w:val="en-US"/>
        </w:rPr>
        <w:t>1.</w:t>
      </w:r>
      <w:r>
        <w:rPr>
          <w:lang w:val="en-US"/>
        </w:rPr>
        <w:t>2.3. Các nguyên tắc trong quản lý thời gian</w:t>
      </w:r>
    </w:p>
    <w:p w14:paraId="14B9408C" w14:textId="7C1A496D" w:rsidR="00D11122" w:rsidRDefault="00D11122" w:rsidP="00D11122">
      <w:pPr>
        <w:rPr>
          <w:lang w:val="en-US"/>
        </w:rPr>
      </w:pPr>
      <w:r>
        <w:rPr>
          <w:lang w:val="en-US"/>
        </w:rPr>
        <w:t>Những nguyên tắc sau đây để giúp cho quy trình quản lý thời gian đạt hiệu quả:</w:t>
      </w:r>
    </w:p>
    <w:p w14:paraId="5783321C" w14:textId="3572C662" w:rsidR="00D11122" w:rsidRPr="0018304F" w:rsidRDefault="00D11122" w:rsidP="00B93BE2">
      <w:pPr>
        <w:pStyle w:val="ListParagraph"/>
        <w:numPr>
          <w:ilvl w:val="0"/>
          <w:numId w:val="83"/>
        </w:numPr>
        <w:rPr>
          <w:b/>
          <w:bCs/>
          <w:lang w:val="en-US"/>
        </w:rPr>
      </w:pPr>
      <w:r w:rsidRPr="0018304F">
        <w:rPr>
          <w:b/>
          <w:bCs/>
          <w:lang w:val="en-US"/>
        </w:rPr>
        <w:t>Đề ra mục tiêu</w:t>
      </w:r>
      <w:r w:rsidR="0018304F" w:rsidRPr="0018304F">
        <w:rPr>
          <w:b/>
          <w:bCs/>
          <w:lang w:val="en-US"/>
        </w:rPr>
        <w:t xml:space="preserve">: </w:t>
      </w:r>
      <w:r w:rsidR="0018304F" w:rsidRPr="0018304F">
        <w:rPr>
          <w:lang w:val="en-US"/>
        </w:rPr>
        <w:t>c</w:t>
      </w:r>
      <w:r w:rsidRPr="0018304F">
        <w:rPr>
          <w:lang w:val="en-US"/>
        </w:rPr>
        <w:t xml:space="preserve">ần thiết lập mục tiêu ngắn hạn, dài hạn cho công việc hay mục tiêu nhỏ trong mục tiêu lớn, điều đó sẽ tạo ra định </w:t>
      </w:r>
      <w:r w:rsidR="00E57922">
        <w:rPr>
          <w:lang w:val="en-US"/>
        </w:rPr>
        <w:t>h</w:t>
      </w:r>
      <w:r w:rsidRPr="0018304F">
        <w:rPr>
          <w:lang w:val="en-US"/>
        </w:rPr>
        <w:t>ướng rõ ràng và cụ thể hóa việc mà bản thân cần làm và cách làm như thế nào để hiệu quả.</w:t>
      </w:r>
    </w:p>
    <w:p w14:paraId="023F64B1" w14:textId="1FCD2905" w:rsidR="00D11122" w:rsidRPr="0018304F" w:rsidRDefault="00D11122" w:rsidP="00B93BE2">
      <w:pPr>
        <w:pStyle w:val="ListParagraph"/>
        <w:numPr>
          <w:ilvl w:val="0"/>
          <w:numId w:val="83"/>
        </w:numPr>
        <w:rPr>
          <w:b/>
          <w:bCs/>
          <w:lang w:val="en-US"/>
        </w:rPr>
      </w:pPr>
      <w:r w:rsidRPr="0018304F">
        <w:rPr>
          <w:b/>
          <w:bCs/>
          <w:lang w:val="en-US"/>
        </w:rPr>
        <w:t>Lên thời gian cụ thể cho từng công việc</w:t>
      </w:r>
      <w:r w:rsidR="0018304F" w:rsidRPr="0018304F">
        <w:rPr>
          <w:b/>
          <w:bCs/>
          <w:lang w:val="en-US"/>
        </w:rPr>
        <w:t xml:space="preserve">: </w:t>
      </w:r>
      <w:r w:rsidR="00BD54E0">
        <w:rPr>
          <w:lang w:val="en-US"/>
        </w:rPr>
        <w:t>x</w:t>
      </w:r>
      <w:r w:rsidRPr="0018304F">
        <w:rPr>
          <w:lang w:val="en-US"/>
        </w:rPr>
        <w:t xml:space="preserve">ác định </w:t>
      </w:r>
      <w:r w:rsidR="0018304F" w:rsidRPr="0018304F">
        <w:rPr>
          <w:lang w:val="en-US"/>
        </w:rPr>
        <w:t>thời gian bắt đầu là khi nào, thời gian thực hiện trong bao lâu và thời gian kết thúc cho công việc thật cụ thể để phân chia quỹ thời gian hợp lý, tránh lãng phí khoảng thời gian trống giữa các công việc.</w:t>
      </w:r>
    </w:p>
    <w:p w14:paraId="2FCEAB0D" w14:textId="68AA52D1" w:rsidR="0018304F" w:rsidRPr="0018304F" w:rsidRDefault="00D11122" w:rsidP="00B93BE2">
      <w:pPr>
        <w:pStyle w:val="ListParagraph"/>
        <w:numPr>
          <w:ilvl w:val="0"/>
          <w:numId w:val="83"/>
        </w:numPr>
        <w:rPr>
          <w:b/>
          <w:bCs/>
          <w:lang w:val="en-US"/>
        </w:rPr>
      </w:pPr>
      <w:r w:rsidRPr="0018304F">
        <w:rPr>
          <w:b/>
          <w:bCs/>
          <w:lang w:val="en-US"/>
        </w:rPr>
        <w:t>Sự tập trung cao độ</w:t>
      </w:r>
      <w:r w:rsidR="0018304F" w:rsidRPr="0018304F">
        <w:rPr>
          <w:b/>
          <w:bCs/>
          <w:lang w:val="en-US"/>
        </w:rPr>
        <w:t xml:space="preserve">: </w:t>
      </w:r>
      <w:r w:rsidR="00BD54E0">
        <w:rPr>
          <w:lang w:val="en-US"/>
        </w:rPr>
        <w:t>t</w:t>
      </w:r>
      <w:r w:rsidR="0018304F" w:rsidRPr="0018304F">
        <w:rPr>
          <w:lang w:val="en-US"/>
        </w:rPr>
        <w:t xml:space="preserve">ập trung luôn là điều cần thiết để không lãng phí thời gian vô ích. Khi đã tập trung toàn bộ sức lực, tinh thần thì công việc sẽ được hoàn thành trong thời gian ngắn nhất. </w:t>
      </w:r>
    </w:p>
    <w:p w14:paraId="2A943951" w14:textId="244381B6" w:rsidR="0018304F" w:rsidRPr="0018304F" w:rsidRDefault="00D11122" w:rsidP="00B93BE2">
      <w:pPr>
        <w:pStyle w:val="ListParagraph"/>
        <w:numPr>
          <w:ilvl w:val="0"/>
          <w:numId w:val="83"/>
        </w:numPr>
        <w:rPr>
          <w:b/>
          <w:bCs/>
          <w:lang w:val="en-US"/>
        </w:rPr>
      </w:pPr>
      <w:r w:rsidRPr="0018304F">
        <w:rPr>
          <w:b/>
          <w:bCs/>
          <w:lang w:val="en-US"/>
        </w:rPr>
        <w:t>Tính kỷ luật và thói quen</w:t>
      </w:r>
      <w:r w:rsidR="0018304F" w:rsidRPr="0018304F">
        <w:rPr>
          <w:b/>
          <w:bCs/>
          <w:lang w:val="en-US"/>
        </w:rPr>
        <w:t xml:space="preserve">: </w:t>
      </w:r>
      <w:r w:rsidR="00BD54E0">
        <w:rPr>
          <w:lang w:val="en-US"/>
        </w:rPr>
        <w:t>x</w:t>
      </w:r>
      <w:r w:rsidR="0018304F" w:rsidRPr="0018304F">
        <w:rPr>
          <w:lang w:val="en-US"/>
        </w:rPr>
        <w:t>ây dựng cho bản thân những quy tắc kỷ luật và thói quen bắt buộc phải hoàn thành công việc đã có kế hoạch sẽ chấm dứt được tình trạng dồn việc hoặc quá tải công việc.</w:t>
      </w:r>
    </w:p>
    <w:p w14:paraId="5EC75620" w14:textId="791551C5" w:rsidR="0018304F" w:rsidRPr="00210CDF" w:rsidRDefault="00D11122" w:rsidP="00B93BE2">
      <w:pPr>
        <w:pStyle w:val="ListParagraph"/>
        <w:numPr>
          <w:ilvl w:val="0"/>
          <w:numId w:val="83"/>
        </w:numPr>
        <w:rPr>
          <w:b/>
          <w:bCs/>
          <w:lang w:val="en-US"/>
        </w:rPr>
      </w:pPr>
      <w:r w:rsidRPr="0018304F">
        <w:rPr>
          <w:b/>
          <w:bCs/>
          <w:lang w:val="en-US"/>
        </w:rPr>
        <w:t>Sự ưu tiên cho công việc quan trọng, cấp thiết</w:t>
      </w:r>
      <w:r w:rsidR="0018304F" w:rsidRPr="0018304F">
        <w:rPr>
          <w:b/>
          <w:bCs/>
          <w:lang w:val="en-US"/>
        </w:rPr>
        <w:t xml:space="preserve">: </w:t>
      </w:r>
      <w:r w:rsidR="00BD54E0">
        <w:rPr>
          <w:lang w:val="en-US"/>
        </w:rPr>
        <w:t>n</w:t>
      </w:r>
      <w:r w:rsidR="0018304F" w:rsidRPr="0018304F">
        <w:rPr>
          <w:lang w:val="en-US"/>
        </w:rPr>
        <w:t>hững công việc quan trọng nên được đặt ở đầu bảng danh sách công việc để đảm bảo hoàn thành sớm nhất vì nó luôn là ưu tiên hàng đầu.</w:t>
      </w:r>
    </w:p>
    <w:p w14:paraId="28D242A7" w14:textId="42CB6705" w:rsidR="00210CDF" w:rsidRDefault="00210CDF" w:rsidP="00453FFA">
      <w:pPr>
        <w:pStyle w:val="Heading4"/>
        <w:rPr>
          <w:lang w:val="en-US"/>
        </w:rPr>
      </w:pPr>
      <w:r>
        <w:rPr>
          <w:lang w:val="en-US"/>
        </w:rPr>
        <w:t>2.</w:t>
      </w:r>
      <w:r w:rsidR="00453FFA">
        <w:rPr>
          <w:lang w:val="en-US"/>
        </w:rPr>
        <w:t>1.</w:t>
      </w:r>
      <w:r>
        <w:rPr>
          <w:lang w:val="en-US"/>
        </w:rPr>
        <w:t>2.4. Phương pháp quản lý thời gian hiệu quả</w:t>
      </w:r>
    </w:p>
    <w:p w14:paraId="28A7C726" w14:textId="308A5946" w:rsidR="00210CDF" w:rsidRPr="00440F8F" w:rsidRDefault="00210CDF" w:rsidP="005E3F85">
      <w:pPr>
        <w:rPr>
          <w:lang w:val="en-US"/>
        </w:rPr>
      </w:pPr>
      <w:r w:rsidRPr="00996682">
        <w:rPr>
          <w:i/>
          <w:iCs/>
          <w:lang w:val="en-US"/>
        </w:rPr>
        <w:t>Quy tắc 4D (Do – Dump – Delegate – Defer)</w:t>
      </w:r>
      <w:r w:rsidR="005E3F85" w:rsidRPr="00996682">
        <w:rPr>
          <w:i/>
          <w:iCs/>
          <w:lang w:val="en-US"/>
        </w:rPr>
        <w:t>:</w:t>
      </w:r>
      <w:r w:rsidR="005E3F85">
        <w:rPr>
          <w:lang w:val="en-US"/>
        </w:rPr>
        <w:t xml:space="preserve"> g</w:t>
      </w:r>
      <w:r w:rsidRPr="00440F8F">
        <w:rPr>
          <w:lang w:val="en-US"/>
        </w:rPr>
        <w:t>iúp phân loại, quản lý các nhiệm vụ theo cấp độ ưu tiên, quan trọng:</w:t>
      </w:r>
    </w:p>
    <w:p w14:paraId="4BC43D79" w14:textId="3ECBD69C" w:rsidR="00210CDF" w:rsidRDefault="00210CDF" w:rsidP="00210CDF">
      <w:pPr>
        <w:jc w:val="center"/>
        <w:rPr>
          <w:lang w:val="en-US"/>
        </w:rPr>
      </w:pPr>
      <w:r>
        <w:rPr>
          <w:noProof/>
          <w:lang w:val="en-US"/>
        </w:rPr>
        <w:drawing>
          <wp:inline distT="0" distB="0" distL="0" distR="0" wp14:anchorId="2849256B" wp14:editId="72E23152">
            <wp:extent cx="5280403" cy="2772000"/>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6">
                      <a:extLst>
                        <a:ext uri="{28A0092B-C50C-407E-A947-70E740481C1C}">
                          <a14:useLocalDpi xmlns:a14="http://schemas.microsoft.com/office/drawing/2010/main" val="0"/>
                        </a:ext>
                      </a:extLst>
                    </a:blip>
                    <a:stretch>
                      <a:fillRect/>
                    </a:stretch>
                  </pic:blipFill>
                  <pic:spPr>
                    <a:xfrm>
                      <a:off x="0" y="0"/>
                      <a:ext cx="5280403" cy="2772000"/>
                    </a:xfrm>
                    <a:prstGeom prst="rect">
                      <a:avLst/>
                    </a:prstGeom>
                  </pic:spPr>
                </pic:pic>
              </a:graphicData>
            </a:graphic>
          </wp:inline>
        </w:drawing>
      </w:r>
    </w:p>
    <w:p w14:paraId="2CF4F8F6" w14:textId="1FFFAC91" w:rsidR="008F69F9" w:rsidRPr="008F69F9" w:rsidRDefault="008F69F9" w:rsidP="00B93BE2">
      <w:pPr>
        <w:pStyle w:val="ListParagraph"/>
        <w:numPr>
          <w:ilvl w:val="0"/>
          <w:numId w:val="84"/>
        </w:numPr>
        <w:rPr>
          <w:lang w:val="en-US"/>
        </w:rPr>
      </w:pPr>
      <w:r w:rsidRPr="008F69F9">
        <w:rPr>
          <w:lang w:val="en-US"/>
        </w:rPr>
        <w:t>DO (làm): đây là những công việc quan trọng cần hoàn thành ngay lập tức. Trong quá trình thực hiện nên tập trung và tránh bị phân tâm bởi những công việc khác.</w:t>
      </w:r>
    </w:p>
    <w:p w14:paraId="2E8C0B1F" w14:textId="0D0DF8E9" w:rsidR="008F69F9" w:rsidRPr="008F69F9" w:rsidRDefault="008F69F9" w:rsidP="00B93BE2">
      <w:pPr>
        <w:pStyle w:val="ListParagraph"/>
        <w:numPr>
          <w:ilvl w:val="0"/>
          <w:numId w:val="84"/>
        </w:numPr>
        <w:rPr>
          <w:lang w:val="en-US"/>
        </w:rPr>
      </w:pPr>
      <w:r w:rsidRPr="008F69F9">
        <w:rPr>
          <w:lang w:val="en-US"/>
        </w:rPr>
        <w:t>DUMP (loại bỏ): đây là những công việc không quan trọng và không cầ</w:t>
      </w:r>
      <w:r w:rsidR="001A7D70">
        <w:rPr>
          <w:lang w:val="en-US"/>
        </w:rPr>
        <w:t>n</w:t>
      </w:r>
      <w:r w:rsidRPr="008F69F9">
        <w:rPr>
          <w:lang w:val="en-US"/>
        </w:rPr>
        <w:t xml:space="preserve"> làm. Loại bỏ những công việc này để dồn toàn lực cho những việc quan trọng hơn.</w:t>
      </w:r>
    </w:p>
    <w:p w14:paraId="7AED3FA3" w14:textId="12040E6B" w:rsidR="008F69F9" w:rsidRPr="008F69F9" w:rsidRDefault="008F69F9" w:rsidP="00B93BE2">
      <w:pPr>
        <w:pStyle w:val="ListParagraph"/>
        <w:numPr>
          <w:ilvl w:val="0"/>
          <w:numId w:val="84"/>
        </w:numPr>
        <w:rPr>
          <w:lang w:val="en-US"/>
        </w:rPr>
      </w:pPr>
      <w:r w:rsidRPr="008F69F9">
        <w:rPr>
          <w:lang w:val="en-US"/>
        </w:rPr>
        <w:t>DELEGATE (ủy thác): đây là những công việc quan trọng nhưng có thể ủy thác cho một hoặc một nhóm người nào đó giải quyết. Điều này giúp bản thân tập trung cho công việc quan trọng và giải quyết công việc một cách hiệu quả hơn.</w:t>
      </w:r>
    </w:p>
    <w:p w14:paraId="40A9D3C5" w14:textId="269740D3" w:rsidR="008F69F9" w:rsidRDefault="008F69F9" w:rsidP="00B93BE2">
      <w:pPr>
        <w:pStyle w:val="ListParagraph"/>
        <w:numPr>
          <w:ilvl w:val="0"/>
          <w:numId w:val="84"/>
        </w:numPr>
        <w:rPr>
          <w:lang w:val="en-US"/>
        </w:rPr>
      </w:pPr>
      <w:r w:rsidRPr="008F69F9">
        <w:rPr>
          <w:lang w:val="en-US"/>
        </w:rPr>
        <w:t>DEFER (trì hoãn): đây là những công việc quan trọng nhưng không khẩn cấp. Hoàn toàn có thể lên lịch ghi chú rồi thực hiện công việc khác trước rồi trở lại với công việc này sau.</w:t>
      </w:r>
    </w:p>
    <w:p w14:paraId="0FC7C1D1" w14:textId="77777777" w:rsidR="00102DCB" w:rsidRDefault="00102DCB" w:rsidP="00102DCB">
      <w:pPr>
        <w:rPr>
          <w:i/>
          <w:iCs/>
          <w:lang w:val="en-US"/>
        </w:rPr>
      </w:pPr>
    </w:p>
    <w:p w14:paraId="1FFE8ED1" w14:textId="26B38A0E" w:rsidR="00440F8F" w:rsidRPr="00BE0DA5" w:rsidRDefault="00440F8F" w:rsidP="00440F8F">
      <w:pPr>
        <w:rPr>
          <w:i/>
          <w:iCs/>
          <w:lang w:val="en-US"/>
        </w:rPr>
      </w:pPr>
      <w:r w:rsidRPr="00BE0DA5">
        <w:rPr>
          <w:i/>
          <w:iCs/>
          <w:lang w:val="en-US"/>
        </w:rPr>
        <w:t>Quy tắc 40-30-20-10</w:t>
      </w:r>
      <w:r w:rsidR="00102DCB" w:rsidRPr="00BE0DA5">
        <w:rPr>
          <w:i/>
          <w:iCs/>
          <w:lang w:val="en-US"/>
        </w:rPr>
        <w:t>: t</w:t>
      </w:r>
      <w:r w:rsidRPr="00BE0DA5">
        <w:rPr>
          <w:i/>
          <w:iCs/>
          <w:lang w:val="en-US"/>
        </w:rPr>
        <w:t>heo nguyên tắc này, có:</w:t>
      </w:r>
    </w:p>
    <w:p w14:paraId="4D51C045" w14:textId="35BFE914" w:rsidR="00440F8F" w:rsidRPr="00A403B2" w:rsidRDefault="00440F8F" w:rsidP="00B93BE2">
      <w:pPr>
        <w:pStyle w:val="ListParagraph"/>
        <w:numPr>
          <w:ilvl w:val="0"/>
          <w:numId w:val="86"/>
        </w:numPr>
        <w:rPr>
          <w:lang w:val="en-US"/>
        </w:rPr>
      </w:pPr>
      <w:r w:rsidRPr="00A403B2">
        <w:rPr>
          <w:lang w:val="en-US"/>
        </w:rPr>
        <w:t>40% thời gian: dành cho các công việc quan trọng và ưu tiên nhất, là những công việc cần hoàn thành sớm nhất</w:t>
      </w:r>
    </w:p>
    <w:p w14:paraId="1E5D6707" w14:textId="50A4659D" w:rsidR="00440F8F" w:rsidRPr="00A403B2" w:rsidRDefault="00440F8F" w:rsidP="00B93BE2">
      <w:pPr>
        <w:pStyle w:val="ListParagraph"/>
        <w:numPr>
          <w:ilvl w:val="0"/>
          <w:numId w:val="86"/>
        </w:numPr>
        <w:rPr>
          <w:lang w:val="en-US"/>
        </w:rPr>
      </w:pPr>
      <w:r w:rsidRPr="00A403B2">
        <w:rPr>
          <w:lang w:val="en-US"/>
        </w:rPr>
        <w:t>30% thời gian: dành cho các công việc quan trọng thứ hai.</w:t>
      </w:r>
    </w:p>
    <w:p w14:paraId="79EA8E06" w14:textId="6954E404" w:rsidR="00440F8F" w:rsidRPr="00A403B2" w:rsidRDefault="00440F8F" w:rsidP="00B93BE2">
      <w:pPr>
        <w:pStyle w:val="ListParagraph"/>
        <w:numPr>
          <w:ilvl w:val="0"/>
          <w:numId w:val="86"/>
        </w:numPr>
        <w:rPr>
          <w:lang w:val="en-US"/>
        </w:rPr>
      </w:pPr>
      <w:r w:rsidRPr="00A403B2">
        <w:rPr>
          <w:lang w:val="en-US"/>
        </w:rPr>
        <w:t>20% thời gian: dành cho các công việc quan trọng thứ ba.</w:t>
      </w:r>
    </w:p>
    <w:p w14:paraId="78BC6D94" w14:textId="14A475D7" w:rsidR="00440F8F" w:rsidRPr="00A403B2" w:rsidRDefault="00440F8F" w:rsidP="00B93BE2">
      <w:pPr>
        <w:pStyle w:val="ListParagraph"/>
        <w:numPr>
          <w:ilvl w:val="0"/>
          <w:numId w:val="86"/>
        </w:numPr>
        <w:rPr>
          <w:lang w:val="en-US"/>
        </w:rPr>
      </w:pPr>
      <w:r w:rsidRPr="00A403B2">
        <w:rPr>
          <w:lang w:val="en-US"/>
        </w:rPr>
        <w:t>10% thời gian: dành cho các công việc không quan trọng, không gây ảnh hưởng đến hiệu suất làm việc.</w:t>
      </w:r>
    </w:p>
    <w:p w14:paraId="725ED676" w14:textId="77777777" w:rsidR="007775D6" w:rsidRDefault="007775D6" w:rsidP="00440F8F">
      <w:pPr>
        <w:rPr>
          <w:lang w:val="en-US"/>
        </w:rPr>
      </w:pPr>
    </w:p>
    <w:p w14:paraId="04497713" w14:textId="6601D598" w:rsidR="00F47558" w:rsidRDefault="00F47558" w:rsidP="00440F8F">
      <w:pPr>
        <w:rPr>
          <w:i/>
          <w:iCs/>
          <w:lang w:val="en-US"/>
        </w:rPr>
      </w:pPr>
      <w:r>
        <w:rPr>
          <w:i/>
          <w:iCs/>
          <w:lang w:val="en-US"/>
        </w:rPr>
        <w:t>Ma trận Eisenhower</w:t>
      </w:r>
      <w:r w:rsidR="001268A6">
        <w:rPr>
          <w:i/>
          <w:iCs/>
          <w:lang w:val="en-US"/>
        </w:rPr>
        <w:t>:</w:t>
      </w:r>
    </w:p>
    <w:p w14:paraId="69E8E66C" w14:textId="78547D4B" w:rsidR="00F47558" w:rsidRPr="00F47558" w:rsidRDefault="00F47558" w:rsidP="00F47558">
      <w:pPr>
        <w:jc w:val="center"/>
        <w:rPr>
          <w:lang w:val="en-US"/>
        </w:rPr>
      </w:pPr>
      <w:r>
        <w:rPr>
          <w:noProof/>
          <w:lang w:val="en-US"/>
        </w:rPr>
        <w:drawing>
          <wp:inline distT="0" distB="0" distL="0" distR="0" wp14:anchorId="5C57AACB" wp14:editId="4D00DAB6">
            <wp:extent cx="5400000" cy="378028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00000" cy="3780288"/>
                    </a:xfrm>
                    <a:prstGeom prst="rect">
                      <a:avLst/>
                    </a:prstGeom>
                  </pic:spPr>
                </pic:pic>
              </a:graphicData>
            </a:graphic>
          </wp:inline>
        </w:drawing>
      </w:r>
    </w:p>
    <w:p w14:paraId="67A2E324" w14:textId="4B32ECF2" w:rsidR="00F47558" w:rsidRDefault="00F47558" w:rsidP="00440F8F">
      <w:pPr>
        <w:rPr>
          <w:lang w:val="en-US"/>
        </w:rPr>
      </w:pPr>
      <w:r>
        <w:rPr>
          <w:lang w:val="en-US"/>
        </w:rPr>
        <w:t>Phương pháp quản lý thời gian bằng ma trận Eisenhower là mô hình gồm có 4 tiêu chí: khẩn cấp, không khẩn cấp, quan trọng, không quan trọng, trong đó:</w:t>
      </w:r>
    </w:p>
    <w:p w14:paraId="7BB8E61D" w14:textId="4FBFD134" w:rsidR="00F47558" w:rsidRPr="00793DE8" w:rsidRDefault="00F47558" w:rsidP="00B93BE2">
      <w:pPr>
        <w:pStyle w:val="ListParagraph"/>
        <w:numPr>
          <w:ilvl w:val="0"/>
          <w:numId w:val="85"/>
        </w:numPr>
        <w:rPr>
          <w:lang w:val="en-US"/>
        </w:rPr>
      </w:pPr>
      <w:r w:rsidRPr="00793DE8">
        <w:rPr>
          <w:lang w:val="en-US"/>
        </w:rPr>
        <w:t>Khẩn cấp và quan trọng: nhiệm vụ phải thực hiện ngay lập tức.</w:t>
      </w:r>
    </w:p>
    <w:p w14:paraId="0CC99840" w14:textId="0F662A79" w:rsidR="00F47558" w:rsidRPr="00793DE8" w:rsidRDefault="00F47558" w:rsidP="00B93BE2">
      <w:pPr>
        <w:pStyle w:val="ListParagraph"/>
        <w:numPr>
          <w:ilvl w:val="0"/>
          <w:numId w:val="85"/>
        </w:numPr>
        <w:rPr>
          <w:lang w:val="en-US"/>
        </w:rPr>
      </w:pPr>
      <w:r w:rsidRPr="00793DE8">
        <w:rPr>
          <w:lang w:val="en-US"/>
        </w:rPr>
        <w:t>Quan trọng nhưng không khẩn cấp: nhiệm vụ lên kế hoạch để giải quyết sau.</w:t>
      </w:r>
    </w:p>
    <w:p w14:paraId="5D780FF0" w14:textId="7C834B93" w:rsidR="00F47558" w:rsidRPr="00793DE8" w:rsidRDefault="00F47558" w:rsidP="00B93BE2">
      <w:pPr>
        <w:pStyle w:val="ListParagraph"/>
        <w:numPr>
          <w:ilvl w:val="0"/>
          <w:numId w:val="85"/>
        </w:numPr>
        <w:rPr>
          <w:lang w:val="en-US"/>
        </w:rPr>
      </w:pPr>
      <w:r w:rsidRPr="00793DE8">
        <w:rPr>
          <w:lang w:val="en-US"/>
        </w:rPr>
        <w:t>Khẩn cấp nhưng không quan trọng: nhiệm vụ nên ủy thác cho người khác.</w:t>
      </w:r>
    </w:p>
    <w:p w14:paraId="53F73692" w14:textId="7129D9DB" w:rsidR="00F47558" w:rsidRPr="00793DE8" w:rsidRDefault="00F47558" w:rsidP="00B93BE2">
      <w:pPr>
        <w:pStyle w:val="ListParagraph"/>
        <w:numPr>
          <w:ilvl w:val="0"/>
          <w:numId w:val="85"/>
        </w:numPr>
        <w:rPr>
          <w:lang w:val="en-US"/>
        </w:rPr>
      </w:pPr>
      <w:r w:rsidRPr="00793DE8">
        <w:rPr>
          <w:lang w:val="en-US"/>
        </w:rPr>
        <w:t>Không khẩn cấp cũng không quan trọng: nhiệm vụ nên loại bỏ.</w:t>
      </w:r>
    </w:p>
    <w:p w14:paraId="4DBDFFB5" w14:textId="33E418E3" w:rsidR="00DD2F2E" w:rsidRDefault="00DD2F2E" w:rsidP="00F20880">
      <w:pPr>
        <w:pStyle w:val="Heading3"/>
      </w:pPr>
      <w:bookmarkStart w:id="225" w:name="_Toc187277297"/>
      <w:r>
        <w:t>2.</w:t>
      </w:r>
      <w:r w:rsidR="00F20880">
        <w:t>1.</w:t>
      </w:r>
      <w:r>
        <w:t>3.</w:t>
      </w:r>
      <w:r w:rsidR="00E21952">
        <w:t xml:space="preserve"> Tìm hiểu </w:t>
      </w:r>
      <w:r>
        <w:t>về quy trình phân công lịch công tác</w:t>
      </w:r>
      <w:bookmarkEnd w:id="225"/>
    </w:p>
    <w:p w14:paraId="41E5E964" w14:textId="5F6A8D52" w:rsidR="00F16277" w:rsidRPr="00F16277" w:rsidRDefault="00F16277" w:rsidP="00F16277">
      <w:pPr>
        <w:rPr>
          <w:lang w:val="en-US"/>
        </w:rPr>
      </w:pPr>
      <w:r>
        <w:rPr>
          <w:lang w:val="en-US"/>
        </w:rPr>
        <w:t>Quy trình phân lịch công tác sẽ bao gồm các bước sau:</w:t>
      </w:r>
    </w:p>
    <w:p w14:paraId="0D07A92F" w14:textId="597A5206" w:rsidR="00DD2F2E" w:rsidRPr="00DD2F2E" w:rsidRDefault="00DD2F2E" w:rsidP="00577BF2">
      <w:pPr>
        <w:pStyle w:val="Heading4"/>
        <w:rPr>
          <w:lang w:val="en-US"/>
        </w:rPr>
      </w:pPr>
      <w:bookmarkStart w:id="226" w:name="_Toc187100962"/>
      <w:bookmarkStart w:id="227" w:name="_Toc187195462"/>
      <w:r w:rsidRPr="00DD2F2E">
        <w:rPr>
          <w:lang w:val="en-US"/>
        </w:rPr>
        <w:t>Xác định nhu cầu công việc</w:t>
      </w:r>
      <w:bookmarkEnd w:id="226"/>
      <w:bookmarkEnd w:id="227"/>
    </w:p>
    <w:p w14:paraId="79F22F29" w14:textId="2126EBD1" w:rsidR="00DD2F2E" w:rsidRPr="00DD2F2E" w:rsidRDefault="00DD2F2E" w:rsidP="00DD2F2E">
      <w:pPr>
        <w:rPr>
          <w:lang w:val="en-US"/>
        </w:rPr>
      </w:pPr>
      <w:r w:rsidRPr="00DD2F2E">
        <w:rPr>
          <w:lang w:val="en-US"/>
        </w:rPr>
        <w:t xml:space="preserve">Thu thập thông tin: </w:t>
      </w:r>
      <w:r w:rsidR="00A32166">
        <w:rPr>
          <w:lang w:val="en-US"/>
        </w:rPr>
        <w:t>c</w:t>
      </w:r>
      <w:r w:rsidRPr="00DD2F2E">
        <w:rPr>
          <w:lang w:val="en-US"/>
        </w:rPr>
        <w:t>ác khoa, bộ môn và phòng ban tiến hành khảo sát nhu cầu về lịch học, lịch thi, các hội thảo, hội nghị, các sự kiện đặc biệt như lễ tốt nghiệp,</w:t>
      </w:r>
      <w:r w:rsidR="007B6F22">
        <w:rPr>
          <w:lang w:val="en-US"/>
        </w:rPr>
        <w:t xml:space="preserve"> ngày hội việc làm sinh viên,</w:t>
      </w:r>
      <w:r w:rsidRPr="00DD2F2E">
        <w:rPr>
          <w:lang w:val="en-US"/>
        </w:rPr>
        <w:t xml:space="preserve"> ngày hội </w:t>
      </w:r>
      <w:r w:rsidR="007B6F22">
        <w:rPr>
          <w:lang w:val="en-US"/>
        </w:rPr>
        <w:t xml:space="preserve">tư vấn </w:t>
      </w:r>
      <w:r w:rsidRPr="00DD2F2E">
        <w:rPr>
          <w:lang w:val="en-US"/>
        </w:rPr>
        <w:t>tuyển sinh,</w:t>
      </w:r>
      <w:r w:rsidR="007B6F22">
        <w:rPr>
          <w:lang w:val="en-US"/>
        </w:rPr>
        <w:t>…</w:t>
      </w:r>
    </w:p>
    <w:p w14:paraId="5B0835D9" w14:textId="1AF2ED05" w:rsidR="00DD2F2E" w:rsidRPr="00DD2F2E" w:rsidRDefault="00DD2F2E" w:rsidP="00DD2F2E">
      <w:pPr>
        <w:rPr>
          <w:lang w:val="en-US"/>
        </w:rPr>
      </w:pPr>
      <w:r w:rsidRPr="00DD2F2E">
        <w:rPr>
          <w:lang w:val="en-US"/>
        </w:rPr>
        <w:t xml:space="preserve">Lập danh sách: </w:t>
      </w:r>
      <w:r w:rsidR="007E7A95">
        <w:rPr>
          <w:lang w:val="en-US"/>
        </w:rPr>
        <w:t>t</w:t>
      </w:r>
      <w:r w:rsidRPr="00DD2F2E">
        <w:rPr>
          <w:lang w:val="en-US"/>
        </w:rPr>
        <w:t>ạo danh sách các hoạt động cần tổ chức và thời gian dự kiến.</w:t>
      </w:r>
    </w:p>
    <w:p w14:paraId="6506ACB5" w14:textId="7084D8A0" w:rsidR="00DD2F2E" w:rsidRPr="00DD2F2E" w:rsidRDefault="00DD2F2E" w:rsidP="00577BF2">
      <w:pPr>
        <w:pStyle w:val="Heading4"/>
        <w:rPr>
          <w:lang w:val="en-US"/>
        </w:rPr>
      </w:pPr>
      <w:bookmarkStart w:id="228" w:name="_Toc187100963"/>
      <w:bookmarkStart w:id="229" w:name="_Toc187195463"/>
      <w:r w:rsidRPr="00DD2F2E">
        <w:rPr>
          <w:lang w:val="en-US"/>
        </w:rPr>
        <w:t>Lập kế hoạch</w:t>
      </w:r>
      <w:bookmarkEnd w:id="228"/>
      <w:bookmarkEnd w:id="229"/>
    </w:p>
    <w:p w14:paraId="4C1C84A7" w14:textId="42EFE8D9" w:rsidR="00DD2F2E" w:rsidRPr="00DD2F2E" w:rsidRDefault="00DD2F2E" w:rsidP="00DD2F2E">
      <w:pPr>
        <w:rPr>
          <w:lang w:val="en-US"/>
        </w:rPr>
      </w:pPr>
      <w:r w:rsidRPr="00DD2F2E">
        <w:rPr>
          <w:lang w:val="en-US"/>
        </w:rPr>
        <w:t xml:space="preserve">Xây dựng lịch khung: </w:t>
      </w:r>
      <w:r w:rsidR="007E7A95">
        <w:rPr>
          <w:lang w:val="en-US"/>
        </w:rPr>
        <w:t>c</w:t>
      </w:r>
      <w:r w:rsidRPr="00DD2F2E">
        <w:rPr>
          <w:lang w:val="en-US"/>
        </w:rPr>
        <w:t>ác phòng ban liên quan lập lịch khung cho từng hoạt động, xác định thời gian, địa điểm và người phụ trách cho mỗi sự kiện.</w:t>
      </w:r>
    </w:p>
    <w:p w14:paraId="7D19DFE5" w14:textId="61BAB96C" w:rsidR="00DD2F2E" w:rsidRPr="00DD2F2E" w:rsidRDefault="00DD2F2E" w:rsidP="00DD2F2E">
      <w:pPr>
        <w:rPr>
          <w:lang w:val="en-US"/>
        </w:rPr>
      </w:pPr>
      <w:r w:rsidRPr="00DD2F2E">
        <w:rPr>
          <w:lang w:val="en-US"/>
        </w:rPr>
        <w:t xml:space="preserve">Tính toán khối lượng công việc: </w:t>
      </w:r>
      <w:r w:rsidR="007E7A95">
        <w:rPr>
          <w:lang w:val="en-US"/>
        </w:rPr>
        <w:t>đ</w:t>
      </w:r>
      <w:r w:rsidRPr="00DD2F2E">
        <w:rPr>
          <w:lang w:val="en-US"/>
        </w:rPr>
        <w:t>ánh giá khối lượng công việc cho từng bộ phận, đảm bảo không có bộ phận nào bị quá tải.</w:t>
      </w:r>
    </w:p>
    <w:p w14:paraId="64AF3D3D" w14:textId="30047AD1" w:rsidR="00DD2F2E" w:rsidRPr="00DD2F2E" w:rsidRDefault="00DD2F2E" w:rsidP="00577BF2">
      <w:pPr>
        <w:pStyle w:val="Heading4"/>
        <w:rPr>
          <w:lang w:val="en-US"/>
        </w:rPr>
      </w:pPr>
      <w:bookmarkStart w:id="230" w:name="_Toc187100964"/>
      <w:bookmarkStart w:id="231" w:name="_Toc187195464"/>
      <w:r w:rsidRPr="00DD2F2E">
        <w:rPr>
          <w:lang w:val="en-US"/>
        </w:rPr>
        <w:t>Thảo luận và thống nhất</w:t>
      </w:r>
      <w:bookmarkEnd w:id="230"/>
      <w:bookmarkEnd w:id="231"/>
    </w:p>
    <w:p w14:paraId="31CD407A" w14:textId="60EE72E6" w:rsidR="00DD2F2E" w:rsidRPr="00DD2F2E" w:rsidRDefault="00DD2F2E" w:rsidP="00DD2F2E">
      <w:pPr>
        <w:rPr>
          <w:lang w:val="en-US"/>
        </w:rPr>
      </w:pPr>
      <w:r w:rsidRPr="00DD2F2E">
        <w:rPr>
          <w:lang w:val="en-US"/>
        </w:rPr>
        <w:t xml:space="preserve">Họp giữa các bộ phận: </w:t>
      </w:r>
      <w:r w:rsidR="007E7A95">
        <w:rPr>
          <w:lang w:val="en-US"/>
        </w:rPr>
        <w:t>t</w:t>
      </w:r>
      <w:r w:rsidRPr="00DD2F2E">
        <w:rPr>
          <w:lang w:val="en-US"/>
        </w:rPr>
        <w:t>ổ chức cuộc họp giữa các trưởng khoa, trưởng phòng, đại diện sinh viên để bàn bạc về lịch trình.</w:t>
      </w:r>
    </w:p>
    <w:p w14:paraId="2A2F50B4" w14:textId="3A00A652" w:rsidR="00DD2F2E" w:rsidRPr="00DD2F2E" w:rsidRDefault="00DD2F2E" w:rsidP="00DD2F2E">
      <w:pPr>
        <w:rPr>
          <w:lang w:val="en-US"/>
        </w:rPr>
      </w:pPr>
      <w:r w:rsidRPr="00DD2F2E">
        <w:rPr>
          <w:lang w:val="en-US"/>
        </w:rPr>
        <w:t xml:space="preserve">Điều chỉnh lịch: </w:t>
      </w:r>
      <w:r w:rsidR="007E7A95">
        <w:rPr>
          <w:lang w:val="en-US"/>
        </w:rPr>
        <w:t>d</w:t>
      </w:r>
      <w:r w:rsidRPr="00DD2F2E">
        <w:rPr>
          <w:lang w:val="en-US"/>
        </w:rPr>
        <w:t>ựa trên ý kiến phản hồi, điều chỉnh lịch làm sao cho phù hợp với nhu cầu và khả năng của từng bộ phận.</w:t>
      </w:r>
    </w:p>
    <w:p w14:paraId="7437CEB2" w14:textId="130E0F76" w:rsidR="00DD2F2E" w:rsidRPr="00DD2F2E" w:rsidRDefault="00DD2F2E" w:rsidP="00577BF2">
      <w:pPr>
        <w:pStyle w:val="Heading4"/>
        <w:rPr>
          <w:lang w:val="en-US"/>
        </w:rPr>
      </w:pPr>
      <w:bookmarkStart w:id="232" w:name="_Toc187100965"/>
      <w:bookmarkStart w:id="233" w:name="_Toc187195465"/>
      <w:r w:rsidRPr="00DD2F2E">
        <w:rPr>
          <w:lang w:val="en-US"/>
        </w:rPr>
        <w:t>Phân công nhiệm vụ</w:t>
      </w:r>
      <w:bookmarkEnd w:id="232"/>
      <w:bookmarkEnd w:id="233"/>
    </w:p>
    <w:p w14:paraId="1C01838B" w14:textId="0F2CAC48" w:rsidR="00DD2F2E" w:rsidRPr="00DD2F2E" w:rsidRDefault="00DD2F2E" w:rsidP="00DD2F2E">
      <w:pPr>
        <w:rPr>
          <w:lang w:val="en-US"/>
        </w:rPr>
      </w:pPr>
      <w:r w:rsidRPr="00DD2F2E">
        <w:rPr>
          <w:lang w:val="en-US"/>
        </w:rPr>
        <w:t xml:space="preserve">Giao nhiệm vụ cụ thể: </w:t>
      </w:r>
      <w:r w:rsidR="007E7A95">
        <w:rPr>
          <w:lang w:val="en-US"/>
        </w:rPr>
        <w:t>c</w:t>
      </w:r>
      <w:r w:rsidRPr="00DD2F2E">
        <w:rPr>
          <w:lang w:val="en-US"/>
        </w:rPr>
        <w:t>ác hoạt động được phân công đến từng giảng viên, nhân viên, và sinh viên tình nguyện, với trách nhiệm rõ ràng cho từng người.</w:t>
      </w:r>
    </w:p>
    <w:p w14:paraId="01202F29" w14:textId="3B7C8B65" w:rsidR="00DD2F2E" w:rsidRPr="00DD2F2E" w:rsidRDefault="00DD2F2E" w:rsidP="00DD2F2E">
      <w:pPr>
        <w:rPr>
          <w:lang w:val="en-US"/>
        </w:rPr>
      </w:pPr>
      <w:r w:rsidRPr="00DD2F2E">
        <w:rPr>
          <w:lang w:val="en-US"/>
        </w:rPr>
        <w:t xml:space="preserve">Xác định thời hạn: </w:t>
      </w:r>
      <w:r w:rsidR="007E7A95">
        <w:rPr>
          <w:lang w:val="en-US"/>
        </w:rPr>
        <w:t>đ</w:t>
      </w:r>
      <w:r w:rsidRPr="00DD2F2E">
        <w:rPr>
          <w:lang w:val="en-US"/>
        </w:rPr>
        <w:t>ặt ra thời hạn hoàn thành cho từng nhiệm vụ để đảm bảo tiến độ.</w:t>
      </w:r>
    </w:p>
    <w:p w14:paraId="4ABDEC32" w14:textId="0DD26E86" w:rsidR="00DD2F2E" w:rsidRPr="00DD2F2E" w:rsidRDefault="00DD2F2E" w:rsidP="00577BF2">
      <w:pPr>
        <w:pStyle w:val="Heading4"/>
        <w:rPr>
          <w:lang w:val="en-US"/>
        </w:rPr>
      </w:pPr>
      <w:bookmarkStart w:id="234" w:name="_Toc187100966"/>
      <w:bookmarkStart w:id="235" w:name="_Toc187195466"/>
      <w:r w:rsidRPr="00DD2F2E">
        <w:rPr>
          <w:lang w:val="en-US"/>
        </w:rPr>
        <w:t>Thông báo lịch công tác</w:t>
      </w:r>
      <w:bookmarkEnd w:id="234"/>
      <w:bookmarkEnd w:id="235"/>
    </w:p>
    <w:p w14:paraId="731B0BC2" w14:textId="79E7E463" w:rsidR="00DD2F2E" w:rsidRPr="00DD2F2E" w:rsidRDefault="00DD2F2E" w:rsidP="00DD2F2E">
      <w:pPr>
        <w:rPr>
          <w:lang w:val="en-US"/>
        </w:rPr>
      </w:pPr>
      <w:r w:rsidRPr="00DD2F2E">
        <w:rPr>
          <w:lang w:val="en-US"/>
        </w:rPr>
        <w:t xml:space="preserve">Gửi thông báo chính thức: </w:t>
      </w:r>
      <w:r w:rsidR="007E7A95">
        <w:rPr>
          <w:lang w:val="en-US"/>
        </w:rPr>
        <w:t>s</w:t>
      </w:r>
      <w:r w:rsidRPr="00DD2F2E">
        <w:rPr>
          <w:lang w:val="en-US"/>
        </w:rPr>
        <w:t>ử dụng email, hệ thống quản lý học tập (LMS), hoặc bảng thông báo để thông báo lịch công tác đến tất cả các bên liên quan.</w:t>
      </w:r>
    </w:p>
    <w:p w14:paraId="6F9F15B9" w14:textId="19D90223" w:rsidR="00DD2F2E" w:rsidRPr="00DD2F2E" w:rsidRDefault="00DD2F2E" w:rsidP="00DD2F2E">
      <w:pPr>
        <w:rPr>
          <w:lang w:val="en-US"/>
        </w:rPr>
      </w:pPr>
      <w:r w:rsidRPr="00DD2F2E">
        <w:rPr>
          <w:lang w:val="en-US"/>
        </w:rPr>
        <w:t xml:space="preserve">Cập nhật thông tin: </w:t>
      </w:r>
      <w:r w:rsidR="007E7A95">
        <w:rPr>
          <w:lang w:val="en-US"/>
        </w:rPr>
        <w:t>t</w:t>
      </w:r>
      <w:r w:rsidRPr="00DD2F2E">
        <w:rPr>
          <w:lang w:val="en-US"/>
        </w:rPr>
        <w:t>hường xuyên cập nhật thông tin nếu có thay đổi và thông báo kịp thời đến mọi người.</w:t>
      </w:r>
    </w:p>
    <w:p w14:paraId="45114AF9" w14:textId="207CD17C" w:rsidR="00DD2F2E" w:rsidRPr="00DD2F2E" w:rsidRDefault="00DD2F2E" w:rsidP="00577BF2">
      <w:pPr>
        <w:pStyle w:val="Heading4"/>
        <w:rPr>
          <w:lang w:val="en-US"/>
        </w:rPr>
      </w:pPr>
      <w:bookmarkStart w:id="236" w:name="_Toc187100967"/>
      <w:bookmarkStart w:id="237" w:name="_Toc187195467"/>
      <w:r w:rsidRPr="00DD2F2E">
        <w:rPr>
          <w:lang w:val="en-US"/>
        </w:rPr>
        <w:t>Theo dõi và điều chỉnh</w:t>
      </w:r>
      <w:bookmarkEnd w:id="236"/>
      <w:bookmarkEnd w:id="237"/>
    </w:p>
    <w:p w14:paraId="43761A88" w14:textId="1A0E493A" w:rsidR="00DD2F2E" w:rsidRPr="00DD2F2E" w:rsidRDefault="00DD2F2E" w:rsidP="00DD2F2E">
      <w:pPr>
        <w:rPr>
          <w:lang w:val="en-US"/>
        </w:rPr>
      </w:pPr>
      <w:r w:rsidRPr="00DD2F2E">
        <w:rPr>
          <w:lang w:val="en-US"/>
        </w:rPr>
        <w:t xml:space="preserve">Giám sát thực hiện: </w:t>
      </w:r>
      <w:r w:rsidR="007E7A95">
        <w:rPr>
          <w:lang w:val="en-US"/>
        </w:rPr>
        <w:t>c</w:t>
      </w:r>
      <w:r w:rsidRPr="00DD2F2E">
        <w:rPr>
          <w:lang w:val="en-US"/>
        </w:rPr>
        <w:t>ác trưởng phòng, trưởng khoa sẽ theo dõi việc thực hiện lịch công tác, kiểm tra tiến độ và hỗ trợ khi cần thiết.</w:t>
      </w:r>
    </w:p>
    <w:p w14:paraId="24E4B8B6" w14:textId="1773CAAE" w:rsidR="00DD2F2E" w:rsidRPr="00DD2F2E" w:rsidRDefault="00DD2F2E" w:rsidP="00DD2F2E">
      <w:pPr>
        <w:rPr>
          <w:lang w:val="en-US"/>
        </w:rPr>
      </w:pPr>
      <w:r w:rsidRPr="00DD2F2E">
        <w:rPr>
          <w:lang w:val="en-US"/>
        </w:rPr>
        <w:t xml:space="preserve">Điều chỉnh linh hoạt: </w:t>
      </w:r>
      <w:r w:rsidR="007E7A95">
        <w:rPr>
          <w:lang w:val="en-US"/>
        </w:rPr>
        <w:t>n</w:t>
      </w:r>
      <w:r w:rsidRPr="00DD2F2E">
        <w:rPr>
          <w:lang w:val="en-US"/>
        </w:rPr>
        <w:t>ếu có sự cố hoặc thay đổi đột xuất, cần có sự linh hoạt trong điều chỉnh lịch để đảm bảo mọi việc diễn ra suôn sẻ.</w:t>
      </w:r>
    </w:p>
    <w:p w14:paraId="758EE7C5" w14:textId="3854BAB0" w:rsidR="00DD2F2E" w:rsidRPr="00DD2F2E" w:rsidRDefault="00DD2F2E" w:rsidP="00577BF2">
      <w:pPr>
        <w:pStyle w:val="Heading4"/>
        <w:rPr>
          <w:lang w:val="en-US"/>
        </w:rPr>
      </w:pPr>
      <w:bookmarkStart w:id="238" w:name="_Toc187100968"/>
      <w:bookmarkStart w:id="239" w:name="_Toc187195468"/>
      <w:r w:rsidRPr="00DD2F2E">
        <w:rPr>
          <w:lang w:val="en-US"/>
        </w:rPr>
        <w:t>Đánh giá và rút kinh nghiệm</w:t>
      </w:r>
      <w:bookmarkEnd w:id="238"/>
      <w:bookmarkEnd w:id="239"/>
    </w:p>
    <w:p w14:paraId="065E5F9D" w14:textId="575EC614" w:rsidR="00DD2F2E" w:rsidRPr="00DD2F2E" w:rsidRDefault="00DD2F2E" w:rsidP="00DD2F2E">
      <w:pPr>
        <w:rPr>
          <w:lang w:val="en-US"/>
        </w:rPr>
      </w:pPr>
      <w:r w:rsidRPr="00DD2F2E">
        <w:rPr>
          <w:lang w:val="en-US"/>
        </w:rPr>
        <w:t xml:space="preserve">Tổ chức họp tổng kết: </w:t>
      </w:r>
      <w:r w:rsidR="007E7A95">
        <w:rPr>
          <w:lang w:val="en-US"/>
        </w:rPr>
        <w:t>s</w:t>
      </w:r>
      <w:r w:rsidRPr="00DD2F2E">
        <w:rPr>
          <w:lang w:val="en-US"/>
        </w:rPr>
        <w:t>au khi hoàn thành các hoạt động, tổ chức cuộc họp để đánh giá hiệu quả của kế hoạch.</w:t>
      </w:r>
    </w:p>
    <w:p w14:paraId="6D86C500" w14:textId="1A09D5A8" w:rsidR="00DD2F2E" w:rsidRPr="00DD2F2E" w:rsidRDefault="00DD2F2E" w:rsidP="00DD2F2E">
      <w:pPr>
        <w:rPr>
          <w:lang w:val="en-US"/>
        </w:rPr>
      </w:pPr>
      <w:r w:rsidRPr="00DD2F2E">
        <w:rPr>
          <w:lang w:val="en-US"/>
        </w:rPr>
        <w:t xml:space="preserve">Phân tích phản hồi: </w:t>
      </w:r>
      <w:r w:rsidR="007E7A95">
        <w:rPr>
          <w:lang w:val="en-US"/>
        </w:rPr>
        <w:t>t</w:t>
      </w:r>
      <w:r w:rsidRPr="00DD2F2E">
        <w:rPr>
          <w:lang w:val="en-US"/>
        </w:rPr>
        <w:t>hu thập ý kiến từ giảng viên và sinh viên về việc thực hiện lịch công tác, từ đó rút ra bài học kinh nghiệm cho các lần sau.</w:t>
      </w:r>
    </w:p>
    <w:p w14:paraId="66408F54" w14:textId="3A8B56D1" w:rsidR="00DD2F2E" w:rsidRPr="00DD2F2E" w:rsidRDefault="00DD2F2E" w:rsidP="00DD2F2E">
      <w:pPr>
        <w:rPr>
          <w:lang w:val="en-US"/>
        </w:rPr>
      </w:pPr>
      <w:r w:rsidRPr="00DD2F2E">
        <w:rPr>
          <w:lang w:val="en-US"/>
        </w:rPr>
        <w:t xml:space="preserve">Cải tiến quy trình: </w:t>
      </w:r>
      <w:r w:rsidR="007E7A95">
        <w:rPr>
          <w:lang w:val="en-US"/>
        </w:rPr>
        <w:t>d</w:t>
      </w:r>
      <w:r w:rsidRPr="00DD2F2E">
        <w:rPr>
          <w:lang w:val="en-US"/>
        </w:rPr>
        <w:t>ựa trên phản hồi, điều chỉnh quy trình phân công lịch công tác để cải thiện hiệu quả trong tương lai.</w:t>
      </w:r>
    </w:p>
    <w:p w14:paraId="55C76CF2" w14:textId="1840DDD1" w:rsidR="00DD2F2E" w:rsidRPr="00DD2F2E" w:rsidRDefault="00DD2F2E" w:rsidP="00577BF2">
      <w:pPr>
        <w:pStyle w:val="Heading4"/>
        <w:rPr>
          <w:lang w:val="en-US"/>
        </w:rPr>
      </w:pPr>
      <w:bookmarkStart w:id="240" w:name="_Toc187100969"/>
      <w:bookmarkStart w:id="241" w:name="_Toc187195469"/>
      <w:r w:rsidRPr="00DD2F2E">
        <w:rPr>
          <w:lang w:val="en-US"/>
        </w:rPr>
        <w:t>Lập kế hoạch cho kỳ tiếp theo</w:t>
      </w:r>
      <w:bookmarkEnd w:id="240"/>
      <w:bookmarkEnd w:id="241"/>
    </w:p>
    <w:p w14:paraId="2605D776" w14:textId="05EFD33C" w:rsidR="00DD2F2E" w:rsidRDefault="00DD2F2E" w:rsidP="00DD2F2E">
      <w:pPr>
        <w:rPr>
          <w:lang w:val="en-US"/>
        </w:rPr>
      </w:pPr>
      <w:r w:rsidRPr="00DD2F2E">
        <w:rPr>
          <w:lang w:val="en-US"/>
        </w:rPr>
        <w:t xml:space="preserve">Bắt đầu sớm: </w:t>
      </w:r>
      <w:r w:rsidR="007E7A95">
        <w:rPr>
          <w:lang w:val="en-US"/>
        </w:rPr>
        <w:t>s</w:t>
      </w:r>
      <w:r w:rsidRPr="00DD2F2E">
        <w:rPr>
          <w:lang w:val="en-US"/>
        </w:rPr>
        <w:t>au khi có đánh giá, bắt đầu lập kế hoạch cho kỳ tiếp theo dựa trên những gì đã học được từ kỳ trước.</w:t>
      </w:r>
    </w:p>
    <w:p w14:paraId="756FAE4E" w14:textId="0EA99C4D" w:rsidR="0039576A" w:rsidRPr="00DD2F2E" w:rsidRDefault="0039576A" w:rsidP="0039576A">
      <w:pPr>
        <w:pStyle w:val="Heading2"/>
      </w:pPr>
      <w:bookmarkStart w:id="242" w:name="_Toc187277298"/>
      <w:r>
        <w:t>2.2. Lý thuyết về công nghệ</w:t>
      </w:r>
      <w:bookmarkEnd w:id="242"/>
    </w:p>
    <w:p w14:paraId="19D0EBDC" w14:textId="39CE254C" w:rsidR="00C54C33" w:rsidRPr="00AE5E69" w:rsidRDefault="00973B0D" w:rsidP="0039576A">
      <w:pPr>
        <w:pStyle w:val="Heading3"/>
      </w:pPr>
      <w:bookmarkStart w:id="243" w:name="_Toc187277299"/>
      <w:r w:rsidRPr="00AE5E69">
        <w:t>2.</w:t>
      </w:r>
      <w:r w:rsidR="0039576A">
        <w:t>2.1</w:t>
      </w:r>
      <w:r w:rsidRPr="00AE5E69">
        <w:t xml:space="preserve">. </w:t>
      </w:r>
      <w:r w:rsidR="00C467EF">
        <w:t>Tổng quan về n</w:t>
      </w:r>
      <w:r w:rsidRPr="00AE5E69">
        <w:t>gôn ngữ lập trình PHP</w:t>
      </w:r>
      <w:bookmarkEnd w:id="243"/>
    </w:p>
    <w:p w14:paraId="4DFF0F6A" w14:textId="2504C799" w:rsidR="00895D2B" w:rsidRDefault="00060974" w:rsidP="00F80845">
      <w:r>
        <w:rPr>
          <w:rStyle w:val="Strong"/>
        </w:rPr>
        <w:t>PHP</w:t>
      </w:r>
      <w:r>
        <w:t xml:space="preserve"> (Hypertext Preprocessor) là một ngôn ngữ lập trình kịch bản được thiết kế chủ yếu để phát triển các ứng dụng web. Với cú pháp đơn giản và dễ học, PHP đã trở thành một trong những ngôn ngữ phổ biến nhất được sử dụng để xây dựng các trang web động, các ứng dụng web và các hệ thống quản lý nội dung (CMS).</w:t>
      </w:r>
    </w:p>
    <w:p w14:paraId="4369FC3E" w14:textId="22039708" w:rsidR="00B757A6" w:rsidRDefault="00B757A6" w:rsidP="00F80845">
      <w:r>
        <w:t>Cú pháp của PHP được bắt đầu với đoạn &lt;?php và kết thúc bằng ?&gt; với các câu lệnh được kết thúc bằng dấu chấm phẩy [;].</w:t>
      </w:r>
    </w:p>
    <w:p w14:paraId="7EC5E319" w14:textId="5AC216CB" w:rsidR="00D24B3A" w:rsidRDefault="00D24B3A" w:rsidP="00F80845">
      <w:r>
        <w:t>Ví dụ:</w:t>
      </w:r>
    </w:p>
    <w:tbl>
      <w:tblPr>
        <w:tblStyle w:val="TableGrid"/>
        <w:tblW w:w="0" w:type="auto"/>
        <w:tblLook w:val="04A0" w:firstRow="1" w:lastRow="0" w:firstColumn="1" w:lastColumn="0" w:noHBand="0" w:noVBand="1"/>
      </w:tblPr>
      <w:tblGrid>
        <w:gridCol w:w="9345"/>
      </w:tblGrid>
      <w:tr w:rsidR="00B757A6" w14:paraId="4364459D" w14:textId="77777777" w:rsidTr="00B757A6">
        <w:tc>
          <w:tcPr>
            <w:tcW w:w="9345" w:type="dxa"/>
          </w:tcPr>
          <w:p w14:paraId="6C88D854" w14:textId="77777777" w:rsidR="00B757A6" w:rsidRDefault="00B757A6" w:rsidP="00F80845">
            <w:r>
              <w:t>&lt;?php</w:t>
            </w:r>
          </w:p>
          <w:p w14:paraId="656DC97D" w14:textId="5D856FF1" w:rsidR="00B757A6" w:rsidRDefault="00B757A6" w:rsidP="00F80845">
            <w:r>
              <w:tab/>
              <w:t>echo “Hello PHP</w:t>
            </w:r>
            <w:r w:rsidR="00191F92">
              <w:t>!</w:t>
            </w:r>
            <w:r>
              <w:t>”;</w:t>
            </w:r>
          </w:p>
          <w:p w14:paraId="2A34B72F" w14:textId="52CE86A1" w:rsidR="00B757A6" w:rsidRDefault="00B757A6" w:rsidP="00F80845">
            <w:r>
              <w:t>?&gt;</w:t>
            </w:r>
          </w:p>
        </w:tc>
      </w:tr>
    </w:tbl>
    <w:p w14:paraId="6A79E302" w14:textId="77777777" w:rsidR="00763EC3" w:rsidRDefault="00763EC3" w:rsidP="00060974">
      <w:pPr>
        <w:rPr>
          <w:bCs/>
        </w:rPr>
      </w:pPr>
    </w:p>
    <w:p w14:paraId="3361A0E5" w14:textId="5FFC3B40" w:rsidR="00060974" w:rsidRPr="00060974" w:rsidRDefault="00060974" w:rsidP="00060974">
      <w:pPr>
        <w:rPr>
          <w:bCs/>
        </w:rPr>
      </w:pPr>
      <w:r w:rsidRPr="00060974">
        <w:rPr>
          <w:bCs/>
        </w:rPr>
        <w:t xml:space="preserve">PHP được sử dụng </w:t>
      </w:r>
      <w:r>
        <w:rPr>
          <w:bCs/>
        </w:rPr>
        <w:t>để:</w:t>
      </w:r>
    </w:p>
    <w:p w14:paraId="43665020" w14:textId="63DC2C42" w:rsidR="00060974" w:rsidRPr="00060974" w:rsidRDefault="00060974" w:rsidP="00B93BE2">
      <w:pPr>
        <w:pStyle w:val="ListParagraph"/>
        <w:numPr>
          <w:ilvl w:val="0"/>
          <w:numId w:val="27"/>
        </w:numPr>
        <w:rPr>
          <w:bCs/>
        </w:rPr>
      </w:pPr>
      <w:r w:rsidRPr="00060974">
        <w:rPr>
          <w:bCs/>
        </w:rPr>
        <w:t xml:space="preserve">Phát triển các trang web động: </w:t>
      </w:r>
      <w:r w:rsidR="00197850">
        <w:rPr>
          <w:bCs/>
        </w:rPr>
        <w:t>t</w:t>
      </w:r>
      <w:r w:rsidRPr="00060974">
        <w:rPr>
          <w:bCs/>
        </w:rPr>
        <w:t>ạo ra các trang web có nội dung thay đổi tùy thuộc vào người dùng và các tương tác của họ.</w:t>
      </w:r>
    </w:p>
    <w:p w14:paraId="471CBAC9" w14:textId="1CF3C049" w:rsidR="00060974" w:rsidRPr="00060974" w:rsidRDefault="00060974" w:rsidP="00B93BE2">
      <w:pPr>
        <w:pStyle w:val="ListParagraph"/>
        <w:numPr>
          <w:ilvl w:val="0"/>
          <w:numId w:val="27"/>
        </w:numPr>
        <w:rPr>
          <w:bCs/>
        </w:rPr>
      </w:pPr>
      <w:r w:rsidRPr="00060974">
        <w:rPr>
          <w:bCs/>
        </w:rPr>
        <w:t xml:space="preserve">Xây dựng các ứng dụng web: </w:t>
      </w:r>
      <w:r w:rsidR="00197850">
        <w:rPr>
          <w:bCs/>
        </w:rPr>
        <w:t>p</w:t>
      </w:r>
      <w:r w:rsidRPr="00060974">
        <w:rPr>
          <w:bCs/>
        </w:rPr>
        <w:t>hát triển các ứng dụng web phức tạp như mạng xã hội, thương mại điện tử, hệ thống quản lý nội dung.</w:t>
      </w:r>
    </w:p>
    <w:p w14:paraId="34367EB9" w14:textId="77777777" w:rsidR="00060974" w:rsidRPr="00060974" w:rsidRDefault="00060974" w:rsidP="00B93BE2">
      <w:pPr>
        <w:pStyle w:val="ListParagraph"/>
        <w:numPr>
          <w:ilvl w:val="0"/>
          <w:numId w:val="27"/>
        </w:numPr>
        <w:rPr>
          <w:bCs/>
        </w:rPr>
      </w:pPr>
      <w:r w:rsidRPr="00060974">
        <w:rPr>
          <w:bCs/>
        </w:rPr>
        <w:t>Xử lý dữ liệu: PHP có thể kết nối với các cơ sở dữ liệu để lưu trữ và truy xuất dữ liệu.</w:t>
      </w:r>
    </w:p>
    <w:p w14:paraId="7A968480" w14:textId="69AC0ACD" w:rsidR="00060974" w:rsidRDefault="00060974" w:rsidP="00B93BE2">
      <w:pPr>
        <w:pStyle w:val="ListParagraph"/>
        <w:numPr>
          <w:ilvl w:val="0"/>
          <w:numId w:val="27"/>
        </w:numPr>
        <w:rPr>
          <w:bCs/>
        </w:rPr>
      </w:pPr>
      <w:r w:rsidRPr="00060974">
        <w:rPr>
          <w:bCs/>
        </w:rPr>
        <w:t xml:space="preserve">Tạo các dịch vụ web: </w:t>
      </w:r>
      <w:r w:rsidR="00197850">
        <w:rPr>
          <w:bCs/>
        </w:rPr>
        <w:t>p</w:t>
      </w:r>
      <w:r w:rsidRPr="00060974">
        <w:rPr>
          <w:bCs/>
        </w:rPr>
        <w:t>hát triển các API (Application Programming Interface) để cho phép các ứng dụng khác tương tác với nhau.</w:t>
      </w:r>
    </w:p>
    <w:p w14:paraId="183B7011" w14:textId="77777777" w:rsidR="001A61D8" w:rsidRPr="001A61D8" w:rsidRDefault="001A61D8" w:rsidP="009909D7">
      <w:pPr>
        <w:rPr>
          <w:bCs/>
        </w:rPr>
      </w:pPr>
      <w:r w:rsidRPr="001A61D8">
        <w:rPr>
          <w:bCs/>
        </w:rPr>
        <w:t>Các framework PHP phổ biến:</w:t>
      </w:r>
    </w:p>
    <w:p w14:paraId="5F9EA776" w14:textId="52196E1D" w:rsidR="000C79DD" w:rsidRPr="000C79DD" w:rsidRDefault="000C79DD" w:rsidP="00B93BE2">
      <w:pPr>
        <w:pStyle w:val="NormalWeb"/>
        <w:numPr>
          <w:ilvl w:val="0"/>
          <w:numId w:val="62"/>
        </w:numPr>
        <w:spacing w:before="0" w:beforeAutospacing="0" w:after="0" w:afterAutospacing="0" w:line="360" w:lineRule="auto"/>
        <w:ind w:left="357" w:hanging="357"/>
        <w:jc w:val="both"/>
        <w:rPr>
          <w:sz w:val="26"/>
          <w:szCs w:val="26"/>
        </w:rPr>
      </w:pPr>
      <w:r w:rsidRPr="000C79DD">
        <w:rPr>
          <w:rStyle w:val="Strong"/>
          <w:b w:val="0"/>
          <w:bCs w:val="0"/>
          <w:sz w:val="26"/>
          <w:szCs w:val="26"/>
        </w:rPr>
        <w:t>Laravel</w:t>
      </w:r>
      <w:r w:rsidRPr="000C79DD">
        <w:rPr>
          <w:sz w:val="26"/>
          <w:szCs w:val="26"/>
        </w:rPr>
        <w:t xml:space="preserve">: </w:t>
      </w:r>
      <w:r w:rsidR="003459A9">
        <w:rPr>
          <w:sz w:val="26"/>
          <w:szCs w:val="26"/>
        </w:rPr>
        <w:t>đ</w:t>
      </w:r>
      <w:r w:rsidRPr="000C79DD">
        <w:rPr>
          <w:sz w:val="26"/>
          <w:szCs w:val="26"/>
        </w:rPr>
        <w:t>ược biết đến với cú pháp rõ ràng và cấu trúc MVC (Model-View-Controller), Laravel là một trong những framework PHP phổ biến nhất hiện nay. Nó cung cấp nhiều tính năng mạnh mẽ như Eloquent ORM, Blade template engine, và hệ thống xác thực người dùng tích hợp sẵn, giúp lập trình viên phát triển ứng dụng nhanh chóng và hiệu quả.</w:t>
      </w:r>
    </w:p>
    <w:p w14:paraId="648B3068" w14:textId="4A476FD1" w:rsidR="000C79DD" w:rsidRPr="000C79DD" w:rsidRDefault="000C79DD" w:rsidP="00B93BE2">
      <w:pPr>
        <w:pStyle w:val="NormalWeb"/>
        <w:numPr>
          <w:ilvl w:val="0"/>
          <w:numId w:val="62"/>
        </w:numPr>
        <w:spacing w:before="0" w:beforeAutospacing="0" w:after="0" w:afterAutospacing="0" w:line="360" w:lineRule="auto"/>
        <w:ind w:left="357" w:hanging="357"/>
        <w:jc w:val="both"/>
        <w:rPr>
          <w:sz w:val="26"/>
          <w:szCs w:val="26"/>
        </w:rPr>
      </w:pPr>
      <w:r w:rsidRPr="000C79DD">
        <w:rPr>
          <w:rStyle w:val="Strong"/>
          <w:b w:val="0"/>
          <w:bCs w:val="0"/>
          <w:sz w:val="26"/>
          <w:szCs w:val="26"/>
        </w:rPr>
        <w:t>CodeIgniter</w:t>
      </w:r>
      <w:r w:rsidRPr="000C79DD">
        <w:rPr>
          <w:sz w:val="26"/>
          <w:szCs w:val="26"/>
        </w:rPr>
        <w:t xml:space="preserve">: </w:t>
      </w:r>
      <w:r w:rsidR="003459A9">
        <w:rPr>
          <w:sz w:val="26"/>
          <w:szCs w:val="26"/>
        </w:rPr>
        <w:t>l</w:t>
      </w:r>
      <w:r w:rsidRPr="000C79DD">
        <w:rPr>
          <w:sz w:val="26"/>
          <w:szCs w:val="26"/>
        </w:rPr>
        <w:t>à một framework nhẹ nhàng và dễ dàng sử dụng, CodeIgniter phù hợp với dự án nhỏ và vừa. Nó nổi bật với tốc độ nhanh, kích thước gói cài đặt nhỏ và cấu trúc MVC rõ ràng, giúp lập trình viên dễ dàng quản lý mã nguồn.</w:t>
      </w:r>
    </w:p>
    <w:p w14:paraId="4ACCFE1E" w14:textId="68985743" w:rsidR="000C79DD" w:rsidRDefault="000C79DD" w:rsidP="00B93BE2">
      <w:pPr>
        <w:pStyle w:val="NormalWeb"/>
        <w:numPr>
          <w:ilvl w:val="0"/>
          <w:numId w:val="62"/>
        </w:numPr>
        <w:spacing w:before="0" w:beforeAutospacing="0" w:after="0" w:afterAutospacing="0" w:line="360" w:lineRule="auto"/>
        <w:ind w:left="357" w:hanging="357"/>
        <w:jc w:val="both"/>
      </w:pPr>
      <w:r w:rsidRPr="000C79DD">
        <w:rPr>
          <w:rStyle w:val="Strong"/>
          <w:b w:val="0"/>
          <w:bCs w:val="0"/>
          <w:sz w:val="26"/>
          <w:szCs w:val="26"/>
        </w:rPr>
        <w:t>Symfony</w:t>
      </w:r>
      <w:r w:rsidRPr="000C79DD">
        <w:rPr>
          <w:sz w:val="26"/>
          <w:szCs w:val="26"/>
        </w:rPr>
        <w:t xml:space="preserve">: </w:t>
      </w:r>
      <w:r w:rsidR="003459A9">
        <w:rPr>
          <w:sz w:val="26"/>
          <w:szCs w:val="26"/>
        </w:rPr>
        <w:t>l</w:t>
      </w:r>
      <w:r w:rsidRPr="000C79DD">
        <w:rPr>
          <w:sz w:val="26"/>
          <w:szCs w:val="26"/>
        </w:rPr>
        <w:t>à một framework mạnh mẽ và linh hoạt, Symfony cung cấp nhiều tính năng cao cấp và có khả năng mở rộng tốt. Nó thích hợp cho các dự án lớn và phức tạp, với khả năng tích hợp dễ dàng với các thư viện và công cụ khá</w:t>
      </w:r>
      <w:r w:rsidR="00426ABA">
        <w:rPr>
          <w:sz w:val="26"/>
          <w:szCs w:val="26"/>
        </w:rPr>
        <w:t>c</w:t>
      </w:r>
      <w:r w:rsidRPr="000C79DD">
        <w:rPr>
          <w:sz w:val="26"/>
          <w:szCs w:val="26"/>
        </w:rPr>
        <w:t>.</w:t>
      </w:r>
    </w:p>
    <w:p w14:paraId="4196DD9C" w14:textId="77777777" w:rsidR="002B4FC5" w:rsidRPr="002B4FC5" w:rsidRDefault="002B4FC5" w:rsidP="009909D7">
      <w:pPr>
        <w:rPr>
          <w:bCs/>
        </w:rPr>
      </w:pPr>
      <w:r w:rsidRPr="002B4FC5">
        <w:rPr>
          <w:bCs/>
        </w:rPr>
        <w:t>Ưu điểm của PHP</w:t>
      </w:r>
    </w:p>
    <w:p w14:paraId="53C08934" w14:textId="77777777" w:rsidR="002B4FC5" w:rsidRPr="002B4FC5" w:rsidRDefault="002B4FC5" w:rsidP="00B93BE2">
      <w:pPr>
        <w:pStyle w:val="ListParagraph"/>
        <w:numPr>
          <w:ilvl w:val="0"/>
          <w:numId w:val="60"/>
        </w:numPr>
        <w:rPr>
          <w:bCs/>
        </w:rPr>
      </w:pPr>
      <w:r w:rsidRPr="002B4FC5">
        <w:rPr>
          <w:bCs/>
        </w:rPr>
        <w:t>Dễ học và sử dụng: PHP có cú pháp đơn giản, dễ hiểu, giúp người mới bắt đầu có thể nhanh chóng làm quen và phát triển ứng dụng.</w:t>
      </w:r>
    </w:p>
    <w:p w14:paraId="1C5C806F" w14:textId="77777777" w:rsidR="002B4FC5" w:rsidRPr="002B4FC5" w:rsidRDefault="002B4FC5" w:rsidP="00B93BE2">
      <w:pPr>
        <w:pStyle w:val="ListParagraph"/>
        <w:numPr>
          <w:ilvl w:val="0"/>
          <w:numId w:val="60"/>
        </w:numPr>
        <w:rPr>
          <w:bCs/>
        </w:rPr>
      </w:pPr>
      <w:r w:rsidRPr="002B4FC5">
        <w:rPr>
          <w:bCs/>
        </w:rPr>
        <w:t>Tính linh hoạt: PHP có thể chạy trên nhiều hệ điều hành khác nhau như Windows, Linux, và macOS.</w:t>
      </w:r>
    </w:p>
    <w:p w14:paraId="23B7F56C" w14:textId="77777777" w:rsidR="002B4FC5" w:rsidRPr="002B4FC5" w:rsidRDefault="002B4FC5" w:rsidP="00B93BE2">
      <w:pPr>
        <w:pStyle w:val="ListParagraph"/>
        <w:numPr>
          <w:ilvl w:val="0"/>
          <w:numId w:val="60"/>
        </w:numPr>
        <w:rPr>
          <w:bCs/>
        </w:rPr>
      </w:pPr>
      <w:r w:rsidRPr="002B4FC5">
        <w:rPr>
          <w:bCs/>
        </w:rPr>
        <w:t>Cộng đồng lớn: PHP có một cộng đồng phát triển rộng lớn, cung cấp nhiều tài liệu, hướng dẫn và hỗ trợ cho người dùng.</w:t>
      </w:r>
    </w:p>
    <w:p w14:paraId="634EF491" w14:textId="77777777" w:rsidR="002B4FC5" w:rsidRPr="002B4FC5" w:rsidRDefault="002B4FC5" w:rsidP="00B93BE2">
      <w:pPr>
        <w:pStyle w:val="ListParagraph"/>
        <w:numPr>
          <w:ilvl w:val="0"/>
          <w:numId w:val="60"/>
        </w:numPr>
        <w:rPr>
          <w:bCs/>
        </w:rPr>
      </w:pPr>
      <w:r w:rsidRPr="002B4FC5">
        <w:rPr>
          <w:bCs/>
        </w:rPr>
        <w:t>Tích hợp dễ dàng với cơ sở dữ liệu: PHP hỗ trợ nhiều loại cơ sở dữ liệu như MySQL, PostgreSQL, SQLite, giúp việc quản lý dữ liệu trở nên thuận tiện.</w:t>
      </w:r>
    </w:p>
    <w:p w14:paraId="670951B0" w14:textId="77777777" w:rsidR="002B4FC5" w:rsidRPr="002B4FC5" w:rsidRDefault="002B4FC5" w:rsidP="009909D7">
      <w:pPr>
        <w:rPr>
          <w:bCs/>
        </w:rPr>
      </w:pPr>
      <w:r w:rsidRPr="002B4FC5">
        <w:rPr>
          <w:bCs/>
        </w:rPr>
        <w:t>Nhược điểm của PHP</w:t>
      </w:r>
    </w:p>
    <w:p w14:paraId="6B8FC62B" w14:textId="5ADCE4D2" w:rsidR="002B4FC5" w:rsidRPr="009B0F29" w:rsidRDefault="002B4FC5" w:rsidP="00B93BE2">
      <w:pPr>
        <w:pStyle w:val="ListParagraph"/>
        <w:numPr>
          <w:ilvl w:val="0"/>
          <w:numId w:val="61"/>
        </w:numPr>
        <w:rPr>
          <w:bCs/>
        </w:rPr>
      </w:pPr>
      <w:r w:rsidRPr="009B0F29">
        <w:rPr>
          <w:bCs/>
        </w:rPr>
        <w:t xml:space="preserve">Hiệu suất: </w:t>
      </w:r>
      <w:r w:rsidR="003459A9">
        <w:rPr>
          <w:bCs/>
        </w:rPr>
        <w:t>m</w:t>
      </w:r>
      <w:r w:rsidRPr="009B0F29">
        <w:rPr>
          <w:bCs/>
        </w:rPr>
        <w:t>ặc dù PHP đã cải thiện hiệu suất qua các phiên bản, nhưng vẫn có thể không nhanh bằng một số ngôn ngữ lập trình khác như Node.js hoặc Go trong một số tình huống.</w:t>
      </w:r>
    </w:p>
    <w:p w14:paraId="05B25BC8" w14:textId="77777777" w:rsidR="002B4FC5" w:rsidRPr="009B0F29" w:rsidRDefault="002B4FC5" w:rsidP="00B93BE2">
      <w:pPr>
        <w:pStyle w:val="ListParagraph"/>
        <w:numPr>
          <w:ilvl w:val="0"/>
          <w:numId w:val="61"/>
        </w:numPr>
        <w:rPr>
          <w:bCs/>
        </w:rPr>
      </w:pPr>
      <w:r w:rsidRPr="009B0F29">
        <w:rPr>
          <w:bCs/>
        </w:rPr>
        <w:t>Bảo mật: PHP có thể dễ bị tấn công nếu không được lập trình cẩn thận, đặc biệt là trong việc xử lý dữ liệu đầu vào từ người dùng.</w:t>
      </w:r>
    </w:p>
    <w:p w14:paraId="26977D94" w14:textId="159377BE" w:rsidR="002B4FC5" w:rsidRPr="009B0F29" w:rsidRDefault="002B4FC5" w:rsidP="00B93BE2">
      <w:pPr>
        <w:pStyle w:val="ListParagraph"/>
        <w:numPr>
          <w:ilvl w:val="0"/>
          <w:numId w:val="61"/>
        </w:numPr>
        <w:rPr>
          <w:bCs/>
        </w:rPr>
      </w:pPr>
      <w:r w:rsidRPr="009B0F29">
        <w:rPr>
          <w:bCs/>
        </w:rPr>
        <w:t xml:space="preserve">Thiếu cấu trúc: </w:t>
      </w:r>
      <w:r w:rsidR="003459A9">
        <w:rPr>
          <w:bCs/>
        </w:rPr>
        <w:t>m</w:t>
      </w:r>
      <w:r w:rsidRPr="009B0F29">
        <w:rPr>
          <w:bCs/>
        </w:rPr>
        <w:t>ột số lập trình viên có thể viết mã PHP không theo chuẩn, dẫn đến mã nguồn khó bảo trì và mở rộng.</w:t>
      </w:r>
    </w:p>
    <w:p w14:paraId="4F4C7F31" w14:textId="32FE534A" w:rsidR="001B2B1F" w:rsidRDefault="001B2B1F" w:rsidP="00812B45">
      <w:pPr>
        <w:pStyle w:val="Heading3"/>
      </w:pPr>
      <w:bookmarkStart w:id="244" w:name="_Toc187277300"/>
      <w:r>
        <w:t>2.</w:t>
      </w:r>
      <w:r w:rsidR="00812B45">
        <w:t>2.2</w:t>
      </w:r>
      <w:r>
        <w:t xml:space="preserve">. </w:t>
      </w:r>
      <w:r w:rsidR="00C467EF">
        <w:t xml:space="preserve">Tổng quan về </w:t>
      </w:r>
      <w:r>
        <w:t>PHPMyAdmin</w:t>
      </w:r>
      <w:bookmarkEnd w:id="244"/>
    </w:p>
    <w:p w14:paraId="5EEF7BD3" w14:textId="2673C342" w:rsidR="001B2B1F" w:rsidRPr="001B2B1F" w:rsidRDefault="001B2B1F" w:rsidP="009909D7">
      <w:pPr>
        <w:rPr>
          <w:bCs/>
        </w:rPr>
      </w:pPr>
      <w:r w:rsidRPr="001B2B1F">
        <w:rPr>
          <w:b/>
        </w:rPr>
        <w:t>PHPMyAdmin</w:t>
      </w:r>
      <w:r w:rsidRPr="001B2B1F">
        <w:rPr>
          <w:bCs/>
        </w:rPr>
        <w:t xml:space="preserve"> là một công cụ mã nguồn mở, được viết bằng ngôn ngữ PHP, giúp người dùng tương tác với cơ sở dữ liệu MySQL thông qua một giao diện web trực quan. Thay vì phải viết các câu lệnh SQL phức tạp, bạn có thể thực hiện các thao tác quản trị cơ sở dữ liệu một cách dễ dàng và trực quan hơn thông qua PHPMyAdmin.</w:t>
      </w:r>
    </w:p>
    <w:p w14:paraId="573928C5" w14:textId="4BDB6884" w:rsidR="00424CBE" w:rsidRDefault="00424CBE" w:rsidP="009909D7">
      <w:pPr>
        <w:rPr>
          <w:bCs/>
        </w:rPr>
      </w:pPr>
      <w:r>
        <w:rPr>
          <w:bCs/>
        </w:rPr>
        <w:t>Ví dụ về việc PHP kết nối tới MySQL để có thể truy cập được dữ liệu trong cơ sở dữ liệu:</w:t>
      </w:r>
    </w:p>
    <w:tbl>
      <w:tblPr>
        <w:tblStyle w:val="TableGrid"/>
        <w:tblW w:w="0" w:type="auto"/>
        <w:tblLook w:val="04A0" w:firstRow="1" w:lastRow="0" w:firstColumn="1" w:lastColumn="0" w:noHBand="0" w:noVBand="1"/>
      </w:tblPr>
      <w:tblGrid>
        <w:gridCol w:w="9345"/>
      </w:tblGrid>
      <w:tr w:rsidR="00424CBE" w14:paraId="5A7EB59A" w14:textId="77777777" w:rsidTr="00424CBE">
        <w:tc>
          <w:tcPr>
            <w:tcW w:w="9345" w:type="dxa"/>
          </w:tcPr>
          <w:p w14:paraId="159F8CE8" w14:textId="77777777" w:rsidR="00424CBE" w:rsidRPr="00424CBE" w:rsidRDefault="00424CBE" w:rsidP="00424CBE">
            <w:pPr>
              <w:rPr>
                <w:bCs/>
              </w:rPr>
            </w:pPr>
            <w:r w:rsidRPr="00424CBE">
              <w:rPr>
                <w:bCs/>
              </w:rPr>
              <w:t>&lt;?php</w:t>
            </w:r>
            <w:r w:rsidRPr="00424CBE">
              <w:rPr>
                <w:bCs/>
              </w:rPr>
              <w:tab/>
            </w:r>
          </w:p>
          <w:p w14:paraId="24ED5B07" w14:textId="75572BD1" w:rsidR="00424CBE" w:rsidRPr="00424CBE" w:rsidRDefault="00424CBE" w:rsidP="00424CBE">
            <w:pPr>
              <w:rPr>
                <w:bCs/>
              </w:rPr>
            </w:pPr>
            <w:r>
              <w:rPr>
                <w:bCs/>
              </w:rPr>
              <w:tab/>
            </w:r>
            <w:r w:rsidRPr="00424CBE">
              <w:rPr>
                <w:bCs/>
              </w:rPr>
              <w:t>$servername = "localhost";</w:t>
            </w:r>
          </w:p>
          <w:p w14:paraId="40C9DE9B" w14:textId="267A1254" w:rsidR="00424CBE" w:rsidRPr="00424CBE" w:rsidRDefault="00424CBE" w:rsidP="00424CBE">
            <w:pPr>
              <w:rPr>
                <w:bCs/>
              </w:rPr>
            </w:pPr>
            <w:r>
              <w:rPr>
                <w:bCs/>
              </w:rPr>
              <w:tab/>
            </w:r>
            <w:r w:rsidRPr="00424CBE">
              <w:rPr>
                <w:bCs/>
              </w:rPr>
              <w:t>$username = "username";</w:t>
            </w:r>
          </w:p>
          <w:p w14:paraId="1B6DA997" w14:textId="5AD963D5" w:rsidR="00424CBE" w:rsidRPr="00424CBE" w:rsidRDefault="00424CBE" w:rsidP="00424CBE">
            <w:pPr>
              <w:rPr>
                <w:bCs/>
              </w:rPr>
            </w:pPr>
            <w:r>
              <w:rPr>
                <w:bCs/>
              </w:rPr>
              <w:tab/>
            </w:r>
            <w:r w:rsidRPr="00424CBE">
              <w:rPr>
                <w:bCs/>
              </w:rPr>
              <w:t>$password = "password";</w:t>
            </w:r>
          </w:p>
          <w:p w14:paraId="4EFA58DF" w14:textId="7E640EB2" w:rsidR="00424CBE" w:rsidRPr="00424CBE" w:rsidRDefault="00424CBE" w:rsidP="00424CBE">
            <w:pPr>
              <w:rPr>
                <w:bCs/>
              </w:rPr>
            </w:pPr>
            <w:r w:rsidRPr="00424CBE">
              <w:rPr>
                <w:bCs/>
              </w:rPr>
              <w:t>$dbname="your_database"; //Thay thế 'your_database' bằng tên</w:t>
            </w:r>
            <w:r w:rsidR="00C06885">
              <w:rPr>
                <w:bCs/>
              </w:rPr>
              <w:t xml:space="preserve"> dữ liệu</w:t>
            </w:r>
            <w:r w:rsidR="007D6690">
              <w:rPr>
                <w:bCs/>
              </w:rPr>
              <w:t xml:space="preserve"> </w:t>
            </w:r>
            <w:r w:rsidRPr="00424CBE">
              <w:rPr>
                <w:bCs/>
              </w:rPr>
              <w:t>muốn kết nối</w:t>
            </w:r>
            <w:r w:rsidR="007D6690">
              <w:rPr>
                <w:bCs/>
              </w:rPr>
              <w:t>.</w:t>
            </w:r>
          </w:p>
          <w:p w14:paraId="75305187" w14:textId="4ECA5B66" w:rsidR="00424CBE" w:rsidRPr="00424CBE" w:rsidRDefault="00424CBE" w:rsidP="00424CBE">
            <w:pPr>
              <w:rPr>
                <w:bCs/>
              </w:rPr>
            </w:pPr>
            <w:r w:rsidRPr="00424CBE">
              <w:rPr>
                <w:bCs/>
              </w:rPr>
              <w:t>// Tạo kết nối</w:t>
            </w:r>
          </w:p>
          <w:p w14:paraId="02317004" w14:textId="7640A307" w:rsidR="00424CBE" w:rsidRPr="00424CBE" w:rsidRDefault="00424CBE" w:rsidP="00424CBE">
            <w:pPr>
              <w:rPr>
                <w:bCs/>
              </w:rPr>
            </w:pPr>
            <w:r>
              <w:rPr>
                <w:bCs/>
              </w:rPr>
              <w:tab/>
            </w:r>
            <w:r w:rsidRPr="00424CBE">
              <w:rPr>
                <w:bCs/>
              </w:rPr>
              <w:t>$conn = new mysqli($servername, $username, $password, $dbname);</w:t>
            </w:r>
          </w:p>
          <w:p w14:paraId="3DA2F390" w14:textId="77777777" w:rsidR="00424CBE" w:rsidRPr="00424CBE" w:rsidRDefault="00424CBE" w:rsidP="00424CBE">
            <w:pPr>
              <w:rPr>
                <w:bCs/>
              </w:rPr>
            </w:pPr>
            <w:r w:rsidRPr="00424CBE">
              <w:rPr>
                <w:bCs/>
              </w:rPr>
              <w:t>// Kiểm tra kết nối</w:t>
            </w:r>
          </w:p>
          <w:p w14:paraId="182C7D80" w14:textId="77777777" w:rsidR="00424CBE" w:rsidRDefault="00424CBE" w:rsidP="00424CBE">
            <w:pPr>
              <w:rPr>
                <w:bCs/>
              </w:rPr>
            </w:pPr>
            <w:r>
              <w:rPr>
                <w:bCs/>
              </w:rPr>
              <w:tab/>
            </w:r>
            <w:r w:rsidRPr="00424CBE">
              <w:rPr>
                <w:bCs/>
              </w:rPr>
              <w:t>if ($conn-&gt;connect_error) {</w:t>
            </w:r>
          </w:p>
          <w:p w14:paraId="303D20BF" w14:textId="757E6F4C" w:rsidR="00424CBE" w:rsidRDefault="00424CBE" w:rsidP="00424CBE">
            <w:pPr>
              <w:rPr>
                <w:bCs/>
              </w:rPr>
            </w:pPr>
            <w:r>
              <w:rPr>
                <w:bCs/>
              </w:rPr>
              <w:tab/>
            </w:r>
            <w:r>
              <w:rPr>
                <w:bCs/>
              </w:rPr>
              <w:tab/>
            </w:r>
            <w:r w:rsidRPr="00424CBE">
              <w:rPr>
                <w:bCs/>
              </w:rPr>
              <w:t>echo "</w:t>
            </w:r>
            <w:r w:rsidR="00EB054D">
              <w:rPr>
                <w:bCs/>
              </w:rPr>
              <w:t>Kết nối thất bại</w:t>
            </w:r>
            <w:r w:rsidRPr="00424CBE">
              <w:rPr>
                <w:bCs/>
              </w:rPr>
              <w:t>" . $conn-&gt;connect_error;</w:t>
            </w:r>
          </w:p>
          <w:p w14:paraId="6667ABC5" w14:textId="77777777" w:rsidR="00424CBE" w:rsidRDefault="00424CBE" w:rsidP="00424CBE">
            <w:pPr>
              <w:rPr>
                <w:bCs/>
              </w:rPr>
            </w:pPr>
            <w:r>
              <w:rPr>
                <w:bCs/>
              </w:rPr>
              <w:tab/>
            </w:r>
            <w:r w:rsidRPr="00424CBE">
              <w:rPr>
                <w:bCs/>
              </w:rPr>
              <w:t>} else {</w:t>
            </w:r>
          </w:p>
          <w:p w14:paraId="2F4C34E7" w14:textId="36CAB70D" w:rsidR="00424CBE" w:rsidRDefault="00424CBE" w:rsidP="00424CBE">
            <w:pPr>
              <w:rPr>
                <w:bCs/>
              </w:rPr>
            </w:pPr>
            <w:r>
              <w:rPr>
                <w:bCs/>
              </w:rPr>
              <w:tab/>
            </w:r>
            <w:r>
              <w:rPr>
                <w:bCs/>
              </w:rPr>
              <w:tab/>
            </w:r>
            <w:r w:rsidRPr="00424CBE">
              <w:rPr>
                <w:bCs/>
              </w:rPr>
              <w:t>echo "</w:t>
            </w:r>
            <w:r w:rsidR="00EB054D">
              <w:rPr>
                <w:bCs/>
              </w:rPr>
              <w:t>Kết nối thành công!</w:t>
            </w:r>
            <w:r w:rsidRPr="00424CBE">
              <w:rPr>
                <w:bCs/>
              </w:rPr>
              <w:t>";</w:t>
            </w:r>
          </w:p>
          <w:p w14:paraId="01B0D721" w14:textId="77777777" w:rsidR="00424CBE" w:rsidRDefault="00424CBE" w:rsidP="00424CBE">
            <w:pPr>
              <w:rPr>
                <w:bCs/>
              </w:rPr>
            </w:pPr>
            <w:r>
              <w:rPr>
                <w:bCs/>
              </w:rPr>
              <w:tab/>
            </w:r>
            <w:r w:rsidRPr="00424CBE">
              <w:rPr>
                <w:bCs/>
              </w:rPr>
              <w:t>}</w:t>
            </w:r>
          </w:p>
          <w:p w14:paraId="3935A81A" w14:textId="488DC44F" w:rsidR="00424CBE" w:rsidRDefault="00424CBE" w:rsidP="00424CBE">
            <w:pPr>
              <w:rPr>
                <w:bCs/>
              </w:rPr>
            </w:pPr>
            <w:r w:rsidRPr="00424CBE">
              <w:rPr>
                <w:bCs/>
              </w:rPr>
              <w:t>?&gt;</w:t>
            </w:r>
          </w:p>
        </w:tc>
      </w:tr>
    </w:tbl>
    <w:p w14:paraId="1ADDFFDF" w14:textId="77777777" w:rsidR="00ED7F96" w:rsidRDefault="00ED7F96" w:rsidP="009909D7">
      <w:pPr>
        <w:rPr>
          <w:bCs/>
        </w:rPr>
      </w:pPr>
    </w:p>
    <w:p w14:paraId="3B4576E8" w14:textId="35370595" w:rsidR="00424CBE" w:rsidRDefault="007D6690" w:rsidP="009909D7">
      <w:pPr>
        <w:rPr>
          <w:bCs/>
        </w:rPr>
      </w:pPr>
      <w:r>
        <w:rPr>
          <w:bCs/>
        </w:rPr>
        <w:t xml:space="preserve">Các biến như $servername, $username, $password được khai báo để lưu trữ thông tin kết nối đến cơ sở dữ liệu. Với </w:t>
      </w:r>
      <w:r w:rsidR="007304D4">
        <w:rPr>
          <w:bCs/>
        </w:rPr>
        <w:t xml:space="preserve">biến </w:t>
      </w:r>
      <w:r>
        <w:rPr>
          <w:bCs/>
        </w:rPr>
        <w:t>$dbname</w:t>
      </w:r>
      <w:r w:rsidR="007304D4">
        <w:rPr>
          <w:bCs/>
        </w:rPr>
        <w:t>, trong đó “your_database” sẽ cần được thay thế bằng tên của cơ sở dữ liệu muốn kết nối đến. Hàm $conn được dùng để kiểm tra kết nối dữ liệu thành công hay chưa và hiển thị thông báo tương ứng.</w:t>
      </w:r>
    </w:p>
    <w:p w14:paraId="246E380D" w14:textId="7327C18D" w:rsidR="001B2B1F" w:rsidRPr="001B2B1F" w:rsidRDefault="001B2B1F" w:rsidP="009909D7">
      <w:pPr>
        <w:rPr>
          <w:bCs/>
        </w:rPr>
      </w:pPr>
      <w:r w:rsidRPr="001B2B1F">
        <w:rPr>
          <w:bCs/>
        </w:rPr>
        <w:t>Những việc</w:t>
      </w:r>
      <w:r>
        <w:rPr>
          <w:bCs/>
        </w:rPr>
        <w:t xml:space="preserve"> </w:t>
      </w:r>
      <w:r w:rsidRPr="001B2B1F">
        <w:rPr>
          <w:bCs/>
        </w:rPr>
        <w:t>có thể làm với PHPMyAdmin:</w:t>
      </w:r>
    </w:p>
    <w:p w14:paraId="618F2C86" w14:textId="40C1FC6D" w:rsidR="00066DF4" w:rsidRPr="00066DF4" w:rsidRDefault="00066DF4" w:rsidP="00F64687">
      <w:pPr>
        <w:pStyle w:val="Heading4"/>
        <w:rPr>
          <w:lang w:val="en-US"/>
        </w:rPr>
      </w:pPr>
      <w:bookmarkStart w:id="245" w:name="_Toc187100972"/>
      <w:bookmarkStart w:id="246" w:name="_Toc187195472"/>
      <w:r w:rsidRPr="00066DF4">
        <w:rPr>
          <w:lang w:val="en-US"/>
        </w:rPr>
        <w:t>Quản lý cơ sở dữ liệu:</w:t>
      </w:r>
      <w:bookmarkEnd w:id="245"/>
      <w:bookmarkEnd w:id="246"/>
    </w:p>
    <w:p w14:paraId="4CABF1C9" w14:textId="77777777" w:rsidR="00066DF4" w:rsidRPr="00066DF4" w:rsidRDefault="00066DF4" w:rsidP="00B93BE2">
      <w:pPr>
        <w:pStyle w:val="ListParagraph"/>
        <w:numPr>
          <w:ilvl w:val="0"/>
          <w:numId w:val="65"/>
        </w:numPr>
        <w:rPr>
          <w:bCs/>
          <w:lang w:val="en-US"/>
        </w:rPr>
      </w:pPr>
      <w:r w:rsidRPr="00066DF4">
        <w:rPr>
          <w:bCs/>
          <w:lang w:val="en-US"/>
        </w:rPr>
        <w:t>Tạo, chỉnh sửa và xóa cơ sở dữ liệu.</w:t>
      </w:r>
    </w:p>
    <w:p w14:paraId="7B679571" w14:textId="77777777" w:rsidR="00066DF4" w:rsidRPr="00066DF4" w:rsidRDefault="00066DF4" w:rsidP="00B93BE2">
      <w:pPr>
        <w:pStyle w:val="ListParagraph"/>
        <w:numPr>
          <w:ilvl w:val="0"/>
          <w:numId w:val="65"/>
        </w:numPr>
        <w:rPr>
          <w:bCs/>
          <w:lang w:val="en-US"/>
        </w:rPr>
      </w:pPr>
      <w:r w:rsidRPr="00066DF4">
        <w:rPr>
          <w:bCs/>
          <w:lang w:val="en-US"/>
        </w:rPr>
        <w:t>Sao chép cơ sở dữ liệu và các bảng.</w:t>
      </w:r>
    </w:p>
    <w:p w14:paraId="4FDCFFB1" w14:textId="5C4D8D27" w:rsidR="00066DF4" w:rsidRPr="00066DF4" w:rsidRDefault="00066DF4" w:rsidP="00461932">
      <w:pPr>
        <w:pStyle w:val="Heading4"/>
        <w:rPr>
          <w:lang w:val="en-US"/>
        </w:rPr>
      </w:pPr>
      <w:bookmarkStart w:id="247" w:name="_Toc187100973"/>
      <w:bookmarkStart w:id="248" w:name="_Toc187195473"/>
      <w:r w:rsidRPr="00066DF4">
        <w:rPr>
          <w:lang w:val="en-US"/>
        </w:rPr>
        <w:t>Quản lý bảng:</w:t>
      </w:r>
      <w:bookmarkEnd w:id="247"/>
      <w:bookmarkEnd w:id="248"/>
    </w:p>
    <w:p w14:paraId="6C4A1C03" w14:textId="77777777" w:rsidR="00066DF4" w:rsidRPr="00066DF4" w:rsidRDefault="00066DF4" w:rsidP="00B93BE2">
      <w:pPr>
        <w:pStyle w:val="ListParagraph"/>
        <w:numPr>
          <w:ilvl w:val="0"/>
          <w:numId w:val="66"/>
        </w:numPr>
        <w:rPr>
          <w:bCs/>
          <w:lang w:val="en-US"/>
        </w:rPr>
      </w:pPr>
      <w:r w:rsidRPr="00066DF4">
        <w:rPr>
          <w:bCs/>
          <w:lang w:val="en-US"/>
        </w:rPr>
        <w:t>Tạo, chỉnh sửa và xóa bảng.</w:t>
      </w:r>
    </w:p>
    <w:p w14:paraId="7221A2D0" w14:textId="77777777" w:rsidR="00066DF4" w:rsidRPr="00066DF4" w:rsidRDefault="00066DF4" w:rsidP="00B93BE2">
      <w:pPr>
        <w:pStyle w:val="ListParagraph"/>
        <w:numPr>
          <w:ilvl w:val="0"/>
          <w:numId w:val="66"/>
        </w:numPr>
        <w:rPr>
          <w:bCs/>
          <w:lang w:val="en-US"/>
        </w:rPr>
      </w:pPr>
      <w:r w:rsidRPr="00066DF4">
        <w:rPr>
          <w:bCs/>
          <w:lang w:val="en-US"/>
        </w:rPr>
        <w:t>Thêm, sửa và xóa các trường (columns) trong bảng.</w:t>
      </w:r>
    </w:p>
    <w:p w14:paraId="0F6FEBFE" w14:textId="77777777" w:rsidR="00066DF4" w:rsidRPr="00066DF4" w:rsidRDefault="00066DF4" w:rsidP="00B93BE2">
      <w:pPr>
        <w:pStyle w:val="ListParagraph"/>
        <w:numPr>
          <w:ilvl w:val="0"/>
          <w:numId w:val="66"/>
        </w:numPr>
        <w:rPr>
          <w:bCs/>
          <w:lang w:val="en-US"/>
        </w:rPr>
      </w:pPr>
      <w:r w:rsidRPr="00066DF4">
        <w:rPr>
          <w:bCs/>
          <w:lang w:val="en-US"/>
        </w:rPr>
        <w:t>Thiết lập các chỉ mục (indexes) và khóa chính (primary keys).</w:t>
      </w:r>
    </w:p>
    <w:p w14:paraId="53BD2E70" w14:textId="2E511D52" w:rsidR="00066DF4" w:rsidRPr="00066DF4" w:rsidRDefault="00066DF4" w:rsidP="00461932">
      <w:pPr>
        <w:pStyle w:val="Heading4"/>
        <w:rPr>
          <w:lang w:val="en-US"/>
        </w:rPr>
      </w:pPr>
      <w:bookmarkStart w:id="249" w:name="_Toc187100974"/>
      <w:bookmarkStart w:id="250" w:name="_Toc187195474"/>
      <w:r w:rsidRPr="00066DF4">
        <w:rPr>
          <w:lang w:val="en-US"/>
        </w:rPr>
        <w:t>Quản lý dữ liệu:</w:t>
      </w:r>
      <w:bookmarkEnd w:id="249"/>
      <w:bookmarkEnd w:id="250"/>
    </w:p>
    <w:p w14:paraId="1BAB5D40" w14:textId="77777777" w:rsidR="00066DF4" w:rsidRPr="00066DF4" w:rsidRDefault="00066DF4" w:rsidP="00B93BE2">
      <w:pPr>
        <w:pStyle w:val="ListParagraph"/>
        <w:numPr>
          <w:ilvl w:val="0"/>
          <w:numId w:val="67"/>
        </w:numPr>
        <w:rPr>
          <w:bCs/>
          <w:lang w:val="en-US"/>
        </w:rPr>
      </w:pPr>
      <w:r w:rsidRPr="00066DF4">
        <w:rPr>
          <w:bCs/>
          <w:lang w:val="en-US"/>
        </w:rPr>
        <w:t>Nhập và xuất dữ liệu từ/đến nhiều định dạng, bao gồm CSV, SQL, XML, và JSON.</w:t>
      </w:r>
    </w:p>
    <w:p w14:paraId="18251C92" w14:textId="77777777" w:rsidR="00066DF4" w:rsidRPr="00066DF4" w:rsidRDefault="00066DF4" w:rsidP="00B93BE2">
      <w:pPr>
        <w:pStyle w:val="ListParagraph"/>
        <w:numPr>
          <w:ilvl w:val="0"/>
          <w:numId w:val="67"/>
        </w:numPr>
        <w:rPr>
          <w:bCs/>
          <w:lang w:val="en-US"/>
        </w:rPr>
      </w:pPr>
      <w:r w:rsidRPr="00066DF4">
        <w:rPr>
          <w:bCs/>
          <w:lang w:val="en-US"/>
        </w:rPr>
        <w:t>Xem, thêm, sửa và xóa bản ghi trong bảng thông qua giao diện người dùng thân thiện.</w:t>
      </w:r>
    </w:p>
    <w:p w14:paraId="62C5C8FB" w14:textId="76437085" w:rsidR="00066DF4" w:rsidRPr="00066DF4" w:rsidRDefault="00066DF4" w:rsidP="00461932">
      <w:pPr>
        <w:pStyle w:val="Heading4"/>
        <w:rPr>
          <w:lang w:val="en-US"/>
        </w:rPr>
      </w:pPr>
      <w:bookmarkStart w:id="251" w:name="_Toc187100975"/>
      <w:bookmarkStart w:id="252" w:name="_Toc187195475"/>
      <w:r w:rsidRPr="00066DF4">
        <w:rPr>
          <w:lang w:val="en-US"/>
        </w:rPr>
        <w:t>Thực thi các truy vấn SQL:</w:t>
      </w:r>
      <w:bookmarkEnd w:id="251"/>
      <w:bookmarkEnd w:id="252"/>
    </w:p>
    <w:p w14:paraId="58BC2B03" w14:textId="77777777" w:rsidR="00066DF4" w:rsidRPr="00066DF4" w:rsidRDefault="00066DF4" w:rsidP="00B93BE2">
      <w:pPr>
        <w:pStyle w:val="ListParagraph"/>
        <w:numPr>
          <w:ilvl w:val="0"/>
          <w:numId w:val="68"/>
        </w:numPr>
        <w:rPr>
          <w:bCs/>
          <w:lang w:val="en-US"/>
        </w:rPr>
      </w:pPr>
      <w:r w:rsidRPr="00066DF4">
        <w:rPr>
          <w:bCs/>
          <w:lang w:val="en-US"/>
        </w:rPr>
        <w:t>Cung cấp một giao diện để thực thi các câu lệnh SQL trực tiếp.</w:t>
      </w:r>
    </w:p>
    <w:p w14:paraId="45CAE629" w14:textId="77777777" w:rsidR="00066DF4" w:rsidRPr="00066DF4" w:rsidRDefault="00066DF4" w:rsidP="00B93BE2">
      <w:pPr>
        <w:pStyle w:val="ListParagraph"/>
        <w:numPr>
          <w:ilvl w:val="0"/>
          <w:numId w:val="68"/>
        </w:numPr>
        <w:rPr>
          <w:bCs/>
          <w:lang w:val="en-US"/>
        </w:rPr>
      </w:pPr>
      <w:r w:rsidRPr="00066DF4">
        <w:rPr>
          <w:bCs/>
          <w:lang w:val="en-US"/>
        </w:rPr>
        <w:t>Lưu lại các truy vấn đã thực hiện và thực hiện lại chúng.</w:t>
      </w:r>
    </w:p>
    <w:p w14:paraId="13EC8518" w14:textId="2A78A939" w:rsidR="00066DF4" w:rsidRPr="00066DF4" w:rsidRDefault="00066DF4" w:rsidP="00461932">
      <w:pPr>
        <w:pStyle w:val="Heading4"/>
        <w:rPr>
          <w:lang w:val="en-US"/>
        </w:rPr>
      </w:pPr>
      <w:bookmarkStart w:id="253" w:name="_Toc187100976"/>
      <w:bookmarkStart w:id="254" w:name="_Toc187195476"/>
      <w:r w:rsidRPr="00066DF4">
        <w:rPr>
          <w:lang w:val="en-US"/>
        </w:rPr>
        <w:t>Quản lý người dùng và quyền truy cập:</w:t>
      </w:r>
      <w:bookmarkEnd w:id="253"/>
      <w:bookmarkEnd w:id="254"/>
    </w:p>
    <w:p w14:paraId="73BAA728" w14:textId="77777777" w:rsidR="00066DF4" w:rsidRPr="00066DF4" w:rsidRDefault="00066DF4" w:rsidP="00B93BE2">
      <w:pPr>
        <w:pStyle w:val="ListParagraph"/>
        <w:numPr>
          <w:ilvl w:val="0"/>
          <w:numId w:val="69"/>
        </w:numPr>
        <w:rPr>
          <w:bCs/>
          <w:lang w:val="en-US"/>
        </w:rPr>
      </w:pPr>
      <w:r w:rsidRPr="00066DF4">
        <w:rPr>
          <w:bCs/>
          <w:lang w:val="en-US"/>
        </w:rPr>
        <w:t>Tạo và quản lý các tài khoản người dùng MySQL.</w:t>
      </w:r>
    </w:p>
    <w:p w14:paraId="5AABA7A2" w14:textId="77777777" w:rsidR="00066DF4" w:rsidRPr="00066DF4" w:rsidRDefault="00066DF4" w:rsidP="00B93BE2">
      <w:pPr>
        <w:pStyle w:val="ListParagraph"/>
        <w:numPr>
          <w:ilvl w:val="0"/>
          <w:numId w:val="69"/>
        </w:numPr>
        <w:rPr>
          <w:bCs/>
          <w:lang w:val="en-US"/>
        </w:rPr>
      </w:pPr>
      <w:r w:rsidRPr="00066DF4">
        <w:rPr>
          <w:bCs/>
          <w:lang w:val="en-US"/>
        </w:rPr>
        <w:t>Thiết lập quyền truy cập cho từng tài khoản, đảm bảo an toàn cho dữ liệu.</w:t>
      </w:r>
    </w:p>
    <w:p w14:paraId="064AE6AB" w14:textId="676000FC" w:rsidR="00066DF4" w:rsidRPr="00066DF4" w:rsidRDefault="00066DF4" w:rsidP="00461932">
      <w:pPr>
        <w:pStyle w:val="Heading4"/>
        <w:rPr>
          <w:lang w:val="en-US"/>
        </w:rPr>
      </w:pPr>
      <w:bookmarkStart w:id="255" w:name="_Toc187100977"/>
      <w:bookmarkStart w:id="256" w:name="_Toc187195477"/>
      <w:r w:rsidRPr="00066DF4">
        <w:rPr>
          <w:lang w:val="en-US"/>
        </w:rPr>
        <w:t>Giao diện người dùng thân thiện:</w:t>
      </w:r>
      <w:bookmarkEnd w:id="255"/>
      <w:bookmarkEnd w:id="256"/>
    </w:p>
    <w:p w14:paraId="027FE86B" w14:textId="77777777" w:rsidR="00066DF4" w:rsidRPr="00066DF4" w:rsidRDefault="00066DF4" w:rsidP="00B93BE2">
      <w:pPr>
        <w:pStyle w:val="ListParagraph"/>
        <w:numPr>
          <w:ilvl w:val="0"/>
          <w:numId w:val="70"/>
        </w:numPr>
        <w:rPr>
          <w:bCs/>
          <w:lang w:val="en-US"/>
        </w:rPr>
      </w:pPr>
      <w:r w:rsidRPr="00066DF4">
        <w:rPr>
          <w:bCs/>
          <w:lang w:val="en-US"/>
        </w:rPr>
        <w:t>Giao diện đồ họa dễ sử dụng cho phép người dùng không có kinh nghiệm lập trình có thể dễ dàng quản lý cơ sở dữ liệu.</w:t>
      </w:r>
    </w:p>
    <w:p w14:paraId="0004107D" w14:textId="77777777" w:rsidR="00066DF4" w:rsidRPr="00066DF4" w:rsidRDefault="00066DF4" w:rsidP="00B93BE2">
      <w:pPr>
        <w:pStyle w:val="ListParagraph"/>
        <w:numPr>
          <w:ilvl w:val="0"/>
          <w:numId w:val="70"/>
        </w:numPr>
        <w:rPr>
          <w:bCs/>
          <w:lang w:val="en-US"/>
        </w:rPr>
      </w:pPr>
      <w:r w:rsidRPr="00066DF4">
        <w:rPr>
          <w:bCs/>
          <w:lang w:val="en-US"/>
        </w:rPr>
        <w:t>Hỗ trợ nhiều ngôn ngữ, giúp người dùng từ nhiều quốc gia có thể sử dụng.</w:t>
      </w:r>
    </w:p>
    <w:p w14:paraId="36F9470E" w14:textId="2477C313" w:rsidR="00066DF4" w:rsidRPr="00066DF4" w:rsidRDefault="00066DF4" w:rsidP="00461932">
      <w:pPr>
        <w:pStyle w:val="Heading4"/>
        <w:rPr>
          <w:lang w:val="en-US"/>
        </w:rPr>
      </w:pPr>
      <w:bookmarkStart w:id="257" w:name="_Toc187100978"/>
      <w:bookmarkStart w:id="258" w:name="_Toc187195478"/>
      <w:r w:rsidRPr="00066DF4">
        <w:rPr>
          <w:lang w:val="en-US"/>
        </w:rPr>
        <w:t>Tính năng bảo trì:</w:t>
      </w:r>
      <w:bookmarkEnd w:id="257"/>
      <w:bookmarkEnd w:id="258"/>
    </w:p>
    <w:p w14:paraId="1427C50A" w14:textId="77777777" w:rsidR="00066DF4" w:rsidRPr="00066DF4" w:rsidRDefault="00066DF4" w:rsidP="00B93BE2">
      <w:pPr>
        <w:pStyle w:val="ListParagraph"/>
        <w:numPr>
          <w:ilvl w:val="0"/>
          <w:numId w:val="71"/>
        </w:numPr>
        <w:rPr>
          <w:bCs/>
          <w:lang w:val="en-US"/>
        </w:rPr>
      </w:pPr>
      <w:r w:rsidRPr="00066DF4">
        <w:rPr>
          <w:bCs/>
          <w:lang w:val="en-US"/>
        </w:rPr>
        <w:t>Kiểm tra và sửa chữa bảng cơ sở dữ liệu.</w:t>
      </w:r>
    </w:p>
    <w:p w14:paraId="54BEDB56" w14:textId="77777777" w:rsidR="00066DF4" w:rsidRPr="00066DF4" w:rsidRDefault="00066DF4" w:rsidP="00B93BE2">
      <w:pPr>
        <w:pStyle w:val="ListParagraph"/>
        <w:numPr>
          <w:ilvl w:val="0"/>
          <w:numId w:val="71"/>
        </w:numPr>
        <w:rPr>
          <w:bCs/>
          <w:lang w:val="en-US"/>
        </w:rPr>
      </w:pPr>
      <w:r w:rsidRPr="00066DF4">
        <w:rPr>
          <w:bCs/>
          <w:lang w:val="en-US"/>
        </w:rPr>
        <w:t>Tối ưu hóa bảng để cải thiện hiệu suất.</w:t>
      </w:r>
    </w:p>
    <w:p w14:paraId="36EE28C4" w14:textId="28188A01" w:rsidR="006F0E0B" w:rsidRPr="006F0E0B" w:rsidRDefault="006F0E0B" w:rsidP="006F0E0B">
      <w:pPr>
        <w:rPr>
          <w:lang w:val="en-US"/>
        </w:rPr>
      </w:pPr>
      <w:r w:rsidRPr="006F0E0B">
        <w:rPr>
          <w:lang w:val="en-US"/>
        </w:rPr>
        <w:t>Ưu điểm của PHPMyAdmin</w:t>
      </w:r>
      <w:r>
        <w:rPr>
          <w:lang w:val="en-US"/>
        </w:rPr>
        <w:t>:</w:t>
      </w:r>
    </w:p>
    <w:p w14:paraId="699EC469" w14:textId="2E7708B7" w:rsidR="006F0E0B" w:rsidRPr="006F0E0B" w:rsidRDefault="006F0E0B" w:rsidP="00B93BE2">
      <w:pPr>
        <w:pStyle w:val="ListParagraph"/>
        <w:numPr>
          <w:ilvl w:val="0"/>
          <w:numId w:val="63"/>
        </w:numPr>
        <w:ind w:left="357" w:hanging="357"/>
        <w:rPr>
          <w:lang w:val="en-US"/>
        </w:rPr>
      </w:pPr>
      <w:r w:rsidRPr="006F0E0B">
        <w:rPr>
          <w:lang w:val="en-US"/>
        </w:rPr>
        <w:t xml:space="preserve">Dễ sử dụng: </w:t>
      </w:r>
      <w:r w:rsidR="003459A9">
        <w:rPr>
          <w:lang w:val="en-US"/>
        </w:rPr>
        <w:t>g</w:t>
      </w:r>
      <w:r w:rsidRPr="006F0E0B">
        <w:rPr>
          <w:lang w:val="en-US"/>
        </w:rPr>
        <w:t>iao diện thân thiện giúp người dùng dễ dàng quản lý cơ sở dữ liệu mà không cần hiểu biết sâu về SQL.</w:t>
      </w:r>
    </w:p>
    <w:p w14:paraId="0AE1EEDA" w14:textId="472E34F4" w:rsidR="006F0E0B" w:rsidRPr="006F0E0B" w:rsidRDefault="006F0E0B" w:rsidP="00B93BE2">
      <w:pPr>
        <w:pStyle w:val="ListParagraph"/>
        <w:numPr>
          <w:ilvl w:val="0"/>
          <w:numId w:val="63"/>
        </w:numPr>
        <w:ind w:left="357" w:hanging="357"/>
        <w:rPr>
          <w:lang w:val="en-US"/>
        </w:rPr>
      </w:pPr>
      <w:r w:rsidRPr="006F0E0B">
        <w:rPr>
          <w:lang w:val="en-US"/>
        </w:rPr>
        <w:t xml:space="preserve">Tính năng phong phú: </w:t>
      </w:r>
      <w:r w:rsidR="003459A9">
        <w:rPr>
          <w:lang w:val="en-US"/>
        </w:rPr>
        <w:t>c</w:t>
      </w:r>
      <w:r w:rsidRPr="006F0E0B">
        <w:rPr>
          <w:lang w:val="en-US"/>
        </w:rPr>
        <w:t>ung cấp nhiều tính năng quản lý cơ sở dữ liệu, từ cơ bản đến nâng cao.</w:t>
      </w:r>
    </w:p>
    <w:p w14:paraId="1894DA98" w14:textId="1CD5BDBB" w:rsidR="006F0E0B" w:rsidRPr="006F0E0B" w:rsidRDefault="006F0E0B" w:rsidP="00B93BE2">
      <w:pPr>
        <w:pStyle w:val="ListParagraph"/>
        <w:numPr>
          <w:ilvl w:val="0"/>
          <w:numId w:val="63"/>
        </w:numPr>
        <w:ind w:left="357" w:hanging="357"/>
        <w:rPr>
          <w:bCs/>
          <w:lang w:val="en-US"/>
        </w:rPr>
      </w:pPr>
      <w:r w:rsidRPr="006F0E0B">
        <w:rPr>
          <w:lang w:val="en-US"/>
        </w:rPr>
        <w:t xml:space="preserve">Tính khả dụng cao: </w:t>
      </w:r>
      <w:r w:rsidR="003459A9">
        <w:rPr>
          <w:lang w:val="en-US"/>
        </w:rPr>
        <w:t>h</w:t>
      </w:r>
      <w:r w:rsidRPr="006F0E0B">
        <w:rPr>
          <w:lang w:val="en-US"/>
        </w:rPr>
        <w:t>ỗ trợ nhiều hệ điều hành và có thể chạy trên bất kỳ máy chủ web nào hỗ trợ PHP.</w:t>
      </w:r>
    </w:p>
    <w:p w14:paraId="2192B1F1" w14:textId="50732307" w:rsidR="006F0E0B" w:rsidRPr="006F0E0B" w:rsidRDefault="006F0E0B" w:rsidP="006F0E0B">
      <w:pPr>
        <w:rPr>
          <w:lang w:val="en-US"/>
        </w:rPr>
      </w:pPr>
      <w:r w:rsidRPr="006F0E0B">
        <w:rPr>
          <w:lang w:val="en-US"/>
        </w:rPr>
        <w:t>Nhược điểm của PHPMyAdmin</w:t>
      </w:r>
      <w:r>
        <w:rPr>
          <w:lang w:val="en-US"/>
        </w:rPr>
        <w:t>:</w:t>
      </w:r>
    </w:p>
    <w:p w14:paraId="13C13149" w14:textId="785C0071" w:rsidR="006F0E0B" w:rsidRPr="001C7D87" w:rsidRDefault="006F0E0B" w:rsidP="00B93BE2">
      <w:pPr>
        <w:pStyle w:val="ListParagraph"/>
        <w:numPr>
          <w:ilvl w:val="0"/>
          <w:numId w:val="64"/>
        </w:numPr>
        <w:rPr>
          <w:lang w:val="en-US"/>
        </w:rPr>
      </w:pPr>
      <w:r w:rsidRPr="001C7D87">
        <w:rPr>
          <w:lang w:val="en-US"/>
        </w:rPr>
        <w:t xml:space="preserve">Bảo mật: </w:t>
      </w:r>
      <w:r w:rsidR="003459A9">
        <w:rPr>
          <w:lang w:val="en-US"/>
        </w:rPr>
        <w:t>n</w:t>
      </w:r>
      <w:r w:rsidRPr="001C7D87">
        <w:rPr>
          <w:lang w:val="en-US"/>
        </w:rPr>
        <w:t>ếu không được cấu hình chính xác, PHPMyAdmin có thể trở thành mục tiêu cho các cuộc tấn công mạng. Cần đảm bảo rằng chỉ những người dùng có quyền truy cập mới có thể sử dụng.</w:t>
      </w:r>
    </w:p>
    <w:p w14:paraId="758C82FA" w14:textId="51E60B5C" w:rsidR="006F0E0B" w:rsidRPr="001C7D87" w:rsidRDefault="006F0E0B" w:rsidP="00B93BE2">
      <w:pPr>
        <w:pStyle w:val="ListParagraph"/>
        <w:numPr>
          <w:ilvl w:val="0"/>
          <w:numId w:val="64"/>
        </w:numPr>
        <w:rPr>
          <w:lang w:val="en-US"/>
        </w:rPr>
      </w:pPr>
      <w:r w:rsidRPr="001C7D87">
        <w:rPr>
          <w:lang w:val="en-US"/>
        </w:rPr>
        <w:t xml:space="preserve">Hiệu suất: </w:t>
      </w:r>
      <w:r w:rsidR="003459A9">
        <w:rPr>
          <w:lang w:val="en-US"/>
        </w:rPr>
        <w:t>v</w:t>
      </w:r>
      <w:r w:rsidRPr="001C7D87">
        <w:rPr>
          <w:lang w:val="en-US"/>
        </w:rPr>
        <w:t>ới một cơ sở dữ liệu lớn, hiệu suất của PHPMyAdmin có thể bị ảnh hưởng, đặc biệt khi thực hiện các truy vấn phức tạp.</w:t>
      </w:r>
    </w:p>
    <w:p w14:paraId="7C877636" w14:textId="3F5AC588" w:rsidR="006F0E0B" w:rsidRPr="0028706E" w:rsidRDefault="006F0E0B" w:rsidP="00B93BE2">
      <w:pPr>
        <w:pStyle w:val="ListParagraph"/>
        <w:numPr>
          <w:ilvl w:val="0"/>
          <w:numId w:val="64"/>
        </w:numPr>
        <w:rPr>
          <w:lang w:val="en-US"/>
        </w:rPr>
      </w:pPr>
      <w:r w:rsidRPr="001C7D87">
        <w:rPr>
          <w:lang w:val="en-US"/>
        </w:rPr>
        <w:t xml:space="preserve">Phụ thuộc vào PHP: </w:t>
      </w:r>
      <w:r w:rsidR="003459A9">
        <w:rPr>
          <w:lang w:val="en-US"/>
        </w:rPr>
        <w:t>y</w:t>
      </w:r>
      <w:r w:rsidRPr="001C7D87">
        <w:rPr>
          <w:lang w:val="en-US"/>
        </w:rPr>
        <w:t>êu cầu máy chủ phải hỗ trợ PHP, điều này có thể không phải là lựa chọn tối ưu cho tất cả môi trường.</w:t>
      </w:r>
    </w:p>
    <w:p w14:paraId="22ADD6FB" w14:textId="276D6A6C" w:rsidR="00304C94" w:rsidRDefault="00304C94" w:rsidP="00304C94">
      <w:pPr>
        <w:pStyle w:val="Heading3"/>
      </w:pPr>
      <w:bookmarkStart w:id="259" w:name="_Toc187277301"/>
      <w:r>
        <w:t>2.2.3. Tổng quan về JavaScript</w:t>
      </w:r>
      <w:bookmarkEnd w:id="259"/>
    </w:p>
    <w:p w14:paraId="549E19D6" w14:textId="38AEC233" w:rsidR="003236A7" w:rsidRPr="0051227C" w:rsidRDefault="0051227C" w:rsidP="003236A7">
      <w:r w:rsidRPr="0051227C">
        <w:t>JavaScript là một ngôn ngữ lập trình phổ biến được sử dụng chủ yếu để phát triển ứng dụng web</w:t>
      </w:r>
      <w:r w:rsidR="003236A7">
        <w:t>,</w:t>
      </w:r>
      <w:r>
        <w:t xml:space="preserve"> </w:t>
      </w:r>
      <w:r w:rsidR="003236A7">
        <w:t>ứng dụng di động hay xử lý dữ liệu.</w:t>
      </w:r>
    </w:p>
    <w:p w14:paraId="2B987F63" w14:textId="6AAE5F50" w:rsidR="0051227C" w:rsidRDefault="00DF3558" w:rsidP="0051227C">
      <w:r>
        <w:t>JavaScript có</w:t>
      </w:r>
      <w:r w:rsidR="0051227C">
        <w:t xml:space="preserve"> các </w:t>
      </w:r>
      <w:r w:rsidR="0051227C" w:rsidRPr="0051227C">
        <w:t>đặc điể</w:t>
      </w:r>
      <w:r w:rsidR="0051227C">
        <w:t>m:</w:t>
      </w:r>
    </w:p>
    <w:p w14:paraId="0D352ABA" w14:textId="77777777" w:rsidR="0051227C" w:rsidRDefault="0051227C" w:rsidP="00B93BE2">
      <w:pPr>
        <w:pStyle w:val="ListParagraph"/>
        <w:numPr>
          <w:ilvl w:val="0"/>
          <w:numId w:val="87"/>
        </w:numPr>
      </w:pPr>
      <w:r>
        <w:t>Ngôn ngữ lập trình bậc cao: JavaScript có cú pháp dễ đọc và viết, giúp lập trình viên dễ dàng học hỏi và sử dụng.</w:t>
      </w:r>
    </w:p>
    <w:p w14:paraId="4BB4C922" w14:textId="77777777" w:rsidR="0051227C" w:rsidRDefault="0051227C" w:rsidP="00B93BE2">
      <w:pPr>
        <w:pStyle w:val="ListParagraph"/>
        <w:numPr>
          <w:ilvl w:val="0"/>
          <w:numId w:val="87"/>
        </w:numPr>
      </w:pPr>
      <w:r>
        <w:t>Hướng đối tượng: JavaScript hỗ trợ lập trình hướng đối tượng thông qua prototype-based inheritance, cho phép tạo ra các đối tượng và kế thừa từ chúng.</w:t>
      </w:r>
    </w:p>
    <w:p w14:paraId="7194F397" w14:textId="023FC318" w:rsidR="0051227C" w:rsidRDefault="0051227C" w:rsidP="00B93BE2">
      <w:pPr>
        <w:pStyle w:val="ListParagraph"/>
        <w:numPr>
          <w:ilvl w:val="0"/>
          <w:numId w:val="87"/>
        </w:numPr>
      </w:pPr>
      <w:r>
        <w:t xml:space="preserve">Động và dạng dữ liệu linh hoạt: </w:t>
      </w:r>
      <w:r w:rsidR="004601BE">
        <w:t>k</w:t>
      </w:r>
      <w:r>
        <w:t>hông cần khai báo kiểu dữ liệu, JavaScript cho phép thay đổi kiểu dữ liệu của biến trong thời gian chạy.</w:t>
      </w:r>
    </w:p>
    <w:p w14:paraId="7A51EAAD" w14:textId="77777777" w:rsidR="0051227C" w:rsidRDefault="0051227C" w:rsidP="00B93BE2">
      <w:pPr>
        <w:pStyle w:val="ListParagraph"/>
        <w:numPr>
          <w:ilvl w:val="0"/>
          <w:numId w:val="87"/>
        </w:numPr>
      </w:pPr>
      <w:r>
        <w:t>Chạy trên trình duyệt: JavaScript được thực thi trực tiếp trên trình duyệt web, cho phép tạo ra các trang web tương tác mà không cần tải lại trang.</w:t>
      </w:r>
    </w:p>
    <w:p w14:paraId="4DE289F8" w14:textId="5BAD90E9" w:rsidR="0051227C" w:rsidRDefault="0051227C" w:rsidP="00B93BE2">
      <w:pPr>
        <w:pStyle w:val="ListParagraph"/>
        <w:numPr>
          <w:ilvl w:val="0"/>
          <w:numId w:val="87"/>
        </w:numPr>
      </w:pPr>
      <w:r>
        <w:t xml:space="preserve">Hỗ trợ lập trình bất đồng bộ: </w:t>
      </w:r>
      <w:r w:rsidR="004601BE">
        <w:t>v</w:t>
      </w:r>
      <w:r>
        <w:t xml:space="preserve">ới các tính năng như callback, </w:t>
      </w:r>
      <w:r w:rsidR="002634F3">
        <w:t>p</w:t>
      </w:r>
      <w:r>
        <w:t>romises, và async/await, JavaScript cho phép xử lý các tác vụ bất đồng bộ mà không làm ngưng trệ chương trình.</w:t>
      </w:r>
    </w:p>
    <w:p w14:paraId="4CD06BBB" w14:textId="77777777" w:rsidR="00DE3B50" w:rsidRDefault="00DE3B50" w:rsidP="00DE3B50">
      <w:pPr>
        <w:pStyle w:val="Heading4"/>
      </w:pPr>
      <w:r>
        <w:t>Cấu trúc cơ bản JavaScript</w:t>
      </w:r>
    </w:p>
    <w:p w14:paraId="63B2A670" w14:textId="77777777" w:rsidR="00520D52" w:rsidRDefault="00520D52" w:rsidP="00DE3B50">
      <w:pPr>
        <w:pStyle w:val="Heading4"/>
        <w:ind w:left="0"/>
        <w:rPr>
          <w:i w:val="0"/>
          <w:iCs w:val="0"/>
        </w:rPr>
      </w:pPr>
      <w:r>
        <w:rPr>
          <w:b/>
          <w:bCs/>
          <w:i w:val="0"/>
          <w:iCs w:val="0"/>
        </w:rPr>
        <w:t xml:space="preserve">Biến: </w:t>
      </w:r>
      <w:r>
        <w:rPr>
          <w:i w:val="0"/>
          <w:iCs w:val="0"/>
        </w:rPr>
        <w:t>được khai báo bằng từ khóa var, let hoặc const</w:t>
      </w:r>
    </w:p>
    <w:tbl>
      <w:tblPr>
        <w:tblStyle w:val="TableGrid"/>
        <w:tblW w:w="0" w:type="auto"/>
        <w:tblLook w:val="04A0" w:firstRow="1" w:lastRow="0" w:firstColumn="1" w:lastColumn="0" w:noHBand="0" w:noVBand="1"/>
      </w:tblPr>
      <w:tblGrid>
        <w:gridCol w:w="9345"/>
      </w:tblGrid>
      <w:tr w:rsidR="00520D52" w14:paraId="343181A2" w14:textId="77777777" w:rsidTr="00520D52">
        <w:tc>
          <w:tcPr>
            <w:tcW w:w="9345" w:type="dxa"/>
          </w:tcPr>
          <w:p w14:paraId="52D003ED" w14:textId="3A9D5B1E" w:rsidR="00520D52" w:rsidRPr="00520D52" w:rsidRDefault="00520D52" w:rsidP="00520D52">
            <w:pPr>
              <w:pStyle w:val="Heading4"/>
              <w:ind w:left="0"/>
              <w:rPr>
                <w:i w:val="0"/>
                <w:iCs w:val="0"/>
              </w:rPr>
            </w:pPr>
            <w:r w:rsidRPr="00520D52">
              <w:rPr>
                <w:i w:val="0"/>
                <w:iCs w:val="0"/>
              </w:rPr>
              <w:t>let name = "A";</w:t>
            </w:r>
          </w:p>
          <w:p w14:paraId="72C96B97" w14:textId="1B38C436" w:rsidR="00520D52" w:rsidRPr="00520D52" w:rsidRDefault="00520D52" w:rsidP="00520D52">
            <w:pPr>
              <w:pStyle w:val="Heading4"/>
              <w:ind w:left="0"/>
              <w:rPr>
                <w:i w:val="0"/>
                <w:iCs w:val="0"/>
              </w:rPr>
            </w:pPr>
            <w:r w:rsidRPr="00520D52">
              <w:rPr>
                <w:i w:val="0"/>
                <w:iCs w:val="0"/>
              </w:rPr>
              <w:t xml:space="preserve">const age = </w:t>
            </w:r>
            <w:r>
              <w:rPr>
                <w:i w:val="0"/>
                <w:iCs w:val="0"/>
              </w:rPr>
              <w:t>1</w:t>
            </w:r>
            <w:r w:rsidRPr="00520D52">
              <w:rPr>
                <w:i w:val="0"/>
                <w:iCs w:val="0"/>
              </w:rPr>
              <w:t>0;</w:t>
            </w:r>
          </w:p>
        </w:tc>
      </w:tr>
    </w:tbl>
    <w:p w14:paraId="5CD53C1D" w14:textId="414771F5" w:rsidR="003236A7" w:rsidRDefault="003236A7" w:rsidP="00DE3B50">
      <w:pPr>
        <w:pStyle w:val="Heading4"/>
        <w:ind w:left="0"/>
        <w:rPr>
          <w:i w:val="0"/>
          <w:iCs w:val="0"/>
        </w:rPr>
      </w:pPr>
      <w:r>
        <w:t xml:space="preserve"> </w:t>
      </w:r>
    </w:p>
    <w:p w14:paraId="6CEBA4A9" w14:textId="7F165A46" w:rsidR="00F41087" w:rsidRDefault="00F41087" w:rsidP="00F41087">
      <w:r>
        <w:rPr>
          <w:b/>
          <w:bCs/>
        </w:rPr>
        <w:t xml:space="preserve">Hàm: </w:t>
      </w:r>
      <w:r>
        <w:t>có thể được định nghĩa thông qua function</w:t>
      </w:r>
    </w:p>
    <w:tbl>
      <w:tblPr>
        <w:tblStyle w:val="TableGrid"/>
        <w:tblW w:w="0" w:type="auto"/>
        <w:tblLook w:val="04A0" w:firstRow="1" w:lastRow="0" w:firstColumn="1" w:lastColumn="0" w:noHBand="0" w:noVBand="1"/>
      </w:tblPr>
      <w:tblGrid>
        <w:gridCol w:w="9345"/>
      </w:tblGrid>
      <w:tr w:rsidR="00F41087" w14:paraId="2A968E9F" w14:textId="77777777" w:rsidTr="00F41087">
        <w:tc>
          <w:tcPr>
            <w:tcW w:w="9345" w:type="dxa"/>
          </w:tcPr>
          <w:p w14:paraId="36BCB210" w14:textId="7CBC31B8" w:rsidR="00F41087" w:rsidRDefault="00F41087" w:rsidP="00F41087">
            <w:r>
              <w:t>function example() {</w:t>
            </w:r>
          </w:p>
          <w:p w14:paraId="0007EDC7" w14:textId="77777777" w:rsidR="00F41087" w:rsidRDefault="00F41087" w:rsidP="00F41087">
            <w:r>
              <w:t xml:space="preserve">    console.log("Hello, World!");</w:t>
            </w:r>
          </w:p>
          <w:p w14:paraId="4B39963A" w14:textId="77777777" w:rsidR="00F41087" w:rsidRDefault="00F41087" w:rsidP="00F41087">
            <w:r>
              <w:t>}</w:t>
            </w:r>
          </w:p>
          <w:p w14:paraId="05C32607" w14:textId="5C31C7EB" w:rsidR="00F41087" w:rsidRDefault="00F41087" w:rsidP="00F41087">
            <w:r>
              <w:t>example();</w:t>
            </w:r>
          </w:p>
        </w:tc>
      </w:tr>
    </w:tbl>
    <w:p w14:paraId="179237F4" w14:textId="58153C9B" w:rsidR="00F41087" w:rsidRDefault="002271FB" w:rsidP="00F41087">
      <w:r>
        <w:rPr>
          <w:b/>
          <w:bCs/>
        </w:rPr>
        <w:t xml:space="preserve">Câu lệnh điều kiện: </w:t>
      </w:r>
      <w:r>
        <w:t>sử dụng if, else-if hoặc else</w:t>
      </w:r>
    </w:p>
    <w:tbl>
      <w:tblPr>
        <w:tblStyle w:val="TableGrid"/>
        <w:tblW w:w="0" w:type="auto"/>
        <w:tblLook w:val="04A0" w:firstRow="1" w:lastRow="0" w:firstColumn="1" w:lastColumn="0" w:noHBand="0" w:noVBand="1"/>
      </w:tblPr>
      <w:tblGrid>
        <w:gridCol w:w="9345"/>
      </w:tblGrid>
      <w:tr w:rsidR="002271FB" w14:paraId="101761E6" w14:textId="77777777" w:rsidTr="002271FB">
        <w:tc>
          <w:tcPr>
            <w:tcW w:w="9345" w:type="dxa"/>
          </w:tcPr>
          <w:p w14:paraId="62614CE0" w14:textId="77777777" w:rsidR="002271FB" w:rsidRDefault="002271FB" w:rsidP="002271FB">
            <w:r>
              <w:t>if (age &gt;= 18) {</w:t>
            </w:r>
          </w:p>
          <w:p w14:paraId="49CF07BD" w14:textId="77777777" w:rsidR="002271FB" w:rsidRDefault="002271FB" w:rsidP="002271FB">
            <w:r>
              <w:t xml:space="preserve">    console.log("Adult");</w:t>
            </w:r>
          </w:p>
          <w:p w14:paraId="2668B9C0" w14:textId="77777777" w:rsidR="002271FB" w:rsidRDefault="002271FB" w:rsidP="002271FB">
            <w:r>
              <w:t>} else {</w:t>
            </w:r>
          </w:p>
          <w:p w14:paraId="1AAAB74B" w14:textId="77777777" w:rsidR="002271FB" w:rsidRDefault="002271FB" w:rsidP="002271FB">
            <w:r>
              <w:t xml:space="preserve">    console.log("Minor");</w:t>
            </w:r>
          </w:p>
          <w:p w14:paraId="2D722C39" w14:textId="22468919" w:rsidR="002271FB" w:rsidRDefault="002271FB" w:rsidP="002271FB">
            <w:r>
              <w:t>}</w:t>
            </w:r>
          </w:p>
        </w:tc>
      </w:tr>
    </w:tbl>
    <w:p w14:paraId="41C2E7F1" w14:textId="0FC97C86" w:rsidR="002271FB" w:rsidRDefault="002271FB" w:rsidP="002271FB">
      <w:pPr>
        <w:tabs>
          <w:tab w:val="left" w:pos="1088"/>
        </w:tabs>
      </w:pPr>
    </w:p>
    <w:p w14:paraId="3FBAE05E" w14:textId="2B7D023B" w:rsidR="002271FB" w:rsidRDefault="002271FB" w:rsidP="002271FB">
      <w:pPr>
        <w:tabs>
          <w:tab w:val="left" w:pos="1088"/>
        </w:tabs>
      </w:pPr>
      <w:r>
        <w:rPr>
          <w:b/>
          <w:bCs/>
        </w:rPr>
        <w:t xml:space="preserve">Vòng lặp: </w:t>
      </w:r>
      <w:r>
        <w:t>sử dụng for, while hoặc foreach</w:t>
      </w:r>
    </w:p>
    <w:tbl>
      <w:tblPr>
        <w:tblStyle w:val="TableGrid"/>
        <w:tblW w:w="0" w:type="auto"/>
        <w:tblLook w:val="04A0" w:firstRow="1" w:lastRow="0" w:firstColumn="1" w:lastColumn="0" w:noHBand="0" w:noVBand="1"/>
      </w:tblPr>
      <w:tblGrid>
        <w:gridCol w:w="9345"/>
      </w:tblGrid>
      <w:tr w:rsidR="002271FB" w14:paraId="0528AE65" w14:textId="77777777" w:rsidTr="002271FB">
        <w:tc>
          <w:tcPr>
            <w:tcW w:w="9345" w:type="dxa"/>
          </w:tcPr>
          <w:p w14:paraId="1A579310" w14:textId="77777777" w:rsidR="002271FB" w:rsidRDefault="002271FB" w:rsidP="002271FB">
            <w:pPr>
              <w:tabs>
                <w:tab w:val="left" w:pos="1088"/>
              </w:tabs>
            </w:pPr>
            <w:r>
              <w:t>for (let i = 0; i &lt; 5; i++) {</w:t>
            </w:r>
          </w:p>
          <w:p w14:paraId="2CB17CB1" w14:textId="77777777" w:rsidR="002271FB" w:rsidRDefault="002271FB" w:rsidP="002271FB">
            <w:pPr>
              <w:tabs>
                <w:tab w:val="left" w:pos="1088"/>
              </w:tabs>
            </w:pPr>
            <w:r>
              <w:t xml:space="preserve">    console.log(i);</w:t>
            </w:r>
          </w:p>
          <w:p w14:paraId="486C7DF3" w14:textId="30096EC3" w:rsidR="002271FB" w:rsidRDefault="002271FB" w:rsidP="002271FB">
            <w:pPr>
              <w:tabs>
                <w:tab w:val="left" w:pos="1088"/>
              </w:tabs>
            </w:pPr>
            <w:r>
              <w:t>}</w:t>
            </w:r>
          </w:p>
        </w:tc>
      </w:tr>
    </w:tbl>
    <w:p w14:paraId="75CB5025" w14:textId="1C11AB27" w:rsidR="002271FB" w:rsidRDefault="002271FB" w:rsidP="00CA3DDE">
      <w:pPr>
        <w:tabs>
          <w:tab w:val="left" w:pos="1088"/>
        </w:tabs>
      </w:pPr>
    </w:p>
    <w:p w14:paraId="6CDFB967" w14:textId="7495C8B6" w:rsidR="00CA3DDE" w:rsidRDefault="00CA3DDE" w:rsidP="00CA3DDE">
      <w:pPr>
        <w:tabs>
          <w:tab w:val="left" w:pos="1088"/>
        </w:tabs>
      </w:pPr>
      <w:r>
        <w:rPr>
          <w:b/>
          <w:bCs/>
        </w:rPr>
        <w:t xml:space="preserve">Đối tượng: </w:t>
      </w:r>
      <w:r>
        <w:t>cho phép tạo các đối tượng với thuộc tính và phương thức</w:t>
      </w:r>
    </w:p>
    <w:tbl>
      <w:tblPr>
        <w:tblStyle w:val="TableGrid"/>
        <w:tblW w:w="0" w:type="auto"/>
        <w:tblLook w:val="04A0" w:firstRow="1" w:lastRow="0" w:firstColumn="1" w:lastColumn="0" w:noHBand="0" w:noVBand="1"/>
      </w:tblPr>
      <w:tblGrid>
        <w:gridCol w:w="9345"/>
      </w:tblGrid>
      <w:tr w:rsidR="00CA3DDE" w14:paraId="1AD744CC" w14:textId="77777777" w:rsidTr="00CA3DDE">
        <w:tc>
          <w:tcPr>
            <w:tcW w:w="9345" w:type="dxa"/>
          </w:tcPr>
          <w:p w14:paraId="20CE6D0B" w14:textId="77777777" w:rsidR="00CA3DDE" w:rsidRDefault="00CA3DDE" w:rsidP="00CA3DDE">
            <w:pPr>
              <w:tabs>
                <w:tab w:val="left" w:pos="1088"/>
              </w:tabs>
            </w:pPr>
            <w:r>
              <w:t>let person = {</w:t>
            </w:r>
          </w:p>
          <w:p w14:paraId="2A3A0894" w14:textId="36576BE6" w:rsidR="00CA3DDE" w:rsidRDefault="00CA3DDE" w:rsidP="00CA3DDE">
            <w:pPr>
              <w:tabs>
                <w:tab w:val="left" w:pos="1088"/>
              </w:tabs>
            </w:pPr>
            <w:r>
              <w:t xml:space="preserve">    name: "A",</w:t>
            </w:r>
          </w:p>
          <w:p w14:paraId="0F67D77B" w14:textId="077C2C54" w:rsidR="00CA3DDE" w:rsidRDefault="00CA3DDE" w:rsidP="00CA3DDE">
            <w:pPr>
              <w:tabs>
                <w:tab w:val="left" w:pos="1088"/>
              </w:tabs>
            </w:pPr>
            <w:r>
              <w:t xml:space="preserve">    age: 10,</w:t>
            </w:r>
          </w:p>
          <w:p w14:paraId="1DC248A0" w14:textId="701E8784" w:rsidR="00CA3DDE" w:rsidRDefault="00CA3DDE" w:rsidP="00CA3DDE">
            <w:pPr>
              <w:tabs>
                <w:tab w:val="left" w:pos="1088"/>
              </w:tabs>
            </w:pPr>
            <w:r>
              <w:t xml:space="preserve">    example: function() {</w:t>
            </w:r>
          </w:p>
          <w:p w14:paraId="4168EBC8" w14:textId="77777777" w:rsidR="00CA3DDE" w:rsidRDefault="00CA3DDE" w:rsidP="00CA3DDE">
            <w:pPr>
              <w:tabs>
                <w:tab w:val="left" w:pos="1088"/>
              </w:tabs>
            </w:pPr>
            <w:r>
              <w:t xml:space="preserve">        console.log("Hello, " + this.name);</w:t>
            </w:r>
          </w:p>
          <w:p w14:paraId="712A2056" w14:textId="77777777" w:rsidR="00CA3DDE" w:rsidRDefault="00CA3DDE" w:rsidP="00CA3DDE">
            <w:pPr>
              <w:tabs>
                <w:tab w:val="left" w:pos="1088"/>
              </w:tabs>
            </w:pPr>
            <w:r>
              <w:t xml:space="preserve">    }</w:t>
            </w:r>
          </w:p>
          <w:p w14:paraId="7827646C" w14:textId="77777777" w:rsidR="00CA3DDE" w:rsidRDefault="00CA3DDE" w:rsidP="00CA3DDE">
            <w:pPr>
              <w:tabs>
                <w:tab w:val="left" w:pos="1088"/>
              </w:tabs>
            </w:pPr>
            <w:r>
              <w:t>};</w:t>
            </w:r>
          </w:p>
          <w:p w14:paraId="7FA29266" w14:textId="0B097C2D" w:rsidR="00CA3DDE" w:rsidRDefault="00CA3DDE" w:rsidP="00CA3DDE">
            <w:pPr>
              <w:tabs>
                <w:tab w:val="left" w:pos="1088"/>
              </w:tabs>
            </w:pPr>
            <w:r>
              <w:t>person.example();</w:t>
            </w:r>
          </w:p>
        </w:tc>
      </w:tr>
    </w:tbl>
    <w:p w14:paraId="3141EA20" w14:textId="2B78AC04" w:rsidR="00CA3DDE" w:rsidRDefault="00CA3DDE" w:rsidP="004A4B55">
      <w:pPr>
        <w:pStyle w:val="Heading4"/>
      </w:pPr>
    </w:p>
    <w:p w14:paraId="4F6BD704" w14:textId="4286F2C7" w:rsidR="004A4B55" w:rsidRDefault="004A4B55" w:rsidP="004A4B55">
      <w:pPr>
        <w:pStyle w:val="Heading4"/>
      </w:pPr>
      <w:r>
        <w:t>Các framework phổ biến</w:t>
      </w:r>
    </w:p>
    <w:p w14:paraId="3A2E6AA6" w14:textId="3E9B36A5" w:rsidR="004A4B55" w:rsidRDefault="004A4B55" w:rsidP="00B93BE2">
      <w:pPr>
        <w:pStyle w:val="ListParagraph"/>
        <w:numPr>
          <w:ilvl w:val="0"/>
          <w:numId w:val="88"/>
        </w:numPr>
      </w:pPr>
      <w:r>
        <w:t xml:space="preserve">React: </w:t>
      </w:r>
      <w:r w:rsidR="00A02377">
        <w:t>t</w:t>
      </w:r>
      <w:r>
        <w:t>hư viện JavaScript cho xây dựng giao diện người dùng.</w:t>
      </w:r>
    </w:p>
    <w:p w14:paraId="21BE37A6" w14:textId="2A59B180" w:rsidR="004A4B55" w:rsidRDefault="004A4B55" w:rsidP="00B93BE2">
      <w:pPr>
        <w:pStyle w:val="ListParagraph"/>
        <w:numPr>
          <w:ilvl w:val="0"/>
          <w:numId w:val="88"/>
        </w:numPr>
      </w:pPr>
      <w:r>
        <w:t xml:space="preserve">Angular: </w:t>
      </w:r>
      <w:r w:rsidR="00A02377">
        <w:t>f</w:t>
      </w:r>
      <w:r>
        <w:t>ramework mạnh mẽ cho phát triển ứng dụng web đơn trang.</w:t>
      </w:r>
    </w:p>
    <w:p w14:paraId="1969B0E0" w14:textId="30390CC4" w:rsidR="004A4B55" w:rsidRDefault="004A4B55" w:rsidP="00B93BE2">
      <w:pPr>
        <w:pStyle w:val="ListParagraph"/>
        <w:numPr>
          <w:ilvl w:val="0"/>
          <w:numId w:val="88"/>
        </w:numPr>
      </w:pPr>
      <w:r>
        <w:t xml:space="preserve">Vue.js: </w:t>
      </w:r>
      <w:r w:rsidR="00A02377">
        <w:t>f</w:t>
      </w:r>
      <w:r>
        <w:t>ramework nhẹ và dễ sử dụng cho xây dựng giao diện người dùng.</w:t>
      </w:r>
    </w:p>
    <w:p w14:paraId="4E1C8426" w14:textId="122B30AE" w:rsidR="004A4B55" w:rsidRDefault="004A4B55" w:rsidP="00B93BE2">
      <w:pPr>
        <w:pStyle w:val="ListParagraph"/>
        <w:numPr>
          <w:ilvl w:val="0"/>
          <w:numId w:val="88"/>
        </w:numPr>
      </w:pPr>
      <w:r>
        <w:t xml:space="preserve">Node.js: </w:t>
      </w:r>
      <w:r w:rsidR="00A02377">
        <w:t>n</w:t>
      </w:r>
      <w:r>
        <w:t>ền tảng để phát triển ứng dụng máy chủ bằng JavaScript.</w:t>
      </w:r>
    </w:p>
    <w:p w14:paraId="604C917A" w14:textId="5B4904FA" w:rsidR="007D7871" w:rsidRPr="00AE5E69" w:rsidRDefault="007D7871" w:rsidP="007D7871">
      <w:pPr>
        <w:pStyle w:val="Heading3"/>
      </w:pPr>
      <w:bookmarkStart w:id="260" w:name="_Toc187277302"/>
      <w:r>
        <w:t>2.2.4</w:t>
      </w:r>
      <w:r w:rsidRPr="00AE5E69">
        <w:t>.</w:t>
      </w:r>
      <w:r w:rsidR="00CD0A53">
        <w:t xml:space="preserve"> Visual Studio Code</w:t>
      </w:r>
      <w:bookmarkEnd w:id="260"/>
    </w:p>
    <w:p w14:paraId="7475D168" w14:textId="77777777" w:rsidR="007D7871" w:rsidRDefault="007D7871" w:rsidP="007D7871">
      <w:r>
        <w:t>Sử dụng Visual Studio Code để thực hiện viết mã nguồn xây dựng ứng dụng quản lý lịch công tác cho lãnh đạo khoa KTCN.</w:t>
      </w:r>
    </w:p>
    <w:p w14:paraId="66EF65AF" w14:textId="77777777" w:rsidR="007D7871" w:rsidRDefault="007D7871" w:rsidP="007D7871">
      <w:r>
        <w:t>Visual Studio Code là trình soạn thảo mã nguồn mở được Microsoft phát triển, gọn nhẹ, có thể dễ dàng tùy chỉnh và hỗ trợ nhiều ngôn ngữ lập trình trong đó có PHP.</w:t>
      </w:r>
    </w:p>
    <w:p w14:paraId="091CE1CA" w14:textId="77777777" w:rsidR="007D7871" w:rsidRDefault="007D7871" w:rsidP="007D7871">
      <w:r>
        <w:t>Một số tính năng nổi bật như:</w:t>
      </w:r>
    </w:p>
    <w:p w14:paraId="340EB57C" w14:textId="77777777" w:rsidR="007D7871" w:rsidRDefault="007D7871" w:rsidP="00B93BE2">
      <w:pPr>
        <w:pStyle w:val="ListParagraph"/>
        <w:numPr>
          <w:ilvl w:val="0"/>
          <w:numId w:val="39"/>
        </w:numPr>
      </w:pPr>
      <w:r>
        <w:t>Tự động hoàn thành mã (IntelliSense).</w:t>
      </w:r>
    </w:p>
    <w:p w14:paraId="33552B3E" w14:textId="77777777" w:rsidR="007D7871" w:rsidRDefault="007D7871" w:rsidP="00B93BE2">
      <w:pPr>
        <w:pStyle w:val="ListParagraph"/>
        <w:numPr>
          <w:ilvl w:val="0"/>
          <w:numId w:val="39"/>
        </w:numPr>
      </w:pPr>
      <w:r>
        <w:t>Gỡ lỗi (Debugging).</w:t>
      </w:r>
    </w:p>
    <w:p w14:paraId="6568B127" w14:textId="77777777" w:rsidR="007D7871" w:rsidRDefault="007D7871" w:rsidP="00B93BE2">
      <w:pPr>
        <w:pStyle w:val="ListParagraph"/>
        <w:numPr>
          <w:ilvl w:val="0"/>
          <w:numId w:val="39"/>
        </w:numPr>
      </w:pPr>
      <w:r>
        <w:t>Tích hợp Git và quản lý phiên bản.</w:t>
      </w:r>
    </w:p>
    <w:p w14:paraId="7C6117E1" w14:textId="77777777" w:rsidR="007D7871" w:rsidRDefault="007D7871" w:rsidP="00B93BE2">
      <w:pPr>
        <w:pStyle w:val="ListParagraph"/>
        <w:numPr>
          <w:ilvl w:val="0"/>
          <w:numId w:val="39"/>
        </w:numPr>
      </w:pPr>
      <w:r>
        <w:t>Hỗ trợ thông qua các tiện ích mở rộng (Extensions).</w:t>
      </w:r>
    </w:p>
    <w:p w14:paraId="33DE1677" w14:textId="77777777" w:rsidR="007D7871" w:rsidRDefault="007D7871" w:rsidP="007D7871">
      <w:r>
        <w:t>Giải thích các khái niệm quan trọng:</w:t>
      </w:r>
    </w:p>
    <w:p w14:paraId="6A10934B" w14:textId="77777777" w:rsidR="007D7871" w:rsidRDefault="007D7871" w:rsidP="00B93BE2">
      <w:pPr>
        <w:pStyle w:val="ListParagraph"/>
        <w:numPr>
          <w:ilvl w:val="0"/>
          <w:numId w:val="39"/>
        </w:numPr>
      </w:pPr>
      <w:r>
        <w:t>IntelliSense: hỗ trợ tự động hoàn thành và gợi ý thông minh khi viết mã.</w:t>
      </w:r>
    </w:p>
    <w:p w14:paraId="18EF89B4" w14:textId="77777777" w:rsidR="007D7871" w:rsidRDefault="007D7871" w:rsidP="00B93BE2">
      <w:pPr>
        <w:pStyle w:val="ListParagraph"/>
        <w:numPr>
          <w:ilvl w:val="0"/>
          <w:numId w:val="39"/>
        </w:numPr>
      </w:pPr>
      <w:r>
        <w:t>Debugging: quá trình tìm và sửa lỗi thông qua breakpoint.</w:t>
      </w:r>
    </w:p>
    <w:p w14:paraId="38826F9F" w14:textId="77777777" w:rsidR="007D7871" w:rsidRDefault="007D7871" w:rsidP="00B93BE2">
      <w:pPr>
        <w:pStyle w:val="ListParagraph"/>
        <w:numPr>
          <w:ilvl w:val="0"/>
          <w:numId w:val="39"/>
        </w:numPr>
      </w:pPr>
      <w:r>
        <w:t>Extensions: các tiện ích mở rộng để mở rộng khả năng của các ngôn ngữ khác trong Visual Studio Code.</w:t>
      </w:r>
    </w:p>
    <w:p w14:paraId="7F00E732" w14:textId="77777777" w:rsidR="007D7871" w:rsidRDefault="007D7871" w:rsidP="00B93BE2">
      <w:pPr>
        <w:pStyle w:val="ListParagraph"/>
        <w:numPr>
          <w:ilvl w:val="0"/>
          <w:numId w:val="39"/>
        </w:numPr>
      </w:pPr>
      <w:r>
        <w:t>Terminal: tích hợp trong Visual Studio Code cho phép sử dụng Terminal ngay trong trình soạn thảo mã nguồn.</w:t>
      </w:r>
    </w:p>
    <w:p w14:paraId="60B27175" w14:textId="2B68B71A" w:rsidR="007D7871" w:rsidRDefault="007D7871" w:rsidP="00B53F5B">
      <w:bookmarkStart w:id="261" w:name="_Toc186925606"/>
      <w:bookmarkStart w:id="262" w:name="_Toc186928968"/>
      <w:bookmarkStart w:id="263" w:name="_Toc187095892"/>
      <w:bookmarkStart w:id="264" w:name="_Toc187100989"/>
      <w:bookmarkStart w:id="265" w:name="_Toc187195489"/>
      <w:r>
        <w:t>Ưu điểm của Visual Studio Code cho phát triển mã nguồn PHP</w:t>
      </w:r>
      <w:bookmarkEnd w:id="261"/>
      <w:bookmarkEnd w:id="262"/>
      <w:bookmarkEnd w:id="263"/>
      <w:bookmarkEnd w:id="264"/>
      <w:bookmarkEnd w:id="265"/>
      <w:r w:rsidR="00B53F5B">
        <w:t>:</w:t>
      </w:r>
    </w:p>
    <w:p w14:paraId="38B77EEE" w14:textId="77777777" w:rsidR="007D7871" w:rsidRDefault="007D7871" w:rsidP="00B93BE2">
      <w:pPr>
        <w:pStyle w:val="ListParagraph"/>
        <w:numPr>
          <w:ilvl w:val="0"/>
          <w:numId w:val="59"/>
        </w:numPr>
      </w:pPr>
      <w:r>
        <w:t>Tích hợp tiện ích mạnh mẽ: mở rộng tính năng của VSCode bằng các extension.</w:t>
      </w:r>
    </w:p>
    <w:p w14:paraId="728D39BD" w14:textId="77777777" w:rsidR="007D7871" w:rsidRDefault="007D7871" w:rsidP="00B93BE2">
      <w:pPr>
        <w:pStyle w:val="ListParagraph"/>
        <w:numPr>
          <w:ilvl w:val="0"/>
          <w:numId w:val="59"/>
        </w:numPr>
      </w:pPr>
      <w:r>
        <w:t>Khả năng tùy chỉnh: cấu hình phím tắt, snippet, hoặc tích hợp các công cụ bổ sung.</w:t>
      </w:r>
    </w:p>
    <w:p w14:paraId="25912449" w14:textId="5D1D06E2" w:rsidR="007D7871" w:rsidRPr="004A4B55" w:rsidRDefault="007D7871" w:rsidP="00B93BE2">
      <w:pPr>
        <w:pStyle w:val="ListParagraph"/>
        <w:numPr>
          <w:ilvl w:val="0"/>
          <w:numId w:val="59"/>
        </w:numPr>
      </w:pPr>
      <w:r>
        <w:t>Hỗ trợ tốt cho cộng tác: tích hợp Git giúp quản lý mã nguồn hiệu quả.</w:t>
      </w:r>
    </w:p>
    <w:p w14:paraId="7A3727D3" w14:textId="4245FF96" w:rsidR="00462B99" w:rsidRDefault="00462B99" w:rsidP="003000D3">
      <w:pPr>
        <w:pStyle w:val="Heading2"/>
      </w:pPr>
      <w:bookmarkStart w:id="266" w:name="_Toc184339609"/>
      <w:bookmarkStart w:id="267" w:name="_Toc187277303"/>
      <w:r>
        <w:t>2.</w:t>
      </w:r>
      <w:r w:rsidR="006621BE">
        <w:t>3</w:t>
      </w:r>
      <w:r>
        <w:t>. Đặc tả yêu cầu hệ thống</w:t>
      </w:r>
      <w:bookmarkEnd w:id="266"/>
      <w:r>
        <w:t xml:space="preserve"> quản lý lịch công tác</w:t>
      </w:r>
      <w:bookmarkEnd w:id="267"/>
    </w:p>
    <w:p w14:paraId="30FFCAE8" w14:textId="783E0437" w:rsidR="00462B99" w:rsidRPr="00352D1E" w:rsidRDefault="00462B99" w:rsidP="00376A47">
      <w:pPr>
        <w:pStyle w:val="Heading3"/>
      </w:pPr>
      <w:bookmarkStart w:id="268" w:name="_Toc184339610"/>
      <w:bookmarkStart w:id="269" w:name="_Toc187277304"/>
      <w:r w:rsidRPr="00352D1E">
        <w:t>2.</w:t>
      </w:r>
      <w:r w:rsidR="00B81F5B">
        <w:t>3</w:t>
      </w:r>
      <w:r w:rsidRPr="00352D1E">
        <w:t>.1. Phân quyền hệ thống</w:t>
      </w:r>
      <w:bookmarkEnd w:id="268"/>
      <w:bookmarkEnd w:id="269"/>
    </w:p>
    <w:p w14:paraId="6017E67E" w14:textId="31DDEDAC" w:rsidR="00462B99" w:rsidRPr="008577AC" w:rsidRDefault="00462B99" w:rsidP="00462B99">
      <w:pPr>
        <w:rPr>
          <w:b/>
          <w:bCs/>
          <w:u w:val="single"/>
          <w:lang w:val="en-US"/>
        </w:rPr>
      </w:pPr>
      <w:r w:rsidRPr="008577AC">
        <w:rPr>
          <w:b/>
          <w:bCs/>
          <w:lang w:val="en-US"/>
        </w:rPr>
        <w:t>Đối với user</w:t>
      </w:r>
      <w:r w:rsidRPr="008577AC">
        <w:rPr>
          <w:lang w:val="en-US"/>
        </w:rPr>
        <w:t>: Người dùng thông thường có thể</w:t>
      </w:r>
      <w:r w:rsidR="007E6C86">
        <w:rPr>
          <w:lang w:val="en-US"/>
        </w:rPr>
        <w:t xml:space="preserve"> </w:t>
      </w:r>
      <w:r w:rsidRPr="008577AC">
        <w:rPr>
          <w:lang w:val="en-US"/>
        </w:rPr>
        <w:t>đăng nhập, xem lịch công tác cá nhân, tìm kiếm thông tin lịch công tác.</w:t>
      </w:r>
    </w:p>
    <w:p w14:paraId="0FF2632B" w14:textId="6948D431" w:rsidR="00462B99" w:rsidRPr="008577AC" w:rsidRDefault="00462B99" w:rsidP="00462B99">
      <w:pPr>
        <w:rPr>
          <w:lang w:val="en-US"/>
        </w:rPr>
      </w:pPr>
      <w:r w:rsidRPr="008577AC">
        <w:rPr>
          <w:b/>
          <w:bCs/>
          <w:lang w:val="en-US"/>
        </w:rPr>
        <w:t>Đối với admin</w:t>
      </w:r>
      <w:r w:rsidRPr="008577AC">
        <w:rPr>
          <w:lang w:val="en-US"/>
        </w:rPr>
        <w:t>: Quản trị viên hệ thống</w:t>
      </w:r>
      <w:r w:rsidR="007E6C86">
        <w:rPr>
          <w:lang w:val="en-US"/>
        </w:rPr>
        <w:t xml:space="preserve"> có quyền tạo tài khoản người dùng mới, có </w:t>
      </w:r>
      <w:r w:rsidRPr="008577AC">
        <w:rPr>
          <w:lang w:val="en-US"/>
        </w:rPr>
        <w:t>quyền quản lý và cập nhật lịch công tác.</w:t>
      </w:r>
    </w:p>
    <w:p w14:paraId="60D3119B" w14:textId="47FA9782" w:rsidR="00462B99" w:rsidRPr="00352D1E" w:rsidRDefault="00462B99" w:rsidP="00376A47">
      <w:pPr>
        <w:pStyle w:val="Heading3"/>
      </w:pPr>
      <w:bookmarkStart w:id="270" w:name="_Toc184339611"/>
      <w:bookmarkStart w:id="271" w:name="_Toc187277305"/>
      <w:r w:rsidRPr="00352D1E">
        <w:t>2.</w:t>
      </w:r>
      <w:r w:rsidR="00B81F5B">
        <w:t>3</w:t>
      </w:r>
      <w:r w:rsidRPr="00352D1E">
        <w:t>.2. Phân loại chức năng</w:t>
      </w:r>
      <w:bookmarkEnd w:id="270"/>
      <w:bookmarkEnd w:id="271"/>
    </w:p>
    <w:p w14:paraId="1C574EDD" w14:textId="77777777" w:rsidR="00462B99" w:rsidRDefault="00462B99" w:rsidP="00462B99">
      <w:r>
        <w:t>Một ứng dụng quản lý lịch công tác sẽ bao gồm các nhóm chức năng sau:</w:t>
      </w:r>
    </w:p>
    <w:p w14:paraId="5C7928CF" w14:textId="77777777" w:rsidR="00462B99" w:rsidRDefault="00462B99" w:rsidP="009E42C5">
      <w:r>
        <w:t>Nhóm chức năng cơ bản:</w:t>
      </w:r>
    </w:p>
    <w:p w14:paraId="2F1F73B4" w14:textId="630A428E" w:rsidR="00462B99" w:rsidRDefault="00462B99" w:rsidP="00B93BE2">
      <w:pPr>
        <w:pStyle w:val="ListParagraph"/>
        <w:numPr>
          <w:ilvl w:val="0"/>
          <w:numId w:val="12"/>
        </w:numPr>
      </w:pPr>
      <w:r>
        <w:t>Tạo và quản lý lịch (</w:t>
      </w:r>
      <w:r w:rsidR="009E42C5">
        <w:t>các cập nhật trạng thái</w:t>
      </w:r>
      <w:r>
        <w:t>).</w:t>
      </w:r>
    </w:p>
    <w:p w14:paraId="64A68672" w14:textId="77777777" w:rsidR="00462B99" w:rsidRDefault="00462B99" w:rsidP="00B93BE2">
      <w:pPr>
        <w:pStyle w:val="ListParagraph"/>
        <w:numPr>
          <w:ilvl w:val="0"/>
          <w:numId w:val="12"/>
        </w:numPr>
      </w:pPr>
      <w:r>
        <w:t>Thông báo nhắc nhở.</w:t>
      </w:r>
    </w:p>
    <w:p w14:paraId="6380BD3F" w14:textId="77777777" w:rsidR="00462B99" w:rsidRDefault="00462B99" w:rsidP="009E42C5">
      <w:r>
        <w:t>Nhóm chức năng nâng cao:</w:t>
      </w:r>
    </w:p>
    <w:p w14:paraId="5CE90110" w14:textId="77777777" w:rsidR="00462B99" w:rsidRDefault="00462B99" w:rsidP="00B93BE2">
      <w:pPr>
        <w:pStyle w:val="ListParagraph"/>
        <w:numPr>
          <w:ilvl w:val="0"/>
          <w:numId w:val="13"/>
        </w:numPr>
      </w:pPr>
      <w:r>
        <w:t>Chia sẻ lịch và cộng tác.</w:t>
      </w:r>
    </w:p>
    <w:p w14:paraId="71DAA138" w14:textId="77777777" w:rsidR="00462B99" w:rsidRDefault="00462B99" w:rsidP="00B93BE2">
      <w:pPr>
        <w:pStyle w:val="ListParagraph"/>
        <w:numPr>
          <w:ilvl w:val="0"/>
          <w:numId w:val="13"/>
        </w:numPr>
      </w:pPr>
      <w:r>
        <w:t>Tích hợp với các công cụ khác (nếu có).</w:t>
      </w:r>
    </w:p>
    <w:p w14:paraId="6B67DC73" w14:textId="77777777" w:rsidR="00462B99" w:rsidRDefault="00462B99" w:rsidP="009E42C5">
      <w:r>
        <w:t>Nhóm chức năng phân tích:</w:t>
      </w:r>
    </w:p>
    <w:p w14:paraId="0A811267" w14:textId="77777777" w:rsidR="00462B99" w:rsidRDefault="00462B99" w:rsidP="00B93BE2">
      <w:pPr>
        <w:pStyle w:val="ListParagraph"/>
        <w:numPr>
          <w:ilvl w:val="0"/>
          <w:numId w:val="14"/>
        </w:numPr>
      </w:pPr>
      <w:r>
        <w:t>Báo cáo thống kê.</w:t>
      </w:r>
    </w:p>
    <w:p w14:paraId="14ABBF2E" w14:textId="6E2F6A4C" w:rsidR="00462B99" w:rsidRPr="00352D1E" w:rsidRDefault="00462B99" w:rsidP="00376A47">
      <w:pPr>
        <w:pStyle w:val="Heading3"/>
      </w:pPr>
      <w:bookmarkStart w:id="272" w:name="_Toc184339612"/>
      <w:bookmarkStart w:id="273" w:name="_Toc187277306"/>
      <w:r w:rsidRPr="00352D1E">
        <w:t>2.</w:t>
      </w:r>
      <w:r w:rsidR="00B81F5B">
        <w:t>3</w:t>
      </w:r>
      <w:r w:rsidRPr="00352D1E">
        <w:t>.3. Mô tả chi tiết chức năng</w:t>
      </w:r>
      <w:bookmarkEnd w:id="272"/>
      <w:bookmarkEnd w:id="273"/>
    </w:p>
    <w:p w14:paraId="1BD1FF4F" w14:textId="77777777" w:rsidR="00462B99" w:rsidRPr="00B20EF6" w:rsidRDefault="00462B99" w:rsidP="00E01F17">
      <w:pPr>
        <w:rPr>
          <w:b/>
          <w:bCs/>
        </w:rPr>
      </w:pPr>
      <w:r w:rsidRPr="00B20EF6">
        <w:rPr>
          <w:b/>
          <w:bCs/>
        </w:rPr>
        <w:t>Đối với các chức năng cơ bản:</w:t>
      </w:r>
    </w:p>
    <w:p w14:paraId="623C4AFF" w14:textId="77777777" w:rsidR="00462B99" w:rsidRPr="00E01F17" w:rsidRDefault="00462B99" w:rsidP="00B93BE2">
      <w:pPr>
        <w:pStyle w:val="ListParagraph"/>
        <w:numPr>
          <w:ilvl w:val="0"/>
          <w:numId w:val="73"/>
        </w:numPr>
        <w:rPr>
          <w:i/>
          <w:iCs/>
        </w:rPr>
      </w:pPr>
      <w:r w:rsidRPr="00E01F17">
        <w:rPr>
          <w:i/>
          <w:iCs/>
        </w:rPr>
        <w:t>Tạo và quản lý lịch:</w:t>
      </w:r>
    </w:p>
    <w:p w14:paraId="3E15F58C" w14:textId="77777777" w:rsidR="00462B99" w:rsidRDefault="00462B99" w:rsidP="00B93BE2">
      <w:pPr>
        <w:pStyle w:val="ListParagraph"/>
        <w:numPr>
          <w:ilvl w:val="0"/>
          <w:numId w:val="74"/>
        </w:numPr>
      </w:pPr>
      <w:r>
        <w:t>Tạo công việc: người dùng có thể tạo công việc mới bằng cách nhập thông tin như tiêu đề, mô tả ngắn, ngày bắt đầu và kết thúc công việc.</w:t>
      </w:r>
    </w:p>
    <w:p w14:paraId="6B79DEB0" w14:textId="7A76B855" w:rsidR="00462B99" w:rsidRDefault="00462B99" w:rsidP="00B93BE2">
      <w:pPr>
        <w:pStyle w:val="ListParagraph"/>
        <w:numPr>
          <w:ilvl w:val="0"/>
          <w:numId w:val="74"/>
        </w:numPr>
      </w:pPr>
      <w:r>
        <w:t>Chỉnh sửa và xóa công việc: cho phép</w:t>
      </w:r>
      <w:r w:rsidR="00C40D4B">
        <w:t xml:space="preserve"> </w:t>
      </w:r>
      <w:r>
        <w:t>chỉnh sửa thông tin công việc đã tạo hoặc có thể xóa những công việc không còn cần thiết (chẳng hạn như công việc bị gỡ bỏ, bị hủy).</w:t>
      </w:r>
    </w:p>
    <w:p w14:paraId="3D60F62E" w14:textId="77777777" w:rsidR="00462B99" w:rsidRDefault="00462B99" w:rsidP="00B93BE2">
      <w:pPr>
        <w:pStyle w:val="ListParagraph"/>
        <w:numPr>
          <w:ilvl w:val="0"/>
          <w:numId w:val="74"/>
        </w:numPr>
      </w:pPr>
      <w:r>
        <w:t>Chế độ xem: có nhiều chế độ xem theo ngày/tuần/tháng giúp người dùng dễ dàng theo dõi lịch trình. Bên cạnh đó là khả năng kéo thả để căn chỉnh và thay đổi thời gian công việc nhanh chóng.</w:t>
      </w:r>
    </w:p>
    <w:p w14:paraId="4BD12072" w14:textId="77777777" w:rsidR="00462B99" w:rsidRDefault="00462B99" w:rsidP="00B93BE2">
      <w:pPr>
        <w:pStyle w:val="ListParagraph"/>
        <w:numPr>
          <w:ilvl w:val="0"/>
          <w:numId w:val="75"/>
        </w:numPr>
      </w:pPr>
      <w:r w:rsidRPr="00E01F17">
        <w:rPr>
          <w:i/>
          <w:iCs/>
        </w:rPr>
        <w:t>Thông báo nhắc nhở:</w:t>
      </w:r>
    </w:p>
    <w:p w14:paraId="30D6982C" w14:textId="7F70CA30" w:rsidR="00462B99" w:rsidRDefault="00462B99" w:rsidP="00B93BE2">
      <w:pPr>
        <w:pStyle w:val="ListParagraph"/>
        <w:numPr>
          <w:ilvl w:val="0"/>
          <w:numId w:val="76"/>
        </w:numPr>
      </w:pPr>
      <w:r>
        <w:t>Thiết lập thông báo: có thể cài đặt thông báo nhắc nhở cho từng sự kiện</w:t>
      </w:r>
      <w:r w:rsidR="00C40D4B">
        <w:t xml:space="preserve"> </w:t>
      </w:r>
      <w:r>
        <w:t>trước khi sự kiện diễn ra.</w:t>
      </w:r>
    </w:p>
    <w:p w14:paraId="339892E5" w14:textId="24BC96B1" w:rsidR="00462B99" w:rsidRDefault="00462B99" w:rsidP="00B93BE2">
      <w:pPr>
        <w:pStyle w:val="ListParagraph"/>
        <w:numPr>
          <w:ilvl w:val="0"/>
          <w:numId w:val="76"/>
        </w:numPr>
      </w:pPr>
      <w:r>
        <w:t>Đa dạng phương thức thông báo: hỗ trợ gửi thông báo qua email.</w:t>
      </w:r>
    </w:p>
    <w:p w14:paraId="7F483CE5" w14:textId="77777777" w:rsidR="00462B99" w:rsidRPr="00B20EF6" w:rsidRDefault="00462B99" w:rsidP="00E01F17">
      <w:pPr>
        <w:rPr>
          <w:b/>
          <w:bCs/>
        </w:rPr>
      </w:pPr>
      <w:r w:rsidRPr="00B20EF6">
        <w:rPr>
          <w:b/>
          <w:bCs/>
        </w:rPr>
        <w:t>Đối với các chức năng nâng cao:</w:t>
      </w:r>
    </w:p>
    <w:p w14:paraId="11551801" w14:textId="77777777" w:rsidR="00462B99" w:rsidRDefault="00462B99" w:rsidP="00B93BE2">
      <w:pPr>
        <w:pStyle w:val="ListParagraph"/>
        <w:numPr>
          <w:ilvl w:val="0"/>
          <w:numId w:val="77"/>
        </w:numPr>
      </w:pPr>
      <w:r>
        <w:rPr>
          <w:i/>
          <w:iCs/>
        </w:rPr>
        <w:t>Chia sẻ và cộng tác:</w:t>
      </w:r>
    </w:p>
    <w:p w14:paraId="088686C1" w14:textId="77777777" w:rsidR="00462B99" w:rsidRDefault="00462B99" w:rsidP="00B93BE2">
      <w:pPr>
        <w:pStyle w:val="ListParagraph"/>
        <w:numPr>
          <w:ilvl w:val="0"/>
          <w:numId w:val="78"/>
        </w:numPr>
      </w:pPr>
      <w:r>
        <w:t>Chia sẻ lịch: cho phép người dùng chia sẻ lịch cá nhân với các thành viên khác trong khoa để tạo điều kiện phối hợp làm việc.</w:t>
      </w:r>
    </w:p>
    <w:p w14:paraId="2BEC49EB" w14:textId="77777777" w:rsidR="00462B99" w:rsidRDefault="00462B99" w:rsidP="00B93BE2">
      <w:pPr>
        <w:pStyle w:val="ListParagraph"/>
        <w:numPr>
          <w:ilvl w:val="0"/>
          <w:numId w:val="78"/>
        </w:numPr>
      </w:pPr>
      <w:r>
        <w:t>Giao nhiệm vụ: phân công nhiệm vụ cho các thành viên trong khoa.</w:t>
      </w:r>
    </w:p>
    <w:p w14:paraId="22DC91DE" w14:textId="77777777" w:rsidR="00462B99" w:rsidRDefault="00462B99" w:rsidP="00B93BE2">
      <w:pPr>
        <w:pStyle w:val="ListParagraph"/>
        <w:numPr>
          <w:ilvl w:val="0"/>
          <w:numId w:val="79"/>
        </w:numPr>
      </w:pPr>
      <w:r w:rsidRPr="00E01F17">
        <w:rPr>
          <w:i/>
          <w:iCs/>
        </w:rPr>
        <w:t>Tích hợp với các công cụ khác:</w:t>
      </w:r>
    </w:p>
    <w:p w14:paraId="02D4AECB" w14:textId="2BE72F03" w:rsidR="00462B99" w:rsidRDefault="00462B99" w:rsidP="00B93BE2">
      <w:pPr>
        <w:pStyle w:val="ListParagraph"/>
        <w:numPr>
          <w:ilvl w:val="0"/>
          <w:numId w:val="80"/>
        </w:numPr>
      </w:pPr>
      <w:r>
        <w:t>Kết nối với email: gửi thông báo qua email để nhắc nhở về công việc sắp diễn ra.</w:t>
      </w:r>
    </w:p>
    <w:p w14:paraId="34425D9D" w14:textId="77777777" w:rsidR="00462B99" w:rsidRPr="00B20EF6" w:rsidRDefault="00462B99" w:rsidP="00E01F17">
      <w:pPr>
        <w:rPr>
          <w:b/>
          <w:bCs/>
        </w:rPr>
      </w:pPr>
      <w:r w:rsidRPr="00B20EF6">
        <w:rPr>
          <w:b/>
          <w:bCs/>
        </w:rPr>
        <w:t>Đối với các chức năng phân tích:</w:t>
      </w:r>
    </w:p>
    <w:p w14:paraId="710E2EE5" w14:textId="77777777" w:rsidR="00462B99" w:rsidRDefault="00462B99" w:rsidP="00B93BE2">
      <w:pPr>
        <w:pStyle w:val="ListParagraph"/>
        <w:numPr>
          <w:ilvl w:val="0"/>
          <w:numId w:val="81"/>
        </w:numPr>
      </w:pPr>
      <w:r>
        <w:rPr>
          <w:i/>
          <w:iCs/>
        </w:rPr>
        <w:t>Báo cáo thống kê:</w:t>
      </w:r>
    </w:p>
    <w:p w14:paraId="4829F663" w14:textId="2F12B00E" w:rsidR="00462B99" w:rsidRDefault="00462B99" w:rsidP="00B93BE2">
      <w:pPr>
        <w:pStyle w:val="ListParagraph"/>
        <w:numPr>
          <w:ilvl w:val="0"/>
          <w:numId w:val="82"/>
        </w:numPr>
      </w:pPr>
      <w:r>
        <w:t>Báo cáo lịch sử các hoạt động: cung cấp báo cáo chi tiết về các công việc đã diễn ra</w:t>
      </w:r>
      <w:r w:rsidR="00F61017">
        <w:t xml:space="preserve"> </w:t>
      </w:r>
      <w:r>
        <w:t>giúp người dùng đánh giá hiệu suất làm việc.</w:t>
      </w:r>
    </w:p>
    <w:p w14:paraId="0CDDFCB9" w14:textId="77777777" w:rsidR="00462B99" w:rsidRDefault="00462B99" w:rsidP="00B93BE2">
      <w:pPr>
        <w:pStyle w:val="ListParagraph"/>
        <w:numPr>
          <w:ilvl w:val="0"/>
          <w:numId w:val="82"/>
        </w:numPr>
      </w:pPr>
      <w:r>
        <w:t>Thống kê: phân tích và tổng hợp thời gian đã dành cho các công việc để người dùng có cái nhìn tổng quan về quản lý và sử dụng thời gian.</w:t>
      </w:r>
    </w:p>
    <w:p w14:paraId="3B3506FF" w14:textId="184D2B67" w:rsidR="00462B99" w:rsidRPr="00352D1E" w:rsidRDefault="00462B99" w:rsidP="00376A47">
      <w:pPr>
        <w:pStyle w:val="Heading3"/>
      </w:pPr>
      <w:bookmarkStart w:id="274" w:name="_Toc184339613"/>
      <w:bookmarkStart w:id="275" w:name="_Toc187277307"/>
      <w:r w:rsidRPr="00352D1E">
        <w:t>2.</w:t>
      </w:r>
      <w:r w:rsidR="00B81F5B">
        <w:t>3</w:t>
      </w:r>
      <w:r w:rsidRPr="00352D1E">
        <w:t>.4. Ràng buộc hệ thống:</w:t>
      </w:r>
      <w:bookmarkEnd w:id="274"/>
      <w:bookmarkEnd w:id="275"/>
    </w:p>
    <w:p w14:paraId="7C5A2A8B" w14:textId="77777777" w:rsidR="00462B99" w:rsidRPr="008577AC" w:rsidRDefault="00462B99" w:rsidP="00B93BE2">
      <w:pPr>
        <w:numPr>
          <w:ilvl w:val="0"/>
          <w:numId w:val="15"/>
        </w:numPr>
        <w:tabs>
          <w:tab w:val="num" w:pos="720"/>
        </w:tabs>
        <w:rPr>
          <w:lang w:val="en-US"/>
        </w:rPr>
      </w:pPr>
      <w:r w:rsidRPr="008577AC">
        <w:rPr>
          <w:lang w:val="en-US"/>
        </w:rPr>
        <w:t>User chỉ được xem và tìm kiếm lịch công tác cá nhân.</w:t>
      </w:r>
    </w:p>
    <w:p w14:paraId="2A1F0265" w14:textId="77777777" w:rsidR="00462B99" w:rsidRPr="008577AC" w:rsidRDefault="00462B99" w:rsidP="00B93BE2">
      <w:pPr>
        <w:numPr>
          <w:ilvl w:val="0"/>
          <w:numId w:val="15"/>
        </w:numPr>
        <w:tabs>
          <w:tab w:val="num" w:pos="720"/>
        </w:tabs>
        <w:rPr>
          <w:lang w:val="en-US"/>
        </w:rPr>
      </w:pPr>
      <w:r w:rsidRPr="008577AC">
        <w:rPr>
          <w:lang w:val="en-US"/>
        </w:rPr>
        <w:t>Admin có toàn quyền thêm, sửa, xóa lịch công tác toàn bộ hệ thống.</w:t>
      </w:r>
    </w:p>
    <w:p w14:paraId="02ABA5C0" w14:textId="77777777" w:rsidR="00462B99" w:rsidRPr="008577AC" w:rsidRDefault="00462B99" w:rsidP="00B93BE2">
      <w:pPr>
        <w:numPr>
          <w:ilvl w:val="0"/>
          <w:numId w:val="15"/>
        </w:numPr>
        <w:tabs>
          <w:tab w:val="num" w:pos="720"/>
        </w:tabs>
        <w:rPr>
          <w:lang w:val="en-US"/>
        </w:rPr>
      </w:pPr>
      <w:r w:rsidRPr="008577AC">
        <w:rPr>
          <w:lang w:val="en-US"/>
        </w:rPr>
        <w:t>Chỉ gửi thông báo nhắc nhở đến các tài khoản liên quan đến lịch công tác.</w:t>
      </w:r>
    </w:p>
    <w:p w14:paraId="27806435" w14:textId="77777777" w:rsidR="00462B99" w:rsidRPr="001B2B1F" w:rsidRDefault="00462B99" w:rsidP="001B2B1F">
      <w:pPr>
        <w:rPr>
          <w:bCs/>
        </w:rPr>
      </w:pPr>
    </w:p>
    <w:p w14:paraId="4CFF4227" w14:textId="0138CE3A" w:rsidR="007A413C" w:rsidRPr="008148A3" w:rsidRDefault="00C7360E" w:rsidP="008E5B6C">
      <w:pPr>
        <w:pStyle w:val="Heading1"/>
      </w:pPr>
      <w:r>
        <w:br w:type="page"/>
      </w:r>
      <w:bookmarkStart w:id="276" w:name="_Toc184339614"/>
      <w:bookmarkStart w:id="277" w:name="_Toc187277308"/>
      <w:r w:rsidR="009D2881">
        <w:t xml:space="preserve">CHƯƠNG 3: </w:t>
      </w:r>
      <w:r w:rsidR="00555825">
        <w:t>HIỆN THỰC HÓA NGHIÊN CỨU</w:t>
      </w:r>
      <w:bookmarkEnd w:id="276"/>
      <w:bookmarkEnd w:id="277"/>
    </w:p>
    <w:p w14:paraId="55383F2F" w14:textId="7C41EBA4" w:rsidR="00C711C5" w:rsidRDefault="00F01AC2" w:rsidP="003000D3">
      <w:pPr>
        <w:pStyle w:val="Heading2"/>
      </w:pPr>
      <w:bookmarkStart w:id="278" w:name="_Toc187277309"/>
      <w:r w:rsidRPr="00F01AC2">
        <w:t>3.1.</w:t>
      </w:r>
      <w:r w:rsidR="00C711C5">
        <w:t xml:space="preserve"> Mô tả bài toán</w:t>
      </w:r>
      <w:bookmarkEnd w:id="278"/>
    </w:p>
    <w:p w14:paraId="0DE6C6A1" w14:textId="31152635" w:rsidR="002142A0" w:rsidRPr="002142A0" w:rsidRDefault="002142A0" w:rsidP="008629B4">
      <w:pPr>
        <w:rPr>
          <w:lang w:val="en-US"/>
        </w:rPr>
      </w:pPr>
      <w:r>
        <w:rPr>
          <w:lang w:val="en-US"/>
        </w:rPr>
        <w:t>Xây dựng một ứng dụng websites quản lý lịch công tác cho lãnh đạo Khoa KTCN sử dụng ngôn ngữ lập trình chính là PHP để hiển thị danh sách các công việc và cung cấp thông tin chi tiết cho mỗi công việc đó. Ứng dụng websites có 5 trang gồm: trang chủ hiển thị lịch công việc để người dùng có thể hình dung được nội dung của ứng dụng. Trang quản lý công việc hiển thị chi tiết danh sách các công việc của toàn bộ người dùng với các thao tác xử lý (dành cho admin) như: hoàn thành công việc, đang xử lý công việc, không hoàn thành công việc để điều chỉnh phù hợp với tiến độ hay tình trạng của công việc đó. Trang thông tin tài khoản hiển thị danh sách tất cả t</w:t>
      </w:r>
      <w:r w:rsidR="00A11F7D">
        <w:rPr>
          <w:lang w:val="en-US"/>
        </w:rPr>
        <w:t>ài</w:t>
      </w:r>
      <w:r>
        <w:rPr>
          <w:lang w:val="en-US"/>
        </w:rPr>
        <w:t xml:space="preserve"> khoản người dùng, ở đó </w:t>
      </w:r>
      <w:r w:rsidR="00B92DAF">
        <w:rPr>
          <w:lang w:val="en-US"/>
        </w:rPr>
        <w:t>quản trị hệ thống có thể tạo tài khoản mới cho người dùng, khóa tài khoản hay thậm chí xóa tài khoản người dùng nào đó. Trang thống kê bao gồm các biểu đồ thống kê lượng công việc đã hoàn thành hay chưa của một người dùng bất kỳ. Trang liên hệ với một số thông tin liên quan đến Trường Đại học Trà Vinh – Khoa KTCN như biểu đồ, liên kết đến trang TVUSET của khoa.</w:t>
      </w:r>
      <w:r>
        <w:rPr>
          <w:lang w:val="en-US"/>
        </w:rPr>
        <w:t xml:space="preserve"> </w:t>
      </w:r>
    </w:p>
    <w:p w14:paraId="4DBD3FB4" w14:textId="5608F49F" w:rsidR="00E61CD8" w:rsidRPr="00F01AC2" w:rsidRDefault="00C711C5" w:rsidP="008629B4">
      <w:pPr>
        <w:pStyle w:val="Heading2"/>
      </w:pPr>
      <w:bookmarkStart w:id="279" w:name="_Toc187277310"/>
      <w:r>
        <w:t xml:space="preserve">3.2. </w:t>
      </w:r>
      <w:r w:rsidR="00E61CD8" w:rsidRPr="00F01AC2">
        <w:t>Đặt vấn đề</w:t>
      </w:r>
      <w:bookmarkEnd w:id="279"/>
    </w:p>
    <w:p w14:paraId="3A24BB63" w14:textId="1742D4AF" w:rsidR="00A566E1" w:rsidRDefault="00A566E1" w:rsidP="008629B4">
      <w:r>
        <w:t>Quá trình triển khai ứng dụng có thể gặp phải một số vấn đề nhất định:</w:t>
      </w:r>
    </w:p>
    <w:p w14:paraId="79E60008" w14:textId="32EBC8A0" w:rsidR="00A566E1" w:rsidRDefault="00A566E1" w:rsidP="00B93BE2">
      <w:pPr>
        <w:pStyle w:val="ListParagraph"/>
        <w:numPr>
          <w:ilvl w:val="0"/>
          <w:numId w:val="39"/>
        </w:numPr>
      </w:pPr>
      <w:r>
        <w:t xml:space="preserve">Tính đa dạng của lịch công tác: </w:t>
      </w:r>
      <w:r w:rsidR="006E0ADC">
        <w:t>lịch công tác thường bao gồm nhiều hoạt động và công việc khác nhau như họp, giảng dạy, nghiên cứu, hội thảo,… Cần thiết kế linh hoạt để đáp ứng các l</w:t>
      </w:r>
      <w:r w:rsidR="006257C2">
        <w:t>oại công việc này.</w:t>
      </w:r>
    </w:p>
    <w:p w14:paraId="61146989" w14:textId="58F76F91" w:rsidR="00A566E1" w:rsidRDefault="00A566E1" w:rsidP="00B93BE2">
      <w:pPr>
        <w:pStyle w:val="ListParagraph"/>
        <w:numPr>
          <w:ilvl w:val="0"/>
          <w:numId w:val="39"/>
        </w:numPr>
      </w:pPr>
      <w:r>
        <w:t>Tích h</w:t>
      </w:r>
      <w:r w:rsidR="0056040E">
        <w:t>ợ</w:t>
      </w:r>
      <w:r>
        <w:t>p với các hệ thống hiện có:</w:t>
      </w:r>
      <w:r w:rsidR="006257C2">
        <w:t xml:space="preserve"> ứng dụng cần tích hợp với các hệ thống khác như quản lý nhân sự, sắp xếp lịch, hệ thống email,…</w:t>
      </w:r>
    </w:p>
    <w:p w14:paraId="01023DAC" w14:textId="2D5C612F" w:rsidR="005D3D0F" w:rsidRDefault="00F01AC2" w:rsidP="008629B4">
      <w:pPr>
        <w:pStyle w:val="Heading2"/>
      </w:pPr>
      <w:bookmarkStart w:id="280" w:name="_Toc187277311"/>
      <w:r>
        <w:t>3.</w:t>
      </w:r>
      <w:r w:rsidR="00C711C5">
        <w:t>3</w:t>
      </w:r>
      <w:r>
        <w:t xml:space="preserve">. </w:t>
      </w:r>
      <w:r w:rsidR="00E61CD8">
        <w:t>Triển khai thiết kế</w:t>
      </w:r>
      <w:bookmarkEnd w:id="280"/>
    </w:p>
    <w:p w14:paraId="469F60DE" w14:textId="35B63348" w:rsidR="00362D1B" w:rsidRDefault="00362D1B" w:rsidP="008629B4">
      <w:r>
        <w:t>Ứng dụng với 4 chức năng chính gồm: xem thông tin lịch trình cá nhân, lịch trình chung, quản lý công việc (</w:t>
      </w:r>
      <w:r w:rsidR="00436B9C">
        <w:t>trạng thái hoàn thành công việc, đang thực hiện công việc và không hoàn thành công việc</w:t>
      </w:r>
      <w:r>
        <w:t>) và gửi mail thông báo nhắc nhở.</w:t>
      </w:r>
    </w:p>
    <w:p w14:paraId="0ABD4024" w14:textId="61E12D45" w:rsidR="001746AE" w:rsidRDefault="001746AE" w:rsidP="008629B4">
      <w:pPr>
        <w:pStyle w:val="Heading3"/>
      </w:pPr>
      <w:bookmarkStart w:id="281" w:name="_Toc187277312"/>
      <w:r>
        <w:t>3.3.</w:t>
      </w:r>
      <w:r w:rsidR="001D4022">
        <w:t>1</w:t>
      </w:r>
      <w:r>
        <w:t xml:space="preserve">. </w:t>
      </w:r>
      <w:r w:rsidR="00203DD8">
        <w:t>Thiết kế s</w:t>
      </w:r>
      <w:r>
        <w:t>ơ đồ Usecase</w:t>
      </w:r>
      <w:bookmarkEnd w:id="281"/>
    </w:p>
    <w:p w14:paraId="19526020" w14:textId="77777777" w:rsidR="001746AE" w:rsidRDefault="001746AE" w:rsidP="001746AE">
      <w:pPr>
        <w:keepNext/>
        <w:jc w:val="center"/>
      </w:pPr>
      <w:r w:rsidRPr="00FD3EDF">
        <w:rPr>
          <w:noProof/>
        </w:rPr>
        <w:drawing>
          <wp:inline distT="0" distB="0" distL="0" distR="0" wp14:anchorId="4DF00BDA" wp14:editId="222B0FDD">
            <wp:extent cx="5311222" cy="3960000"/>
            <wp:effectExtent l="0" t="0" r="381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11222" cy="3960000"/>
                    </a:xfrm>
                    <a:prstGeom prst="rect">
                      <a:avLst/>
                    </a:prstGeom>
                  </pic:spPr>
                </pic:pic>
              </a:graphicData>
            </a:graphic>
          </wp:inline>
        </w:drawing>
      </w:r>
    </w:p>
    <w:p w14:paraId="083E6433" w14:textId="0717367C" w:rsidR="001746AE" w:rsidRPr="00CC0132" w:rsidRDefault="001746AE" w:rsidP="001746AE">
      <w:pPr>
        <w:pStyle w:val="Caption"/>
        <w:jc w:val="center"/>
        <w:rPr>
          <w:color w:val="000000" w:themeColor="text1"/>
          <w:sz w:val="22"/>
          <w:szCs w:val="22"/>
        </w:rPr>
      </w:pPr>
      <w:bookmarkStart w:id="282" w:name="_Toc187277328"/>
      <w:r w:rsidRPr="007E2AFD">
        <w:rPr>
          <w:color w:val="000000" w:themeColor="text1"/>
          <w:sz w:val="22"/>
          <w:szCs w:val="22"/>
        </w:rPr>
        <w:t xml:space="preserve">Hình  </w:t>
      </w:r>
      <w:r w:rsidRPr="007E2AFD">
        <w:rPr>
          <w:color w:val="000000" w:themeColor="text1"/>
          <w:sz w:val="22"/>
          <w:szCs w:val="22"/>
        </w:rPr>
        <w:fldChar w:fldCharType="begin"/>
      </w:r>
      <w:r w:rsidRPr="007E2AFD">
        <w:rPr>
          <w:color w:val="000000" w:themeColor="text1"/>
          <w:sz w:val="22"/>
          <w:szCs w:val="22"/>
        </w:rPr>
        <w:instrText xml:space="preserve"> SEQ Hình_ \* ARABIC </w:instrText>
      </w:r>
      <w:r w:rsidRPr="007E2AFD">
        <w:rPr>
          <w:color w:val="000000" w:themeColor="text1"/>
          <w:sz w:val="22"/>
          <w:szCs w:val="22"/>
        </w:rPr>
        <w:fldChar w:fldCharType="separate"/>
      </w:r>
      <w:r w:rsidR="00BD4D50">
        <w:rPr>
          <w:noProof/>
          <w:color w:val="000000" w:themeColor="text1"/>
          <w:sz w:val="22"/>
          <w:szCs w:val="22"/>
        </w:rPr>
        <w:t>1</w:t>
      </w:r>
      <w:r w:rsidRPr="007E2AFD">
        <w:rPr>
          <w:color w:val="000000" w:themeColor="text1"/>
          <w:sz w:val="22"/>
          <w:szCs w:val="22"/>
        </w:rPr>
        <w:fldChar w:fldCharType="end"/>
      </w:r>
      <w:r w:rsidRPr="007E2AFD">
        <w:rPr>
          <w:color w:val="000000" w:themeColor="text1"/>
          <w:sz w:val="22"/>
          <w:szCs w:val="22"/>
        </w:rPr>
        <w:t>. Sơ đồ Usecase</w:t>
      </w:r>
      <w:bookmarkEnd w:id="282"/>
    </w:p>
    <w:p w14:paraId="73F101F3" w14:textId="77777777" w:rsidR="00BE17A4" w:rsidRDefault="00BE17A4" w:rsidP="001746AE"/>
    <w:p w14:paraId="536A6AB1" w14:textId="7FE4ABAD" w:rsidR="00BE17A4" w:rsidRPr="00BE17A4" w:rsidRDefault="001746AE" w:rsidP="001746AE">
      <w:r>
        <w:t>Dưới đây là mô tả chi tiết về từng usecase trong hệ thốn</w:t>
      </w:r>
      <w:r w:rsidR="003F65BD">
        <w:t>g</w:t>
      </w:r>
      <w:r>
        <w:t>:</w:t>
      </w:r>
    </w:p>
    <w:p w14:paraId="1C1D8ADB" w14:textId="69433C3A" w:rsidR="001746AE" w:rsidRPr="0020525C" w:rsidRDefault="001746AE" w:rsidP="001746AE">
      <w:pPr>
        <w:rPr>
          <w:b/>
          <w:bCs/>
        </w:rPr>
      </w:pPr>
      <w:r>
        <w:rPr>
          <w:b/>
          <w:bCs/>
        </w:rPr>
        <w:t>Tên Usecase: Tạo tài khoản</w:t>
      </w:r>
    </w:p>
    <w:p w14:paraId="3464B4E6" w14:textId="77777777" w:rsidR="001746AE" w:rsidRDefault="001746AE" w:rsidP="00B93BE2">
      <w:pPr>
        <w:pStyle w:val="ListParagraph"/>
        <w:numPr>
          <w:ilvl w:val="0"/>
          <w:numId w:val="45"/>
        </w:numPr>
      </w:pPr>
      <w:r>
        <w:t>Người thực hiện: ADMIN</w:t>
      </w:r>
    </w:p>
    <w:p w14:paraId="167C9E05" w14:textId="77777777" w:rsidR="001746AE" w:rsidRDefault="001746AE" w:rsidP="00B93BE2">
      <w:pPr>
        <w:pStyle w:val="ListParagraph"/>
        <w:numPr>
          <w:ilvl w:val="0"/>
          <w:numId w:val="39"/>
        </w:numPr>
      </w:pPr>
      <w:r>
        <w:t>Mô tả: ADMIN tạo tài khoản cho người dùng mới.</w:t>
      </w:r>
    </w:p>
    <w:p w14:paraId="45C6DDB6" w14:textId="77777777" w:rsidR="001746AE" w:rsidRDefault="001746AE" w:rsidP="00B93BE2">
      <w:pPr>
        <w:pStyle w:val="ListParagraph"/>
        <w:numPr>
          <w:ilvl w:val="0"/>
          <w:numId w:val="39"/>
        </w:numPr>
      </w:pPr>
      <w:r>
        <w:t>Luồng xử lý:</w:t>
      </w:r>
    </w:p>
    <w:p w14:paraId="79347C49" w14:textId="77777777" w:rsidR="001746AE" w:rsidRDefault="001746AE" w:rsidP="00B93BE2">
      <w:pPr>
        <w:pStyle w:val="ListParagraph"/>
        <w:numPr>
          <w:ilvl w:val="0"/>
          <w:numId w:val="48"/>
        </w:numPr>
      </w:pPr>
      <w:r>
        <w:t>ADMIN truy cập vào giao diện quản lý tài khoản.</w:t>
      </w:r>
    </w:p>
    <w:p w14:paraId="6D90EF4F" w14:textId="6BEF478C" w:rsidR="001746AE" w:rsidRDefault="001746AE" w:rsidP="00B93BE2">
      <w:pPr>
        <w:pStyle w:val="ListParagraph"/>
        <w:numPr>
          <w:ilvl w:val="0"/>
          <w:numId w:val="48"/>
        </w:numPr>
      </w:pPr>
      <w:r>
        <w:t>Nhập thông tin người dùng (tên, email, mật khẩu,</w:t>
      </w:r>
      <w:r w:rsidR="00EA023C">
        <w:t>…</w:t>
      </w:r>
      <w:r>
        <w:t>).</w:t>
      </w:r>
    </w:p>
    <w:p w14:paraId="6C398E07" w14:textId="77777777" w:rsidR="001746AE" w:rsidRDefault="001746AE" w:rsidP="00B93BE2">
      <w:pPr>
        <w:pStyle w:val="ListParagraph"/>
        <w:numPr>
          <w:ilvl w:val="0"/>
          <w:numId w:val="48"/>
        </w:numPr>
      </w:pPr>
      <w:r>
        <w:t>Nhấn nút "Tạo tài khoản".</w:t>
      </w:r>
    </w:p>
    <w:p w14:paraId="770A84C5" w14:textId="77777777" w:rsidR="001746AE" w:rsidRDefault="001746AE" w:rsidP="00B93BE2">
      <w:pPr>
        <w:pStyle w:val="ListParagraph"/>
        <w:numPr>
          <w:ilvl w:val="0"/>
          <w:numId w:val="48"/>
        </w:numPr>
      </w:pPr>
      <w:r>
        <w:t>Hệ thống kiểm tra tính hợp lệ của thông tin.</w:t>
      </w:r>
    </w:p>
    <w:p w14:paraId="570099FC" w14:textId="474F21B6" w:rsidR="001746AE" w:rsidRPr="00774C94" w:rsidRDefault="00774C94" w:rsidP="00B93BE2">
      <w:pPr>
        <w:pStyle w:val="ListParagraph"/>
        <w:numPr>
          <w:ilvl w:val="0"/>
          <w:numId w:val="48"/>
        </w:numPr>
      </w:pPr>
      <w:r>
        <w:t>H</w:t>
      </w:r>
      <w:r w:rsidR="001746AE">
        <w:t>ệ thống lưu thông tin vào cơ sở dữ liệu và thông báo thành công.</w:t>
      </w:r>
    </w:p>
    <w:p w14:paraId="7160C88B" w14:textId="77777777" w:rsidR="00774C94" w:rsidRDefault="00774C94" w:rsidP="001746AE">
      <w:pPr>
        <w:rPr>
          <w:b/>
          <w:bCs/>
        </w:rPr>
      </w:pPr>
    </w:p>
    <w:p w14:paraId="4D203C21" w14:textId="1D7D7791" w:rsidR="001746AE" w:rsidRPr="0020525C" w:rsidRDefault="001746AE" w:rsidP="001746AE">
      <w:pPr>
        <w:rPr>
          <w:b/>
          <w:bCs/>
        </w:rPr>
      </w:pPr>
      <w:r>
        <w:rPr>
          <w:b/>
          <w:bCs/>
        </w:rPr>
        <w:t xml:space="preserve">Tên Usecase: </w:t>
      </w:r>
      <w:r w:rsidRPr="0020525C">
        <w:rPr>
          <w:b/>
          <w:bCs/>
        </w:rPr>
        <w:t>Đăng nhập</w:t>
      </w:r>
    </w:p>
    <w:p w14:paraId="68AF8C49" w14:textId="6DAFB1E8" w:rsidR="001746AE" w:rsidRDefault="001746AE" w:rsidP="00B93BE2">
      <w:pPr>
        <w:pStyle w:val="ListParagraph"/>
        <w:numPr>
          <w:ilvl w:val="0"/>
          <w:numId w:val="39"/>
        </w:numPr>
      </w:pPr>
      <w:r>
        <w:t xml:space="preserve">Người thực hiện: </w:t>
      </w:r>
      <w:r w:rsidR="00BD3A1E">
        <w:t>ADMIN</w:t>
      </w:r>
      <w:r>
        <w:t>, USER</w:t>
      </w:r>
    </w:p>
    <w:p w14:paraId="31A5C59B" w14:textId="77777777" w:rsidR="001746AE" w:rsidRDefault="001746AE" w:rsidP="00B93BE2">
      <w:pPr>
        <w:pStyle w:val="ListParagraph"/>
        <w:numPr>
          <w:ilvl w:val="0"/>
          <w:numId w:val="39"/>
        </w:numPr>
      </w:pPr>
      <w:r>
        <w:t>Mô tả: ADMIN, USER đăng nhập vào hệ thống.</w:t>
      </w:r>
    </w:p>
    <w:p w14:paraId="3F9A932A" w14:textId="77777777" w:rsidR="001746AE" w:rsidRDefault="001746AE" w:rsidP="00B93BE2">
      <w:pPr>
        <w:pStyle w:val="ListParagraph"/>
        <w:numPr>
          <w:ilvl w:val="0"/>
          <w:numId w:val="39"/>
        </w:numPr>
      </w:pPr>
      <w:r>
        <w:t>Luồng xử lý:</w:t>
      </w:r>
    </w:p>
    <w:p w14:paraId="280C9384" w14:textId="77777777" w:rsidR="001746AE" w:rsidRDefault="001746AE" w:rsidP="00B93BE2">
      <w:pPr>
        <w:pStyle w:val="ListParagraph"/>
        <w:numPr>
          <w:ilvl w:val="0"/>
          <w:numId w:val="47"/>
        </w:numPr>
      </w:pPr>
      <w:r>
        <w:t>Cả ADMIN và USER đều có thể truy cập vào trang đăng nhập.</w:t>
      </w:r>
    </w:p>
    <w:p w14:paraId="0583FFF4" w14:textId="731618EB" w:rsidR="001746AE" w:rsidRDefault="001746AE" w:rsidP="00B93BE2">
      <w:pPr>
        <w:pStyle w:val="ListParagraph"/>
        <w:numPr>
          <w:ilvl w:val="0"/>
          <w:numId w:val="47"/>
        </w:numPr>
      </w:pPr>
      <w:r>
        <w:t>Nhập</w:t>
      </w:r>
      <w:r w:rsidR="00020B84">
        <w:t xml:space="preserve"> username</w:t>
      </w:r>
      <w:r>
        <w:t xml:space="preserve"> và mật khẩu.</w:t>
      </w:r>
    </w:p>
    <w:p w14:paraId="33FEF4AE" w14:textId="77777777" w:rsidR="001746AE" w:rsidRDefault="001746AE" w:rsidP="00B93BE2">
      <w:pPr>
        <w:pStyle w:val="ListParagraph"/>
        <w:numPr>
          <w:ilvl w:val="0"/>
          <w:numId w:val="47"/>
        </w:numPr>
      </w:pPr>
      <w:r>
        <w:t>Nhấn nút "Đăng nhập".</w:t>
      </w:r>
    </w:p>
    <w:p w14:paraId="56FD8429" w14:textId="77777777" w:rsidR="001746AE" w:rsidRDefault="001746AE" w:rsidP="00B93BE2">
      <w:pPr>
        <w:pStyle w:val="ListParagraph"/>
        <w:numPr>
          <w:ilvl w:val="0"/>
          <w:numId w:val="47"/>
        </w:numPr>
      </w:pPr>
      <w:r>
        <w:t>Hệ thống xác thực thông tin đăng nhập.</w:t>
      </w:r>
    </w:p>
    <w:p w14:paraId="56C407A3" w14:textId="77777777" w:rsidR="001746AE" w:rsidRDefault="001746AE" w:rsidP="00B93BE2">
      <w:pPr>
        <w:pStyle w:val="ListParagraph"/>
        <w:numPr>
          <w:ilvl w:val="0"/>
          <w:numId w:val="47"/>
        </w:numPr>
      </w:pPr>
      <w:r>
        <w:t>Nếu thông tin hợp lệ, ADMIN/USER được chuyển đến trang chính.</w:t>
      </w:r>
    </w:p>
    <w:p w14:paraId="3965E3E3" w14:textId="77777777" w:rsidR="001746AE" w:rsidRDefault="001746AE" w:rsidP="00B93BE2">
      <w:pPr>
        <w:pStyle w:val="ListParagraph"/>
        <w:numPr>
          <w:ilvl w:val="0"/>
          <w:numId w:val="47"/>
        </w:numPr>
      </w:pPr>
      <w:r>
        <w:t>Nếu không hợp lệ, hệ thống hiển thị thông báo lỗi.</w:t>
      </w:r>
    </w:p>
    <w:p w14:paraId="14E455FB" w14:textId="77777777" w:rsidR="001746AE" w:rsidRDefault="001746AE" w:rsidP="001746AE">
      <w:pPr>
        <w:rPr>
          <w:b/>
          <w:bCs/>
        </w:rPr>
      </w:pPr>
    </w:p>
    <w:p w14:paraId="16C341D9" w14:textId="77777777" w:rsidR="001746AE" w:rsidRPr="000C05DA" w:rsidRDefault="001746AE" w:rsidP="001746AE">
      <w:pPr>
        <w:rPr>
          <w:b/>
          <w:bCs/>
        </w:rPr>
      </w:pPr>
      <w:r>
        <w:rPr>
          <w:b/>
          <w:bCs/>
        </w:rPr>
        <w:t xml:space="preserve">Tên Usecase: </w:t>
      </w:r>
      <w:r w:rsidRPr="000C05DA">
        <w:rPr>
          <w:b/>
          <w:bCs/>
        </w:rPr>
        <w:t>Tìm kiếm</w:t>
      </w:r>
    </w:p>
    <w:p w14:paraId="5BC1D621" w14:textId="77777777" w:rsidR="001746AE" w:rsidRDefault="001746AE" w:rsidP="00B93BE2">
      <w:pPr>
        <w:pStyle w:val="ListParagraph"/>
        <w:numPr>
          <w:ilvl w:val="0"/>
          <w:numId w:val="39"/>
        </w:numPr>
      </w:pPr>
      <w:r>
        <w:t>Người thực hiện: ADMIN, USER</w:t>
      </w:r>
    </w:p>
    <w:p w14:paraId="3640A7F3" w14:textId="77777777" w:rsidR="001746AE" w:rsidRDefault="001746AE" w:rsidP="00B93BE2">
      <w:pPr>
        <w:pStyle w:val="ListParagraph"/>
        <w:numPr>
          <w:ilvl w:val="0"/>
          <w:numId w:val="39"/>
        </w:numPr>
      </w:pPr>
      <w:r>
        <w:t>Mô tả: ADMIN, USER tìm kiếm thông tin trong hệ thống.</w:t>
      </w:r>
    </w:p>
    <w:p w14:paraId="6977E7B2" w14:textId="77777777" w:rsidR="001746AE" w:rsidRDefault="001746AE" w:rsidP="00B93BE2">
      <w:pPr>
        <w:pStyle w:val="ListParagraph"/>
        <w:numPr>
          <w:ilvl w:val="0"/>
          <w:numId w:val="39"/>
        </w:numPr>
      </w:pPr>
      <w:r>
        <w:t>Luồng xử lý:</w:t>
      </w:r>
    </w:p>
    <w:p w14:paraId="38009060" w14:textId="70468464" w:rsidR="001746AE" w:rsidRDefault="001746AE" w:rsidP="00B93BE2">
      <w:pPr>
        <w:pStyle w:val="ListParagraph"/>
        <w:numPr>
          <w:ilvl w:val="0"/>
          <w:numId w:val="46"/>
        </w:numPr>
      </w:pPr>
      <w:r>
        <w:t>ADMIN</w:t>
      </w:r>
      <w:r w:rsidR="00336647">
        <w:t xml:space="preserve">, </w:t>
      </w:r>
      <w:r>
        <w:t>USER truy cập vào chức năng tìm kiếm.</w:t>
      </w:r>
    </w:p>
    <w:p w14:paraId="08AF7E42" w14:textId="77777777" w:rsidR="001746AE" w:rsidRDefault="001746AE" w:rsidP="00B93BE2">
      <w:pPr>
        <w:pStyle w:val="ListParagraph"/>
        <w:numPr>
          <w:ilvl w:val="0"/>
          <w:numId w:val="46"/>
        </w:numPr>
      </w:pPr>
      <w:r>
        <w:t>Nhập từ khóa tìm kiếm.</w:t>
      </w:r>
    </w:p>
    <w:p w14:paraId="4F8B531D" w14:textId="77777777" w:rsidR="001746AE" w:rsidRPr="00637987" w:rsidRDefault="001746AE" w:rsidP="00B93BE2">
      <w:pPr>
        <w:pStyle w:val="ListParagraph"/>
        <w:numPr>
          <w:ilvl w:val="0"/>
          <w:numId w:val="46"/>
        </w:numPr>
      </w:pPr>
      <w:r>
        <w:t>Hệ thống truy vấn cơ sở dữ liệu và hiển thị kết quả tìm kiếm.</w:t>
      </w:r>
    </w:p>
    <w:p w14:paraId="2F004EA9" w14:textId="77777777" w:rsidR="001746AE" w:rsidRDefault="001746AE" w:rsidP="001746AE">
      <w:pPr>
        <w:rPr>
          <w:b/>
          <w:bCs/>
        </w:rPr>
      </w:pPr>
    </w:p>
    <w:p w14:paraId="39D67C0B" w14:textId="77777777" w:rsidR="001746AE" w:rsidRPr="005F7696" w:rsidRDefault="001746AE" w:rsidP="001746AE">
      <w:pPr>
        <w:rPr>
          <w:b/>
          <w:bCs/>
        </w:rPr>
      </w:pPr>
      <w:r>
        <w:rPr>
          <w:b/>
          <w:bCs/>
        </w:rPr>
        <w:t xml:space="preserve">Tên Usecase: </w:t>
      </w:r>
      <w:r w:rsidRPr="005F7696">
        <w:rPr>
          <w:b/>
          <w:bCs/>
        </w:rPr>
        <w:t xml:space="preserve">Xem </w:t>
      </w:r>
      <w:r>
        <w:rPr>
          <w:b/>
          <w:bCs/>
        </w:rPr>
        <w:t xml:space="preserve">thông tin </w:t>
      </w:r>
      <w:r w:rsidRPr="005F7696">
        <w:rPr>
          <w:b/>
          <w:bCs/>
        </w:rPr>
        <w:t>lịch công tác</w:t>
      </w:r>
    </w:p>
    <w:p w14:paraId="746172E2" w14:textId="77777777" w:rsidR="001746AE" w:rsidRDefault="001746AE" w:rsidP="00B93BE2">
      <w:pPr>
        <w:pStyle w:val="ListParagraph"/>
        <w:numPr>
          <w:ilvl w:val="0"/>
          <w:numId w:val="39"/>
        </w:numPr>
      </w:pPr>
      <w:r>
        <w:t>Người thực hiện: USER</w:t>
      </w:r>
    </w:p>
    <w:p w14:paraId="59812D7A" w14:textId="77777777" w:rsidR="001746AE" w:rsidRDefault="001746AE" w:rsidP="00B93BE2">
      <w:pPr>
        <w:pStyle w:val="ListParagraph"/>
        <w:numPr>
          <w:ilvl w:val="0"/>
          <w:numId w:val="39"/>
        </w:numPr>
      </w:pPr>
      <w:r>
        <w:t>Mô tả: USER xem lịch công tác.</w:t>
      </w:r>
    </w:p>
    <w:p w14:paraId="4BBA9862" w14:textId="77777777" w:rsidR="001746AE" w:rsidRDefault="001746AE" w:rsidP="00B93BE2">
      <w:pPr>
        <w:pStyle w:val="ListParagraph"/>
        <w:numPr>
          <w:ilvl w:val="0"/>
          <w:numId w:val="39"/>
        </w:numPr>
      </w:pPr>
      <w:r>
        <w:t>Luồng xử lý:</w:t>
      </w:r>
    </w:p>
    <w:p w14:paraId="5074B321" w14:textId="77777777" w:rsidR="001746AE" w:rsidRDefault="001746AE" w:rsidP="001746AE">
      <w:r>
        <w:t xml:space="preserve">     1. USER truy cập vào lịch công tác.</w:t>
      </w:r>
    </w:p>
    <w:p w14:paraId="2808D66D" w14:textId="77777777" w:rsidR="001746AE" w:rsidRDefault="001746AE" w:rsidP="001746AE">
      <w:r>
        <w:t xml:space="preserve">     2. Hệ thống hiển thị danh sách các nhiệm vụ.</w:t>
      </w:r>
    </w:p>
    <w:p w14:paraId="7616DA7A" w14:textId="77777777" w:rsidR="001746AE" w:rsidRDefault="001746AE" w:rsidP="001746AE">
      <w:r>
        <w:t xml:space="preserve">     3. USER có thể nhấp vào nhiệm vụ để xem chi tiết.</w:t>
      </w:r>
    </w:p>
    <w:p w14:paraId="5F9858FA" w14:textId="77777777" w:rsidR="00336647" w:rsidRDefault="00336647" w:rsidP="001746AE">
      <w:pPr>
        <w:rPr>
          <w:b/>
          <w:bCs/>
        </w:rPr>
      </w:pPr>
    </w:p>
    <w:p w14:paraId="65C87414" w14:textId="7C623BAD" w:rsidR="001746AE" w:rsidRPr="009637AF" w:rsidRDefault="001746AE" w:rsidP="001746AE">
      <w:pPr>
        <w:rPr>
          <w:b/>
          <w:bCs/>
        </w:rPr>
      </w:pPr>
      <w:r>
        <w:rPr>
          <w:b/>
          <w:bCs/>
        </w:rPr>
        <w:t xml:space="preserve">Tên Usecase: </w:t>
      </w:r>
      <w:r w:rsidRPr="009637AF">
        <w:rPr>
          <w:b/>
          <w:bCs/>
        </w:rPr>
        <w:t>Xem lịch công tác cá nhân</w:t>
      </w:r>
    </w:p>
    <w:p w14:paraId="561A038C" w14:textId="77777777" w:rsidR="001746AE" w:rsidRDefault="001746AE" w:rsidP="00B93BE2">
      <w:pPr>
        <w:pStyle w:val="ListParagraph"/>
        <w:numPr>
          <w:ilvl w:val="0"/>
          <w:numId w:val="54"/>
        </w:numPr>
      </w:pPr>
      <w:r>
        <w:t>Người thực hiện: USER</w:t>
      </w:r>
    </w:p>
    <w:p w14:paraId="3F06FB5C" w14:textId="77777777" w:rsidR="001746AE" w:rsidRDefault="001746AE" w:rsidP="00B93BE2">
      <w:pPr>
        <w:pStyle w:val="ListParagraph"/>
        <w:numPr>
          <w:ilvl w:val="0"/>
          <w:numId w:val="54"/>
        </w:numPr>
      </w:pPr>
      <w:r>
        <w:t>Mô tả: USER có thể xem lịch công tác của chính mình.</w:t>
      </w:r>
    </w:p>
    <w:p w14:paraId="09E5C8AC" w14:textId="77777777" w:rsidR="001746AE" w:rsidRDefault="001746AE" w:rsidP="00B93BE2">
      <w:pPr>
        <w:pStyle w:val="ListParagraph"/>
        <w:numPr>
          <w:ilvl w:val="0"/>
          <w:numId w:val="54"/>
        </w:numPr>
      </w:pPr>
      <w:r>
        <w:t>Luồng xử lý:</w:t>
      </w:r>
    </w:p>
    <w:p w14:paraId="4F503691" w14:textId="77777777" w:rsidR="001746AE" w:rsidRDefault="001746AE" w:rsidP="00B93BE2">
      <w:pPr>
        <w:pStyle w:val="ListParagraph"/>
        <w:numPr>
          <w:ilvl w:val="0"/>
          <w:numId w:val="55"/>
        </w:numPr>
      </w:pPr>
      <w:r>
        <w:t>USER đăng nhập vào hệ thống.</w:t>
      </w:r>
    </w:p>
    <w:p w14:paraId="534A2879" w14:textId="77777777" w:rsidR="001746AE" w:rsidRDefault="001746AE" w:rsidP="00B93BE2">
      <w:pPr>
        <w:pStyle w:val="ListParagraph"/>
        <w:numPr>
          <w:ilvl w:val="0"/>
          <w:numId w:val="55"/>
        </w:numPr>
      </w:pPr>
      <w:r>
        <w:t>Hệ thống hiển thị danh sách các nhiệm vụ của USER bao gồm tên nhiệm vụ, thời gian thực hiện, và trạng thái.</w:t>
      </w:r>
    </w:p>
    <w:p w14:paraId="5EFF94F4" w14:textId="65EB6105" w:rsidR="001746AE" w:rsidRPr="00637987" w:rsidRDefault="001746AE" w:rsidP="00B93BE2">
      <w:pPr>
        <w:pStyle w:val="ListParagraph"/>
        <w:numPr>
          <w:ilvl w:val="0"/>
          <w:numId w:val="55"/>
        </w:numPr>
      </w:pPr>
      <w:r>
        <w:t>USER có thể nhấp vào mỗi nhiệm vụ để xem chi tiết thông tin</w:t>
      </w:r>
      <w:r w:rsidR="00A66ADC">
        <w:t>.</w:t>
      </w:r>
    </w:p>
    <w:p w14:paraId="0E023D2B" w14:textId="77777777" w:rsidR="001746AE" w:rsidRDefault="001746AE" w:rsidP="001746AE">
      <w:pPr>
        <w:rPr>
          <w:b/>
          <w:bCs/>
        </w:rPr>
      </w:pPr>
    </w:p>
    <w:p w14:paraId="06F15D03" w14:textId="77777777" w:rsidR="001746AE" w:rsidRPr="000C05DA" w:rsidRDefault="001746AE" w:rsidP="001746AE">
      <w:pPr>
        <w:rPr>
          <w:b/>
          <w:bCs/>
        </w:rPr>
      </w:pPr>
      <w:r>
        <w:rPr>
          <w:b/>
          <w:bCs/>
        </w:rPr>
        <w:t xml:space="preserve">Tên Usecase: </w:t>
      </w:r>
      <w:r w:rsidRPr="000C05DA">
        <w:rPr>
          <w:b/>
          <w:bCs/>
        </w:rPr>
        <w:t xml:space="preserve">Quản lý </w:t>
      </w:r>
      <w:r>
        <w:rPr>
          <w:b/>
          <w:bCs/>
        </w:rPr>
        <w:t xml:space="preserve">lịch </w:t>
      </w:r>
      <w:r w:rsidRPr="000C05DA">
        <w:rPr>
          <w:b/>
          <w:bCs/>
        </w:rPr>
        <w:t>côn</w:t>
      </w:r>
      <w:r>
        <w:rPr>
          <w:b/>
          <w:bCs/>
        </w:rPr>
        <w:t>g tác</w:t>
      </w:r>
    </w:p>
    <w:p w14:paraId="7489ED04" w14:textId="77777777" w:rsidR="001746AE" w:rsidRDefault="001746AE" w:rsidP="00B93BE2">
      <w:pPr>
        <w:pStyle w:val="ListParagraph"/>
        <w:numPr>
          <w:ilvl w:val="0"/>
          <w:numId w:val="39"/>
        </w:numPr>
      </w:pPr>
      <w:r>
        <w:t>Người thực hiện: ADMIN</w:t>
      </w:r>
    </w:p>
    <w:p w14:paraId="6A56A3BE" w14:textId="77777777" w:rsidR="001746AE" w:rsidRDefault="001746AE" w:rsidP="00B93BE2">
      <w:pPr>
        <w:pStyle w:val="ListParagraph"/>
        <w:numPr>
          <w:ilvl w:val="0"/>
          <w:numId w:val="39"/>
        </w:numPr>
      </w:pPr>
      <w:r>
        <w:t>Mô tả: ADMIN quản lý các công việc trong hệ thống.</w:t>
      </w:r>
    </w:p>
    <w:p w14:paraId="18D4A271" w14:textId="77777777" w:rsidR="001746AE" w:rsidRDefault="001746AE" w:rsidP="00B93BE2">
      <w:pPr>
        <w:pStyle w:val="ListParagraph"/>
        <w:numPr>
          <w:ilvl w:val="0"/>
          <w:numId w:val="39"/>
        </w:numPr>
      </w:pPr>
      <w:r>
        <w:t>Luồng xử lý:</w:t>
      </w:r>
    </w:p>
    <w:p w14:paraId="30688A8A" w14:textId="77777777" w:rsidR="001746AE" w:rsidRDefault="001746AE" w:rsidP="00B93BE2">
      <w:pPr>
        <w:pStyle w:val="ListParagraph"/>
        <w:numPr>
          <w:ilvl w:val="0"/>
          <w:numId w:val="49"/>
        </w:numPr>
      </w:pPr>
      <w:r>
        <w:t>ADMIN truy cập vào giao diện quản lý công việc.</w:t>
      </w:r>
    </w:p>
    <w:p w14:paraId="3597A088" w14:textId="77777777" w:rsidR="001746AE" w:rsidRDefault="001746AE" w:rsidP="00B93BE2">
      <w:pPr>
        <w:pStyle w:val="ListParagraph"/>
        <w:numPr>
          <w:ilvl w:val="0"/>
          <w:numId w:val="49"/>
        </w:numPr>
      </w:pPr>
      <w:r>
        <w:t>Chọn trạng thái công việc (hoàn thành, đang xử lý, không hoàn thành).</w:t>
      </w:r>
    </w:p>
    <w:p w14:paraId="14F6576D" w14:textId="77777777" w:rsidR="001746AE" w:rsidRDefault="001746AE" w:rsidP="00B93BE2">
      <w:pPr>
        <w:pStyle w:val="ListParagraph"/>
        <w:numPr>
          <w:ilvl w:val="0"/>
          <w:numId w:val="49"/>
        </w:numPr>
      </w:pPr>
      <w:r>
        <w:t>Nhập hoặc chọn thông tin cần thiết.</w:t>
      </w:r>
    </w:p>
    <w:p w14:paraId="4984B827" w14:textId="77777777" w:rsidR="001746AE" w:rsidRDefault="001746AE" w:rsidP="00B93BE2">
      <w:pPr>
        <w:pStyle w:val="ListParagraph"/>
        <w:numPr>
          <w:ilvl w:val="0"/>
          <w:numId w:val="49"/>
        </w:numPr>
      </w:pPr>
      <w:r>
        <w:t>Hệ thống thực hiện hành động và thông báo kết quả.</w:t>
      </w:r>
    </w:p>
    <w:p w14:paraId="25DC364F" w14:textId="77777777" w:rsidR="00336647" w:rsidRDefault="00336647" w:rsidP="001746AE">
      <w:pPr>
        <w:rPr>
          <w:b/>
          <w:bCs/>
        </w:rPr>
      </w:pPr>
    </w:p>
    <w:p w14:paraId="03999BEB" w14:textId="729A55D8" w:rsidR="001746AE" w:rsidRPr="009637AF" w:rsidRDefault="001746AE" w:rsidP="001746AE">
      <w:pPr>
        <w:rPr>
          <w:b/>
          <w:bCs/>
        </w:rPr>
      </w:pPr>
      <w:r>
        <w:rPr>
          <w:b/>
          <w:bCs/>
        </w:rPr>
        <w:t xml:space="preserve">Tên Usecase: </w:t>
      </w:r>
      <w:r w:rsidRPr="009637AF">
        <w:rPr>
          <w:b/>
          <w:bCs/>
        </w:rPr>
        <w:t>Xem toàn bộ lịch công tác</w:t>
      </w:r>
    </w:p>
    <w:p w14:paraId="36FF417E" w14:textId="77777777" w:rsidR="001746AE" w:rsidRDefault="001746AE" w:rsidP="00B93BE2">
      <w:pPr>
        <w:pStyle w:val="ListParagraph"/>
        <w:numPr>
          <w:ilvl w:val="0"/>
          <w:numId w:val="56"/>
        </w:numPr>
      </w:pPr>
      <w:r>
        <w:t>Người thực hiện: ADMIN</w:t>
      </w:r>
    </w:p>
    <w:p w14:paraId="79803E4F" w14:textId="77777777" w:rsidR="001746AE" w:rsidRDefault="001746AE" w:rsidP="00B93BE2">
      <w:pPr>
        <w:pStyle w:val="ListParagraph"/>
        <w:numPr>
          <w:ilvl w:val="0"/>
          <w:numId w:val="56"/>
        </w:numPr>
      </w:pPr>
      <w:r>
        <w:t>Mô tả: ADMIN có thể xem toàn bộ lịch công tác của tất cả người dùng trong hệ thống.</w:t>
      </w:r>
    </w:p>
    <w:p w14:paraId="47E35E1A" w14:textId="77777777" w:rsidR="001746AE" w:rsidRDefault="001746AE" w:rsidP="00B93BE2">
      <w:pPr>
        <w:pStyle w:val="ListParagraph"/>
        <w:numPr>
          <w:ilvl w:val="0"/>
          <w:numId w:val="56"/>
        </w:numPr>
      </w:pPr>
      <w:r>
        <w:t>Luồng xử lý:</w:t>
      </w:r>
    </w:p>
    <w:p w14:paraId="789DD998" w14:textId="77777777" w:rsidR="001746AE" w:rsidRDefault="001746AE" w:rsidP="00B93BE2">
      <w:pPr>
        <w:pStyle w:val="ListParagraph"/>
        <w:numPr>
          <w:ilvl w:val="0"/>
          <w:numId w:val="57"/>
        </w:numPr>
      </w:pPr>
      <w:r>
        <w:t>ADMIN đăng nhập vào hệ thống.</w:t>
      </w:r>
    </w:p>
    <w:p w14:paraId="5AB1875D" w14:textId="77777777" w:rsidR="001746AE" w:rsidRDefault="001746AE" w:rsidP="00B93BE2">
      <w:pPr>
        <w:pStyle w:val="ListParagraph"/>
        <w:numPr>
          <w:ilvl w:val="0"/>
          <w:numId w:val="57"/>
        </w:numPr>
      </w:pPr>
      <w:r>
        <w:t>Truy cập vào mục "Quản lý công việc".</w:t>
      </w:r>
    </w:p>
    <w:p w14:paraId="67A2F165" w14:textId="77777777" w:rsidR="001746AE" w:rsidRDefault="001746AE" w:rsidP="00B93BE2">
      <w:pPr>
        <w:pStyle w:val="ListParagraph"/>
        <w:numPr>
          <w:ilvl w:val="0"/>
          <w:numId w:val="57"/>
        </w:numPr>
      </w:pPr>
      <w:r>
        <w:t>Hệ thống hiển thị danh sách tất cả nhiệm vụ của mọi người dùng, bao gồm tên người dùng, tên nhiệm vụ, thời gian thực hiện và trạng thái.</w:t>
      </w:r>
    </w:p>
    <w:p w14:paraId="71139E22" w14:textId="77777777" w:rsidR="001746AE" w:rsidRPr="00E746B1" w:rsidRDefault="001746AE" w:rsidP="00B93BE2">
      <w:pPr>
        <w:pStyle w:val="ListParagraph"/>
        <w:numPr>
          <w:ilvl w:val="0"/>
          <w:numId w:val="57"/>
        </w:numPr>
      </w:pPr>
      <w:r w:rsidRPr="00E746B1">
        <w:t>ADMIN có thể tìm kiếm hay lọc danh sách theo các tiêu chí như người thực hiện, thời gian hay trạng thái.</w:t>
      </w:r>
    </w:p>
    <w:p w14:paraId="730B8665" w14:textId="77777777" w:rsidR="00B14873" w:rsidRDefault="00B14873" w:rsidP="001746AE">
      <w:pPr>
        <w:rPr>
          <w:b/>
          <w:bCs/>
        </w:rPr>
      </w:pPr>
    </w:p>
    <w:p w14:paraId="18A67484" w14:textId="3A192E21" w:rsidR="001746AE" w:rsidRPr="005F6FA9" w:rsidRDefault="001746AE" w:rsidP="001746AE">
      <w:pPr>
        <w:rPr>
          <w:b/>
          <w:bCs/>
        </w:rPr>
      </w:pPr>
      <w:r>
        <w:rPr>
          <w:b/>
          <w:bCs/>
        </w:rPr>
        <w:t>Tên Usecase: Cập nhật lịch công tác</w:t>
      </w:r>
    </w:p>
    <w:p w14:paraId="44D0B0AA" w14:textId="77777777" w:rsidR="001746AE" w:rsidRPr="003A07F3" w:rsidRDefault="001746AE" w:rsidP="00B93BE2">
      <w:pPr>
        <w:pStyle w:val="ListParagraph"/>
        <w:numPr>
          <w:ilvl w:val="0"/>
          <w:numId w:val="58"/>
        </w:numPr>
        <w:rPr>
          <w:b/>
          <w:bCs/>
        </w:rPr>
      </w:pPr>
      <w:r w:rsidRPr="003A07F3">
        <w:rPr>
          <w:b/>
          <w:bCs/>
        </w:rPr>
        <w:t>Trạng thái: Hoàn thành lịch công tác</w:t>
      </w:r>
    </w:p>
    <w:p w14:paraId="151632E4" w14:textId="77777777" w:rsidR="001746AE" w:rsidRDefault="001746AE" w:rsidP="00B93BE2">
      <w:pPr>
        <w:pStyle w:val="ListParagraph"/>
        <w:numPr>
          <w:ilvl w:val="0"/>
          <w:numId w:val="39"/>
        </w:numPr>
        <w:ind w:left="720"/>
      </w:pPr>
      <w:r>
        <w:t>Người thực hiện: ADMIN</w:t>
      </w:r>
    </w:p>
    <w:p w14:paraId="0FAB1319" w14:textId="77777777" w:rsidR="001746AE" w:rsidRDefault="001746AE" w:rsidP="00B93BE2">
      <w:pPr>
        <w:pStyle w:val="ListParagraph"/>
        <w:numPr>
          <w:ilvl w:val="0"/>
          <w:numId w:val="39"/>
        </w:numPr>
        <w:ind w:left="720"/>
      </w:pPr>
      <w:r>
        <w:t>Mô tả: ADMIN đánh dấu nhiệm vụ đã hoàn thành của user bất kỳ.</w:t>
      </w:r>
    </w:p>
    <w:p w14:paraId="31085763" w14:textId="77777777" w:rsidR="001746AE" w:rsidRDefault="001746AE" w:rsidP="00B93BE2">
      <w:pPr>
        <w:pStyle w:val="ListParagraph"/>
        <w:numPr>
          <w:ilvl w:val="0"/>
          <w:numId w:val="39"/>
        </w:numPr>
        <w:ind w:left="720"/>
      </w:pPr>
      <w:r>
        <w:t>Luồng xử lý:</w:t>
      </w:r>
    </w:p>
    <w:p w14:paraId="280D3860" w14:textId="77777777" w:rsidR="001746AE" w:rsidRDefault="001746AE" w:rsidP="00B93BE2">
      <w:pPr>
        <w:pStyle w:val="ListParagraph"/>
        <w:numPr>
          <w:ilvl w:val="0"/>
          <w:numId w:val="51"/>
        </w:numPr>
        <w:ind w:left="1080"/>
      </w:pPr>
      <w:r>
        <w:t>ADMIN truy cập vào lịch công tác.</w:t>
      </w:r>
    </w:p>
    <w:p w14:paraId="1E387253" w14:textId="77777777" w:rsidR="001746AE" w:rsidRDefault="001746AE" w:rsidP="00B93BE2">
      <w:pPr>
        <w:pStyle w:val="ListParagraph"/>
        <w:numPr>
          <w:ilvl w:val="0"/>
          <w:numId w:val="51"/>
        </w:numPr>
        <w:ind w:left="1080"/>
      </w:pPr>
      <w:r>
        <w:t>Chọn nhiệm vụ cần đánh dấu.</w:t>
      </w:r>
    </w:p>
    <w:p w14:paraId="76869D83" w14:textId="77777777" w:rsidR="001746AE" w:rsidRDefault="001746AE" w:rsidP="00B93BE2">
      <w:pPr>
        <w:pStyle w:val="ListParagraph"/>
        <w:numPr>
          <w:ilvl w:val="0"/>
          <w:numId w:val="51"/>
        </w:numPr>
        <w:ind w:left="1080"/>
      </w:pPr>
      <w:r>
        <w:t>Nhấn nút "Hoàn thành".</w:t>
      </w:r>
    </w:p>
    <w:p w14:paraId="25558FBF" w14:textId="77777777" w:rsidR="001746AE" w:rsidRDefault="001746AE" w:rsidP="00B93BE2">
      <w:pPr>
        <w:pStyle w:val="ListParagraph"/>
        <w:numPr>
          <w:ilvl w:val="0"/>
          <w:numId w:val="51"/>
        </w:numPr>
        <w:ind w:left="1080"/>
      </w:pPr>
      <w:r>
        <w:t>Hệ thống cập nhật trạng thái và thông báo thành công.</w:t>
      </w:r>
    </w:p>
    <w:p w14:paraId="5E784E41" w14:textId="77777777" w:rsidR="001746AE" w:rsidRPr="003A07F3" w:rsidRDefault="001746AE" w:rsidP="00B93BE2">
      <w:pPr>
        <w:pStyle w:val="ListParagraph"/>
        <w:numPr>
          <w:ilvl w:val="0"/>
          <w:numId w:val="58"/>
        </w:numPr>
        <w:rPr>
          <w:b/>
          <w:bCs/>
        </w:rPr>
      </w:pPr>
      <w:r w:rsidRPr="003A07F3">
        <w:rPr>
          <w:b/>
          <w:bCs/>
        </w:rPr>
        <w:t>Trạng thái: Thực hiện lịch công tác</w:t>
      </w:r>
    </w:p>
    <w:p w14:paraId="485EF279" w14:textId="77777777" w:rsidR="001746AE" w:rsidRDefault="001746AE" w:rsidP="00B93BE2">
      <w:pPr>
        <w:pStyle w:val="ListParagraph"/>
        <w:numPr>
          <w:ilvl w:val="0"/>
          <w:numId w:val="39"/>
        </w:numPr>
        <w:ind w:left="720"/>
      </w:pPr>
      <w:r>
        <w:t>Người thực hiện: ADMIN</w:t>
      </w:r>
    </w:p>
    <w:p w14:paraId="7D88E425" w14:textId="77777777" w:rsidR="001746AE" w:rsidRDefault="001746AE" w:rsidP="00B93BE2">
      <w:pPr>
        <w:pStyle w:val="ListParagraph"/>
        <w:numPr>
          <w:ilvl w:val="0"/>
          <w:numId w:val="39"/>
        </w:numPr>
        <w:ind w:left="720"/>
      </w:pPr>
      <w:r>
        <w:t>Mô tả: ADMIN đánh dấu thực hiện các nhiệm vụ trong lịch công tác của user bất kỳ (khi tạo một công việc mới thì trạng thái mặc định là đang thực hiện).</w:t>
      </w:r>
    </w:p>
    <w:p w14:paraId="07A557A1" w14:textId="77777777" w:rsidR="001746AE" w:rsidRDefault="001746AE" w:rsidP="00B93BE2">
      <w:pPr>
        <w:pStyle w:val="ListParagraph"/>
        <w:numPr>
          <w:ilvl w:val="0"/>
          <w:numId w:val="39"/>
        </w:numPr>
        <w:ind w:left="720"/>
      </w:pPr>
      <w:r>
        <w:t>Luồng xử lý:</w:t>
      </w:r>
    </w:p>
    <w:p w14:paraId="6D1F7C73" w14:textId="77777777" w:rsidR="001746AE" w:rsidRDefault="001746AE" w:rsidP="00B93BE2">
      <w:pPr>
        <w:pStyle w:val="ListParagraph"/>
        <w:numPr>
          <w:ilvl w:val="0"/>
          <w:numId w:val="52"/>
        </w:numPr>
        <w:ind w:left="1044"/>
      </w:pPr>
      <w:r>
        <w:t>ADMIN truy cập vào lịch công tác.</w:t>
      </w:r>
    </w:p>
    <w:p w14:paraId="6BF6341F" w14:textId="77777777" w:rsidR="001746AE" w:rsidRDefault="001746AE" w:rsidP="00B93BE2">
      <w:pPr>
        <w:pStyle w:val="ListParagraph"/>
        <w:numPr>
          <w:ilvl w:val="0"/>
          <w:numId w:val="52"/>
        </w:numPr>
        <w:ind w:left="1044"/>
      </w:pPr>
      <w:r>
        <w:t>Tạo một công việc mới.</w:t>
      </w:r>
    </w:p>
    <w:p w14:paraId="5F3A7C46" w14:textId="77777777" w:rsidR="001746AE" w:rsidRDefault="001746AE" w:rsidP="00B93BE2">
      <w:pPr>
        <w:pStyle w:val="ListParagraph"/>
        <w:numPr>
          <w:ilvl w:val="0"/>
          <w:numId w:val="52"/>
        </w:numPr>
        <w:ind w:left="1044"/>
      </w:pPr>
      <w:r>
        <w:t>Hệ thống ghi nhận thời gian thực hiện và cập nhật trạng thái.</w:t>
      </w:r>
    </w:p>
    <w:p w14:paraId="61BE82BD" w14:textId="77777777" w:rsidR="001746AE" w:rsidRPr="003A07F3" w:rsidRDefault="001746AE" w:rsidP="00B93BE2">
      <w:pPr>
        <w:pStyle w:val="ListParagraph"/>
        <w:numPr>
          <w:ilvl w:val="0"/>
          <w:numId w:val="58"/>
        </w:numPr>
        <w:rPr>
          <w:b/>
          <w:bCs/>
        </w:rPr>
      </w:pPr>
      <w:r w:rsidRPr="003A07F3">
        <w:rPr>
          <w:b/>
          <w:bCs/>
        </w:rPr>
        <w:t>Trạng thái: Không hoàn thành lịch công tác</w:t>
      </w:r>
    </w:p>
    <w:p w14:paraId="64AA696B" w14:textId="77777777" w:rsidR="001746AE" w:rsidRDefault="001746AE" w:rsidP="00B93BE2">
      <w:pPr>
        <w:pStyle w:val="ListParagraph"/>
        <w:numPr>
          <w:ilvl w:val="0"/>
          <w:numId w:val="39"/>
        </w:numPr>
        <w:ind w:left="720"/>
      </w:pPr>
      <w:r>
        <w:t>Người thực hiện: ADMIN</w:t>
      </w:r>
    </w:p>
    <w:p w14:paraId="789B2920" w14:textId="77777777" w:rsidR="001746AE" w:rsidRDefault="001746AE" w:rsidP="00B93BE2">
      <w:pPr>
        <w:pStyle w:val="ListParagraph"/>
        <w:numPr>
          <w:ilvl w:val="0"/>
          <w:numId w:val="39"/>
        </w:numPr>
        <w:ind w:left="720"/>
      </w:pPr>
      <w:r>
        <w:t>Mô tả: ADMIN đánh dấu nhiệm vụ không hoàn thành của user bất kỳ.</w:t>
      </w:r>
    </w:p>
    <w:p w14:paraId="7385A91B" w14:textId="77777777" w:rsidR="001746AE" w:rsidRDefault="001746AE" w:rsidP="00B93BE2">
      <w:pPr>
        <w:pStyle w:val="ListParagraph"/>
        <w:numPr>
          <w:ilvl w:val="0"/>
          <w:numId w:val="39"/>
        </w:numPr>
        <w:ind w:left="720"/>
      </w:pPr>
      <w:r>
        <w:t>Luồng xử lý:</w:t>
      </w:r>
    </w:p>
    <w:p w14:paraId="69B57401" w14:textId="77777777" w:rsidR="001746AE" w:rsidRDefault="001746AE" w:rsidP="00B93BE2">
      <w:pPr>
        <w:pStyle w:val="ListParagraph"/>
        <w:numPr>
          <w:ilvl w:val="0"/>
          <w:numId w:val="53"/>
        </w:numPr>
        <w:ind w:left="1044"/>
      </w:pPr>
      <w:r>
        <w:t>ADMIN truy cập vào lịch công tác.</w:t>
      </w:r>
    </w:p>
    <w:p w14:paraId="71304CA9" w14:textId="77777777" w:rsidR="001746AE" w:rsidRDefault="001746AE" w:rsidP="00B93BE2">
      <w:pPr>
        <w:pStyle w:val="ListParagraph"/>
        <w:numPr>
          <w:ilvl w:val="0"/>
          <w:numId w:val="53"/>
        </w:numPr>
        <w:ind w:left="1044"/>
      </w:pPr>
      <w:r>
        <w:t>Chọn nhiệm vụ cần đánh dấu.</w:t>
      </w:r>
    </w:p>
    <w:p w14:paraId="64F9EAB9" w14:textId="77777777" w:rsidR="001746AE" w:rsidRDefault="001746AE" w:rsidP="00B93BE2">
      <w:pPr>
        <w:pStyle w:val="ListParagraph"/>
        <w:numPr>
          <w:ilvl w:val="0"/>
          <w:numId w:val="53"/>
        </w:numPr>
        <w:ind w:left="1044"/>
      </w:pPr>
      <w:r>
        <w:t>Nhấn nút "Không hoàn thành".</w:t>
      </w:r>
    </w:p>
    <w:p w14:paraId="62AEBACF" w14:textId="77777777" w:rsidR="001746AE" w:rsidRDefault="001746AE" w:rsidP="00B93BE2">
      <w:pPr>
        <w:pStyle w:val="ListParagraph"/>
        <w:numPr>
          <w:ilvl w:val="0"/>
          <w:numId w:val="53"/>
        </w:numPr>
        <w:ind w:left="1044"/>
      </w:pPr>
      <w:r>
        <w:t>Hệ thống cập nhật trạng thái và thông báo thành công.</w:t>
      </w:r>
    </w:p>
    <w:p w14:paraId="64417DD9" w14:textId="77777777" w:rsidR="001746AE" w:rsidRDefault="001746AE" w:rsidP="001746AE"/>
    <w:p w14:paraId="3F85E831" w14:textId="77777777" w:rsidR="001746AE" w:rsidRPr="003455D2" w:rsidRDefault="001746AE" w:rsidP="001746AE">
      <w:pPr>
        <w:rPr>
          <w:b/>
          <w:bCs/>
        </w:rPr>
      </w:pPr>
      <w:r>
        <w:rPr>
          <w:b/>
          <w:bCs/>
        </w:rPr>
        <w:t xml:space="preserve">Tên Usecase: </w:t>
      </w:r>
      <w:r w:rsidRPr="003455D2">
        <w:rPr>
          <w:b/>
          <w:bCs/>
        </w:rPr>
        <w:t>Gửi mail thông báo</w:t>
      </w:r>
    </w:p>
    <w:p w14:paraId="0F296B08" w14:textId="0409AC07" w:rsidR="001746AE" w:rsidRDefault="001746AE" w:rsidP="00B93BE2">
      <w:pPr>
        <w:pStyle w:val="ListParagraph"/>
        <w:numPr>
          <w:ilvl w:val="0"/>
          <w:numId w:val="39"/>
        </w:numPr>
      </w:pPr>
      <w:r>
        <w:t xml:space="preserve">Người thực hiện: </w:t>
      </w:r>
      <w:r w:rsidR="00603682">
        <w:t xml:space="preserve">ADMIN, </w:t>
      </w:r>
      <w:r>
        <w:t>USER</w:t>
      </w:r>
    </w:p>
    <w:p w14:paraId="42FBD378" w14:textId="31ACF314" w:rsidR="001746AE" w:rsidRDefault="001746AE" w:rsidP="00B93BE2">
      <w:pPr>
        <w:pStyle w:val="ListParagraph"/>
        <w:numPr>
          <w:ilvl w:val="0"/>
          <w:numId w:val="39"/>
        </w:numPr>
      </w:pPr>
      <w:r>
        <w:t xml:space="preserve">Mô tả: </w:t>
      </w:r>
      <w:r w:rsidR="00603682">
        <w:t xml:space="preserve">ADMIN, </w:t>
      </w:r>
      <w:r>
        <w:t xml:space="preserve">USER </w:t>
      </w:r>
      <w:r w:rsidR="00603682">
        <w:t xml:space="preserve">có thể </w:t>
      </w:r>
      <w:r>
        <w:t>gửi mail</w:t>
      </w:r>
      <w:r w:rsidR="00603682">
        <w:t xml:space="preserve"> </w:t>
      </w:r>
      <w:r>
        <w:t>cho các thành viên.</w:t>
      </w:r>
    </w:p>
    <w:p w14:paraId="51EC79F6" w14:textId="77777777" w:rsidR="001746AE" w:rsidRDefault="001746AE" w:rsidP="00B93BE2">
      <w:pPr>
        <w:pStyle w:val="ListParagraph"/>
        <w:numPr>
          <w:ilvl w:val="0"/>
          <w:numId w:val="39"/>
        </w:numPr>
      </w:pPr>
      <w:r>
        <w:t>Luồng xử lý:</w:t>
      </w:r>
    </w:p>
    <w:p w14:paraId="780FA443" w14:textId="1C8EDCCA" w:rsidR="001746AE" w:rsidRDefault="00C91CE0" w:rsidP="00B93BE2">
      <w:pPr>
        <w:pStyle w:val="ListParagraph"/>
        <w:numPr>
          <w:ilvl w:val="0"/>
          <w:numId w:val="89"/>
        </w:numPr>
      </w:pPr>
      <w:r>
        <w:t xml:space="preserve">ADMIN, </w:t>
      </w:r>
      <w:r w:rsidR="001746AE">
        <w:t>USER truy cập vào chức năng gửi mail.</w:t>
      </w:r>
    </w:p>
    <w:p w14:paraId="0B1D8CA3" w14:textId="090BA64F" w:rsidR="001746AE" w:rsidRDefault="001746AE" w:rsidP="00B93BE2">
      <w:pPr>
        <w:pStyle w:val="ListParagraph"/>
        <w:numPr>
          <w:ilvl w:val="0"/>
          <w:numId w:val="89"/>
        </w:numPr>
      </w:pPr>
      <w:r>
        <w:t>Nhập địa chỉ email và nội dung thông báo.</w:t>
      </w:r>
    </w:p>
    <w:p w14:paraId="07A90B15" w14:textId="371A1920" w:rsidR="001746AE" w:rsidRDefault="001746AE" w:rsidP="00B93BE2">
      <w:pPr>
        <w:pStyle w:val="ListParagraph"/>
        <w:numPr>
          <w:ilvl w:val="0"/>
          <w:numId w:val="89"/>
        </w:numPr>
      </w:pPr>
      <w:r>
        <w:t>Nhấn nút "Gửi".</w:t>
      </w:r>
    </w:p>
    <w:p w14:paraId="2842EB39" w14:textId="7FFC0B7A" w:rsidR="00D515F6" w:rsidRDefault="001746AE" w:rsidP="00B93BE2">
      <w:pPr>
        <w:pStyle w:val="ListParagraph"/>
        <w:numPr>
          <w:ilvl w:val="0"/>
          <w:numId w:val="89"/>
        </w:numPr>
      </w:pPr>
      <w:r>
        <w:t>Hệ thống gửi email và thông báo kết quả.</w:t>
      </w:r>
    </w:p>
    <w:p w14:paraId="2743B302" w14:textId="77777777" w:rsidR="00A209A4" w:rsidRDefault="00A209A4" w:rsidP="00BF3DE9">
      <w:pPr>
        <w:pStyle w:val="Heading3"/>
      </w:pPr>
    </w:p>
    <w:p w14:paraId="34752B12" w14:textId="1B14062E" w:rsidR="00DC0804" w:rsidRDefault="00DC0804" w:rsidP="00BF3DE9">
      <w:pPr>
        <w:pStyle w:val="Heading3"/>
      </w:pPr>
      <w:bookmarkStart w:id="283" w:name="_Toc187277313"/>
      <w:r>
        <w:t>3.</w:t>
      </w:r>
      <w:r w:rsidR="00C711C5">
        <w:t>3</w:t>
      </w:r>
      <w:r>
        <w:t>.2. Thiết kế giao diện websites</w:t>
      </w:r>
      <w:bookmarkEnd w:id="283"/>
    </w:p>
    <w:p w14:paraId="42E71708" w14:textId="779765DD" w:rsidR="000D1BA1" w:rsidRDefault="000D1BA1" w:rsidP="00401717">
      <w:r>
        <w:t>Ứng dụng với các trang giao diện chính bao gồm: trang chủ, trang lịch công việc, trang quản lý công việc, trang thông tin tài khoản</w:t>
      </w:r>
      <w:r w:rsidR="002C61F3">
        <w:t>, trang liên hệ</w:t>
      </w:r>
      <w:r>
        <w:t xml:space="preserve"> và trang thống kê.</w:t>
      </w:r>
    </w:p>
    <w:p w14:paraId="367AC0BF" w14:textId="774D6038" w:rsidR="00C62B67" w:rsidRPr="00260FA1" w:rsidRDefault="000D1BA1" w:rsidP="00401717">
      <w:r>
        <w:t xml:space="preserve">Dưới </w:t>
      </w:r>
      <w:r w:rsidR="00401717">
        <w:t>đây là bản thiết kế các trang chính sẽ có trong ứng dụng, bao gồm:</w:t>
      </w:r>
    </w:p>
    <w:p w14:paraId="079D63BE" w14:textId="77777777" w:rsidR="00865772" w:rsidRDefault="00865772" w:rsidP="00401717">
      <w:pPr>
        <w:rPr>
          <w:b/>
          <w:bCs/>
        </w:rPr>
      </w:pPr>
    </w:p>
    <w:p w14:paraId="21CA9A34" w14:textId="77777777" w:rsidR="00865772" w:rsidRDefault="00865772" w:rsidP="00401717">
      <w:pPr>
        <w:rPr>
          <w:b/>
          <w:bCs/>
        </w:rPr>
      </w:pPr>
    </w:p>
    <w:p w14:paraId="557ED7D9" w14:textId="3C083449" w:rsidR="00401717" w:rsidRPr="00401717" w:rsidRDefault="00401717" w:rsidP="00401717">
      <w:pPr>
        <w:rPr>
          <w:b/>
          <w:bCs/>
        </w:rPr>
      </w:pPr>
      <w:r>
        <w:rPr>
          <w:b/>
          <w:bCs/>
        </w:rPr>
        <w:t>Trang chủ:</w:t>
      </w:r>
    </w:p>
    <w:p w14:paraId="4F8B4776" w14:textId="77777777" w:rsidR="00976114" w:rsidRDefault="00976114" w:rsidP="00976114">
      <w:pPr>
        <w:keepNext/>
        <w:jc w:val="center"/>
      </w:pPr>
      <w:r w:rsidRPr="00976114">
        <w:rPr>
          <w:noProof/>
        </w:rPr>
        <w:drawing>
          <wp:inline distT="0" distB="0" distL="0" distR="0" wp14:anchorId="4FE50074" wp14:editId="2E67624F">
            <wp:extent cx="5058274" cy="3600000"/>
            <wp:effectExtent l="0" t="0" r="952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58274" cy="3600000"/>
                    </a:xfrm>
                    <a:prstGeom prst="rect">
                      <a:avLst/>
                    </a:prstGeom>
                  </pic:spPr>
                </pic:pic>
              </a:graphicData>
            </a:graphic>
          </wp:inline>
        </w:drawing>
      </w:r>
    </w:p>
    <w:p w14:paraId="23AEA823" w14:textId="56327D22" w:rsidR="00976114" w:rsidRPr="006E78A2" w:rsidRDefault="00976114" w:rsidP="000D1BA1">
      <w:pPr>
        <w:pStyle w:val="Caption"/>
        <w:spacing w:after="0"/>
        <w:jc w:val="center"/>
        <w:rPr>
          <w:color w:val="auto"/>
          <w:sz w:val="22"/>
          <w:szCs w:val="22"/>
        </w:rPr>
      </w:pPr>
      <w:bookmarkStart w:id="284" w:name="_Toc187277329"/>
      <w:r w:rsidRPr="006E78A2">
        <w:rPr>
          <w:color w:val="auto"/>
          <w:sz w:val="22"/>
          <w:szCs w:val="22"/>
        </w:rPr>
        <w:t xml:space="preserve">Hình  </w:t>
      </w:r>
      <w:r w:rsidRPr="006E78A2">
        <w:rPr>
          <w:color w:val="auto"/>
          <w:sz w:val="22"/>
          <w:szCs w:val="22"/>
        </w:rPr>
        <w:fldChar w:fldCharType="begin"/>
      </w:r>
      <w:r w:rsidRPr="006E78A2">
        <w:rPr>
          <w:color w:val="auto"/>
          <w:sz w:val="22"/>
          <w:szCs w:val="22"/>
        </w:rPr>
        <w:instrText xml:space="preserve"> SEQ Hình_ \* ARABIC </w:instrText>
      </w:r>
      <w:r w:rsidRPr="006E78A2">
        <w:rPr>
          <w:color w:val="auto"/>
          <w:sz w:val="22"/>
          <w:szCs w:val="22"/>
        </w:rPr>
        <w:fldChar w:fldCharType="separate"/>
      </w:r>
      <w:r w:rsidR="00BD4D50">
        <w:rPr>
          <w:noProof/>
          <w:color w:val="auto"/>
          <w:sz w:val="22"/>
          <w:szCs w:val="22"/>
        </w:rPr>
        <w:t>2</w:t>
      </w:r>
      <w:r w:rsidRPr="006E78A2">
        <w:rPr>
          <w:color w:val="auto"/>
          <w:sz w:val="22"/>
          <w:szCs w:val="22"/>
        </w:rPr>
        <w:fldChar w:fldCharType="end"/>
      </w:r>
      <w:r w:rsidRPr="006E78A2">
        <w:rPr>
          <w:color w:val="auto"/>
          <w:sz w:val="22"/>
          <w:szCs w:val="22"/>
        </w:rPr>
        <w:t>. Bố cục thiết kế trang chủ</w:t>
      </w:r>
      <w:bookmarkEnd w:id="284"/>
    </w:p>
    <w:p w14:paraId="03581A86" w14:textId="77777777" w:rsidR="00865772" w:rsidRDefault="00865772" w:rsidP="00401717">
      <w:pPr>
        <w:rPr>
          <w:b/>
          <w:bCs/>
        </w:rPr>
      </w:pPr>
    </w:p>
    <w:p w14:paraId="77792A30" w14:textId="748A93E1" w:rsidR="00401717" w:rsidRDefault="00401717" w:rsidP="00401717">
      <w:pPr>
        <w:rPr>
          <w:b/>
          <w:bCs/>
        </w:rPr>
      </w:pPr>
      <w:r>
        <w:rPr>
          <w:b/>
          <w:bCs/>
        </w:rPr>
        <w:t>Trang quản lý công việc:</w:t>
      </w:r>
    </w:p>
    <w:p w14:paraId="76AE0584" w14:textId="77777777" w:rsidR="003A05A7" w:rsidRDefault="00401717" w:rsidP="003A05A7">
      <w:pPr>
        <w:keepNext/>
        <w:jc w:val="center"/>
      </w:pPr>
      <w:r w:rsidRPr="00401717">
        <w:rPr>
          <w:noProof/>
        </w:rPr>
        <w:drawing>
          <wp:inline distT="0" distB="0" distL="0" distR="0" wp14:anchorId="5878F149" wp14:editId="63B529A3">
            <wp:extent cx="5051450" cy="3600000"/>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51450" cy="3600000"/>
                    </a:xfrm>
                    <a:prstGeom prst="rect">
                      <a:avLst/>
                    </a:prstGeom>
                  </pic:spPr>
                </pic:pic>
              </a:graphicData>
            </a:graphic>
          </wp:inline>
        </w:drawing>
      </w:r>
    </w:p>
    <w:p w14:paraId="3A7650F3" w14:textId="653FBF05" w:rsidR="00401717" w:rsidRDefault="003A05A7" w:rsidP="000D1BA1">
      <w:pPr>
        <w:pStyle w:val="Caption"/>
        <w:spacing w:after="0"/>
        <w:jc w:val="center"/>
        <w:rPr>
          <w:color w:val="000000" w:themeColor="text1"/>
          <w:sz w:val="22"/>
          <w:szCs w:val="22"/>
        </w:rPr>
      </w:pPr>
      <w:bookmarkStart w:id="285" w:name="_Toc187277330"/>
      <w:r w:rsidRPr="003A05A7">
        <w:rPr>
          <w:color w:val="000000" w:themeColor="text1"/>
          <w:sz w:val="22"/>
          <w:szCs w:val="22"/>
        </w:rPr>
        <w:t xml:space="preserve">Hình </w:t>
      </w:r>
      <w:r w:rsidRPr="003A05A7">
        <w:rPr>
          <w:color w:val="000000" w:themeColor="text1"/>
          <w:sz w:val="22"/>
          <w:szCs w:val="22"/>
        </w:rPr>
        <w:fldChar w:fldCharType="begin"/>
      </w:r>
      <w:r w:rsidRPr="003A05A7">
        <w:rPr>
          <w:color w:val="000000" w:themeColor="text1"/>
          <w:sz w:val="22"/>
          <w:szCs w:val="22"/>
        </w:rPr>
        <w:instrText xml:space="preserve"> SEQ Hình_ \* ARABIC </w:instrText>
      </w:r>
      <w:r w:rsidRPr="003A05A7">
        <w:rPr>
          <w:color w:val="000000" w:themeColor="text1"/>
          <w:sz w:val="22"/>
          <w:szCs w:val="22"/>
        </w:rPr>
        <w:fldChar w:fldCharType="separate"/>
      </w:r>
      <w:r w:rsidR="00BD4D50">
        <w:rPr>
          <w:noProof/>
          <w:color w:val="000000" w:themeColor="text1"/>
          <w:sz w:val="22"/>
          <w:szCs w:val="22"/>
        </w:rPr>
        <w:t>3</w:t>
      </w:r>
      <w:r w:rsidRPr="003A05A7">
        <w:rPr>
          <w:color w:val="000000" w:themeColor="text1"/>
          <w:sz w:val="22"/>
          <w:szCs w:val="22"/>
        </w:rPr>
        <w:fldChar w:fldCharType="end"/>
      </w:r>
      <w:r w:rsidRPr="003A05A7">
        <w:rPr>
          <w:color w:val="000000" w:themeColor="text1"/>
          <w:sz w:val="22"/>
          <w:szCs w:val="22"/>
        </w:rPr>
        <w:t>. Bố cục thiết kế trang quản lý công</w:t>
      </w:r>
      <w:r>
        <w:rPr>
          <w:color w:val="000000" w:themeColor="text1"/>
          <w:sz w:val="22"/>
          <w:szCs w:val="22"/>
        </w:rPr>
        <w:t xml:space="preserve"> </w:t>
      </w:r>
      <w:r w:rsidRPr="003A05A7">
        <w:rPr>
          <w:color w:val="000000" w:themeColor="text1"/>
          <w:sz w:val="22"/>
          <w:szCs w:val="22"/>
        </w:rPr>
        <w:t>việc</w:t>
      </w:r>
      <w:bookmarkEnd w:id="285"/>
    </w:p>
    <w:p w14:paraId="5718E303" w14:textId="77777777" w:rsidR="00865772" w:rsidRDefault="00865772" w:rsidP="008C1ABE">
      <w:pPr>
        <w:rPr>
          <w:b/>
          <w:bCs/>
        </w:rPr>
      </w:pPr>
    </w:p>
    <w:p w14:paraId="66D5B880" w14:textId="77777777" w:rsidR="00865772" w:rsidRDefault="00865772" w:rsidP="008C1ABE">
      <w:pPr>
        <w:rPr>
          <w:b/>
          <w:bCs/>
        </w:rPr>
      </w:pPr>
    </w:p>
    <w:p w14:paraId="3470B52C" w14:textId="65AADC63" w:rsidR="008C1ABE" w:rsidRDefault="008C1ABE" w:rsidP="008C1ABE">
      <w:pPr>
        <w:rPr>
          <w:b/>
          <w:bCs/>
        </w:rPr>
      </w:pPr>
      <w:r>
        <w:rPr>
          <w:b/>
          <w:bCs/>
        </w:rPr>
        <w:t>Trang thông tin tài khoản:</w:t>
      </w:r>
    </w:p>
    <w:p w14:paraId="656AD7F6" w14:textId="77777777" w:rsidR="008C1ABE" w:rsidRDefault="008C1ABE" w:rsidP="008C1ABE">
      <w:pPr>
        <w:keepNext/>
        <w:jc w:val="center"/>
      </w:pPr>
      <w:r w:rsidRPr="008C1ABE">
        <w:rPr>
          <w:b/>
          <w:bCs/>
          <w:noProof/>
        </w:rPr>
        <w:drawing>
          <wp:inline distT="0" distB="0" distL="0" distR="0" wp14:anchorId="45EA4815" wp14:editId="147DBAF2">
            <wp:extent cx="5075811" cy="3600000"/>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75811" cy="3600000"/>
                    </a:xfrm>
                    <a:prstGeom prst="rect">
                      <a:avLst/>
                    </a:prstGeom>
                  </pic:spPr>
                </pic:pic>
              </a:graphicData>
            </a:graphic>
          </wp:inline>
        </w:drawing>
      </w:r>
    </w:p>
    <w:p w14:paraId="06A86AB4" w14:textId="7C99F721" w:rsidR="008C1ABE" w:rsidRDefault="008C1ABE" w:rsidP="000D1BA1">
      <w:pPr>
        <w:pStyle w:val="Caption"/>
        <w:spacing w:after="0"/>
        <w:jc w:val="center"/>
        <w:rPr>
          <w:color w:val="auto"/>
          <w:sz w:val="22"/>
          <w:szCs w:val="22"/>
        </w:rPr>
      </w:pPr>
      <w:bookmarkStart w:id="286" w:name="_Toc187277331"/>
      <w:r w:rsidRPr="008C1ABE">
        <w:rPr>
          <w:color w:val="auto"/>
          <w:sz w:val="22"/>
          <w:szCs w:val="22"/>
        </w:rPr>
        <w:t xml:space="preserve">Hình </w:t>
      </w:r>
      <w:r w:rsidRPr="008C1ABE">
        <w:rPr>
          <w:color w:val="auto"/>
          <w:sz w:val="22"/>
          <w:szCs w:val="22"/>
        </w:rPr>
        <w:fldChar w:fldCharType="begin"/>
      </w:r>
      <w:r w:rsidRPr="008C1ABE">
        <w:rPr>
          <w:color w:val="auto"/>
          <w:sz w:val="22"/>
          <w:szCs w:val="22"/>
        </w:rPr>
        <w:instrText xml:space="preserve"> SEQ Hình_ \* ARABIC </w:instrText>
      </w:r>
      <w:r w:rsidRPr="008C1ABE">
        <w:rPr>
          <w:color w:val="auto"/>
          <w:sz w:val="22"/>
          <w:szCs w:val="22"/>
        </w:rPr>
        <w:fldChar w:fldCharType="separate"/>
      </w:r>
      <w:r w:rsidR="00BD4D50">
        <w:rPr>
          <w:noProof/>
          <w:color w:val="auto"/>
          <w:sz w:val="22"/>
          <w:szCs w:val="22"/>
        </w:rPr>
        <w:t>4</w:t>
      </w:r>
      <w:r w:rsidRPr="008C1ABE">
        <w:rPr>
          <w:color w:val="auto"/>
          <w:sz w:val="22"/>
          <w:szCs w:val="22"/>
        </w:rPr>
        <w:fldChar w:fldCharType="end"/>
      </w:r>
      <w:r w:rsidRPr="008C1ABE">
        <w:rPr>
          <w:color w:val="auto"/>
          <w:sz w:val="22"/>
          <w:szCs w:val="22"/>
        </w:rPr>
        <w:t>. Bố cục thiết kế trang thông tin tài khoản</w:t>
      </w:r>
      <w:bookmarkEnd w:id="286"/>
    </w:p>
    <w:p w14:paraId="1450D76E" w14:textId="77777777" w:rsidR="00865772" w:rsidRDefault="00865772" w:rsidP="00630FA4">
      <w:pPr>
        <w:rPr>
          <w:b/>
          <w:bCs/>
        </w:rPr>
      </w:pPr>
    </w:p>
    <w:p w14:paraId="597DF0B0" w14:textId="27CA3B47" w:rsidR="00630FA4" w:rsidRDefault="00630FA4" w:rsidP="00630FA4">
      <w:pPr>
        <w:rPr>
          <w:b/>
          <w:bCs/>
        </w:rPr>
      </w:pPr>
      <w:r>
        <w:rPr>
          <w:b/>
          <w:bCs/>
        </w:rPr>
        <w:t>Trang thống kê:</w:t>
      </w:r>
    </w:p>
    <w:p w14:paraId="56B6814D" w14:textId="77777777" w:rsidR="007B6F09" w:rsidRDefault="00630FA4" w:rsidP="007B6F09">
      <w:pPr>
        <w:keepNext/>
        <w:jc w:val="center"/>
      </w:pPr>
      <w:r w:rsidRPr="00630FA4">
        <w:rPr>
          <w:b/>
          <w:bCs/>
          <w:noProof/>
        </w:rPr>
        <w:drawing>
          <wp:inline distT="0" distB="0" distL="0" distR="0" wp14:anchorId="7E69981C" wp14:editId="21C710A9">
            <wp:extent cx="5035585" cy="3600000"/>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35585" cy="3600000"/>
                    </a:xfrm>
                    <a:prstGeom prst="rect">
                      <a:avLst/>
                    </a:prstGeom>
                  </pic:spPr>
                </pic:pic>
              </a:graphicData>
            </a:graphic>
          </wp:inline>
        </w:drawing>
      </w:r>
    </w:p>
    <w:p w14:paraId="54BFFE71" w14:textId="15B24D43" w:rsidR="00630FA4" w:rsidRDefault="007B6F09" w:rsidP="000D1BA1">
      <w:pPr>
        <w:pStyle w:val="Caption"/>
        <w:spacing w:after="0"/>
        <w:jc w:val="center"/>
        <w:rPr>
          <w:color w:val="auto"/>
          <w:sz w:val="22"/>
          <w:szCs w:val="22"/>
        </w:rPr>
      </w:pPr>
      <w:bookmarkStart w:id="287" w:name="_Toc187277332"/>
      <w:r w:rsidRPr="007B6F09">
        <w:rPr>
          <w:color w:val="auto"/>
          <w:sz w:val="22"/>
          <w:szCs w:val="22"/>
        </w:rPr>
        <w:t xml:space="preserve">Hình </w:t>
      </w:r>
      <w:r w:rsidRPr="007B6F09">
        <w:rPr>
          <w:color w:val="auto"/>
          <w:sz w:val="22"/>
          <w:szCs w:val="22"/>
        </w:rPr>
        <w:fldChar w:fldCharType="begin"/>
      </w:r>
      <w:r w:rsidRPr="007B6F09">
        <w:rPr>
          <w:color w:val="auto"/>
          <w:sz w:val="22"/>
          <w:szCs w:val="22"/>
        </w:rPr>
        <w:instrText xml:space="preserve"> SEQ Hình_ \* ARABIC </w:instrText>
      </w:r>
      <w:r w:rsidRPr="007B6F09">
        <w:rPr>
          <w:color w:val="auto"/>
          <w:sz w:val="22"/>
          <w:szCs w:val="22"/>
        </w:rPr>
        <w:fldChar w:fldCharType="separate"/>
      </w:r>
      <w:r w:rsidR="00BD4D50">
        <w:rPr>
          <w:noProof/>
          <w:color w:val="auto"/>
          <w:sz w:val="22"/>
          <w:szCs w:val="22"/>
        </w:rPr>
        <w:t>5</w:t>
      </w:r>
      <w:r w:rsidRPr="007B6F09">
        <w:rPr>
          <w:color w:val="auto"/>
          <w:sz w:val="22"/>
          <w:szCs w:val="22"/>
        </w:rPr>
        <w:fldChar w:fldCharType="end"/>
      </w:r>
      <w:r w:rsidRPr="007B6F09">
        <w:rPr>
          <w:color w:val="auto"/>
          <w:sz w:val="22"/>
          <w:szCs w:val="22"/>
        </w:rPr>
        <w:t>. Bố cục thiết kế trang thống kê</w:t>
      </w:r>
      <w:bookmarkEnd w:id="287"/>
    </w:p>
    <w:p w14:paraId="3B4A2DC2" w14:textId="77777777" w:rsidR="00865772" w:rsidRDefault="00865772" w:rsidP="00287F78">
      <w:pPr>
        <w:rPr>
          <w:b/>
          <w:bCs/>
        </w:rPr>
      </w:pPr>
    </w:p>
    <w:p w14:paraId="45E1C4E2" w14:textId="4F95A790" w:rsidR="00287F78" w:rsidRDefault="00287F78" w:rsidP="00287F78">
      <w:pPr>
        <w:rPr>
          <w:b/>
          <w:bCs/>
        </w:rPr>
      </w:pPr>
      <w:r>
        <w:rPr>
          <w:b/>
          <w:bCs/>
        </w:rPr>
        <w:t>Trang liên hệ:</w:t>
      </w:r>
    </w:p>
    <w:p w14:paraId="1ABD9C5C" w14:textId="77777777" w:rsidR="00287F78" w:rsidRDefault="00287F78" w:rsidP="00287F78">
      <w:pPr>
        <w:keepNext/>
        <w:jc w:val="center"/>
      </w:pPr>
      <w:r w:rsidRPr="00287F78">
        <w:rPr>
          <w:b/>
          <w:bCs/>
          <w:noProof/>
        </w:rPr>
        <w:drawing>
          <wp:inline distT="0" distB="0" distL="0" distR="0" wp14:anchorId="3FC581E0" wp14:editId="2F07FE6B">
            <wp:extent cx="5554093" cy="3960000"/>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54093" cy="3960000"/>
                    </a:xfrm>
                    <a:prstGeom prst="rect">
                      <a:avLst/>
                    </a:prstGeom>
                  </pic:spPr>
                </pic:pic>
              </a:graphicData>
            </a:graphic>
          </wp:inline>
        </w:drawing>
      </w:r>
    </w:p>
    <w:p w14:paraId="7ED34E1F" w14:textId="2CDED5CF" w:rsidR="00287F78" w:rsidRPr="00287F78" w:rsidRDefault="00287F78" w:rsidP="00287F78">
      <w:pPr>
        <w:pStyle w:val="Caption"/>
        <w:jc w:val="center"/>
        <w:rPr>
          <w:b/>
          <w:bCs/>
          <w:color w:val="auto"/>
          <w:sz w:val="22"/>
          <w:szCs w:val="22"/>
        </w:rPr>
      </w:pPr>
      <w:bookmarkStart w:id="288" w:name="_Toc187277333"/>
      <w:r w:rsidRPr="00287F78">
        <w:rPr>
          <w:color w:val="auto"/>
          <w:sz w:val="22"/>
          <w:szCs w:val="22"/>
        </w:rPr>
        <w:t xml:space="preserve">Hình </w:t>
      </w:r>
      <w:r w:rsidRPr="00287F78">
        <w:rPr>
          <w:color w:val="auto"/>
          <w:sz w:val="22"/>
          <w:szCs w:val="22"/>
        </w:rPr>
        <w:fldChar w:fldCharType="begin"/>
      </w:r>
      <w:r w:rsidRPr="00287F78">
        <w:rPr>
          <w:color w:val="auto"/>
          <w:sz w:val="22"/>
          <w:szCs w:val="22"/>
        </w:rPr>
        <w:instrText xml:space="preserve"> SEQ Hình_ \* ARABIC </w:instrText>
      </w:r>
      <w:r w:rsidRPr="00287F78">
        <w:rPr>
          <w:color w:val="auto"/>
          <w:sz w:val="22"/>
          <w:szCs w:val="22"/>
        </w:rPr>
        <w:fldChar w:fldCharType="separate"/>
      </w:r>
      <w:r w:rsidR="00BD4D50">
        <w:rPr>
          <w:noProof/>
          <w:color w:val="auto"/>
          <w:sz w:val="22"/>
          <w:szCs w:val="22"/>
        </w:rPr>
        <w:t>6</w:t>
      </w:r>
      <w:r w:rsidRPr="00287F78">
        <w:rPr>
          <w:color w:val="auto"/>
          <w:sz w:val="22"/>
          <w:szCs w:val="22"/>
        </w:rPr>
        <w:fldChar w:fldCharType="end"/>
      </w:r>
      <w:r w:rsidRPr="00287F78">
        <w:rPr>
          <w:color w:val="auto"/>
          <w:sz w:val="22"/>
          <w:szCs w:val="22"/>
        </w:rPr>
        <w:t>. Bố cục thiết kế trang liên hệ</w:t>
      </w:r>
      <w:bookmarkEnd w:id="288"/>
    </w:p>
    <w:p w14:paraId="50F6A3F6" w14:textId="77777777" w:rsidR="006B6844" w:rsidRDefault="006B6844" w:rsidP="00BF7D2E">
      <w:pPr>
        <w:rPr>
          <w:b/>
          <w:bCs/>
        </w:rPr>
      </w:pPr>
    </w:p>
    <w:p w14:paraId="5854D8AB" w14:textId="2684D546" w:rsidR="00BF7D2E" w:rsidRDefault="00BF7D2E" w:rsidP="00BF7D2E">
      <w:pPr>
        <w:rPr>
          <w:b/>
          <w:bCs/>
        </w:rPr>
      </w:pPr>
      <w:r>
        <w:rPr>
          <w:b/>
          <w:bCs/>
        </w:rPr>
        <w:t>Form đăng nhập:</w:t>
      </w:r>
    </w:p>
    <w:p w14:paraId="7410EA3B" w14:textId="77777777" w:rsidR="00F80432" w:rsidRDefault="00BF7D2E" w:rsidP="00F80432">
      <w:pPr>
        <w:keepNext/>
        <w:jc w:val="center"/>
      </w:pPr>
      <w:r w:rsidRPr="00BF7D2E">
        <w:rPr>
          <w:b/>
          <w:bCs/>
          <w:noProof/>
        </w:rPr>
        <w:drawing>
          <wp:inline distT="0" distB="0" distL="0" distR="0" wp14:anchorId="1F73AA02" wp14:editId="6C957C0E">
            <wp:extent cx="5057697" cy="288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57697" cy="2880000"/>
                    </a:xfrm>
                    <a:prstGeom prst="rect">
                      <a:avLst/>
                    </a:prstGeom>
                  </pic:spPr>
                </pic:pic>
              </a:graphicData>
            </a:graphic>
          </wp:inline>
        </w:drawing>
      </w:r>
    </w:p>
    <w:p w14:paraId="44E6B1F7" w14:textId="5A7183D2" w:rsidR="00BF7D2E" w:rsidRDefault="00F80432" w:rsidP="0072061E">
      <w:pPr>
        <w:pStyle w:val="Caption"/>
        <w:spacing w:after="0"/>
        <w:jc w:val="center"/>
        <w:rPr>
          <w:color w:val="auto"/>
          <w:sz w:val="22"/>
          <w:szCs w:val="22"/>
        </w:rPr>
      </w:pPr>
      <w:bookmarkStart w:id="289" w:name="_Toc187277334"/>
      <w:r w:rsidRPr="00F80432">
        <w:rPr>
          <w:color w:val="auto"/>
          <w:sz w:val="22"/>
          <w:szCs w:val="22"/>
        </w:rPr>
        <w:t xml:space="preserve">Hình </w:t>
      </w:r>
      <w:r w:rsidRPr="00F80432">
        <w:rPr>
          <w:color w:val="auto"/>
          <w:sz w:val="22"/>
          <w:szCs w:val="22"/>
        </w:rPr>
        <w:fldChar w:fldCharType="begin"/>
      </w:r>
      <w:r w:rsidRPr="00F80432">
        <w:rPr>
          <w:color w:val="auto"/>
          <w:sz w:val="22"/>
          <w:szCs w:val="22"/>
        </w:rPr>
        <w:instrText xml:space="preserve"> SEQ Hình_ \* ARABIC </w:instrText>
      </w:r>
      <w:r w:rsidRPr="00F80432">
        <w:rPr>
          <w:color w:val="auto"/>
          <w:sz w:val="22"/>
          <w:szCs w:val="22"/>
        </w:rPr>
        <w:fldChar w:fldCharType="separate"/>
      </w:r>
      <w:r w:rsidR="00BD4D50">
        <w:rPr>
          <w:noProof/>
          <w:color w:val="auto"/>
          <w:sz w:val="22"/>
          <w:szCs w:val="22"/>
        </w:rPr>
        <w:t>7</w:t>
      </w:r>
      <w:r w:rsidRPr="00F80432">
        <w:rPr>
          <w:color w:val="auto"/>
          <w:sz w:val="22"/>
          <w:szCs w:val="22"/>
        </w:rPr>
        <w:fldChar w:fldCharType="end"/>
      </w:r>
      <w:r w:rsidRPr="00F80432">
        <w:rPr>
          <w:color w:val="auto"/>
          <w:sz w:val="22"/>
          <w:szCs w:val="22"/>
        </w:rPr>
        <w:t>. Bố cục thiết kế form đăng nhập</w:t>
      </w:r>
      <w:bookmarkEnd w:id="289"/>
    </w:p>
    <w:p w14:paraId="46E6FD00" w14:textId="77777777" w:rsidR="006B6844" w:rsidRDefault="006B6844" w:rsidP="00B66E69">
      <w:pPr>
        <w:rPr>
          <w:b/>
          <w:bCs/>
        </w:rPr>
      </w:pPr>
    </w:p>
    <w:p w14:paraId="64643945" w14:textId="77777777" w:rsidR="00865772" w:rsidRDefault="00865772" w:rsidP="00B66E69">
      <w:pPr>
        <w:rPr>
          <w:b/>
          <w:bCs/>
        </w:rPr>
      </w:pPr>
    </w:p>
    <w:p w14:paraId="234FB020" w14:textId="33F8A1CE" w:rsidR="00B66E69" w:rsidRDefault="00B66E69" w:rsidP="00B66E69">
      <w:pPr>
        <w:rPr>
          <w:b/>
          <w:bCs/>
        </w:rPr>
      </w:pPr>
      <w:r>
        <w:rPr>
          <w:b/>
          <w:bCs/>
        </w:rPr>
        <w:t>Form tạo tài khoản:</w:t>
      </w:r>
    </w:p>
    <w:p w14:paraId="4C3B47CC" w14:textId="77777777" w:rsidR="00B66E69" w:rsidRDefault="00B66E69" w:rsidP="00B66E69">
      <w:pPr>
        <w:keepNext/>
        <w:jc w:val="center"/>
      </w:pPr>
      <w:r w:rsidRPr="00B66E69">
        <w:rPr>
          <w:b/>
          <w:bCs/>
          <w:noProof/>
        </w:rPr>
        <w:drawing>
          <wp:inline distT="0" distB="0" distL="0" distR="0" wp14:anchorId="4B6FFE20" wp14:editId="6CD0CFD0">
            <wp:extent cx="3918131" cy="3960000"/>
            <wp:effectExtent l="0" t="0" r="635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18131" cy="3960000"/>
                    </a:xfrm>
                    <a:prstGeom prst="rect">
                      <a:avLst/>
                    </a:prstGeom>
                  </pic:spPr>
                </pic:pic>
              </a:graphicData>
            </a:graphic>
          </wp:inline>
        </w:drawing>
      </w:r>
    </w:p>
    <w:p w14:paraId="48F1EBDC" w14:textId="7A95C82C" w:rsidR="00B66E69" w:rsidRDefault="00B66E69" w:rsidP="008A3B3D">
      <w:pPr>
        <w:pStyle w:val="Caption"/>
        <w:spacing w:after="0"/>
        <w:jc w:val="center"/>
        <w:rPr>
          <w:color w:val="auto"/>
          <w:sz w:val="22"/>
          <w:szCs w:val="22"/>
        </w:rPr>
      </w:pPr>
      <w:bookmarkStart w:id="290" w:name="_Toc187277335"/>
      <w:r w:rsidRPr="005F077B">
        <w:rPr>
          <w:color w:val="auto"/>
          <w:sz w:val="22"/>
          <w:szCs w:val="22"/>
        </w:rPr>
        <w:t xml:space="preserve">Hình </w:t>
      </w:r>
      <w:r w:rsidRPr="005F077B">
        <w:rPr>
          <w:color w:val="auto"/>
          <w:sz w:val="22"/>
          <w:szCs w:val="22"/>
        </w:rPr>
        <w:fldChar w:fldCharType="begin"/>
      </w:r>
      <w:r w:rsidRPr="005F077B">
        <w:rPr>
          <w:color w:val="auto"/>
          <w:sz w:val="22"/>
          <w:szCs w:val="22"/>
        </w:rPr>
        <w:instrText xml:space="preserve"> SEQ Hình_ \* ARABIC </w:instrText>
      </w:r>
      <w:r w:rsidRPr="005F077B">
        <w:rPr>
          <w:color w:val="auto"/>
          <w:sz w:val="22"/>
          <w:szCs w:val="22"/>
        </w:rPr>
        <w:fldChar w:fldCharType="separate"/>
      </w:r>
      <w:r w:rsidR="00BD4D50">
        <w:rPr>
          <w:noProof/>
          <w:color w:val="auto"/>
          <w:sz w:val="22"/>
          <w:szCs w:val="22"/>
        </w:rPr>
        <w:t>8</w:t>
      </w:r>
      <w:r w:rsidRPr="005F077B">
        <w:rPr>
          <w:color w:val="auto"/>
          <w:sz w:val="22"/>
          <w:szCs w:val="22"/>
        </w:rPr>
        <w:fldChar w:fldCharType="end"/>
      </w:r>
      <w:r w:rsidRPr="005F077B">
        <w:rPr>
          <w:color w:val="auto"/>
          <w:sz w:val="22"/>
          <w:szCs w:val="22"/>
        </w:rPr>
        <w:t>. Bố cục thiết kế form tạo tài khoản</w:t>
      </w:r>
      <w:bookmarkEnd w:id="290"/>
    </w:p>
    <w:p w14:paraId="1F1BE0E8" w14:textId="77777777" w:rsidR="00BE17A4" w:rsidRDefault="00BE17A4" w:rsidP="00206FAF">
      <w:pPr>
        <w:pStyle w:val="Heading3"/>
      </w:pPr>
    </w:p>
    <w:p w14:paraId="2615A177" w14:textId="77777777" w:rsidR="00865772" w:rsidRDefault="00865772" w:rsidP="00206FAF">
      <w:pPr>
        <w:pStyle w:val="Heading3"/>
      </w:pPr>
    </w:p>
    <w:p w14:paraId="6B06DCEF" w14:textId="7E693B51" w:rsidR="006B6844" w:rsidRPr="006B6844" w:rsidRDefault="005D3D0F" w:rsidP="00206FAF">
      <w:pPr>
        <w:pStyle w:val="Heading3"/>
      </w:pPr>
      <w:bookmarkStart w:id="291" w:name="_Toc187277314"/>
      <w:r w:rsidRPr="00AE5E69">
        <w:t>3</w:t>
      </w:r>
      <w:r w:rsidR="00206FAF">
        <w:t>.3</w:t>
      </w:r>
      <w:r w:rsidRPr="00AE5E69">
        <w:t>.</w:t>
      </w:r>
      <w:r w:rsidR="00206FAF">
        <w:t>3</w:t>
      </w:r>
      <w:r w:rsidRPr="00AE5E69">
        <w:t>. Tạo cơ sở dữ liệu</w:t>
      </w:r>
      <w:bookmarkEnd w:id="291"/>
    </w:p>
    <w:p w14:paraId="645DF4B5" w14:textId="73623798" w:rsidR="00595668" w:rsidRDefault="00595668" w:rsidP="00595668">
      <w:pPr>
        <w:rPr>
          <w:lang w:val="en-US" w:eastAsia="x-none"/>
        </w:rPr>
      </w:pPr>
      <w:r>
        <w:rPr>
          <w:lang w:val="en-US" w:eastAsia="x-none"/>
        </w:rPr>
        <w:t xml:space="preserve">Tạo </w:t>
      </w:r>
      <w:r w:rsidR="00993089">
        <w:rPr>
          <w:lang w:val="en-US" w:eastAsia="x-none"/>
        </w:rPr>
        <w:t>cơ sở dữ liệu</w:t>
      </w:r>
      <w:r w:rsidR="00D87935">
        <w:rPr>
          <w:lang w:val="en-US" w:eastAsia="x-none"/>
        </w:rPr>
        <w:t xml:space="preserve"> </w:t>
      </w:r>
      <w:r w:rsidR="00993089">
        <w:rPr>
          <w:lang w:val="en-US" w:eastAsia="x-none"/>
        </w:rPr>
        <w:t xml:space="preserve">với </w:t>
      </w:r>
      <w:r w:rsidR="00080121">
        <w:rPr>
          <w:lang w:val="en-US" w:eastAsia="x-none"/>
        </w:rPr>
        <w:t xml:space="preserve">các bảng </w:t>
      </w:r>
      <w:r>
        <w:rPr>
          <w:lang w:val="en-US" w:eastAsia="x-none"/>
        </w:rPr>
        <w:t>dữ liệu</w:t>
      </w:r>
      <w:r w:rsidR="00080121">
        <w:rPr>
          <w:lang w:val="en-US" w:eastAsia="x-none"/>
        </w:rPr>
        <w:t xml:space="preserve"> </w:t>
      </w:r>
      <w:r>
        <w:rPr>
          <w:lang w:val="en-US" w:eastAsia="x-none"/>
        </w:rPr>
        <w:t>để thực hiệ</w:t>
      </w:r>
      <w:r w:rsidR="00993089">
        <w:rPr>
          <w:lang w:val="en-US" w:eastAsia="x-none"/>
        </w:rPr>
        <w:t xml:space="preserve">n việc lưu trữ các dữ liệu liên quán đến người dùng </w:t>
      </w:r>
      <w:r w:rsidR="00F81E6B">
        <w:rPr>
          <w:lang w:val="en-US" w:eastAsia="x-none"/>
        </w:rPr>
        <w:t>bao gồm admin, users</w:t>
      </w:r>
      <w:r w:rsidR="00AC5CBA">
        <w:rPr>
          <w:lang w:val="en-US" w:eastAsia="x-none"/>
        </w:rPr>
        <w:t xml:space="preserve"> s</w:t>
      </w:r>
      <w:r w:rsidR="00F81E6B">
        <w:rPr>
          <w:lang w:val="en-US" w:eastAsia="x-none"/>
        </w:rPr>
        <w:t>ẽ sử dụng hệ thống</w:t>
      </w:r>
      <w:r w:rsidR="00425F35">
        <w:rPr>
          <w:lang w:val="en-US" w:eastAsia="x-none"/>
        </w:rPr>
        <w:t>.</w:t>
      </w:r>
    </w:p>
    <w:p w14:paraId="0571340D" w14:textId="2541BE6A" w:rsidR="00080121" w:rsidRDefault="00790186" w:rsidP="00595668">
      <w:pPr>
        <w:rPr>
          <w:lang w:val="en-US" w:eastAsia="x-none"/>
        </w:rPr>
      </w:pPr>
      <w:r>
        <w:rPr>
          <w:lang w:val="en-US" w:eastAsia="x-none"/>
        </w:rPr>
        <w:t>Đây là danh sách các bảng sẽ có trong cơ sở dữ liệu:</w:t>
      </w:r>
    </w:p>
    <w:tbl>
      <w:tblPr>
        <w:tblStyle w:val="TableGrid"/>
        <w:tblW w:w="0" w:type="auto"/>
        <w:tblLook w:val="04A0" w:firstRow="1" w:lastRow="0" w:firstColumn="1" w:lastColumn="0" w:noHBand="0" w:noVBand="1"/>
      </w:tblPr>
      <w:tblGrid>
        <w:gridCol w:w="704"/>
        <w:gridCol w:w="4111"/>
        <w:gridCol w:w="4530"/>
      </w:tblGrid>
      <w:tr w:rsidR="00080121" w:rsidRPr="00080121" w14:paraId="0E26FDAC" w14:textId="77777777" w:rsidTr="00084072">
        <w:tc>
          <w:tcPr>
            <w:tcW w:w="704" w:type="dxa"/>
          </w:tcPr>
          <w:p w14:paraId="388373E1" w14:textId="1AEBED5C" w:rsidR="00080121" w:rsidRPr="00080121" w:rsidRDefault="00080121" w:rsidP="00080121">
            <w:pPr>
              <w:jc w:val="center"/>
              <w:rPr>
                <w:b/>
                <w:bCs/>
                <w:lang w:val="en-US" w:eastAsia="x-none"/>
              </w:rPr>
            </w:pPr>
            <w:r>
              <w:rPr>
                <w:b/>
                <w:bCs/>
                <w:lang w:val="en-US" w:eastAsia="x-none"/>
              </w:rPr>
              <w:t>Stt</w:t>
            </w:r>
          </w:p>
        </w:tc>
        <w:tc>
          <w:tcPr>
            <w:tcW w:w="4111" w:type="dxa"/>
          </w:tcPr>
          <w:p w14:paraId="2601556F" w14:textId="3F049553" w:rsidR="00080121" w:rsidRPr="00080121" w:rsidRDefault="00080121" w:rsidP="00080121">
            <w:pPr>
              <w:jc w:val="center"/>
              <w:rPr>
                <w:b/>
                <w:bCs/>
                <w:lang w:val="en-US" w:eastAsia="x-none"/>
              </w:rPr>
            </w:pPr>
            <w:r>
              <w:rPr>
                <w:b/>
                <w:bCs/>
                <w:lang w:val="en-US" w:eastAsia="x-none"/>
              </w:rPr>
              <w:t>Tên bảng</w:t>
            </w:r>
          </w:p>
        </w:tc>
        <w:tc>
          <w:tcPr>
            <w:tcW w:w="4530" w:type="dxa"/>
          </w:tcPr>
          <w:p w14:paraId="1C373CDF" w14:textId="7C8CD0C3" w:rsidR="00080121" w:rsidRPr="00080121" w:rsidRDefault="00080121" w:rsidP="00080121">
            <w:pPr>
              <w:jc w:val="center"/>
              <w:rPr>
                <w:b/>
                <w:bCs/>
                <w:lang w:val="en-US" w:eastAsia="x-none"/>
              </w:rPr>
            </w:pPr>
            <w:r>
              <w:rPr>
                <w:b/>
                <w:bCs/>
                <w:lang w:val="en-US" w:eastAsia="x-none"/>
              </w:rPr>
              <w:t>Mô tả</w:t>
            </w:r>
          </w:p>
        </w:tc>
      </w:tr>
      <w:tr w:rsidR="00080121" w14:paraId="3D696836" w14:textId="77777777" w:rsidTr="00084072">
        <w:tc>
          <w:tcPr>
            <w:tcW w:w="704" w:type="dxa"/>
          </w:tcPr>
          <w:p w14:paraId="08DE6DFA" w14:textId="4131CC44" w:rsidR="00080121" w:rsidRDefault="00080121" w:rsidP="00595668">
            <w:pPr>
              <w:rPr>
                <w:lang w:val="en-US" w:eastAsia="x-none"/>
              </w:rPr>
            </w:pPr>
            <w:r>
              <w:rPr>
                <w:lang w:val="en-US" w:eastAsia="x-none"/>
              </w:rPr>
              <w:t>1</w:t>
            </w:r>
          </w:p>
        </w:tc>
        <w:tc>
          <w:tcPr>
            <w:tcW w:w="4111" w:type="dxa"/>
          </w:tcPr>
          <w:p w14:paraId="582DD607" w14:textId="322D66B9" w:rsidR="00080121" w:rsidRDefault="00790186" w:rsidP="00595668">
            <w:pPr>
              <w:rPr>
                <w:lang w:val="en-US" w:eastAsia="x-none"/>
              </w:rPr>
            </w:pPr>
            <w:r>
              <w:rPr>
                <w:lang w:val="en-US" w:eastAsia="x-none"/>
              </w:rPr>
              <w:t>u</w:t>
            </w:r>
            <w:r w:rsidR="00080121">
              <w:rPr>
                <w:lang w:val="en-US" w:eastAsia="x-none"/>
              </w:rPr>
              <w:t>sers</w:t>
            </w:r>
          </w:p>
        </w:tc>
        <w:tc>
          <w:tcPr>
            <w:tcW w:w="4530" w:type="dxa"/>
          </w:tcPr>
          <w:p w14:paraId="7178ABF2" w14:textId="114EC2C8" w:rsidR="00080121" w:rsidRDefault="00080121" w:rsidP="00595668">
            <w:pPr>
              <w:rPr>
                <w:lang w:val="en-US" w:eastAsia="x-none"/>
              </w:rPr>
            </w:pPr>
            <w:r>
              <w:rPr>
                <w:lang w:val="en-US" w:eastAsia="x-none"/>
              </w:rPr>
              <w:t xml:space="preserve">Dùng để lưu </w:t>
            </w:r>
            <w:r w:rsidR="00CF2DFC">
              <w:rPr>
                <w:lang w:val="en-US" w:eastAsia="x-none"/>
              </w:rPr>
              <w:t>thông tin</w:t>
            </w:r>
            <w:r>
              <w:rPr>
                <w:lang w:val="en-US" w:eastAsia="x-none"/>
              </w:rPr>
              <w:t xml:space="preserve"> người dùng</w:t>
            </w:r>
          </w:p>
        </w:tc>
      </w:tr>
      <w:tr w:rsidR="00BE08A0" w14:paraId="708A922A" w14:textId="77777777" w:rsidTr="00084072">
        <w:tc>
          <w:tcPr>
            <w:tcW w:w="704" w:type="dxa"/>
          </w:tcPr>
          <w:p w14:paraId="6A5463DD" w14:textId="109372FD" w:rsidR="00BE08A0" w:rsidRDefault="00BE08A0" w:rsidP="00BE08A0">
            <w:pPr>
              <w:rPr>
                <w:lang w:val="en-US" w:eastAsia="x-none"/>
              </w:rPr>
            </w:pPr>
            <w:r>
              <w:rPr>
                <w:lang w:val="en-US" w:eastAsia="x-none"/>
              </w:rPr>
              <w:t>2</w:t>
            </w:r>
          </w:p>
        </w:tc>
        <w:tc>
          <w:tcPr>
            <w:tcW w:w="4111" w:type="dxa"/>
          </w:tcPr>
          <w:p w14:paraId="42880441" w14:textId="7D1C3AD4" w:rsidR="00BE08A0" w:rsidRDefault="00BE08A0" w:rsidP="00BE08A0">
            <w:pPr>
              <w:rPr>
                <w:lang w:val="en-US" w:eastAsia="x-none"/>
              </w:rPr>
            </w:pPr>
            <w:r>
              <w:rPr>
                <w:lang w:val="en-US" w:eastAsia="x-none"/>
              </w:rPr>
              <w:t>reservations</w:t>
            </w:r>
          </w:p>
        </w:tc>
        <w:tc>
          <w:tcPr>
            <w:tcW w:w="4530" w:type="dxa"/>
          </w:tcPr>
          <w:p w14:paraId="77180BD3" w14:textId="0793BB77" w:rsidR="00BE08A0" w:rsidRDefault="00BE08A0" w:rsidP="00BE08A0">
            <w:pPr>
              <w:rPr>
                <w:lang w:val="en-US" w:eastAsia="x-none"/>
              </w:rPr>
            </w:pPr>
            <w:r>
              <w:rPr>
                <w:lang w:val="en-US" w:eastAsia="x-none"/>
              </w:rPr>
              <w:t>Dùng để lưu các công việc được thêm vào</w:t>
            </w:r>
          </w:p>
        </w:tc>
      </w:tr>
    </w:tbl>
    <w:p w14:paraId="78B7A7F9" w14:textId="08CE2122" w:rsidR="006B6844" w:rsidRPr="00AD7BE2" w:rsidRDefault="00080121" w:rsidP="00D72CF8">
      <w:pPr>
        <w:pStyle w:val="Caption"/>
        <w:spacing w:before="120" w:after="120"/>
        <w:jc w:val="center"/>
        <w:rPr>
          <w:color w:val="auto"/>
          <w:sz w:val="22"/>
          <w:szCs w:val="22"/>
        </w:rPr>
      </w:pPr>
      <w:bookmarkStart w:id="292" w:name="_Toc187277351"/>
      <w:r w:rsidRPr="00080121">
        <w:rPr>
          <w:color w:val="auto"/>
          <w:sz w:val="22"/>
          <w:szCs w:val="22"/>
        </w:rPr>
        <w:t xml:space="preserve">Bảng </w:t>
      </w:r>
      <w:r w:rsidRPr="00080121">
        <w:rPr>
          <w:color w:val="auto"/>
          <w:sz w:val="22"/>
          <w:szCs w:val="22"/>
        </w:rPr>
        <w:fldChar w:fldCharType="begin"/>
      </w:r>
      <w:r w:rsidRPr="00080121">
        <w:rPr>
          <w:color w:val="auto"/>
          <w:sz w:val="22"/>
          <w:szCs w:val="22"/>
        </w:rPr>
        <w:instrText xml:space="preserve"> SEQ Bảng \* ARABIC </w:instrText>
      </w:r>
      <w:r w:rsidRPr="00080121">
        <w:rPr>
          <w:color w:val="auto"/>
          <w:sz w:val="22"/>
          <w:szCs w:val="22"/>
        </w:rPr>
        <w:fldChar w:fldCharType="separate"/>
      </w:r>
      <w:r w:rsidR="00BD4D50">
        <w:rPr>
          <w:noProof/>
          <w:color w:val="auto"/>
          <w:sz w:val="22"/>
          <w:szCs w:val="22"/>
        </w:rPr>
        <w:t>1</w:t>
      </w:r>
      <w:r w:rsidRPr="00080121">
        <w:rPr>
          <w:color w:val="auto"/>
          <w:sz w:val="22"/>
          <w:szCs w:val="22"/>
        </w:rPr>
        <w:fldChar w:fldCharType="end"/>
      </w:r>
      <w:r w:rsidRPr="00080121">
        <w:rPr>
          <w:color w:val="auto"/>
          <w:sz w:val="22"/>
          <w:szCs w:val="22"/>
        </w:rPr>
        <w:t>.</w:t>
      </w:r>
      <w:r>
        <w:rPr>
          <w:color w:val="auto"/>
          <w:sz w:val="22"/>
          <w:szCs w:val="22"/>
        </w:rPr>
        <w:t xml:space="preserve"> Bảng danh sách các bảng dữ liệu</w:t>
      </w:r>
      <w:bookmarkEnd w:id="292"/>
    </w:p>
    <w:p w14:paraId="01131806" w14:textId="77777777" w:rsidR="00D741BA" w:rsidRDefault="00D741BA" w:rsidP="00084072"/>
    <w:p w14:paraId="0C4554ED" w14:textId="77777777" w:rsidR="00BE17A4" w:rsidRDefault="00BE17A4" w:rsidP="00084072"/>
    <w:p w14:paraId="35E62AA4" w14:textId="77777777" w:rsidR="00865772" w:rsidRDefault="00865772" w:rsidP="00084072"/>
    <w:p w14:paraId="10F7684E" w14:textId="77777777" w:rsidR="00865772" w:rsidRDefault="00865772" w:rsidP="00084072"/>
    <w:p w14:paraId="296E8087" w14:textId="35F19BEB" w:rsidR="00084072" w:rsidRDefault="00084072" w:rsidP="00084072">
      <w:pPr>
        <w:rPr>
          <w:b/>
          <w:bCs/>
        </w:rPr>
      </w:pPr>
      <w:r>
        <w:t xml:space="preserve">Tên bảng: </w:t>
      </w:r>
      <w:r>
        <w:rPr>
          <w:b/>
          <w:bCs/>
        </w:rPr>
        <w:t>tbl_users</w:t>
      </w:r>
    </w:p>
    <w:p w14:paraId="491EA258" w14:textId="26E022A1" w:rsidR="00865772" w:rsidRDefault="00084072" w:rsidP="00084072">
      <w:r>
        <w:t>Mô tả ngắn:</w:t>
      </w:r>
      <w:r w:rsidR="00FC72B7">
        <w:t xml:space="preserve"> </w:t>
      </w:r>
      <w:r w:rsidR="00385640">
        <w:t>dùng để lưu thông tin về người dùn</w:t>
      </w:r>
      <w:r w:rsidR="00140148">
        <w:t>g trong ứng dụng, phục vụ cho việc quản lý tài khoản và quyền truy cập của người dùng</w:t>
      </w:r>
      <w:r w:rsidR="00C65C14">
        <w:t>.</w:t>
      </w:r>
    </w:p>
    <w:p w14:paraId="512652C8" w14:textId="4642AE7A" w:rsidR="00865772" w:rsidRPr="00084072" w:rsidRDefault="00084072" w:rsidP="00084072">
      <w:r>
        <w:t>Chi tiết thực thể:</w:t>
      </w:r>
    </w:p>
    <w:tbl>
      <w:tblPr>
        <w:tblStyle w:val="TableGrid"/>
        <w:tblW w:w="0" w:type="auto"/>
        <w:jc w:val="center"/>
        <w:tblLook w:val="04A0" w:firstRow="1" w:lastRow="0" w:firstColumn="1" w:lastColumn="0" w:noHBand="0" w:noVBand="1"/>
      </w:tblPr>
      <w:tblGrid>
        <w:gridCol w:w="2412"/>
        <w:gridCol w:w="1836"/>
        <w:gridCol w:w="4961"/>
      </w:tblGrid>
      <w:tr w:rsidR="00A108FD" w:rsidRPr="001C2A9F" w14:paraId="6C3D4F92" w14:textId="48ABA1D5" w:rsidTr="00597A80">
        <w:trPr>
          <w:jc w:val="center"/>
        </w:trPr>
        <w:tc>
          <w:tcPr>
            <w:tcW w:w="2412" w:type="dxa"/>
          </w:tcPr>
          <w:p w14:paraId="5CB72A8D" w14:textId="01E605E8" w:rsidR="00A108FD" w:rsidRPr="001C2A9F" w:rsidRDefault="00A108FD" w:rsidP="001C2A9F">
            <w:pPr>
              <w:jc w:val="center"/>
              <w:rPr>
                <w:b/>
                <w:bCs/>
              </w:rPr>
            </w:pPr>
            <w:r>
              <w:rPr>
                <w:b/>
                <w:bCs/>
              </w:rPr>
              <w:t>Tên trường dữ liệu</w:t>
            </w:r>
          </w:p>
        </w:tc>
        <w:tc>
          <w:tcPr>
            <w:tcW w:w="1836" w:type="dxa"/>
          </w:tcPr>
          <w:p w14:paraId="79E85BDB" w14:textId="059AEF49" w:rsidR="00A108FD" w:rsidRPr="001C2A9F" w:rsidRDefault="00A108FD" w:rsidP="001C2A9F">
            <w:pPr>
              <w:jc w:val="center"/>
              <w:rPr>
                <w:b/>
                <w:bCs/>
              </w:rPr>
            </w:pPr>
            <w:r w:rsidRPr="001C2A9F">
              <w:rPr>
                <w:b/>
                <w:bCs/>
              </w:rPr>
              <w:t>Kiểu dữ liệu</w:t>
            </w:r>
          </w:p>
        </w:tc>
        <w:tc>
          <w:tcPr>
            <w:tcW w:w="4961" w:type="dxa"/>
          </w:tcPr>
          <w:p w14:paraId="05D2F1E3" w14:textId="2F3FC81D" w:rsidR="00A108FD" w:rsidRPr="001C2A9F" w:rsidRDefault="00A108FD" w:rsidP="001C2A9F">
            <w:pPr>
              <w:jc w:val="center"/>
              <w:rPr>
                <w:b/>
                <w:bCs/>
              </w:rPr>
            </w:pPr>
            <w:r>
              <w:rPr>
                <w:b/>
                <w:bCs/>
              </w:rPr>
              <w:t>Mô tả</w:t>
            </w:r>
          </w:p>
        </w:tc>
      </w:tr>
      <w:tr w:rsidR="00A108FD" w14:paraId="5F5F55A8" w14:textId="08964372" w:rsidTr="00597A80">
        <w:trPr>
          <w:jc w:val="center"/>
        </w:trPr>
        <w:tc>
          <w:tcPr>
            <w:tcW w:w="2412" w:type="dxa"/>
            <w:vAlign w:val="center"/>
          </w:tcPr>
          <w:p w14:paraId="07229020" w14:textId="71A82875" w:rsidR="00A108FD" w:rsidRDefault="00A108FD" w:rsidP="00A32667">
            <w:pPr>
              <w:jc w:val="center"/>
            </w:pPr>
            <w:r>
              <w:t>id</w:t>
            </w:r>
          </w:p>
        </w:tc>
        <w:tc>
          <w:tcPr>
            <w:tcW w:w="1836" w:type="dxa"/>
            <w:vAlign w:val="center"/>
          </w:tcPr>
          <w:p w14:paraId="53FFC74F" w14:textId="068C1A7A" w:rsidR="00A108FD" w:rsidRDefault="00A108FD" w:rsidP="00A32667">
            <w:pPr>
              <w:jc w:val="center"/>
            </w:pPr>
            <w:r>
              <w:t>Int(10)</w:t>
            </w:r>
          </w:p>
        </w:tc>
        <w:tc>
          <w:tcPr>
            <w:tcW w:w="4961" w:type="dxa"/>
          </w:tcPr>
          <w:p w14:paraId="0C055549" w14:textId="3EBB9F89" w:rsidR="00A108FD" w:rsidRDefault="00A108FD" w:rsidP="00AF1A47">
            <w:r w:rsidRPr="00A108FD">
              <w:t>Khóa chính, định danh duy nhất cho mỗi người dùng trong bảng.</w:t>
            </w:r>
          </w:p>
        </w:tc>
      </w:tr>
      <w:tr w:rsidR="00A108FD" w14:paraId="082751BA" w14:textId="43A59840" w:rsidTr="00597A80">
        <w:trPr>
          <w:jc w:val="center"/>
        </w:trPr>
        <w:tc>
          <w:tcPr>
            <w:tcW w:w="2412" w:type="dxa"/>
            <w:vAlign w:val="center"/>
          </w:tcPr>
          <w:p w14:paraId="67660205" w14:textId="36F92D32" w:rsidR="00A108FD" w:rsidRDefault="00A108FD" w:rsidP="00A32667">
            <w:pPr>
              <w:jc w:val="center"/>
            </w:pPr>
            <w:r>
              <w:t>name</w:t>
            </w:r>
          </w:p>
        </w:tc>
        <w:tc>
          <w:tcPr>
            <w:tcW w:w="1836" w:type="dxa"/>
            <w:vAlign w:val="center"/>
          </w:tcPr>
          <w:p w14:paraId="4F685A8C" w14:textId="7C65789A" w:rsidR="00A108FD" w:rsidRDefault="00A108FD" w:rsidP="00A32667">
            <w:pPr>
              <w:jc w:val="center"/>
            </w:pPr>
            <w:r>
              <w:t>Varchar(250)</w:t>
            </w:r>
          </w:p>
        </w:tc>
        <w:tc>
          <w:tcPr>
            <w:tcW w:w="4961" w:type="dxa"/>
          </w:tcPr>
          <w:p w14:paraId="0FEB89FE" w14:textId="635E9123" w:rsidR="00A108FD" w:rsidRDefault="00A108FD" w:rsidP="00AF1A47">
            <w:r w:rsidRPr="00A108FD">
              <w:t>Tên đầy đủ của người dùng, dùng để hiển thị trong giao diện ứng dụng.</w:t>
            </w:r>
          </w:p>
        </w:tc>
      </w:tr>
      <w:tr w:rsidR="00A108FD" w14:paraId="46051211" w14:textId="5A1990B1" w:rsidTr="00597A80">
        <w:trPr>
          <w:jc w:val="center"/>
        </w:trPr>
        <w:tc>
          <w:tcPr>
            <w:tcW w:w="2412" w:type="dxa"/>
            <w:vAlign w:val="center"/>
          </w:tcPr>
          <w:p w14:paraId="6776F09C" w14:textId="3E4F9C96" w:rsidR="00A108FD" w:rsidRDefault="00A108FD" w:rsidP="00A32667">
            <w:pPr>
              <w:jc w:val="center"/>
            </w:pPr>
            <w:r>
              <w:t>pwd</w:t>
            </w:r>
          </w:p>
        </w:tc>
        <w:tc>
          <w:tcPr>
            <w:tcW w:w="1836" w:type="dxa"/>
            <w:vAlign w:val="center"/>
          </w:tcPr>
          <w:p w14:paraId="58F978AC" w14:textId="08B8DB5B" w:rsidR="00A108FD" w:rsidRDefault="00A108FD" w:rsidP="00A32667">
            <w:pPr>
              <w:jc w:val="center"/>
            </w:pPr>
            <w:r>
              <w:t>Varchar(250)</w:t>
            </w:r>
          </w:p>
        </w:tc>
        <w:tc>
          <w:tcPr>
            <w:tcW w:w="4961" w:type="dxa"/>
          </w:tcPr>
          <w:p w14:paraId="5E3E8408" w14:textId="63DE6EA4" w:rsidR="00A108FD" w:rsidRDefault="00A108FD" w:rsidP="00AF1A47">
            <w:r>
              <w:t>Mật khẩu của người dùng</w:t>
            </w:r>
            <w:r w:rsidR="00AF1A47">
              <w:t>.</w:t>
            </w:r>
          </w:p>
        </w:tc>
      </w:tr>
      <w:tr w:rsidR="00A108FD" w14:paraId="21B25CA3" w14:textId="1F5C1CD8" w:rsidTr="00597A80">
        <w:trPr>
          <w:jc w:val="center"/>
        </w:trPr>
        <w:tc>
          <w:tcPr>
            <w:tcW w:w="2412" w:type="dxa"/>
            <w:vAlign w:val="center"/>
          </w:tcPr>
          <w:p w14:paraId="4B92DEA2" w14:textId="33C8FA75" w:rsidR="00A108FD" w:rsidRDefault="00A108FD" w:rsidP="00A32667">
            <w:pPr>
              <w:jc w:val="center"/>
            </w:pPr>
            <w:r>
              <w:t>address</w:t>
            </w:r>
          </w:p>
        </w:tc>
        <w:tc>
          <w:tcPr>
            <w:tcW w:w="1836" w:type="dxa"/>
            <w:vAlign w:val="center"/>
          </w:tcPr>
          <w:p w14:paraId="5C73B921" w14:textId="19C8F637" w:rsidR="00A108FD" w:rsidRDefault="00A108FD" w:rsidP="00A32667">
            <w:pPr>
              <w:jc w:val="center"/>
            </w:pPr>
            <w:r>
              <w:t>Varchar(250)</w:t>
            </w:r>
          </w:p>
        </w:tc>
        <w:tc>
          <w:tcPr>
            <w:tcW w:w="4961" w:type="dxa"/>
          </w:tcPr>
          <w:p w14:paraId="344442D7" w14:textId="674763A4" w:rsidR="00A108FD" w:rsidRDefault="00A108FD" w:rsidP="00AF1A47">
            <w:r>
              <w:t>Địa chỉ của người dùng</w:t>
            </w:r>
            <w:r w:rsidR="00AF1A47">
              <w:t>.</w:t>
            </w:r>
          </w:p>
        </w:tc>
      </w:tr>
      <w:tr w:rsidR="00A108FD" w14:paraId="08136468" w14:textId="39C4F35E" w:rsidTr="00597A80">
        <w:trPr>
          <w:jc w:val="center"/>
        </w:trPr>
        <w:tc>
          <w:tcPr>
            <w:tcW w:w="2412" w:type="dxa"/>
            <w:vAlign w:val="center"/>
          </w:tcPr>
          <w:p w14:paraId="5B982630" w14:textId="251FD308" w:rsidR="00A108FD" w:rsidRDefault="00A108FD" w:rsidP="00A32667">
            <w:pPr>
              <w:jc w:val="center"/>
            </w:pPr>
            <w:r>
              <w:t>phone</w:t>
            </w:r>
          </w:p>
        </w:tc>
        <w:tc>
          <w:tcPr>
            <w:tcW w:w="1836" w:type="dxa"/>
            <w:vAlign w:val="center"/>
          </w:tcPr>
          <w:p w14:paraId="76FDD96C" w14:textId="4479771D" w:rsidR="00A108FD" w:rsidRDefault="00A108FD" w:rsidP="00A32667">
            <w:pPr>
              <w:jc w:val="center"/>
            </w:pPr>
            <w:r>
              <w:t>Varchar(10)</w:t>
            </w:r>
          </w:p>
        </w:tc>
        <w:tc>
          <w:tcPr>
            <w:tcW w:w="4961" w:type="dxa"/>
          </w:tcPr>
          <w:p w14:paraId="04B2EBC0" w14:textId="2FEFD88F" w:rsidR="00A108FD" w:rsidRDefault="00A108FD" w:rsidP="00AF1A47">
            <w:r w:rsidRPr="00A108FD">
              <w:t>Số điện thoại liên lạc của người dùng</w:t>
            </w:r>
            <w:r w:rsidR="00AF1A47">
              <w:t>.</w:t>
            </w:r>
          </w:p>
        </w:tc>
      </w:tr>
      <w:tr w:rsidR="00A108FD" w14:paraId="05F6191D" w14:textId="5F0AC4D1" w:rsidTr="00597A80">
        <w:trPr>
          <w:jc w:val="center"/>
        </w:trPr>
        <w:tc>
          <w:tcPr>
            <w:tcW w:w="2412" w:type="dxa"/>
            <w:vAlign w:val="center"/>
          </w:tcPr>
          <w:p w14:paraId="74A7A627" w14:textId="0E42E48E" w:rsidR="00A108FD" w:rsidRDefault="00A108FD" w:rsidP="00A32667">
            <w:pPr>
              <w:jc w:val="center"/>
            </w:pPr>
            <w:r>
              <w:t>email</w:t>
            </w:r>
          </w:p>
        </w:tc>
        <w:tc>
          <w:tcPr>
            <w:tcW w:w="1836" w:type="dxa"/>
            <w:vAlign w:val="center"/>
          </w:tcPr>
          <w:p w14:paraId="5E9E1822" w14:textId="4876F9B3" w:rsidR="00A108FD" w:rsidRDefault="00A108FD" w:rsidP="00A32667">
            <w:pPr>
              <w:jc w:val="center"/>
            </w:pPr>
            <w:r>
              <w:t>Varchar(250)</w:t>
            </w:r>
          </w:p>
        </w:tc>
        <w:tc>
          <w:tcPr>
            <w:tcW w:w="4961" w:type="dxa"/>
          </w:tcPr>
          <w:p w14:paraId="5B0402BB" w14:textId="38C67128" w:rsidR="00A108FD" w:rsidRDefault="00A108FD" w:rsidP="00AF1A47">
            <w:r w:rsidRPr="00A108FD">
              <w:t>Địa chỉ email của người dùng, dùng để gửi thông báo</w:t>
            </w:r>
            <w:r w:rsidR="00AF1A47">
              <w:t>.</w:t>
            </w:r>
          </w:p>
        </w:tc>
      </w:tr>
      <w:tr w:rsidR="00A108FD" w14:paraId="143CBEBA" w14:textId="43E9A037" w:rsidTr="00597A80">
        <w:trPr>
          <w:jc w:val="center"/>
        </w:trPr>
        <w:tc>
          <w:tcPr>
            <w:tcW w:w="2412" w:type="dxa"/>
            <w:vAlign w:val="center"/>
          </w:tcPr>
          <w:p w14:paraId="057E70E4" w14:textId="78C3CC17" w:rsidR="00A108FD" w:rsidRDefault="00A108FD" w:rsidP="00A32667">
            <w:pPr>
              <w:jc w:val="center"/>
            </w:pPr>
            <w:r>
              <w:t>type</w:t>
            </w:r>
          </w:p>
        </w:tc>
        <w:tc>
          <w:tcPr>
            <w:tcW w:w="1836" w:type="dxa"/>
            <w:vAlign w:val="center"/>
          </w:tcPr>
          <w:p w14:paraId="5EBD8709" w14:textId="28C847BB" w:rsidR="00A108FD" w:rsidRDefault="00A108FD" w:rsidP="00A32667">
            <w:pPr>
              <w:jc w:val="center"/>
            </w:pPr>
            <w:r>
              <w:t>Varchar(10)</w:t>
            </w:r>
          </w:p>
        </w:tc>
        <w:tc>
          <w:tcPr>
            <w:tcW w:w="4961" w:type="dxa"/>
          </w:tcPr>
          <w:p w14:paraId="432709EF" w14:textId="056F107C" w:rsidR="00A108FD" w:rsidRDefault="00A108FD" w:rsidP="00AF1A47">
            <w:r w:rsidRPr="00A108FD">
              <w:t>Phân loại người dùng (ví dụ: admin, user), giúp quản lý quyền truy cập của người dùng trong hệ thống.</w:t>
            </w:r>
          </w:p>
        </w:tc>
      </w:tr>
      <w:tr w:rsidR="00A108FD" w14:paraId="060176FA" w14:textId="4BB4DDFB" w:rsidTr="00597A80">
        <w:trPr>
          <w:jc w:val="center"/>
        </w:trPr>
        <w:tc>
          <w:tcPr>
            <w:tcW w:w="2412" w:type="dxa"/>
            <w:vAlign w:val="center"/>
          </w:tcPr>
          <w:p w14:paraId="1ACB6DBC" w14:textId="4873F2BB" w:rsidR="00A108FD" w:rsidRDefault="00A108FD" w:rsidP="00A32667">
            <w:pPr>
              <w:jc w:val="center"/>
            </w:pPr>
            <w:r>
              <w:t>status</w:t>
            </w:r>
          </w:p>
        </w:tc>
        <w:tc>
          <w:tcPr>
            <w:tcW w:w="1836" w:type="dxa"/>
            <w:vAlign w:val="center"/>
          </w:tcPr>
          <w:p w14:paraId="093D93C0" w14:textId="63AF7EFD" w:rsidR="00A108FD" w:rsidRDefault="00A108FD" w:rsidP="00A32667">
            <w:pPr>
              <w:jc w:val="center"/>
            </w:pPr>
            <w:r>
              <w:t>Varchar(10)</w:t>
            </w:r>
          </w:p>
        </w:tc>
        <w:tc>
          <w:tcPr>
            <w:tcW w:w="4961" w:type="dxa"/>
          </w:tcPr>
          <w:p w14:paraId="54C19D27" w14:textId="1F53B54D" w:rsidR="00A108FD" w:rsidRDefault="00A108FD" w:rsidP="00AF1A47">
            <w:r>
              <w:t>Trạng thái người dùng</w:t>
            </w:r>
            <w:r w:rsidR="00AF1A47">
              <w:t>.</w:t>
            </w:r>
          </w:p>
        </w:tc>
      </w:tr>
    </w:tbl>
    <w:p w14:paraId="0C336A5C" w14:textId="6C64E65C" w:rsidR="00D741BA" w:rsidRPr="00865772" w:rsidRDefault="00080121" w:rsidP="00865772">
      <w:pPr>
        <w:pStyle w:val="Caption"/>
        <w:spacing w:before="120" w:after="120"/>
        <w:jc w:val="center"/>
        <w:rPr>
          <w:color w:val="auto"/>
          <w:sz w:val="22"/>
          <w:szCs w:val="22"/>
        </w:rPr>
      </w:pPr>
      <w:bookmarkStart w:id="293" w:name="_Toc187277352"/>
      <w:r w:rsidRPr="00080121">
        <w:rPr>
          <w:color w:val="auto"/>
          <w:sz w:val="22"/>
          <w:szCs w:val="22"/>
        </w:rPr>
        <w:t xml:space="preserve">Bảng </w:t>
      </w:r>
      <w:r w:rsidRPr="00080121">
        <w:rPr>
          <w:color w:val="auto"/>
          <w:sz w:val="22"/>
          <w:szCs w:val="22"/>
        </w:rPr>
        <w:fldChar w:fldCharType="begin"/>
      </w:r>
      <w:r w:rsidRPr="00080121">
        <w:rPr>
          <w:color w:val="auto"/>
          <w:sz w:val="22"/>
          <w:szCs w:val="22"/>
        </w:rPr>
        <w:instrText xml:space="preserve"> SEQ Bảng \* ARABIC </w:instrText>
      </w:r>
      <w:r w:rsidRPr="00080121">
        <w:rPr>
          <w:color w:val="auto"/>
          <w:sz w:val="22"/>
          <w:szCs w:val="22"/>
        </w:rPr>
        <w:fldChar w:fldCharType="separate"/>
      </w:r>
      <w:r w:rsidR="00BD4D50">
        <w:rPr>
          <w:noProof/>
          <w:color w:val="auto"/>
          <w:sz w:val="22"/>
          <w:szCs w:val="22"/>
        </w:rPr>
        <w:t>2</w:t>
      </w:r>
      <w:r w:rsidRPr="00080121">
        <w:rPr>
          <w:color w:val="auto"/>
          <w:sz w:val="22"/>
          <w:szCs w:val="22"/>
        </w:rPr>
        <w:fldChar w:fldCharType="end"/>
      </w:r>
      <w:r w:rsidRPr="00080121">
        <w:rPr>
          <w:color w:val="auto"/>
          <w:sz w:val="22"/>
          <w:szCs w:val="22"/>
        </w:rPr>
        <w:t>.</w:t>
      </w:r>
      <w:r>
        <w:rPr>
          <w:color w:val="auto"/>
          <w:sz w:val="22"/>
          <w:szCs w:val="22"/>
        </w:rPr>
        <w:t xml:space="preserve"> Bản</w:t>
      </w:r>
      <w:r w:rsidR="00A86E00">
        <w:rPr>
          <w:color w:val="auto"/>
          <w:sz w:val="22"/>
          <w:szCs w:val="22"/>
        </w:rPr>
        <w:t xml:space="preserve">g dữ liệu </w:t>
      </w:r>
      <w:r w:rsidR="00800D94">
        <w:rPr>
          <w:color w:val="auto"/>
          <w:sz w:val="22"/>
          <w:szCs w:val="22"/>
        </w:rPr>
        <w:t>tbl_u</w:t>
      </w:r>
      <w:r>
        <w:rPr>
          <w:color w:val="auto"/>
          <w:sz w:val="22"/>
          <w:szCs w:val="22"/>
        </w:rPr>
        <w:t>sers</w:t>
      </w:r>
      <w:bookmarkEnd w:id="293"/>
    </w:p>
    <w:p w14:paraId="7563F04B" w14:textId="77777777" w:rsidR="00865772" w:rsidRDefault="00865772" w:rsidP="00084072"/>
    <w:p w14:paraId="10DAF85B" w14:textId="77777777" w:rsidR="00865772" w:rsidRDefault="00865772" w:rsidP="00084072"/>
    <w:p w14:paraId="7A26FB0F" w14:textId="1606759E" w:rsidR="00084072" w:rsidRDefault="00084072" w:rsidP="00084072">
      <w:r>
        <w:t xml:space="preserve">Tên bảng: </w:t>
      </w:r>
      <w:r w:rsidRPr="00567F81">
        <w:rPr>
          <w:b/>
          <w:bCs/>
        </w:rPr>
        <w:t>tbl_</w:t>
      </w:r>
      <w:r w:rsidR="006E19DA" w:rsidRPr="00567F81">
        <w:rPr>
          <w:b/>
          <w:bCs/>
        </w:rPr>
        <w:t>reservations</w:t>
      </w:r>
    </w:p>
    <w:p w14:paraId="14D954B8" w14:textId="435BB2F6" w:rsidR="00084072" w:rsidRDefault="00084072" w:rsidP="00084072">
      <w:r>
        <w:t>Mô tả ngắn:</w:t>
      </w:r>
      <w:r w:rsidR="00FC72B7">
        <w:t xml:space="preserve"> dùng để lưu các công việc được thêm </w:t>
      </w:r>
    </w:p>
    <w:p w14:paraId="67E8D8E1" w14:textId="2694647F" w:rsidR="00084072" w:rsidRPr="00084072" w:rsidRDefault="00084072" w:rsidP="00084072">
      <w:r>
        <w:t>Chi tiết thực thể:</w:t>
      </w:r>
    </w:p>
    <w:tbl>
      <w:tblPr>
        <w:tblStyle w:val="TableGrid"/>
        <w:tblW w:w="0" w:type="auto"/>
        <w:jc w:val="center"/>
        <w:tblLook w:val="04A0" w:firstRow="1" w:lastRow="0" w:firstColumn="1" w:lastColumn="0" w:noHBand="0" w:noVBand="1"/>
      </w:tblPr>
      <w:tblGrid>
        <w:gridCol w:w="2405"/>
        <w:gridCol w:w="1617"/>
        <w:gridCol w:w="5190"/>
      </w:tblGrid>
      <w:tr w:rsidR="0049424E" w:rsidRPr="001C2A9F" w14:paraId="430D6530" w14:textId="355B6D67" w:rsidTr="00AD7BE2">
        <w:trPr>
          <w:jc w:val="center"/>
        </w:trPr>
        <w:tc>
          <w:tcPr>
            <w:tcW w:w="2405" w:type="dxa"/>
          </w:tcPr>
          <w:p w14:paraId="786F190F" w14:textId="0FE19D3A" w:rsidR="0049424E" w:rsidRPr="001C2A9F" w:rsidRDefault="0049424E" w:rsidP="00631FB9">
            <w:pPr>
              <w:jc w:val="center"/>
              <w:rPr>
                <w:b/>
                <w:bCs/>
              </w:rPr>
            </w:pPr>
            <w:r>
              <w:rPr>
                <w:b/>
                <w:bCs/>
              </w:rPr>
              <w:t>Tên trường dữ liệu</w:t>
            </w:r>
          </w:p>
        </w:tc>
        <w:tc>
          <w:tcPr>
            <w:tcW w:w="1614" w:type="dxa"/>
          </w:tcPr>
          <w:p w14:paraId="59213BD9" w14:textId="77777777" w:rsidR="0049424E" w:rsidRPr="001C2A9F" w:rsidRDefault="0049424E" w:rsidP="00631FB9">
            <w:pPr>
              <w:jc w:val="center"/>
              <w:rPr>
                <w:b/>
                <w:bCs/>
              </w:rPr>
            </w:pPr>
            <w:r w:rsidRPr="001C2A9F">
              <w:rPr>
                <w:b/>
                <w:bCs/>
              </w:rPr>
              <w:t>Kiểu dữ liệu</w:t>
            </w:r>
          </w:p>
        </w:tc>
        <w:tc>
          <w:tcPr>
            <w:tcW w:w="5190" w:type="dxa"/>
          </w:tcPr>
          <w:p w14:paraId="0F80C916" w14:textId="0A53A3C0" w:rsidR="0049424E" w:rsidRPr="001C2A9F" w:rsidRDefault="0049424E" w:rsidP="00631FB9">
            <w:pPr>
              <w:jc w:val="center"/>
              <w:rPr>
                <w:b/>
                <w:bCs/>
              </w:rPr>
            </w:pPr>
            <w:r>
              <w:rPr>
                <w:b/>
                <w:bCs/>
              </w:rPr>
              <w:t>Mô tả</w:t>
            </w:r>
          </w:p>
        </w:tc>
      </w:tr>
      <w:tr w:rsidR="0049424E" w14:paraId="70D6A123" w14:textId="5AAEFB1A" w:rsidTr="00AD7BE2">
        <w:trPr>
          <w:jc w:val="center"/>
        </w:trPr>
        <w:tc>
          <w:tcPr>
            <w:tcW w:w="2405" w:type="dxa"/>
            <w:vAlign w:val="center"/>
          </w:tcPr>
          <w:p w14:paraId="55BF24D8" w14:textId="4E4CB699" w:rsidR="0049424E" w:rsidRDefault="0049424E" w:rsidP="000F1C87">
            <w:pPr>
              <w:jc w:val="center"/>
            </w:pPr>
            <w:r>
              <w:t>id</w:t>
            </w:r>
          </w:p>
        </w:tc>
        <w:tc>
          <w:tcPr>
            <w:tcW w:w="1614" w:type="dxa"/>
            <w:vAlign w:val="center"/>
          </w:tcPr>
          <w:p w14:paraId="20F5566D" w14:textId="0971FD52" w:rsidR="0049424E" w:rsidRDefault="0049424E" w:rsidP="000F1C87">
            <w:pPr>
              <w:jc w:val="center"/>
            </w:pPr>
            <w:r>
              <w:t>Int(10)</w:t>
            </w:r>
          </w:p>
        </w:tc>
        <w:tc>
          <w:tcPr>
            <w:tcW w:w="5190" w:type="dxa"/>
            <w:vAlign w:val="center"/>
          </w:tcPr>
          <w:p w14:paraId="05E3F16F" w14:textId="509C7F3D" w:rsidR="0049424E" w:rsidRDefault="0049424E" w:rsidP="000F1C87">
            <w:r>
              <w:t>Khóa chính, định danh duy nhất cho mỗi vị trí được chỉ định chỗ trong bảng.</w:t>
            </w:r>
          </w:p>
        </w:tc>
      </w:tr>
      <w:tr w:rsidR="0049424E" w14:paraId="210D4A93" w14:textId="14B1F2C3" w:rsidTr="00AD7BE2">
        <w:trPr>
          <w:jc w:val="center"/>
        </w:trPr>
        <w:tc>
          <w:tcPr>
            <w:tcW w:w="2405" w:type="dxa"/>
            <w:vAlign w:val="center"/>
          </w:tcPr>
          <w:p w14:paraId="74F0BC84" w14:textId="5396C9DF" w:rsidR="0049424E" w:rsidRDefault="0049424E" w:rsidP="000F1C87">
            <w:pPr>
              <w:jc w:val="center"/>
            </w:pPr>
            <w:r>
              <w:t>uid</w:t>
            </w:r>
          </w:p>
        </w:tc>
        <w:tc>
          <w:tcPr>
            <w:tcW w:w="1614" w:type="dxa"/>
            <w:vAlign w:val="center"/>
          </w:tcPr>
          <w:p w14:paraId="527CF715" w14:textId="15BD3E1F" w:rsidR="0049424E" w:rsidRDefault="0049424E" w:rsidP="000F1C87">
            <w:pPr>
              <w:jc w:val="center"/>
            </w:pPr>
            <w:r>
              <w:t>Int(10)</w:t>
            </w:r>
          </w:p>
        </w:tc>
        <w:tc>
          <w:tcPr>
            <w:tcW w:w="5190" w:type="dxa"/>
            <w:vAlign w:val="center"/>
          </w:tcPr>
          <w:p w14:paraId="09BAE89A" w14:textId="03C8EBFE" w:rsidR="0049424E" w:rsidRDefault="0049424E" w:rsidP="000F1C87">
            <w:r w:rsidRPr="0049424E">
              <w:t>Khóa ngoại, liên kết đến id của người dùng trong bảng tbl_users, xác định người dùng đã thực hiệ</w:t>
            </w:r>
            <w:r>
              <w:t>n việc</w:t>
            </w:r>
            <w:r w:rsidRPr="0049424E">
              <w:t xml:space="preserve"> đặt chỗ.</w:t>
            </w:r>
          </w:p>
        </w:tc>
      </w:tr>
      <w:tr w:rsidR="0049424E" w14:paraId="70258720" w14:textId="627A138A" w:rsidTr="00AD7BE2">
        <w:trPr>
          <w:jc w:val="center"/>
        </w:trPr>
        <w:tc>
          <w:tcPr>
            <w:tcW w:w="2405" w:type="dxa"/>
            <w:vAlign w:val="center"/>
          </w:tcPr>
          <w:p w14:paraId="15F2BB9A" w14:textId="042722F0" w:rsidR="0049424E" w:rsidRDefault="0049424E" w:rsidP="000F1C87">
            <w:pPr>
              <w:jc w:val="center"/>
            </w:pPr>
            <w:r>
              <w:t>ucount</w:t>
            </w:r>
          </w:p>
        </w:tc>
        <w:tc>
          <w:tcPr>
            <w:tcW w:w="1614" w:type="dxa"/>
            <w:vAlign w:val="center"/>
          </w:tcPr>
          <w:p w14:paraId="1C13C064" w14:textId="01D771D7" w:rsidR="0049424E" w:rsidRDefault="0049424E" w:rsidP="000F1C87">
            <w:pPr>
              <w:jc w:val="center"/>
            </w:pPr>
            <w:r>
              <w:t>Int(10)</w:t>
            </w:r>
          </w:p>
        </w:tc>
        <w:tc>
          <w:tcPr>
            <w:tcW w:w="5190" w:type="dxa"/>
            <w:vAlign w:val="center"/>
          </w:tcPr>
          <w:p w14:paraId="004C8CCC" w14:textId="2B0BAD03" w:rsidR="0049424E" w:rsidRDefault="006D195C" w:rsidP="000F1C87">
            <w:r>
              <w:t>Đếm số lượng ngày mà người dùng cần để thực hiện công việc.</w:t>
            </w:r>
          </w:p>
        </w:tc>
      </w:tr>
      <w:tr w:rsidR="0049424E" w14:paraId="2421D73A" w14:textId="13C224A9" w:rsidTr="00AD7BE2">
        <w:trPr>
          <w:jc w:val="center"/>
        </w:trPr>
        <w:tc>
          <w:tcPr>
            <w:tcW w:w="2405" w:type="dxa"/>
            <w:vAlign w:val="center"/>
          </w:tcPr>
          <w:p w14:paraId="6ABDD6AD" w14:textId="1BA174B2" w:rsidR="0049424E" w:rsidRDefault="0049424E" w:rsidP="000F1C87">
            <w:pPr>
              <w:jc w:val="center"/>
            </w:pPr>
            <w:r>
              <w:t>rdate</w:t>
            </w:r>
          </w:p>
        </w:tc>
        <w:tc>
          <w:tcPr>
            <w:tcW w:w="1614" w:type="dxa"/>
            <w:vAlign w:val="center"/>
          </w:tcPr>
          <w:p w14:paraId="0FE19506" w14:textId="42552B5E" w:rsidR="0049424E" w:rsidRDefault="0049424E" w:rsidP="000F1C87">
            <w:pPr>
              <w:jc w:val="center"/>
            </w:pPr>
            <w:r>
              <w:t>datetime</w:t>
            </w:r>
          </w:p>
        </w:tc>
        <w:tc>
          <w:tcPr>
            <w:tcW w:w="5190" w:type="dxa"/>
            <w:vAlign w:val="center"/>
          </w:tcPr>
          <w:p w14:paraId="1A0523DE" w14:textId="7C27520F" w:rsidR="0049424E" w:rsidRDefault="00080A94" w:rsidP="000F1C87">
            <w:r>
              <w:t>Ngày và giờ thực hiện đặt công việc vào vị trí được chỉ định, được tính là ngày</w:t>
            </w:r>
            <w:r w:rsidR="000F1C87">
              <w:t xml:space="preserve"> giờ </w:t>
            </w:r>
            <w:r>
              <w:t>bắt đầu thực hiện công việc đó.</w:t>
            </w:r>
          </w:p>
        </w:tc>
      </w:tr>
      <w:tr w:rsidR="0049424E" w14:paraId="73C39F1A" w14:textId="523DAD88" w:rsidTr="00AD7BE2">
        <w:trPr>
          <w:jc w:val="center"/>
        </w:trPr>
        <w:tc>
          <w:tcPr>
            <w:tcW w:w="2405" w:type="dxa"/>
            <w:vAlign w:val="center"/>
          </w:tcPr>
          <w:p w14:paraId="414A9F3E" w14:textId="12621F39" w:rsidR="0049424E" w:rsidRDefault="0049424E" w:rsidP="000F1C87">
            <w:pPr>
              <w:jc w:val="center"/>
            </w:pPr>
            <w:r>
              <w:t>status</w:t>
            </w:r>
          </w:p>
        </w:tc>
        <w:tc>
          <w:tcPr>
            <w:tcW w:w="1614" w:type="dxa"/>
            <w:vAlign w:val="center"/>
          </w:tcPr>
          <w:p w14:paraId="66CBD8D3" w14:textId="747DAF38" w:rsidR="0049424E" w:rsidRDefault="0049424E" w:rsidP="000F1C87">
            <w:pPr>
              <w:jc w:val="center"/>
            </w:pPr>
            <w:r>
              <w:t>Varchar(10)</w:t>
            </w:r>
          </w:p>
        </w:tc>
        <w:tc>
          <w:tcPr>
            <w:tcW w:w="5190" w:type="dxa"/>
            <w:vAlign w:val="center"/>
          </w:tcPr>
          <w:p w14:paraId="23371B0C" w14:textId="2FAA2CB5" w:rsidR="0049424E" w:rsidRDefault="00080A94" w:rsidP="000F1C87">
            <w:r>
              <w:t>Trạng thái vị trí.</w:t>
            </w:r>
          </w:p>
        </w:tc>
      </w:tr>
      <w:tr w:rsidR="0049424E" w14:paraId="49AEE08F" w14:textId="141562D8" w:rsidTr="00AD7BE2">
        <w:trPr>
          <w:jc w:val="center"/>
        </w:trPr>
        <w:tc>
          <w:tcPr>
            <w:tcW w:w="2405" w:type="dxa"/>
            <w:vAlign w:val="center"/>
          </w:tcPr>
          <w:p w14:paraId="24F142F9" w14:textId="4552D21A" w:rsidR="0049424E" w:rsidRDefault="0049424E" w:rsidP="000F1C87">
            <w:pPr>
              <w:jc w:val="center"/>
            </w:pPr>
            <w:r>
              <w:t>comments</w:t>
            </w:r>
          </w:p>
        </w:tc>
        <w:tc>
          <w:tcPr>
            <w:tcW w:w="1614" w:type="dxa"/>
            <w:vAlign w:val="center"/>
          </w:tcPr>
          <w:p w14:paraId="56A316CF" w14:textId="57B1FC00" w:rsidR="0049424E" w:rsidRDefault="0049424E" w:rsidP="000F1C87">
            <w:pPr>
              <w:jc w:val="center"/>
            </w:pPr>
            <w:r>
              <w:t>Varchar(250)</w:t>
            </w:r>
          </w:p>
        </w:tc>
        <w:tc>
          <w:tcPr>
            <w:tcW w:w="5190" w:type="dxa"/>
            <w:vAlign w:val="center"/>
          </w:tcPr>
          <w:p w14:paraId="137DB6E3" w14:textId="49CA5705" w:rsidR="0049424E" w:rsidRDefault="00080A94" w:rsidP="000F1C87">
            <w:r>
              <w:t>Các ghi chú hoặc yêu cầu.</w:t>
            </w:r>
          </w:p>
        </w:tc>
      </w:tr>
    </w:tbl>
    <w:p w14:paraId="303B9F97" w14:textId="537BCC4B" w:rsidR="00AA1897" w:rsidRDefault="00080121" w:rsidP="002F2614">
      <w:pPr>
        <w:pStyle w:val="Caption"/>
        <w:spacing w:before="120" w:after="120"/>
        <w:jc w:val="center"/>
        <w:rPr>
          <w:color w:val="auto"/>
          <w:sz w:val="22"/>
          <w:szCs w:val="22"/>
        </w:rPr>
      </w:pPr>
      <w:bookmarkStart w:id="294" w:name="_Toc187277353"/>
      <w:r w:rsidRPr="00080121">
        <w:rPr>
          <w:color w:val="auto"/>
          <w:sz w:val="22"/>
          <w:szCs w:val="22"/>
        </w:rPr>
        <w:t xml:space="preserve">Bảng </w:t>
      </w:r>
      <w:r w:rsidRPr="00080121">
        <w:rPr>
          <w:color w:val="auto"/>
          <w:sz w:val="22"/>
          <w:szCs w:val="22"/>
        </w:rPr>
        <w:fldChar w:fldCharType="begin"/>
      </w:r>
      <w:r w:rsidRPr="00080121">
        <w:rPr>
          <w:color w:val="auto"/>
          <w:sz w:val="22"/>
          <w:szCs w:val="22"/>
        </w:rPr>
        <w:instrText xml:space="preserve"> SEQ Bảng \* ARABIC </w:instrText>
      </w:r>
      <w:r w:rsidRPr="00080121">
        <w:rPr>
          <w:color w:val="auto"/>
          <w:sz w:val="22"/>
          <w:szCs w:val="22"/>
        </w:rPr>
        <w:fldChar w:fldCharType="separate"/>
      </w:r>
      <w:r w:rsidR="00BD4D50">
        <w:rPr>
          <w:noProof/>
          <w:color w:val="auto"/>
          <w:sz w:val="22"/>
          <w:szCs w:val="22"/>
        </w:rPr>
        <w:t>3</w:t>
      </w:r>
      <w:r w:rsidRPr="00080121">
        <w:rPr>
          <w:color w:val="auto"/>
          <w:sz w:val="22"/>
          <w:szCs w:val="22"/>
        </w:rPr>
        <w:fldChar w:fldCharType="end"/>
      </w:r>
      <w:r w:rsidRPr="00080121">
        <w:rPr>
          <w:color w:val="auto"/>
          <w:sz w:val="22"/>
          <w:szCs w:val="22"/>
        </w:rPr>
        <w:t>. Bản</w:t>
      </w:r>
      <w:r w:rsidR="00A86E00">
        <w:rPr>
          <w:color w:val="auto"/>
          <w:sz w:val="22"/>
          <w:szCs w:val="22"/>
        </w:rPr>
        <w:t xml:space="preserve">g dữ liệu </w:t>
      </w:r>
      <w:r w:rsidR="00800D94">
        <w:rPr>
          <w:color w:val="auto"/>
          <w:sz w:val="22"/>
          <w:szCs w:val="22"/>
        </w:rPr>
        <w:t>tbl_reservations</w:t>
      </w:r>
      <w:bookmarkEnd w:id="294"/>
    </w:p>
    <w:p w14:paraId="2254533C" w14:textId="06B2929E" w:rsidR="00895D2B" w:rsidRPr="00A42C47" w:rsidRDefault="00E81F9F" w:rsidP="00B93BE2">
      <w:pPr>
        <w:pStyle w:val="ListParagraph"/>
        <w:numPr>
          <w:ilvl w:val="0"/>
          <w:numId w:val="50"/>
        </w:numPr>
      </w:pPr>
      <w:r w:rsidRPr="005D3D0F">
        <w:br w:type="page"/>
      </w:r>
    </w:p>
    <w:p w14:paraId="1809EEFB" w14:textId="5F185197" w:rsidR="007A413C" w:rsidRPr="008148A3" w:rsidRDefault="00AC1EBB" w:rsidP="008E5B6C">
      <w:pPr>
        <w:pStyle w:val="Heading1"/>
      </w:pPr>
      <w:bookmarkStart w:id="295" w:name="_Toc184339615"/>
      <w:bookmarkStart w:id="296" w:name="_Toc187277315"/>
      <w:r>
        <w:t xml:space="preserve">CHƯƠNG 4: </w:t>
      </w:r>
      <w:r w:rsidR="00E81F9F" w:rsidRPr="008148A3">
        <w:t xml:space="preserve">KẾT </w:t>
      </w:r>
      <w:r w:rsidR="003A47A4">
        <w:t>QUẢ NGHIÊN CỨU</w:t>
      </w:r>
      <w:bookmarkEnd w:id="295"/>
      <w:bookmarkEnd w:id="296"/>
    </w:p>
    <w:p w14:paraId="7BD06F55" w14:textId="3DFF9B4F" w:rsidR="00F744E0" w:rsidRDefault="00F744E0" w:rsidP="00F744E0">
      <w:pPr>
        <w:pStyle w:val="Heading2"/>
      </w:pPr>
      <w:bookmarkStart w:id="297" w:name="_Toc187277316"/>
      <w:r>
        <w:t xml:space="preserve">4.1. </w:t>
      </w:r>
      <w:r w:rsidR="00966DF1">
        <w:t>Các giao diện ứng dụng hoàn chỉnh</w:t>
      </w:r>
      <w:bookmarkEnd w:id="297"/>
    </w:p>
    <w:p w14:paraId="5DF94EF9" w14:textId="08722F69" w:rsidR="00E347BB" w:rsidRPr="00DD5459" w:rsidRDefault="00E347BB" w:rsidP="00A174D7">
      <w:pPr>
        <w:rPr>
          <w:b/>
          <w:bCs/>
          <w:lang w:val="en-US"/>
        </w:rPr>
      </w:pPr>
      <w:r w:rsidRPr="00DD5459">
        <w:rPr>
          <w:b/>
          <w:bCs/>
          <w:lang w:val="en-US"/>
        </w:rPr>
        <w:t>Giao diện đăng nhập:</w:t>
      </w:r>
    </w:p>
    <w:p w14:paraId="21A64FA5" w14:textId="77777777" w:rsidR="00CA54A0" w:rsidRDefault="00E347BB" w:rsidP="00CA54A0">
      <w:pPr>
        <w:keepNext/>
        <w:jc w:val="center"/>
      </w:pPr>
      <w:r w:rsidRPr="00E347BB">
        <w:rPr>
          <w:noProof/>
          <w:lang w:val="en-US"/>
        </w:rPr>
        <w:drawing>
          <wp:inline distT="0" distB="0" distL="0" distR="0" wp14:anchorId="11AAE395" wp14:editId="210F15DB">
            <wp:extent cx="5373915" cy="3600000"/>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73915" cy="3600000"/>
                    </a:xfrm>
                    <a:prstGeom prst="rect">
                      <a:avLst/>
                    </a:prstGeom>
                  </pic:spPr>
                </pic:pic>
              </a:graphicData>
            </a:graphic>
          </wp:inline>
        </w:drawing>
      </w:r>
    </w:p>
    <w:p w14:paraId="1F9177E8" w14:textId="3A047DB4" w:rsidR="00E347BB" w:rsidRPr="00CA54A0" w:rsidRDefault="00CA54A0" w:rsidP="00CA54A0">
      <w:pPr>
        <w:pStyle w:val="Caption"/>
        <w:jc w:val="center"/>
        <w:rPr>
          <w:color w:val="auto"/>
          <w:sz w:val="22"/>
          <w:szCs w:val="22"/>
          <w:lang w:val="en-US"/>
        </w:rPr>
      </w:pPr>
      <w:bookmarkStart w:id="298" w:name="_Toc187277336"/>
      <w:r w:rsidRPr="00CA54A0">
        <w:rPr>
          <w:color w:val="auto"/>
          <w:sz w:val="22"/>
          <w:szCs w:val="22"/>
        </w:rPr>
        <w:t xml:space="preserve">Hình </w:t>
      </w:r>
      <w:r w:rsidRPr="00CA54A0">
        <w:rPr>
          <w:color w:val="auto"/>
          <w:sz w:val="22"/>
          <w:szCs w:val="22"/>
        </w:rPr>
        <w:fldChar w:fldCharType="begin"/>
      </w:r>
      <w:r w:rsidRPr="00CA54A0">
        <w:rPr>
          <w:color w:val="auto"/>
          <w:sz w:val="22"/>
          <w:szCs w:val="22"/>
        </w:rPr>
        <w:instrText xml:space="preserve"> SEQ Hình_ \* ARABIC </w:instrText>
      </w:r>
      <w:r w:rsidRPr="00CA54A0">
        <w:rPr>
          <w:color w:val="auto"/>
          <w:sz w:val="22"/>
          <w:szCs w:val="22"/>
        </w:rPr>
        <w:fldChar w:fldCharType="separate"/>
      </w:r>
      <w:r w:rsidR="00BD4D50">
        <w:rPr>
          <w:noProof/>
          <w:color w:val="auto"/>
          <w:sz w:val="22"/>
          <w:szCs w:val="22"/>
        </w:rPr>
        <w:t>9</w:t>
      </w:r>
      <w:r w:rsidRPr="00CA54A0">
        <w:rPr>
          <w:color w:val="auto"/>
          <w:sz w:val="22"/>
          <w:szCs w:val="22"/>
        </w:rPr>
        <w:fldChar w:fldCharType="end"/>
      </w:r>
      <w:r w:rsidRPr="00CA54A0">
        <w:rPr>
          <w:color w:val="auto"/>
          <w:sz w:val="22"/>
          <w:szCs w:val="22"/>
        </w:rPr>
        <w:t>. Giao diện đăng nhập</w:t>
      </w:r>
      <w:bookmarkEnd w:id="298"/>
    </w:p>
    <w:p w14:paraId="326C4FE6" w14:textId="77777777" w:rsidR="000A5828" w:rsidRDefault="000A5828" w:rsidP="00A174D7">
      <w:pPr>
        <w:rPr>
          <w:lang w:val="en-US"/>
        </w:rPr>
      </w:pPr>
    </w:p>
    <w:p w14:paraId="322F45D9" w14:textId="2561C26B" w:rsidR="00A174D7" w:rsidRPr="00DD5459" w:rsidRDefault="00A174D7" w:rsidP="00A174D7">
      <w:pPr>
        <w:rPr>
          <w:b/>
          <w:bCs/>
          <w:lang w:val="en-US"/>
        </w:rPr>
      </w:pPr>
      <w:r w:rsidRPr="00DD5459">
        <w:rPr>
          <w:b/>
          <w:bCs/>
          <w:lang w:val="en-US"/>
        </w:rPr>
        <w:t>Giao diện trang chủ:</w:t>
      </w:r>
    </w:p>
    <w:p w14:paraId="59501A93" w14:textId="77777777" w:rsidR="00A174D7" w:rsidRDefault="00A174D7" w:rsidP="002408E3">
      <w:pPr>
        <w:keepNext/>
        <w:jc w:val="center"/>
      </w:pPr>
      <w:r>
        <w:rPr>
          <w:noProof/>
        </w:rPr>
        <w:drawing>
          <wp:inline distT="0" distB="0" distL="0" distR="0" wp14:anchorId="7841D231" wp14:editId="695C31C8">
            <wp:extent cx="5760000" cy="277071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000" cy="2770711"/>
                    </a:xfrm>
                    <a:prstGeom prst="rect">
                      <a:avLst/>
                    </a:prstGeom>
                  </pic:spPr>
                </pic:pic>
              </a:graphicData>
            </a:graphic>
          </wp:inline>
        </w:drawing>
      </w:r>
    </w:p>
    <w:p w14:paraId="5BDE321F" w14:textId="671FE8A8" w:rsidR="004250CD" w:rsidRPr="00A174D7" w:rsidRDefault="00A174D7" w:rsidP="00A174D7">
      <w:pPr>
        <w:pStyle w:val="Caption"/>
        <w:jc w:val="center"/>
        <w:rPr>
          <w:color w:val="auto"/>
          <w:sz w:val="22"/>
          <w:szCs w:val="22"/>
          <w:lang w:val="en-US"/>
        </w:rPr>
      </w:pPr>
      <w:bookmarkStart w:id="299" w:name="_Toc187277337"/>
      <w:r w:rsidRPr="00A174D7">
        <w:rPr>
          <w:color w:val="auto"/>
          <w:sz w:val="22"/>
          <w:szCs w:val="22"/>
        </w:rPr>
        <w:t xml:space="preserve">Hình </w:t>
      </w:r>
      <w:r w:rsidRPr="00A174D7">
        <w:rPr>
          <w:color w:val="auto"/>
          <w:sz w:val="22"/>
          <w:szCs w:val="22"/>
        </w:rPr>
        <w:fldChar w:fldCharType="begin"/>
      </w:r>
      <w:r w:rsidRPr="00A174D7">
        <w:rPr>
          <w:color w:val="auto"/>
          <w:sz w:val="22"/>
          <w:szCs w:val="22"/>
        </w:rPr>
        <w:instrText xml:space="preserve"> SEQ Hình_ \* ARABIC </w:instrText>
      </w:r>
      <w:r w:rsidRPr="00A174D7">
        <w:rPr>
          <w:color w:val="auto"/>
          <w:sz w:val="22"/>
          <w:szCs w:val="22"/>
        </w:rPr>
        <w:fldChar w:fldCharType="separate"/>
      </w:r>
      <w:r w:rsidR="00BD4D50">
        <w:rPr>
          <w:noProof/>
          <w:color w:val="auto"/>
          <w:sz w:val="22"/>
          <w:szCs w:val="22"/>
        </w:rPr>
        <w:t>10</w:t>
      </w:r>
      <w:r w:rsidRPr="00A174D7">
        <w:rPr>
          <w:color w:val="auto"/>
          <w:sz w:val="22"/>
          <w:szCs w:val="22"/>
        </w:rPr>
        <w:fldChar w:fldCharType="end"/>
      </w:r>
      <w:r w:rsidRPr="00A174D7">
        <w:rPr>
          <w:color w:val="auto"/>
          <w:sz w:val="22"/>
          <w:szCs w:val="22"/>
        </w:rPr>
        <w:t>. Giao diện trang chủ</w:t>
      </w:r>
      <w:bookmarkEnd w:id="299"/>
    </w:p>
    <w:p w14:paraId="7E1CFA77" w14:textId="77777777" w:rsidR="000A5828" w:rsidRDefault="000A5828" w:rsidP="004250CD">
      <w:pPr>
        <w:rPr>
          <w:lang w:val="en-US"/>
        </w:rPr>
      </w:pPr>
    </w:p>
    <w:p w14:paraId="42837081" w14:textId="77777777" w:rsidR="000A5828" w:rsidRDefault="000A5828" w:rsidP="004250CD">
      <w:pPr>
        <w:rPr>
          <w:lang w:val="en-US"/>
        </w:rPr>
      </w:pPr>
    </w:p>
    <w:p w14:paraId="2C3716CF" w14:textId="7F538788" w:rsidR="004250CD" w:rsidRPr="00DD5459" w:rsidRDefault="002408E3" w:rsidP="004250CD">
      <w:pPr>
        <w:rPr>
          <w:b/>
          <w:bCs/>
          <w:lang w:val="en-US"/>
        </w:rPr>
      </w:pPr>
      <w:r w:rsidRPr="00DD5459">
        <w:rPr>
          <w:b/>
          <w:bCs/>
          <w:lang w:val="en-US"/>
        </w:rPr>
        <w:t>Giao diện trang quản lý công việc:</w:t>
      </w:r>
    </w:p>
    <w:p w14:paraId="017FEFDC" w14:textId="77777777" w:rsidR="00D95E33" w:rsidRDefault="002408E3" w:rsidP="00D95E33">
      <w:pPr>
        <w:keepNext/>
        <w:jc w:val="center"/>
      </w:pPr>
      <w:r w:rsidRPr="002408E3">
        <w:rPr>
          <w:noProof/>
          <w:lang w:val="en-US"/>
        </w:rPr>
        <w:drawing>
          <wp:inline distT="0" distB="0" distL="0" distR="0" wp14:anchorId="698AE845" wp14:editId="69A9BF86">
            <wp:extent cx="5859028" cy="2772000"/>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59028" cy="2772000"/>
                    </a:xfrm>
                    <a:prstGeom prst="rect">
                      <a:avLst/>
                    </a:prstGeom>
                  </pic:spPr>
                </pic:pic>
              </a:graphicData>
            </a:graphic>
          </wp:inline>
        </w:drawing>
      </w:r>
    </w:p>
    <w:p w14:paraId="78696BA5" w14:textId="47BB43B5" w:rsidR="000A5828" w:rsidRPr="000A5828" w:rsidRDefault="00D95E33" w:rsidP="000A5828">
      <w:pPr>
        <w:pStyle w:val="Caption"/>
        <w:jc w:val="center"/>
        <w:rPr>
          <w:color w:val="auto"/>
          <w:sz w:val="22"/>
          <w:szCs w:val="22"/>
        </w:rPr>
      </w:pPr>
      <w:bookmarkStart w:id="300" w:name="_Toc187277338"/>
      <w:r w:rsidRPr="00D95E33">
        <w:rPr>
          <w:color w:val="auto"/>
          <w:sz w:val="22"/>
          <w:szCs w:val="22"/>
        </w:rPr>
        <w:t xml:space="preserve">Hình </w:t>
      </w:r>
      <w:r w:rsidRPr="00D95E33">
        <w:rPr>
          <w:color w:val="auto"/>
          <w:sz w:val="22"/>
          <w:szCs w:val="22"/>
        </w:rPr>
        <w:fldChar w:fldCharType="begin"/>
      </w:r>
      <w:r w:rsidRPr="00D95E33">
        <w:rPr>
          <w:color w:val="auto"/>
          <w:sz w:val="22"/>
          <w:szCs w:val="22"/>
        </w:rPr>
        <w:instrText xml:space="preserve"> SEQ Hình_ \* ARABIC </w:instrText>
      </w:r>
      <w:r w:rsidRPr="00D95E33">
        <w:rPr>
          <w:color w:val="auto"/>
          <w:sz w:val="22"/>
          <w:szCs w:val="22"/>
        </w:rPr>
        <w:fldChar w:fldCharType="separate"/>
      </w:r>
      <w:r w:rsidR="00BD4D50">
        <w:rPr>
          <w:noProof/>
          <w:color w:val="auto"/>
          <w:sz w:val="22"/>
          <w:szCs w:val="22"/>
        </w:rPr>
        <w:t>11</w:t>
      </w:r>
      <w:r w:rsidRPr="00D95E33">
        <w:rPr>
          <w:color w:val="auto"/>
          <w:sz w:val="22"/>
          <w:szCs w:val="22"/>
        </w:rPr>
        <w:fldChar w:fldCharType="end"/>
      </w:r>
      <w:r w:rsidRPr="00D95E33">
        <w:rPr>
          <w:color w:val="auto"/>
          <w:sz w:val="22"/>
          <w:szCs w:val="22"/>
        </w:rPr>
        <w:t>. Giao diện trang quản lý công việc</w:t>
      </w:r>
      <w:bookmarkEnd w:id="300"/>
    </w:p>
    <w:p w14:paraId="3DF2EF15" w14:textId="77777777" w:rsidR="000A5828" w:rsidRDefault="000A5828" w:rsidP="008F6361"/>
    <w:p w14:paraId="1E387FEF" w14:textId="77777777" w:rsidR="000A5828" w:rsidRDefault="000A5828" w:rsidP="008F6361"/>
    <w:p w14:paraId="2FE8500F" w14:textId="2BCACD73" w:rsidR="008F6361" w:rsidRPr="00DD5459" w:rsidRDefault="008F6361" w:rsidP="008F6361">
      <w:pPr>
        <w:rPr>
          <w:b/>
          <w:bCs/>
        </w:rPr>
      </w:pPr>
      <w:r w:rsidRPr="00DD5459">
        <w:rPr>
          <w:b/>
          <w:bCs/>
        </w:rPr>
        <w:t>Giao diện trang thông tin tài khoản:</w:t>
      </w:r>
    </w:p>
    <w:p w14:paraId="2A6CBC6F" w14:textId="77777777" w:rsidR="008F6361" w:rsidRDefault="008F6361" w:rsidP="008F6361">
      <w:pPr>
        <w:keepNext/>
        <w:jc w:val="center"/>
      </w:pPr>
      <w:r w:rsidRPr="008F6361">
        <w:rPr>
          <w:noProof/>
        </w:rPr>
        <w:drawing>
          <wp:inline distT="0" distB="0" distL="0" distR="0" wp14:anchorId="05F12979" wp14:editId="160CD386">
            <wp:extent cx="5827429" cy="2772000"/>
            <wp:effectExtent l="0" t="0" r="190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827429" cy="2772000"/>
                    </a:xfrm>
                    <a:prstGeom prst="rect">
                      <a:avLst/>
                    </a:prstGeom>
                  </pic:spPr>
                </pic:pic>
              </a:graphicData>
            </a:graphic>
          </wp:inline>
        </w:drawing>
      </w:r>
    </w:p>
    <w:p w14:paraId="6E5EFAE2" w14:textId="14E1CA05" w:rsidR="004250CD" w:rsidRDefault="008F6361" w:rsidP="00D15EDB">
      <w:pPr>
        <w:pStyle w:val="Caption"/>
        <w:jc w:val="center"/>
        <w:rPr>
          <w:color w:val="auto"/>
          <w:sz w:val="22"/>
          <w:szCs w:val="22"/>
        </w:rPr>
      </w:pPr>
      <w:bookmarkStart w:id="301" w:name="_Toc187277339"/>
      <w:r w:rsidRPr="008F6361">
        <w:rPr>
          <w:color w:val="auto"/>
          <w:sz w:val="22"/>
          <w:szCs w:val="22"/>
        </w:rPr>
        <w:t xml:space="preserve">Hình </w:t>
      </w:r>
      <w:r w:rsidRPr="008F6361">
        <w:rPr>
          <w:color w:val="auto"/>
          <w:sz w:val="22"/>
          <w:szCs w:val="22"/>
        </w:rPr>
        <w:fldChar w:fldCharType="begin"/>
      </w:r>
      <w:r w:rsidRPr="008F6361">
        <w:rPr>
          <w:color w:val="auto"/>
          <w:sz w:val="22"/>
          <w:szCs w:val="22"/>
        </w:rPr>
        <w:instrText xml:space="preserve"> SEQ Hình_ \* ARABIC </w:instrText>
      </w:r>
      <w:r w:rsidRPr="008F6361">
        <w:rPr>
          <w:color w:val="auto"/>
          <w:sz w:val="22"/>
          <w:szCs w:val="22"/>
        </w:rPr>
        <w:fldChar w:fldCharType="separate"/>
      </w:r>
      <w:r w:rsidR="00BD4D50">
        <w:rPr>
          <w:noProof/>
          <w:color w:val="auto"/>
          <w:sz w:val="22"/>
          <w:szCs w:val="22"/>
        </w:rPr>
        <w:t>12</w:t>
      </w:r>
      <w:r w:rsidRPr="008F6361">
        <w:rPr>
          <w:color w:val="auto"/>
          <w:sz w:val="22"/>
          <w:szCs w:val="22"/>
        </w:rPr>
        <w:fldChar w:fldCharType="end"/>
      </w:r>
      <w:r w:rsidRPr="008F6361">
        <w:rPr>
          <w:color w:val="auto"/>
          <w:sz w:val="22"/>
          <w:szCs w:val="22"/>
        </w:rPr>
        <w:t>. Giao diện trang thông tin tài khoản</w:t>
      </w:r>
      <w:bookmarkEnd w:id="301"/>
    </w:p>
    <w:p w14:paraId="61801A5B" w14:textId="77777777" w:rsidR="000A5828" w:rsidRDefault="000A5828" w:rsidP="00D15EDB"/>
    <w:p w14:paraId="6D804B3C" w14:textId="77777777" w:rsidR="000A5828" w:rsidRDefault="000A5828" w:rsidP="00D15EDB"/>
    <w:p w14:paraId="5AB887AE" w14:textId="77777777" w:rsidR="000A5828" w:rsidRDefault="000A5828" w:rsidP="00D15EDB"/>
    <w:p w14:paraId="6E6F6215" w14:textId="77777777" w:rsidR="000A5828" w:rsidRDefault="000A5828" w:rsidP="00D15EDB"/>
    <w:p w14:paraId="62B832BF" w14:textId="77777777" w:rsidR="000A5828" w:rsidRDefault="000A5828" w:rsidP="00D15EDB"/>
    <w:p w14:paraId="3CDD940A" w14:textId="4212B50B" w:rsidR="00142F64" w:rsidRPr="00DD5459" w:rsidRDefault="00142F64" w:rsidP="00D15EDB">
      <w:pPr>
        <w:rPr>
          <w:b/>
          <w:bCs/>
        </w:rPr>
      </w:pPr>
      <w:r w:rsidRPr="00DD5459">
        <w:rPr>
          <w:b/>
          <w:bCs/>
        </w:rPr>
        <w:t>Giao diện tạo tài khoản mới:</w:t>
      </w:r>
    </w:p>
    <w:p w14:paraId="473B8C32" w14:textId="77777777" w:rsidR="00455CE0" w:rsidRDefault="00142F64" w:rsidP="00455CE0">
      <w:pPr>
        <w:keepNext/>
        <w:jc w:val="center"/>
      </w:pPr>
      <w:r w:rsidRPr="00142F64">
        <w:rPr>
          <w:noProof/>
        </w:rPr>
        <w:drawing>
          <wp:inline distT="0" distB="0" distL="0" distR="0" wp14:anchorId="58BF0AB1" wp14:editId="08568566">
            <wp:extent cx="5929225" cy="3960000"/>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29225" cy="3960000"/>
                    </a:xfrm>
                    <a:prstGeom prst="rect">
                      <a:avLst/>
                    </a:prstGeom>
                  </pic:spPr>
                </pic:pic>
              </a:graphicData>
            </a:graphic>
          </wp:inline>
        </w:drawing>
      </w:r>
    </w:p>
    <w:p w14:paraId="4EC0620A" w14:textId="262565B5" w:rsidR="00142F64" w:rsidRPr="00DD4D62" w:rsidRDefault="00455CE0" w:rsidP="00455CE0">
      <w:pPr>
        <w:pStyle w:val="Caption"/>
        <w:jc w:val="center"/>
        <w:rPr>
          <w:color w:val="auto"/>
          <w:sz w:val="22"/>
          <w:szCs w:val="22"/>
        </w:rPr>
      </w:pPr>
      <w:bookmarkStart w:id="302" w:name="_Toc187277340"/>
      <w:r w:rsidRPr="00DD4D62">
        <w:rPr>
          <w:color w:val="auto"/>
          <w:sz w:val="22"/>
          <w:szCs w:val="22"/>
        </w:rPr>
        <w:t xml:space="preserve">Hình </w:t>
      </w:r>
      <w:r w:rsidRPr="00DD4D62">
        <w:rPr>
          <w:color w:val="auto"/>
          <w:sz w:val="22"/>
          <w:szCs w:val="22"/>
        </w:rPr>
        <w:fldChar w:fldCharType="begin"/>
      </w:r>
      <w:r w:rsidRPr="00DD4D62">
        <w:rPr>
          <w:color w:val="auto"/>
          <w:sz w:val="22"/>
          <w:szCs w:val="22"/>
        </w:rPr>
        <w:instrText xml:space="preserve"> SEQ Hình_ \* ARABIC </w:instrText>
      </w:r>
      <w:r w:rsidRPr="00DD4D62">
        <w:rPr>
          <w:color w:val="auto"/>
          <w:sz w:val="22"/>
          <w:szCs w:val="22"/>
        </w:rPr>
        <w:fldChar w:fldCharType="separate"/>
      </w:r>
      <w:r w:rsidR="00BD4D50">
        <w:rPr>
          <w:noProof/>
          <w:color w:val="auto"/>
          <w:sz w:val="22"/>
          <w:szCs w:val="22"/>
        </w:rPr>
        <w:t>13</w:t>
      </w:r>
      <w:r w:rsidRPr="00DD4D62">
        <w:rPr>
          <w:color w:val="auto"/>
          <w:sz w:val="22"/>
          <w:szCs w:val="22"/>
        </w:rPr>
        <w:fldChar w:fldCharType="end"/>
      </w:r>
      <w:r w:rsidRPr="00DD4D62">
        <w:rPr>
          <w:color w:val="auto"/>
          <w:sz w:val="22"/>
          <w:szCs w:val="22"/>
        </w:rPr>
        <w:t>. Giao diện tạo tài khoản mới</w:t>
      </w:r>
      <w:bookmarkEnd w:id="302"/>
    </w:p>
    <w:p w14:paraId="7251AF73" w14:textId="77777777" w:rsidR="000A5828" w:rsidRDefault="000A5828" w:rsidP="00D15EDB"/>
    <w:p w14:paraId="12792E0A" w14:textId="77777777" w:rsidR="000A5828" w:rsidRDefault="000A5828" w:rsidP="00D15EDB"/>
    <w:p w14:paraId="70EE654D" w14:textId="42C4C9A9" w:rsidR="00D15EDB" w:rsidRPr="00DD5459" w:rsidRDefault="00D15EDB" w:rsidP="00D15EDB">
      <w:pPr>
        <w:rPr>
          <w:b/>
          <w:bCs/>
        </w:rPr>
      </w:pPr>
      <w:r w:rsidRPr="00DD5459">
        <w:rPr>
          <w:b/>
          <w:bCs/>
        </w:rPr>
        <w:t>Giao diện trang liên hệ:</w:t>
      </w:r>
    </w:p>
    <w:p w14:paraId="1C76DB76" w14:textId="77777777" w:rsidR="00D15EDB" w:rsidRDefault="00D15EDB" w:rsidP="00D15EDB">
      <w:pPr>
        <w:keepNext/>
        <w:jc w:val="center"/>
      </w:pPr>
      <w:r w:rsidRPr="00D15EDB">
        <w:rPr>
          <w:noProof/>
        </w:rPr>
        <w:drawing>
          <wp:inline distT="0" distB="0" distL="0" distR="0" wp14:anchorId="72AFEEE5" wp14:editId="2DE17755">
            <wp:extent cx="5798761" cy="2772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98761" cy="2772000"/>
                    </a:xfrm>
                    <a:prstGeom prst="rect">
                      <a:avLst/>
                    </a:prstGeom>
                  </pic:spPr>
                </pic:pic>
              </a:graphicData>
            </a:graphic>
          </wp:inline>
        </w:drawing>
      </w:r>
    </w:p>
    <w:p w14:paraId="49B2C389" w14:textId="1D32AE0A" w:rsidR="00D15EDB" w:rsidRDefault="00D15EDB" w:rsidP="00D15EDB">
      <w:pPr>
        <w:pStyle w:val="Caption"/>
        <w:jc w:val="center"/>
        <w:rPr>
          <w:color w:val="auto"/>
          <w:sz w:val="22"/>
          <w:szCs w:val="22"/>
        </w:rPr>
      </w:pPr>
      <w:bookmarkStart w:id="303" w:name="_Toc187277341"/>
      <w:r w:rsidRPr="00D15EDB">
        <w:rPr>
          <w:color w:val="auto"/>
          <w:sz w:val="22"/>
          <w:szCs w:val="22"/>
        </w:rPr>
        <w:t xml:space="preserve">Hình </w:t>
      </w:r>
      <w:r w:rsidRPr="00D15EDB">
        <w:rPr>
          <w:color w:val="auto"/>
          <w:sz w:val="22"/>
          <w:szCs w:val="22"/>
        </w:rPr>
        <w:fldChar w:fldCharType="begin"/>
      </w:r>
      <w:r w:rsidRPr="00D15EDB">
        <w:rPr>
          <w:color w:val="auto"/>
          <w:sz w:val="22"/>
          <w:szCs w:val="22"/>
        </w:rPr>
        <w:instrText xml:space="preserve"> SEQ Hình_ \* ARABIC </w:instrText>
      </w:r>
      <w:r w:rsidRPr="00D15EDB">
        <w:rPr>
          <w:color w:val="auto"/>
          <w:sz w:val="22"/>
          <w:szCs w:val="22"/>
        </w:rPr>
        <w:fldChar w:fldCharType="separate"/>
      </w:r>
      <w:r w:rsidR="00BD4D50">
        <w:rPr>
          <w:noProof/>
          <w:color w:val="auto"/>
          <w:sz w:val="22"/>
          <w:szCs w:val="22"/>
        </w:rPr>
        <w:t>14</w:t>
      </w:r>
      <w:r w:rsidRPr="00D15EDB">
        <w:rPr>
          <w:color w:val="auto"/>
          <w:sz w:val="22"/>
          <w:szCs w:val="22"/>
        </w:rPr>
        <w:fldChar w:fldCharType="end"/>
      </w:r>
      <w:r w:rsidRPr="00D15EDB">
        <w:rPr>
          <w:color w:val="auto"/>
          <w:sz w:val="22"/>
          <w:szCs w:val="22"/>
        </w:rPr>
        <w:t>. Giao diện trang liên hệ</w:t>
      </w:r>
      <w:bookmarkEnd w:id="303"/>
    </w:p>
    <w:p w14:paraId="2C6B5E6E" w14:textId="77777777" w:rsidR="00AA0E63" w:rsidRDefault="00AA0E63" w:rsidP="00087A03"/>
    <w:p w14:paraId="4B9876F7" w14:textId="2EAC8B5E" w:rsidR="00087A03" w:rsidRPr="00DD5459" w:rsidRDefault="00087A03" w:rsidP="00087A03">
      <w:pPr>
        <w:rPr>
          <w:b/>
          <w:bCs/>
        </w:rPr>
      </w:pPr>
      <w:r w:rsidRPr="00DD5459">
        <w:rPr>
          <w:b/>
          <w:bCs/>
        </w:rPr>
        <w:t>Giao diện trang thống kê:</w:t>
      </w:r>
    </w:p>
    <w:p w14:paraId="23D36915" w14:textId="77777777" w:rsidR="00087A03" w:rsidRDefault="00087A03" w:rsidP="00087A03">
      <w:pPr>
        <w:keepNext/>
        <w:jc w:val="center"/>
      </w:pPr>
      <w:r w:rsidRPr="00087A03">
        <w:rPr>
          <w:noProof/>
        </w:rPr>
        <w:drawing>
          <wp:inline distT="0" distB="0" distL="0" distR="0" wp14:anchorId="59AC8848" wp14:editId="2F9B7BEF">
            <wp:extent cx="5801356" cy="27720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801356" cy="2772000"/>
                    </a:xfrm>
                    <a:prstGeom prst="rect">
                      <a:avLst/>
                    </a:prstGeom>
                  </pic:spPr>
                </pic:pic>
              </a:graphicData>
            </a:graphic>
          </wp:inline>
        </w:drawing>
      </w:r>
    </w:p>
    <w:p w14:paraId="1042782F" w14:textId="7F64FB76" w:rsidR="00087A03" w:rsidRPr="00087A03" w:rsidRDefault="00087A03" w:rsidP="00087A03">
      <w:pPr>
        <w:pStyle w:val="Caption"/>
        <w:jc w:val="center"/>
        <w:rPr>
          <w:color w:val="auto"/>
          <w:sz w:val="22"/>
          <w:szCs w:val="22"/>
        </w:rPr>
      </w:pPr>
      <w:bookmarkStart w:id="304" w:name="_Toc187277342"/>
      <w:r w:rsidRPr="00087A03">
        <w:rPr>
          <w:color w:val="auto"/>
          <w:sz w:val="22"/>
          <w:szCs w:val="22"/>
        </w:rPr>
        <w:t xml:space="preserve">Hình </w:t>
      </w:r>
      <w:r w:rsidRPr="00087A03">
        <w:rPr>
          <w:color w:val="auto"/>
          <w:sz w:val="22"/>
          <w:szCs w:val="22"/>
        </w:rPr>
        <w:fldChar w:fldCharType="begin"/>
      </w:r>
      <w:r w:rsidRPr="00087A03">
        <w:rPr>
          <w:color w:val="auto"/>
          <w:sz w:val="22"/>
          <w:szCs w:val="22"/>
        </w:rPr>
        <w:instrText xml:space="preserve"> SEQ Hình_ \* ARABIC </w:instrText>
      </w:r>
      <w:r w:rsidRPr="00087A03">
        <w:rPr>
          <w:color w:val="auto"/>
          <w:sz w:val="22"/>
          <w:szCs w:val="22"/>
        </w:rPr>
        <w:fldChar w:fldCharType="separate"/>
      </w:r>
      <w:r w:rsidR="00BD4D50">
        <w:rPr>
          <w:noProof/>
          <w:color w:val="auto"/>
          <w:sz w:val="22"/>
          <w:szCs w:val="22"/>
        </w:rPr>
        <w:t>15</w:t>
      </w:r>
      <w:r w:rsidRPr="00087A03">
        <w:rPr>
          <w:color w:val="auto"/>
          <w:sz w:val="22"/>
          <w:szCs w:val="22"/>
        </w:rPr>
        <w:fldChar w:fldCharType="end"/>
      </w:r>
      <w:r w:rsidRPr="00087A03">
        <w:rPr>
          <w:color w:val="auto"/>
          <w:sz w:val="22"/>
          <w:szCs w:val="22"/>
        </w:rPr>
        <w:t>. Giao diện trang thống kê</w:t>
      </w:r>
      <w:bookmarkEnd w:id="304"/>
    </w:p>
    <w:p w14:paraId="2434D49B" w14:textId="77777777" w:rsidR="00BC4C72" w:rsidRPr="004250CD" w:rsidRDefault="00BC4C72" w:rsidP="004250CD">
      <w:pPr>
        <w:rPr>
          <w:lang w:val="en-US"/>
        </w:rPr>
      </w:pPr>
    </w:p>
    <w:p w14:paraId="30C9DF0E" w14:textId="4EA50080" w:rsidR="00BC4C72" w:rsidRPr="00BC4C72" w:rsidRDefault="00F744E0" w:rsidP="00BC4C72">
      <w:pPr>
        <w:pStyle w:val="Heading2"/>
      </w:pPr>
      <w:bookmarkStart w:id="305" w:name="_Toc187277317"/>
      <w:r>
        <w:t>4.2. K</w:t>
      </w:r>
      <w:r w:rsidR="00202EB1">
        <w:t>ết quả nghiên cứu</w:t>
      </w:r>
      <w:bookmarkEnd w:id="305"/>
    </w:p>
    <w:p w14:paraId="39CC5EB5" w14:textId="119587FF" w:rsidR="00895D2B" w:rsidRPr="001E0539" w:rsidRDefault="00ED64CA" w:rsidP="001E0539">
      <w:r>
        <w:t xml:space="preserve">Sau thời gian </w:t>
      </w:r>
      <w:r w:rsidR="007E0276">
        <w:t xml:space="preserve">nghiên cứu và </w:t>
      </w:r>
      <w:r>
        <w:t>thực hiện đề tài, ứng dụng đã được hoàn chỉnh với đầy đủ các chức năng cần thiết và có thể triển khai sử dụng.</w:t>
      </w:r>
      <w:r w:rsidR="00E81F9F" w:rsidRPr="001E0539">
        <w:br w:type="page"/>
      </w:r>
    </w:p>
    <w:p w14:paraId="5675359F" w14:textId="0C7C8FEB" w:rsidR="00895D2B" w:rsidRPr="00BF3917" w:rsidRDefault="00406E6D" w:rsidP="008E5B6C">
      <w:pPr>
        <w:pStyle w:val="Heading1"/>
      </w:pPr>
      <w:bookmarkStart w:id="306" w:name="_Toc184339616"/>
      <w:bookmarkStart w:id="307" w:name="_Toc187277318"/>
      <w:r>
        <w:t xml:space="preserve">CHƯƠNG 5: </w:t>
      </w:r>
      <w:r w:rsidR="0014684B">
        <w:t xml:space="preserve">KẾT LUẬN VÀ </w:t>
      </w:r>
      <w:r w:rsidR="00E81F9F" w:rsidRPr="008148A3">
        <w:t>HƯỚNG PHÁT TRIỂN</w:t>
      </w:r>
      <w:bookmarkEnd w:id="306"/>
      <w:bookmarkEnd w:id="307"/>
    </w:p>
    <w:p w14:paraId="4449A911" w14:textId="45643B9A" w:rsidR="00F01AC2" w:rsidRDefault="006257C2" w:rsidP="003000D3">
      <w:pPr>
        <w:pStyle w:val="Heading2"/>
      </w:pPr>
      <w:bookmarkStart w:id="308" w:name="_Toc187277319"/>
      <w:r>
        <w:t>5.1. Kết luận</w:t>
      </w:r>
      <w:bookmarkEnd w:id="308"/>
    </w:p>
    <w:p w14:paraId="66B3AE36" w14:textId="5B041808" w:rsidR="0025730B" w:rsidRPr="0025730B" w:rsidRDefault="0025730B" w:rsidP="0025730B">
      <w:pPr>
        <w:rPr>
          <w:lang w:val="en-US"/>
        </w:rPr>
      </w:pPr>
      <w:r w:rsidRPr="0025730B">
        <w:rPr>
          <w:lang w:val="en-US"/>
        </w:rPr>
        <w:t>Qua quá trình nghiên cứu và xây dựng ứng dụng, có thể rút ra một số kết luận sau:</w:t>
      </w:r>
    </w:p>
    <w:p w14:paraId="162F2A9B" w14:textId="45807198" w:rsidR="0025730B" w:rsidRPr="0025730B" w:rsidRDefault="0025730B" w:rsidP="00B93BE2">
      <w:pPr>
        <w:pStyle w:val="ListParagraph"/>
        <w:numPr>
          <w:ilvl w:val="0"/>
          <w:numId w:val="40"/>
        </w:numPr>
        <w:rPr>
          <w:lang w:val="en-US"/>
        </w:rPr>
      </w:pPr>
      <w:r w:rsidRPr="0025730B">
        <w:rPr>
          <w:lang w:val="en-US"/>
        </w:rPr>
        <w:t xml:space="preserve">Tính cần thiết: </w:t>
      </w:r>
      <w:r w:rsidR="001108BA">
        <w:rPr>
          <w:lang w:val="en-US"/>
        </w:rPr>
        <w:t>ứ</w:t>
      </w:r>
      <w:r w:rsidRPr="0025730B">
        <w:rPr>
          <w:lang w:val="en-US"/>
        </w:rPr>
        <w:t>ng dụng quản lý lịch công tác giúp lãnh đạo khoa KTCN tối ưu hóa việc quản lý thời gian, tăng hiệu quả công việc, đồng thời giảm thiểu rủi ro do xung đột lịch trình.</w:t>
      </w:r>
    </w:p>
    <w:p w14:paraId="2A823FBF" w14:textId="06D44720" w:rsidR="0025730B" w:rsidRPr="0025730B" w:rsidRDefault="0025730B" w:rsidP="00B93BE2">
      <w:pPr>
        <w:pStyle w:val="ListParagraph"/>
        <w:numPr>
          <w:ilvl w:val="0"/>
          <w:numId w:val="40"/>
        </w:numPr>
        <w:rPr>
          <w:lang w:val="en-US"/>
        </w:rPr>
      </w:pPr>
      <w:r w:rsidRPr="0025730B">
        <w:rPr>
          <w:lang w:val="en-US"/>
        </w:rPr>
        <w:t xml:space="preserve">Tính khả thi: </w:t>
      </w:r>
      <w:r w:rsidR="001108BA">
        <w:rPr>
          <w:lang w:val="en-US"/>
        </w:rPr>
        <w:t>v</w:t>
      </w:r>
      <w:r w:rsidRPr="0025730B">
        <w:rPr>
          <w:lang w:val="en-US"/>
        </w:rPr>
        <w:t>iệc xây dựng một ứng dụng quản lý lịch công tác là hoàn toàn khả thi và có thể đáp ứng được các yêu cầu của người dùng.</w:t>
      </w:r>
    </w:p>
    <w:p w14:paraId="314F53A5" w14:textId="6A94B0C7" w:rsidR="0025730B" w:rsidRPr="0025730B" w:rsidRDefault="0025730B" w:rsidP="00B93BE2">
      <w:pPr>
        <w:pStyle w:val="ListParagraph"/>
        <w:numPr>
          <w:ilvl w:val="0"/>
          <w:numId w:val="40"/>
        </w:numPr>
        <w:rPr>
          <w:lang w:val="en-US"/>
        </w:rPr>
      </w:pPr>
      <w:r w:rsidRPr="0025730B">
        <w:rPr>
          <w:lang w:val="en-US"/>
        </w:rPr>
        <w:t xml:space="preserve">Giá trị: </w:t>
      </w:r>
      <w:r w:rsidR="001108BA">
        <w:rPr>
          <w:lang w:val="en-US"/>
        </w:rPr>
        <w:t>ứ</w:t>
      </w:r>
      <w:r w:rsidRPr="0025730B">
        <w:rPr>
          <w:lang w:val="en-US"/>
        </w:rPr>
        <w:t>ng dụng giúp cá nhân hóa lịch công tác của lãnh đạ</w:t>
      </w:r>
      <w:r w:rsidR="001108BA">
        <w:rPr>
          <w:lang w:val="en-US"/>
        </w:rPr>
        <w:t xml:space="preserve">o, giúp </w:t>
      </w:r>
      <w:r w:rsidRPr="0025730B">
        <w:rPr>
          <w:lang w:val="en-US"/>
        </w:rPr>
        <w:t>chia sẻ thông tin hiệu quả giữa lãnh đạo và các thành viên trong khoa.</w:t>
      </w:r>
    </w:p>
    <w:p w14:paraId="2E53F0CE" w14:textId="0AF81EE9" w:rsidR="00F01AC2" w:rsidRDefault="00F01AC2" w:rsidP="003000D3">
      <w:pPr>
        <w:pStyle w:val="Heading2"/>
      </w:pPr>
      <w:bookmarkStart w:id="309" w:name="_Toc187277320"/>
      <w:r>
        <w:t>5.2. Hướng phát triển</w:t>
      </w:r>
      <w:bookmarkEnd w:id="309"/>
    </w:p>
    <w:p w14:paraId="21809279" w14:textId="77777777" w:rsidR="00121793" w:rsidRDefault="00121793" w:rsidP="00084072">
      <w:pPr>
        <w:rPr>
          <w:lang w:val="en-US"/>
        </w:rPr>
      </w:pPr>
      <w:r w:rsidRPr="00121793">
        <w:rPr>
          <w:lang w:val="en-US"/>
        </w:rPr>
        <w:t>Để ứng dụng ngày càng hoàn thiện và đáp ứng tốt hơn nhu cầu của người dùng, có thể xem xét các hướng phát triển sau:</w:t>
      </w:r>
    </w:p>
    <w:p w14:paraId="14FAF5B8" w14:textId="5E87F9A2" w:rsidR="00121793" w:rsidRPr="00425BAC" w:rsidRDefault="00121793" w:rsidP="00121793">
      <w:pPr>
        <w:rPr>
          <w:lang w:val="en-US"/>
        </w:rPr>
      </w:pPr>
      <w:r w:rsidRPr="00425BAC">
        <w:rPr>
          <w:lang w:val="en-US"/>
        </w:rPr>
        <w:t>Mở rộng tính năng:</w:t>
      </w:r>
    </w:p>
    <w:p w14:paraId="7AB13F00" w14:textId="24270308" w:rsidR="00121793" w:rsidRPr="00121793" w:rsidRDefault="00121793" w:rsidP="00B93BE2">
      <w:pPr>
        <w:pStyle w:val="ListParagraph"/>
        <w:numPr>
          <w:ilvl w:val="0"/>
          <w:numId w:val="41"/>
        </w:numPr>
        <w:rPr>
          <w:lang w:val="en-US"/>
        </w:rPr>
      </w:pPr>
      <w:r w:rsidRPr="00121793">
        <w:rPr>
          <w:lang w:val="en-US"/>
        </w:rPr>
        <w:t xml:space="preserve">Tích hợp với các ứng dụng khác: </w:t>
      </w:r>
      <w:r w:rsidR="00DD0BD9">
        <w:rPr>
          <w:lang w:val="en-US"/>
        </w:rPr>
        <w:t>k</w:t>
      </w:r>
      <w:r w:rsidRPr="00121793">
        <w:rPr>
          <w:lang w:val="en-US"/>
        </w:rPr>
        <w:t>ết nối ứng dụng với các phần mềm quản lý, hệ thống email, để tạo ra một môi trường làm việc tích hợp, giúp người dùng dễ dàng truy cập và quản lý thông tin.</w:t>
      </w:r>
    </w:p>
    <w:p w14:paraId="0C532C79" w14:textId="6B2C98AE" w:rsidR="00121793" w:rsidRPr="00121793" w:rsidRDefault="00121793" w:rsidP="00B93BE2">
      <w:pPr>
        <w:pStyle w:val="ListParagraph"/>
        <w:numPr>
          <w:ilvl w:val="0"/>
          <w:numId w:val="41"/>
        </w:numPr>
        <w:rPr>
          <w:lang w:val="en-US"/>
        </w:rPr>
      </w:pPr>
      <w:r w:rsidRPr="00121793">
        <w:rPr>
          <w:lang w:val="en-US"/>
        </w:rPr>
        <w:t xml:space="preserve">Tích hợp trí tuệ nhân tạo: </w:t>
      </w:r>
      <w:r w:rsidR="00593786">
        <w:rPr>
          <w:lang w:val="en-US"/>
        </w:rPr>
        <w:t>s</w:t>
      </w:r>
      <w:r w:rsidRPr="00121793">
        <w:rPr>
          <w:lang w:val="en-US"/>
        </w:rPr>
        <w:t>ử dụng AI để đề xuất lịch trình, dự đoán xung đột và tự động sắp xếp công việc.</w:t>
      </w:r>
    </w:p>
    <w:p w14:paraId="1BC3D7E4" w14:textId="17BD2D8E" w:rsidR="002107CA" w:rsidRDefault="00121793" w:rsidP="00B93BE2">
      <w:pPr>
        <w:pStyle w:val="ListParagraph"/>
        <w:numPr>
          <w:ilvl w:val="0"/>
          <w:numId w:val="41"/>
        </w:numPr>
        <w:rPr>
          <w:lang w:val="en-US"/>
        </w:rPr>
      </w:pPr>
      <w:r w:rsidRPr="00121793">
        <w:rPr>
          <w:lang w:val="en-US"/>
        </w:rPr>
        <w:t xml:space="preserve">Phát triển tính năng nhắc nhở thông minh: </w:t>
      </w:r>
      <w:r w:rsidR="00DD0BD9">
        <w:rPr>
          <w:lang w:val="en-US"/>
        </w:rPr>
        <w:t>n</w:t>
      </w:r>
      <w:r w:rsidRPr="00121793">
        <w:rPr>
          <w:lang w:val="en-US"/>
        </w:rPr>
        <w:t>hắc nhở người dùng về các cuộc họp, sự kiện quan trọng trước khi diễn ra, đồng thời có thể tùy chỉnh các thông báo theo sở thích của người dùng.</w:t>
      </w:r>
    </w:p>
    <w:p w14:paraId="708D6E71" w14:textId="04B7D71B" w:rsidR="00121793" w:rsidRPr="00425BAC" w:rsidRDefault="00121793" w:rsidP="002107CA">
      <w:pPr>
        <w:rPr>
          <w:lang w:val="en-US"/>
        </w:rPr>
      </w:pPr>
      <w:r w:rsidRPr="00425BAC">
        <w:rPr>
          <w:lang w:val="en-US"/>
        </w:rPr>
        <w:t>Cải thiện giao diện người dùng:</w:t>
      </w:r>
    </w:p>
    <w:p w14:paraId="7CD2EB8B" w14:textId="638FEE4B" w:rsidR="00121793" w:rsidRPr="002107CA" w:rsidRDefault="00121793" w:rsidP="00B93BE2">
      <w:pPr>
        <w:pStyle w:val="ListParagraph"/>
        <w:numPr>
          <w:ilvl w:val="0"/>
          <w:numId w:val="42"/>
        </w:numPr>
        <w:rPr>
          <w:lang w:val="en-US"/>
        </w:rPr>
      </w:pPr>
      <w:r w:rsidRPr="002107CA">
        <w:rPr>
          <w:lang w:val="en-US"/>
        </w:rPr>
        <w:t xml:space="preserve">Đơn giản hóa giao diện: </w:t>
      </w:r>
      <w:r w:rsidR="00DD0BD9">
        <w:rPr>
          <w:lang w:val="en-US"/>
        </w:rPr>
        <w:t>t</w:t>
      </w:r>
      <w:r w:rsidRPr="002107CA">
        <w:rPr>
          <w:lang w:val="en-US"/>
        </w:rPr>
        <w:t>hiết kế giao diện trực quan, dễ sử dụng, giúp người dùng nhanh chóng làm quen và sử dụng ứng dụng.</w:t>
      </w:r>
    </w:p>
    <w:p w14:paraId="42A3357F" w14:textId="07205499" w:rsidR="00121793" w:rsidRPr="002107CA" w:rsidRDefault="00121793" w:rsidP="00B93BE2">
      <w:pPr>
        <w:pStyle w:val="ListParagraph"/>
        <w:numPr>
          <w:ilvl w:val="0"/>
          <w:numId w:val="42"/>
        </w:numPr>
        <w:rPr>
          <w:lang w:val="en-US"/>
        </w:rPr>
      </w:pPr>
      <w:r w:rsidRPr="002107CA">
        <w:rPr>
          <w:lang w:val="en-US"/>
        </w:rPr>
        <w:t xml:space="preserve">Tùy chỉnh giao diện: </w:t>
      </w:r>
      <w:r w:rsidR="00DD0BD9">
        <w:rPr>
          <w:lang w:val="en-US"/>
        </w:rPr>
        <w:t>c</w:t>
      </w:r>
      <w:r w:rsidRPr="002107CA">
        <w:rPr>
          <w:lang w:val="en-US"/>
        </w:rPr>
        <w:t>ho phép người dùng tùy chỉnh giao diện theo sở thích và nhu cầu công việc.</w:t>
      </w:r>
    </w:p>
    <w:p w14:paraId="1B366390" w14:textId="64D93046" w:rsidR="002107CA" w:rsidRDefault="00121793" w:rsidP="00B93BE2">
      <w:pPr>
        <w:pStyle w:val="ListParagraph"/>
        <w:numPr>
          <w:ilvl w:val="0"/>
          <w:numId w:val="42"/>
        </w:numPr>
        <w:rPr>
          <w:lang w:val="en-US"/>
        </w:rPr>
      </w:pPr>
      <w:r w:rsidRPr="002107CA">
        <w:rPr>
          <w:lang w:val="en-US"/>
        </w:rPr>
        <w:t xml:space="preserve">Đa nền tảng: </w:t>
      </w:r>
      <w:r w:rsidR="00DD0BD9">
        <w:rPr>
          <w:lang w:val="en-US"/>
        </w:rPr>
        <w:t>p</w:t>
      </w:r>
      <w:r w:rsidRPr="002107CA">
        <w:rPr>
          <w:lang w:val="en-US"/>
        </w:rPr>
        <w:t>hát triển ứng dụng trên nhiều nền tảng (web, mobile) để người dùng có thể truy cập mọi lúc, mọi nơi.</w:t>
      </w:r>
    </w:p>
    <w:p w14:paraId="0D4D18AB" w14:textId="607C4A2C" w:rsidR="00121793" w:rsidRPr="00665256" w:rsidRDefault="00121793" w:rsidP="002107CA">
      <w:pPr>
        <w:rPr>
          <w:lang w:val="en-US"/>
        </w:rPr>
      </w:pPr>
      <w:r w:rsidRPr="00665256">
        <w:rPr>
          <w:lang w:val="en-US"/>
        </w:rPr>
        <w:t>Nâng cao hiệu suất:</w:t>
      </w:r>
    </w:p>
    <w:p w14:paraId="61B804DA" w14:textId="4A24CDF9" w:rsidR="00121793" w:rsidRPr="002107CA" w:rsidRDefault="00121793" w:rsidP="00B93BE2">
      <w:pPr>
        <w:pStyle w:val="ListParagraph"/>
        <w:numPr>
          <w:ilvl w:val="0"/>
          <w:numId w:val="43"/>
        </w:numPr>
        <w:rPr>
          <w:lang w:val="en-US"/>
        </w:rPr>
      </w:pPr>
      <w:r w:rsidRPr="002107CA">
        <w:rPr>
          <w:lang w:val="en-US"/>
        </w:rPr>
        <w:t xml:space="preserve">Tối ưu hóa tốc độ: </w:t>
      </w:r>
      <w:r w:rsidR="004E0FEC">
        <w:rPr>
          <w:lang w:val="en-US"/>
        </w:rPr>
        <w:t>t</w:t>
      </w:r>
      <w:r w:rsidRPr="002107CA">
        <w:rPr>
          <w:lang w:val="en-US"/>
        </w:rPr>
        <w:t>ối ưu hóa code để ứng dụng hoạt động mượt mà, nhanh chóng, kể cả khi xử lý lượng lớn dữ liệu.</w:t>
      </w:r>
    </w:p>
    <w:p w14:paraId="6B9F09E4" w14:textId="64A7E7F9" w:rsidR="00121793" w:rsidRPr="002107CA" w:rsidRDefault="00121793" w:rsidP="00B93BE2">
      <w:pPr>
        <w:pStyle w:val="ListParagraph"/>
        <w:numPr>
          <w:ilvl w:val="0"/>
          <w:numId w:val="43"/>
        </w:numPr>
        <w:rPr>
          <w:lang w:val="en-US"/>
        </w:rPr>
      </w:pPr>
      <w:r w:rsidRPr="002107CA">
        <w:rPr>
          <w:lang w:val="en-US"/>
        </w:rPr>
        <w:t xml:space="preserve">Bảo mật dữ liệu: </w:t>
      </w:r>
      <w:r w:rsidR="00374F43">
        <w:rPr>
          <w:lang w:val="en-US"/>
        </w:rPr>
        <w:t>đ</w:t>
      </w:r>
      <w:r w:rsidRPr="002107CA">
        <w:rPr>
          <w:lang w:val="en-US"/>
        </w:rPr>
        <w:t>ảm bảo an toàn thông tin cho người dùng bằng các biện pháp bảo mật hiện đại.</w:t>
      </w:r>
    </w:p>
    <w:p w14:paraId="6FA6C71A" w14:textId="456B5097" w:rsidR="002107CA" w:rsidRDefault="00121793" w:rsidP="00B93BE2">
      <w:pPr>
        <w:pStyle w:val="ListParagraph"/>
        <w:numPr>
          <w:ilvl w:val="0"/>
          <w:numId w:val="43"/>
        </w:numPr>
        <w:rPr>
          <w:lang w:val="en-US"/>
        </w:rPr>
      </w:pPr>
      <w:r w:rsidRPr="002107CA">
        <w:rPr>
          <w:lang w:val="en-US"/>
        </w:rPr>
        <w:t xml:space="preserve">Đảm bảo khả năng mở rộng: </w:t>
      </w:r>
      <w:r w:rsidR="00374F43">
        <w:rPr>
          <w:lang w:val="en-US"/>
        </w:rPr>
        <w:t>t</w:t>
      </w:r>
      <w:r w:rsidRPr="002107CA">
        <w:rPr>
          <w:lang w:val="en-US"/>
        </w:rPr>
        <w:t>hiết kế hệ thống để có thể dễ dàng mở rộng và đáp ứng nhu cầu của một số lượng lớn người dùng.</w:t>
      </w:r>
    </w:p>
    <w:p w14:paraId="1A1BCB6B" w14:textId="35DCB8B5" w:rsidR="00121793" w:rsidRPr="00665256" w:rsidRDefault="00121793" w:rsidP="002107CA">
      <w:pPr>
        <w:rPr>
          <w:lang w:val="en-US"/>
        </w:rPr>
      </w:pPr>
      <w:r w:rsidRPr="00665256">
        <w:rPr>
          <w:lang w:val="en-US"/>
        </w:rPr>
        <w:t>Phát triển cộng đồng người dùng:</w:t>
      </w:r>
    </w:p>
    <w:p w14:paraId="37577E45" w14:textId="0EC0CCC0" w:rsidR="00121793" w:rsidRPr="002107CA" w:rsidRDefault="00121793" w:rsidP="00B93BE2">
      <w:pPr>
        <w:pStyle w:val="ListParagraph"/>
        <w:numPr>
          <w:ilvl w:val="0"/>
          <w:numId w:val="44"/>
        </w:numPr>
        <w:rPr>
          <w:lang w:val="en-US"/>
        </w:rPr>
      </w:pPr>
      <w:r w:rsidRPr="002107CA">
        <w:rPr>
          <w:lang w:val="en-US"/>
        </w:rPr>
        <w:t xml:space="preserve">Xây dựng diễn đàn: </w:t>
      </w:r>
      <w:r w:rsidR="001C3668">
        <w:rPr>
          <w:lang w:val="en-US"/>
        </w:rPr>
        <w:t>t</w:t>
      </w:r>
      <w:r w:rsidRPr="002107CA">
        <w:rPr>
          <w:lang w:val="en-US"/>
        </w:rPr>
        <w:t>ạo ra một diễn đàn để người dùng có thể trao đổi, chia sẻ kinh nghiệm và đưa ra các đề xuất cải tiến.</w:t>
      </w:r>
    </w:p>
    <w:p w14:paraId="6873E113" w14:textId="21C82C67" w:rsidR="00041437" w:rsidRPr="00C369E2" w:rsidRDefault="00121793" w:rsidP="00B93BE2">
      <w:pPr>
        <w:pStyle w:val="ListParagraph"/>
        <w:numPr>
          <w:ilvl w:val="0"/>
          <w:numId w:val="44"/>
        </w:numPr>
        <w:rPr>
          <w:lang w:val="en-US"/>
        </w:rPr>
      </w:pPr>
      <w:r w:rsidRPr="002107CA">
        <w:rPr>
          <w:lang w:val="en-US"/>
        </w:rPr>
        <w:t xml:space="preserve">Cung cấp hỗ trợ kỹ thuật: </w:t>
      </w:r>
      <w:r w:rsidR="00D02C12">
        <w:rPr>
          <w:lang w:val="en-US"/>
        </w:rPr>
        <w:t>đ</w:t>
      </w:r>
      <w:r w:rsidRPr="002107CA">
        <w:rPr>
          <w:lang w:val="en-US"/>
        </w:rPr>
        <w:t>ảm bảo hỗ trợ người dùng một cách nhanh chóng và hiệu quả khi gặp phải bất kỳ vấn đề gì.</w:t>
      </w:r>
    </w:p>
    <w:p w14:paraId="3A7E1A6C" w14:textId="77777777" w:rsidR="00C369E2" w:rsidRDefault="00C369E2" w:rsidP="00121793">
      <w:pPr>
        <w:rPr>
          <w:lang w:val="en-US"/>
        </w:rPr>
      </w:pPr>
    </w:p>
    <w:p w14:paraId="5827A62D" w14:textId="7150DCB3" w:rsidR="00121793" w:rsidRPr="00121793" w:rsidRDefault="00121793" w:rsidP="000E7F0D">
      <w:pPr>
        <w:rPr>
          <w:lang w:val="en-US"/>
        </w:rPr>
      </w:pPr>
      <w:r w:rsidRPr="00121793">
        <w:rPr>
          <w:lang w:val="en-US"/>
        </w:rPr>
        <w:t>Việc xây dựng và phát triển ứng dụng quản lý lịch công tác không chỉ là một dự án công nghệ mà còn là một giải pháp góp phần nâng cao hiệu quả làm việc của lãnh đạo khoa KTCN.</w:t>
      </w:r>
    </w:p>
    <w:p w14:paraId="6B26DE25" w14:textId="77777777" w:rsidR="00E94E28" w:rsidRPr="00E94E28" w:rsidRDefault="00E94E28" w:rsidP="00E94E28">
      <w:pPr>
        <w:rPr>
          <w:lang w:val="en-US"/>
        </w:rPr>
      </w:pPr>
    </w:p>
    <w:p w14:paraId="699704A1" w14:textId="2F42BCDB" w:rsidR="00895D2B" w:rsidRDefault="00E81F9F" w:rsidP="006257C2">
      <w:pPr>
        <w:pStyle w:val="Heading20"/>
        <w:numPr>
          <w:ilvl w:val="0"/>
          <w:numId w:val="0"/>
        </w:numPr>
      </w:pPr>
      <w:r>
        <w:br w:type="page"/>
      </w:r>
    </w:p>
    <w:p w14:paraId="454AD8C9" w14:textId="5DC47501" w:rsidR="00E61258" w:rsidRDefault="00E81F9F" w:rsidP="008E5B6C">
      <w:pPr>
        <w:pStyle w:val="Heading1"/>
      </w:pPr>
      <w:bookmarkStart w:id="310" w:name="_Toc184339617"/>
      <w:bookmarkStart w:id="311" w:name="_Toc187277321"/>
      <w:r>
        <w:t>DANH MỤC TÀI LIỆU THAM KHẢO</w:t>
      </w:r>
      <w:bookmarkStart w:id="312" w:name="_Toc184339618"/>
      <w:bookmarkEnd w:id="310"/>
      <w:bookmarkEnd w:id="311"/>
    </w:p>
    <w:p w14:paraId="54C98399" w14:textId="5F0451A9" w:rsidR="000F0FEF" w:rsidRDefault="000F0FEF" w:rsidP="000F0FEF">
      <w:pPr>
        <w:rPr>
          <w:lang w:val="en-US" w:eastAsia="x-none"/>
        </w:rPr>
      </w:pPr>
      <w:r>
        <w:rPr>
          <w:lang w:val="en-US" w:eastAsia="x-none"/>
        </w:rPr>
        <w:t>[1]</w:t>
      </w:r>
      <w:r>
        <w:rPr>
          <w:lang w:val="en-US" w:eastAsia="x-none"/>
        </w:rPr>
        <w:tab/>
      </w:r>
      <w:r>
        <w:t>Giới thiệu một số PHP Framework phổ biến hiện nay</w:t>
      </w:r>
    </w:p>
    <w:p w14:paraId="37D9CCC7" w14:textId="7BA262FD" w:rsidR="000F0FEF" w:rsidRDefault="000F0FEF" w:rsidP="000F0FEF">
      <w:pPr>
        <w:rPr>
          <w:lang w:val="en-US" w:eastAsia="x-none"/>
        </w:rPr>
      </w:pPr>
      <w:r>
        <w:rPr>
          <w:lang w:val="en-US" w:eastAsia="x-none"/>
        </w:rPr>
        <w:t xml:space="preserve">URL: </w:t>
      </w:r>
      <w:hyperlink r:id="rId33" w:history="1">
        <w:r w:rsidRPr="000F0FEF">
          <w:rPr>
            <w:rStyle w:val="Hyperlink"/>
            <w:lang w:val="en-US" w:eastAsia="x-none"/>
          </w:rPr>
          <w:t>https://t3h.edu.vn/tin-tuc/gioi-thieu-mot-so-php-framework-pho-bien-hien-nay</w:t>
        </w:r>
      </w:hyperlink>
    </w:p>
    <w:p w14:paraId="1FBC7761" w14:textId="1C3C7445" w:rsidR="000F0FEF" w:rsidRDefault="000F0FEF" w:rsidP="000F0FEF">
      <w:pPr>
        <w:rPr>
          <w:lang w:val="en-US" w:eastAsia="x-none"/>
        </w:rPr>
      </w:pPr>
    </w:p>
    <w:p w14:paraId="56453F1A" w14:textId="398425FC" w:rsidR="000F0FEF" w:rsidRDefault="000F0FEF" w:rsidP="000F0FEF">
      <w:r>
        <w:rPr>
          <w:lang w:val="en-US" w:eastAsia="x-none"/>
        </w:rPr>
        <w:t>[2]</w:t>
      </w:r>
      <w:r>
        <w:rPr>
          <w:lang w:val="en-US" w:eastAsia="x-none"/>
        </w:rPr>
        <w:tab/>
      </w:r>
      <w:r w:rsidR="0025455A">
        <w:t>Laravel là gì? Tổng quan về Laravel A-Z cho người mới bắt đầu - ITviec Blog</w:t>
      </w:r>
    </w:p>
    <w:p w14:paraId="1DB210F0" w14:textId="5FFD07B7" w:rsidR="007B34D9" w:rsidRDefault="007B34D9" w:rsidP="000F0FEF">
      <w:r>
        <w:t xml:space="preserve">URL: </w:t>
      </w:r>
      <w:hyperlink r:id="rId34" w:history="1">
        <w:r w:rsidRPr="007B34D9">
          <w:rPr>
            <w:rStyle w:val="Hyperlink"/>
          </w:rPr>
          <w:t>https://itviec.com/blog/laravel-la-gi</w:t>
        </w:r>
      </w:hyperlink>
    </w:p>
    <w:p w14:paraId="091DD166" w14:textId="57F6E855" w:rsidR="00B55F5B" w:rsidRDefault="00B55F5B" w:rsidP="000F0FEF"/>
    <w:p w14:paraId="363BDA26" w14:textId="34B24AD8" w:rsidR="00B55F5B" w:rsidRDefault="00B55F5B" w:rsidP="000F0FEF">
      <w:r>
        <w:t>[3]</w:t>
      </w:r>
      <w:r>
        <w:tab/>
        <w:t>Giới thiệu một số Php FrameWork phổ biến hiện nay</w:t>
      </w:r>
    </w:p>
    <w:p w14:paraId="36EE11EB" w14:textId="5A5D0CCC" w:rsidR="00B55F5B" w:rsidRDefault="00B55F5B" w:rsidP="00B55F5B">
      <w:pPr>
        <w:jc w:val="left"/>
      </w:pPr>
      <w:r>
        <w:t xml:space="preserve">URL: </w:t>
      </w:r>
      <w:hyperlink r:id="rId35" w:history="1">
        <w:r w:rsidRPr="00FB1E17">
          <w:rPr>
            <w:rStyle w:val="Hyperlink"/>
          </w:rPr>
          <w:t>https://viblo.asia/p/gioi-thieu-mot-so-php-framework-pho-bien-hien-nay-naQZRgnAlvx</w:t>
        </w:r>
      </w:hyperlink>
    </w:p>
    <w:p w14:paraId="3EC0D43D" w14:textId="069AF1BE" w:rsidR="00760BCD" w:rsidRDefault="00760BCD" w:rsidP="00B55F5B">
      <w:pPr>
        <w:jc w:val="left"/>
      </w:pPr>
    </w:p>
    <w:p w14:paraId="0138C7BD" w14:textId="08351DD6" w:rsidR="00760BCD" w:rsidRDefault="00760BCD" w:rsidP="00B55F5B">
      <w:pPr>
        <w:jc w:val="left"/>
      </w:pPr>
      <w:r>
        <w:t>[4]</w:t>
      </w:r>
      <w:r>
        <w:tab/>
        <w:t>PHPMyAdmin là gì? Kiến thức cần biết khi sử dụng phpMyAdmin - Trung tâm hỗ trợ kỹ thuật | MATBAO.NET</w:t>
      </w:r>
    </w:p>
    <w:p w14:paraId="78C64500" w14:textId="00811806" w:rsidR="00760BCD" w:rsidRDefault="00760BCD" w:rsidP="00B55F5B">
      <w:pPr>
        <w:jc w:val="left"/>
      </w:pPr>
      <w:r>
        <w:t xml:space="preserve">URL: </w:t>
      </w:r>
      <w:hyperlink r:id="rId36" w:history="1">
        <w:r w:rsidRPr="00760BCD">
          <w:rPr>
            <w:rStyle w:val="Hyperlink"/>
          </w:rPr>
          <w:t>https://wiki.matbao.net/phpmyadmin-la-gi-kien-thuc-can-biet-khi-su-dung-phpmyadmin</w:t>
        </w:r>
      </w:hyperlink>
    </w:p>
    <w:p w14:paraId="7383618A" w14:textId="54C502B9" w:rsidR="004D19F2" w:rsidRDefault="004D19F2" w:rsidP="00B55F5B">
      <w:pPr>
        <w:jc w:val="left"/>
      </w:pPr>
    </w:p>
    <w:p w14:paraId="25065225" w14:textId="6499AAA1" w:rsidR="004D19F2" w:rsidRDefault="004D19F2" w:rsidP="00B55F5B">
      <w:pPr>
        <w:jc w:val="left"/>
      </w:pPr>
      <w:r>
        <w:t>[5]</w:t>
      </w:r>
      <w:r>
        <w:tab/>
        <w:t>PhpMyadmin là gì? Tính năng và cách sử dụng PhpMyadmin trên cPanel | Học trực tuyến CNTT, học lập trình từ cơ bản đến nâng cao</w:t>
      </w:r>
    </w:p>
    <w:p w14:paraId="7633CEE8" w14:textId="0E3D00E9" w:rsidR="004D19F2" w:rsidRPr="000F0FEF" w:rsidRDefault="004D19F2" w:rsidP="00B55F5B">
      <w:pPr>
        <w:jc w:val="left"/>
        <w:rPr>
          <w:lang w:val="en-US" w:eastAsia="x-none"/>
        </w:rPr>
      </w:pPr>
      <w:r>
        <w:t xml:space="preserve">URL: </w:t>
      </w:r>
      <w:hyperlink r:id="rId37" w:history="1">
        <w:r w:rsidRPr="004D19F2">
          <w:rPr>
            <w:rStyle w:val="Hyperlink"/>
          </w:rPr>
          <w:t>https://funix.edu.vn/chia-se-kien-thuc/phpmyadmin-la-gi-tinh-nang-va-cach-su-dung-phpmyadmin</w:t>
        </w:r>
      </w:hyperlink>
    </w:p>
    <w:p w14:paraId="6707ED47" w14:textId="6FCCE0AC" w:rsidR="001D2571" w:rsidRDefault="001D2571" w:rsidP="000F0FEF"/>
    <w:p w14:paraId="21D41FCC" w14:textId="7B6A7721" w:rsidR="008D7861" w:rsidRDefault="008D7861" w:rsidP="000F0FEF">
      <w:r>
        <w:t>[6]</w:t>
      </w:r>
      <w:r>
        <w:tab/>
        <w:t>Quản lý và tổ chức thực hiện công việc</w:t>
      </w:r>
    </w:p>
    <w:p w14:paraId="3E6935BC" w14:textId="4D70830E" w:rsidR="008D7861" w:rsidRDefault="008D7861" w:rsidP="000F0FEF">
      <w:r>
        <w:t xml:space="preserve">URL: </w:t>
      </w:r>
      <w:hyperlink r:id="rId38" w:history="1">
        <w:r w:rsidRPr="008D7861">
          <w:rPr>
            <w:rStyle w:val="Hyperlink"/>
          </w:rPr>
          <w:t>https://1office.vn/quy-trinh-quan-ly-thuc-hien-cong-viec</w:t>
        </w:r>
      </w:hyperlink>
    </w:p>
    <w:p w14:paraId="70609A42" w14:textId="77777777" w:rsidR="008D7861" w:rsidRDefault="008D7861" w:rsidP="000F0FEF"/>
    <w:p w14:paraId="1CD0217F" w14:textId="77777777" w:rsidR="001D2571" w:rsidRDefault="001D2571" w:rsidP="000F0FEF">
      <w:r>
        <w:t>[7]</w:t>
      </w:r>
      <w:r>
        <w:tab/>
        <w:t>Quản lý thời gian là gì?</w:t>
      </w:r>
    </w:p>
    <w:p w14:paraId="02FD3744" w14:textId="4725F372" w:rsidR="00E61258" w:rsidRPr="00E61258" w:rsidRDefault="001D2571" w:rsidP="000F0FEF">
      <w:pPr>
        <w:rPr>
          <w:sz w:val="28"/>
          <w:lang w:val="en-US"/>
        </w:rPr>
      </w:pPr>
      <w:r>
        <w:t xml:space="preserve">URL: </w:t>
      </w:r>
      <w:hyperlink r:id="rId39" w:history="1">
        <w:r w:rsidRPr="001D2571">
          <w:rPr>
            <w:rStyle w:val="Hyperlink"/>
          </w:rPr>
          <w:t>https://www.pace.edu.vn/tin-kho-tri-thuc/quan-ly-thoi-gian</w:t>
        </w:r>
      </w:hyperlink>
      <w:r w:rsidR="00E61258">
        <w:br w:type="page"/>
      </w:r>
    </w:p>
    <w:p w14:paraId="7B1A5038" w14:textId="40BF3912" w:rsidR="00797DBE" w:rsidRDefault="007A413C" w:rsidP="008E5B6C">
      <w:pPr>
        <w:pStyle w:val="Heading1"/>
      </w:pPr>
      <w:bookmarkStart w:id="313" w:name="_Toc187277322"/>
      <w:r>
        <w:t>PHỤ LỤC</w:t>
      </w:r>
      <w:bookmarkEnd w:id="312"/>
      <w:bookmarkEnd w:id="313"/>
    </w:p>
    <w:sectPr w:rsidR="00797DBE" w:rsidSect="00850BC8">
      <w:footerReference w:type="default" r:id="rId40"/>
      <w:pgSz w:w="11907" w:h="16840" w:code="9"/>
      <w:pgMar w:top="1134" w:right="851" w:bottom="1134" w:left="1701" w:header="425" w:footer="425"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6D447" w14:textId="77777777" w:rsidR="00E63DB8" w:rsidRDefault="00E63DB8">
      <w:r>
        <w:separator/>
      </w:r>
    </w:p>
    <w:p w14:paraId="6C3A8FF1" w14:textId="77777777" w:rsidR="00E63DB8" w:rsidRDefault="00E63DB8"/>
    <w:p w14:paraId="1DB0FCD3" w14:textId="77777777" w:rsidR="00E63DB8" w:rsidRDefault="00E63DB8"/>
    <w:p w14:paraId="29DFF043" w14:textId="77777777" w:rsidR="00E63DB8" w:rsidRDefault="00E63DB8"/>
  </w:endnote>
  <w:endnote w:type="continuationSeparator" w:id="0">
    <w:p w14:paraId="1BC76B54" w14:textId="77777777" w:rsidR="00E63DB8" w:rsidRDefault="00E63DB8">
      <w:r>
        <w:continuationSeparator/>
      </w:r>
    </w:p>
    <w:p w14:paraId="4C6D2B50" w14:textId="77777777" w:rsidR="00E63DB8" w:rsidRDefault="00E63DB8"/>
    <w:p w14:paraId="132385F0" w14:textId="77777777" w:rsidR="00E63DB8" w:rsidRDefault="00E63DB8"/>
    <w:p w14:paraId="54D614EA" w14:textId="77777777" w:rsidR="00E63DB8" w:rsidRDefault="00E63D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E52AF"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00E63DB8">
      <w:rPr>
        <w:rStyle w:val="PageNumber"/>
      </w:rPr>
      <w:fldChar w:fldCharType="separate"/>
    </w:r>
    <w:r w:rsidRPr="007B120F">
      <w:rPr>
        <w:rStyle w:val="PageNumber"/>
      </w:rPr>
      <w:fldChar w:fldCharType="end"/>
    </w:r>
  </w:p>
  <w:p w14:paraId="2936B687"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4F9D8"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017BB"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00E63DB8">
      <w:rPr>
        <w:rStyle w:val="PageNumber"/>
      </w:rPr>
      <w:fldChar w:fldCharType="separate"/>
    </w:r>
    <w:r w:rsidRPr="007B120F">
      <w:rPr>
        <w:rStyle w:val="PageNumber"/>
      </w:rPr>
      <w:fldChar w:fldCharType="end"/>
    </w:r>
  </w:p>
  <w:p w14:paraId="707B23B1" w14:textId="77777777" w:rsidR="00023CC4" w:rsidRPr="007B120F" w:rsidRDefault="00023CC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C7A29" w14:textId="77777777" w:rsidR="00023CC4" w:rsidRDefault="00023CC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F9324" w14:textId="77777777" w:rsidR="00023CC4" w:rsidRPr="007B120F" w:rsidRDefault="00A62DC6" w:rsidP="00023CC4">
    <w:pPr>
      <w:framePr w:wrap="around" w:vAnchor="text" w:hAnchor="margin" w:xAlign="right" w:y="1"/>
      <w:tabs>
        <w:tab w:val="center" w:pos="4320"/>
        <w:tab w:val="right" w:pos="8640"/>
      </w:tabs>
    </w:pPr>
    <w:r w:rsidRPr="007B120F">
      <w:fldChar w:fldCharType="begin"/>
    </w:r>
    <w:r w:rsidR="00C64910" w:rsidRPr="007B120F">
      <w:instrText xml:space="preserve">PAGE  </w:instrText>
    </w:r>
    <w:r w:rsidR="00E63DB8">
      <w:fldChar w:fldCharType="separate"/>
    </w:r>
    <w:r w:rsidRPr="007B120F">
      <w:fldChar w:fldCharType="end"/>
    </w:r>
  </w:p>
  <w:p w14:paraId="345CD187" w14:textId="77777777" w:rsidR="00023CC4" w:rsidRPr="007B120F" w:rsidRDefault="00023CC4">
    <w:pPr>
      <w:tabs>
        <w:tab w:val="center" w:pos="4320"/>
        <w:tab w:val="right" w:pos="8640"/>
      </w:tabs>
      <w:ind w:right="360"/>
    </w:pPr>
  </w:p>
  <w:p w14:paraId="382A6CCB" w14:textId="77777777" w:rsidR="004B2D67" w:rsidRDefault="004B2D67"/>
  <w:p w14:paraId="64AF2071" w14:textId="77777777" w:rsidR="000229B1" w:rsidRDefault="000229B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6A877" w14:textId="64ADA54B" w:rsidR="00DB4FE8" w:rsidRDefault="00DB4FE8" w:rsidP="00DB4FE8">
    <w:pPr>
      <w:pStyle w:val="Footer"/>
      <w:pBdr>
        <w:bottom w:val="thinThickThinMediumGap" w:sz="18" w:space="1" w:color="auto"/>
      </w:pBdr>
      <w:rPr>
        <w:lang w:val="en-US"/>
      </w:rPr>
    </w:pPr>
  </w:p>
  <w:p w14:paraId="64607D23" w14:textId="64F56195" w:rsidR="00DB4FE8" w:rsidRPr="00DB4FE8" w:rsidRDefault="00DB4FE8" w:rsidP="004F0C29">
    <w:pPr>
      <w:pStyle w:val="Footer"/>
      <w:tabs>
        <w:tab w:val="clear" w:pos="4320"/>
        <w:tab w:val="clear" w:pos="8640"/>
        <w:tab w:val="right" w:pos="8788"/>
      </w:tabs>
      <w:rPr>
        <w:lang w:val="en-US"/>
      </w:rPr>
    </w:pPr>
    <w:r>
      <w:rPr>
        <w:lang w:val="en-US"/>
      </w:rPr>
      <w:t>Phan Nguyễn Cảnh Thịnh</w:t>
    </w:r>
    <w:r w:rsidR="005D71F9">
      <w:rPr>
        <w:lang w:val="en-US"/>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29FE4" w14:textId="77777777" w:rsidR="00EF4A5D" w:rsidRDefault="00EF4A5D" w:rsidP="00E36454">
    <w:pPr>
      <w:pStyle w:val="Footer"/>
      <w:pBdr>
        <w:bottom w:val="thinThickThinMediumGap" w:sz="18" w:space="1" w:color="auto"/>
      </w:pBdr>
      <w:jc w:val="left"/>
      <w:rPr>
        <w:lang w:val="en-US"/>
      </w:rPr>
    </w:pPr>
  </w:p>
  <w:sdt>
    <w:sdtPr>
      <w:id w:val="-1138945350"/>
      <w:docPartObj>
        <w:docPartGallery w:val="Page Numbers (Bottom of Page)"/>
        <w:docPartUnique/>
      </w:docPartObj>
    </w:sdtPr>
    <w:sdtEndPr>
      <w:rPr>
        <w:noProof/>
      </w:rPr>
    </w:sdtEndPr>
    <w:sdtContent>
      <w:p w14:paraId="2130E5DF" w14:textId="16CF476A" w:rsidR="00933514" w:rsidRDefault="00E36454" w:rsidP="00366464">
        <w:pPr>
          <w:pStyle w:val="Footer"/>
          <w:tabs>
            <w:tab w:val="right" w:pos="8788"/>
          </w:tabs>
        </w:pPr>
        <w:r>
          <w:rPr>
            <w:lang w:val="en-US"/>
          </w:rPr>
          <w:t>Phan Nguyễn Cảnh Thịnh</w:t>
        </w:r>
        <w:r w:rsidR="007173D5">
          <w:rPr>
            <w:lang w:val="en-US"/>
          </w:rPr>
          <w:tab/>
        </w:r>
        <w:r>
          <w:tab/>
        </w:r>
        <w:r w:rsidR="00575AED">
          <w:tab/>
        </w:r>
        <w:r w:rsidR="00575AED">
          <w:rPr>
            <w:lang w:val="en-US"/>
          </w:rPr>
          <w:t xml:space="preserve">       </w:t>
        </w: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D7674" w14:textId="77777777" w:rsidR="00E63DB8" w:rsidRDefault="00E63DB8">
      <w:r>
        <w:separator/>
      </w:r>
    </w:p>
    <w:p w14:paraId="5466492F" w14:textId="77777777" w:rsidR="00E63DB8" w:rsidRDefault="00E63DB8"/>
    <w:p w14:paraId="73127274" w14:textId="77777777" w:rsidR="00E63DB8" w:rsidRDefault="00E63DB8"/>
    <w:p w14:paraId="25BDB8F0" w14:textId="77777777" w:rsidR="00E63DB8" w:rsidRDefault="00E63DB8"/>
  </w:footnote>
  <w:footnote w:type="continuationSeparator" w:id="0">
    <w:p w14:paraId="3421D449" w14:textId="77777777" w:rsidR="00E63DB8" w:rsidRDefault="00E63DB8">
      <w:r>
        <w:continuationSeparator/>
      </w:r>
    </w:p>
    <w:p w14:paraId="10D9D4F5" w14:textId="77777777" w:rsidR="00E63DB8" w:rsidRDefault="00E63DB8"/>
    <w:p w14:paraId="0FCB65B7" w14:textId="77777777" w:rsidR="00E63DB8" w:rsidRDefault="00E63DB8"/>
    <w:p w14:paraId="0909E57E" w14:textId="77777777" w:rsidR="00E63DB8" w:rsidRDefault="00E63D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CF0BF" w14:textId="4F632205" w:rsidR="000229B1" w:rsidRDefault="00C82925" w:rsidP="00E57B49">
    <w:pPr>
      <w:pBdr>
        <w:bottom w:val="thickThinSmallGap" w:sz="24" w:space="1" w:color="auto"/>
      </w:pBdr>
      <w:tabs>
        <w:tab w:val="center" w:pos="4320"/>
        <w:tab w:val="right" w:pos="8640"/>
      </w:tabs>
    </w:pPr>
    <w:r>
      <w:t>Xây dựng ứng dụng quản lý lịch công tác cho lãnh đạo khoa KTCN</w:t>
    </w:r>
    <w:r w:rsidR="00FA6C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5BD6"/>
    <w:multiLevelType w:val="hybridMultilevel"/>
    <w:tmpl w:val="CA664FCC"/>
    <w:lvl w:ilvl="0" w:tplc="F81CCED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810B9"/>
    <w:multiLevelType w:val="hybridMultilevel"/>
    <w:tmpl w:val="5A62FF24"/>
    <w:lvl w:ilvl="0" w:tplc="F81CCED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3A03"/>
    <w:multiLevelType w:val="hybridMultilevel"/>
    <w:tmpl w:val="8CA62A54"/>
    <w:lvl w:ilvl="0" w:tplc="F81CCED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BF2127"/>
    <w:multiLevelType w:val="hybridMultilevel"/>
    <w:tmpl w:val="1AAED938"/>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952C11"/>
    <w:multiLevelType w:val="hybridMultilevel"/>
    <w:tmpl w:val="9F3E862C"/>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321BF9"/>
    <w:multiLevelType w:val="multilevel"/>
    <w:tmpl w:val="9212679E"/>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DB6502"/>
    <w:multiLevelType w:val="hybridMultilevel"/>
    <w:tmpl w:val="7BDAD224"/>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8D25D0"/>
    <w:multiLevelType w:val="hybridMultilevel"/>
    <w:tmpl w:val="1F489040"/>
    <w:lvl w:ilvl="0" w:tplc="836A101E">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657557"/>
    <w:multiLevelType w:val="hybridMultilevel"/>
    <w:tmpl w:val="D1D0AB0C"/>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170DA1"/>
    <w:multiLevelType w:val="hybridMultilevel"/>
    <w:tmpl w:val="2C8EB032"/>
    <w:lvl w:ilvl="0" w:tplc="F81CCEDA">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8047FEC"/>
    <w:multiLevelType w:val="hybridMultilevel"/>
    <w:tmpl w:val="EA38E88A"/>
    <w:lvl w:ilvl="0" w:tplc="71425782">
      <w:start w:val="1"/>
      <w:numFmt w:val="decimal"/>
      <w:lvlText w:val="%1."/>
      <w:lvlJc w:val="left"/>
      <w:pPr>
        <w:ind w:left="684" w:hanging="360"/>
      </w:pPr>
      <w:rPr>
        <w:rFonts w:hint="default"/>
      </w:rPr>
    </w:lvl>
    <w:lvl w:ilvl="1" w:tplc="04090019" w:tentative="1">
      <w:start w:val="1"/>
      <w:numFmt w:val="lowerLetter"/>
      <w:lvlText w:val="%2."/>
      <w:lvlJc w:val="left"/>
      <w:pPr>
        <w:ind w:left="1404" w:hanging="360"/>
      </w:pPr>
    </w:lvl>
    <w:lvl w:ilvl="2" w:tplc="0409001B" w:tentative="1">
      <w:start w:val="1"/>
      <w:numFmt w:val="lowerRoman"/>
      <w:lvlText w:val="%3."/>
      <w:lvlJc w:val="right"/>
      <w:pPr>
        <w:ind w:left="2124" w:hanging="180"/>
      </w:pPr>
    </w:lvl>
    <w:lvl w:ilvl="3" w:tplc="0409000F" w:tentative="1">
      <w:start w:val="1"/>
      <w:numFmt w:val="decimal"/>
      <w:lvlText w:val="%4."/>
      <w:lvlJc w:val="left"/>
      <w:pPr>
        <w:ind w:left="2844" w:hanging="360"/>
      </w:pPr>
    </w:lvl>
    <w:lvl w:ilvl="4" w:tplc="04090019" w:tentative="1">
      <w:start w:val="1"/>
      <w:numFmt w:val="lowerLetter"/>
      <w:lvlText w:val="%5."/>
      <w:lvlJc w:val="left"/>
      <w:pPr>
        <w:ind w:left="3564" w:hanging="360"/>
      </w:pPr>
    </w:lvl>
    <w:lvl w:ilvl="5" w:tplc="0409001B" w:tentative="1">
      <w:start w:val="1"/>
      <w:numFmt w:val="lowerRoman"/>
      <w:lvlText w:val="%6."/>
      <w:lvlJc w:val="right"/>
      <w:pPr>
        <w:ind w:left="4284" w:hanging="180"/>
      </w:pPr>
    </w:lvl>
    <w:lvl w:ilvl="6" w:tplc="0409000F" w:tentative="1">
      <w:start w:val="1"/>
      <w:numFmt w:val="decimal"/>
      <w:lvlText w:val="%7."/>
      <w:lvlJc w:val="left"/>
      <w:pPr>
        <w:ind w:left="5004" w:hanging="360"/>
      </w:pPr>
    </w:lvl>
    <w:lvl w:ilvl="7" w:tplc="04090019" w:tentative="1">
      <w:start w:val="1"/>
      <w:numFmt w:val="lowerLetter"/>
      <w:lvlText w:val="%8."/>
      <w:lvlJc w:val="left"/>
      <w:pPr>
        <w:ind w:left="5724" w:hanging="360"/>
      </w:pPr>
    </w:lvl>
    <w:lvl w:ilvl="8" w:tplc="0409001B" w:tentative="1">
      <w:start w:val="1"/>
      <w:numFmt w:val="lowerRoman"/>
      <w:lvlText w:val="%9."/>
      <w:lvlJc w:val="right"/>
      <w:pPr>
        <w:ind w:left="6444" w:hanging="180"/>
      </w:pPr>
    </w:lvl>
  </w:abstractNum>
  <w:abstractNum w:abstractNumId="11" w15:restartNumberingAfterBreak="0">
    <w:nsid w:val="19447EA6"/>
    <w:multiLevelType w:val="hybridMultilevel"/>
    <w:tmpl w:val="F41C9408"/>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A613EC4"/>
    <w:multiLevelType w:val="hybridMultilevel"/>
    <w:tmpl w:val="5A029B50"/>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EA4432E"/>
    <w:multiLevelType w:val="hybridMultilevel"/>
    <w:tmpl w:val="CD967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A125A0"/>
    <w:multiLevelType w:val="hybridMultilevel"/>
    <w:tmpl w:val="444C9DE2"/>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00D4F71"/>
    <w:multiLevelType w:val="hybridMultilevel"/>
    <w:tmpl w:val="BEBCEC26"/>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01B74CB"/>
    <w:multiLevelType w:val="hybridMultilevel"/>
    <w:tmpl w:val="A07657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0A170AA"/>
    <w:multiLevelType w:val="hybridMultilevel"/>
    <w:tmpl w:val="EE8276C4"/>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0B7415F"/>
    <w:multiLevelType w:val="hybridMultilevel"/>
    <w:tmpl w:val="1520AF4E"/>
    <w:lvl w:ilvl="0" w:tplc="F81CCEDA">
      <w:start w:val="2"/>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313509C"/>
    <w:multiLevelType w:val="hybridMultilevel"/>
    <w:tmpl w:val="D8BC437E"/>
    <w:lvl w:ilvl="0" w:tplc="71425782">
      <w:start w:val="1"/>
      <w:numFmt w:val="decimal"/>
      <w:lvlText w:val="%1."/>
      <w:lvlJc w:val="left"/>
      <w:pPr>
        <w:ind w:left="684" w:hanging="360"/>
      </w:pPr>
      <w:rPr>
        <w:rFonts w:hint="default"/>
      </w:rPr>
    </w:lvl>
    <w:lvl w:ilvl="1" w:tplc="04090019" w:tentative="1">
      <w:start w:val="1"/>
      <w:numFmt w:val="lowerLetter"/>
      <w:lvlText w:val="%2."/>
      <w:lvlJc w:val="left"/>
      <w:pPr>
        <w:ind w:left="1404" w:hanging="360"/>
      </w:pPr>
    </w:lvl>
    <w:lvl w:ilvl="2" w:tplc="0409001B" w:tentative="1">
      <w:start w:val="1"/>
      <w:numFmt w:val="lowerRoman"/>
      <w:lvlText w:val="%3."/>
      <w:lvlJc w:val="right"/>
      <w:pPr>
        <w:ind w:left="2124" w:hanging="180"/>
      </w:pPr>
    </w:lvl>
    <w:lvl w:ilvl="3" w:tplc="0409000F" w:tentative="1">
      <w:start w:val="1"/>
      <w:numFmt w:val="decimal"/>
      <w:lvlText w:val="%4."/>
      <w:lvlJc w:val="left"/>
      <w:pPr>
        <w:ind w:left="2844" w:hanging="360"/>
      </w:pPr>
    </w:lvl>
    <w:lvl w:ilvl="4" w:tplc="04090019" w:tentative="1">
      <w:start w:val="1"/>
      <w:numFmt w:val="lowerLetter"/>
      <w:lvlText w:val="%5."/>
      <w:lvlJc w:val="left"/>
      <w:pPr>
        <w:ind w:left="3564" w:hanging="360"/>
      </w:pPr>
    </w:lvl>
    <w:lvl w:ilvl="5" w:tplc="0409001B" w:tentative="1">
      <w:start w:val="1"/>
      <w:numFmt w:val="lowerRoman"/>
      <w:lvlText w:val="%6."/>
      <w:lvlJc w:val="right"/>
      <w:pPr>
        <w:ind w:left="4284" w:hanging="180"/>
      </w:pPr>
    </w:lvl>
    <w:lvl w:ilvl="6" w:tplc="0409000F" w:tentative="1">
      <w:start w:val="1"/>
      <w:numFmt w:val="decimal"/>
      <w:lvlText w:val="%7."/>
      <w:lvlJc w:val="left"/>
      <w:pPr>
        <w:ind w:left="5004" w:hanging="360"/>
      </w:pPr>
    </w:lvl>
    <w:lvl w:ilvl="7" w:tplc="04090019" w:tentative="1">
      <w:start w:val="1"/>
      <w:numFmt w:val="lowerLetter"/>
      <w:lvlText w:val="%8."/>
      <w:lvlJc w:val="left"/>
      <w:pPr>
        <w:ind w:left="5724" w:hanging="360"/>
      </w:pPr>
    </w:lvl>
    <w:lvl w:ilvl="8" w:tplc="0409001B" w:tentative="1">
      <w:start w:val="1"/>
      <w:numFmt w:val="lowerRoman"/>
      <w:lvlText w:val="%9."/>
      <w:lvlJc w:val="right"/>
      <w:pPr>
        <w:ind w:left="6444" w:hanging="180"/>
      </w:pPr>
    </w:lvl>
  </w:abstractNum>
  <w:abstractNum w:abstractNumId="20" w15:restartNumberingAfterBreak="0">
    <w:nsid w:val="23F77ED5"/>
    <w:multiLevelType w:val="hybridMultilevel"/>
    <w:tmpl w:val="E94EE6FC"/>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45C21B7"/>
    <w:multiLevelType w:val="hybridMultilevel"/>
    <w:tmpl w:val="431638E8"/>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59C7EE8"/>
    <w:multiLevelType w:val="hybridMultilevel"/>
    <w:tmpl w:val="72E43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6844F2E"/>
    <w:multiLevelType w:val="hybridMultilevel"/>
    <w:tmpl w:val="CA1E966C"/>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8527A06"/>
    <w:multiLevelType w:val="hybridMultilevel"/>
    <w:tmpl w:val="E41A6C1E"/>
    <w:lvl w:ilvl="0" w:tplc="F81CCED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B42065"/>
    <w:multiLevelType w:val="hybridMultilevel"/>
    <w:tmpl w:val="CF0EC3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C8B06F1"/>
    <w:multiLevelType w:val="hybridMultilevel"/>
    <w:tmpl w:val="1108E4BE"/>
    <w:lvl w:ilvl="0" w:tplc="71425782">
      <w:start w:val="1"/>
      <w:numFmt w:val="decimal"/>
      <w:lvlText w:val="%1."/>
      <w:lvlJc w:val="left"/>
      <w:pPr>
        <w:ind w:left="684" w:hanging="360"/>
      </w:pPr>
      <w:rPr>
        <w:rFonts w:hint="default"/>
      </w:rPr>
    </w:lvl>
    <w:lvl w:ilvl="1" w:tplc="04090019" w:tentative="1">
      <w:start w:val="1"/>
      <w:numFmt w:val="lowerLetter"/>
      <w:lvlText w:val="%2."/>
      <w:lvlJc w:val="left"/>
      <w:pPr>
        <w:ind w:left="1404" w:hanging="360"/>
      </w:pPr>
    </w:lvl>
    <w:lvl w:ilvl="2" w:tplc="0409001B" w:tentative="1">
      <w:start w:val="1"/>
      <w:numFmt w:val="lowerRoman"/>
      <w:lvlText w:val="%3."/>
      <w:lvlJc w:val="right"/>
      <w:pPr>
        <w:ind w:left="2124" w:hanging="180"/>
      </w:pPr>
    </w:lvl>
    <w:lvl w:ilvl="3" w:tplc="0409000F" w:tentative="1">
      <w:start w:val="1"/>
      <w:numFmt w:val="decimal"/>
      <w:lvlText w:val="%4."/>
      <w:lvlJc w:val="left"/>
      <w:pPr>
        <w:ind w:left="2844" w:hanging="360"/>
      </w:pPr>
    </w:lvl>
    <w:lvl w:ilvl="4" w:tplc="04090019" w:tentative="1">
      <w:start w:val="1"/>
      <w:numFmt w:val="lowerLetter"/>
      <w:lvlText w:val="%5."/>
      <w:lvlJc w:val="left"/>
      <w:pPr>
        <w:ind w:left="3564" w:hanging="360"/>
      </w:pPr>
    </w:lvl>
    <w:lvl w:ilvl="5" w:tplc="0409001B" w:tentative="1">
      <w:start w:val="1"/>
      <w:numFmt w:val="lowerRoman"/>
      <w:lvlText w:val="%6."/>
      <w:lvlJc w:val="right"/>
      <w:pPr>
        <w:ind w:left="4284" w:hanging="180"/>
      </w:pPr>
    </w:lvl>
    <w:lvl w:ilvl="6" w:tplc="0409000F" w:tentative="1">
      <w:start w:val="1"/>
      <w:numFmt w:val="decimal"/>
      <w:lvlText w:val="%7."/>
      <w:lvlJc w:val="left"/>
      <w:pPr>
        <w:ind w:left="5004" w:hanging="360"/>
      </w:pPr>
    </w:lvl>
    <w:lvl w:ilvl="7" w:tplc="04090019" w:tentative="1">
      <w:start w:val="1"/>
      <w:numFmt w:val="lowerLetter"/>
      <w:lvlText w:val="%8."/>
      <w:lvlJc w:val="left"/>
      <w:pPr>
        <w:ind w:left="5724" w:hanging="360"/>
      </w:pPr>
    </w:lvl>
    <w:lvl w:ilvl="8" w:tplc="0409001B" w:tentative="1">
      <w:start w:val="1"/>
      <w:numFmt w:val="lowerRoman"/>
      <w:lvlText w:val="%9."/>
      <w:lvlJc w:val="right"/>
      <w:pPr>
        <w:ind w:left="6444" w:hanging="180"/>
      </w:pPr>
    </w:lvl>
  </w:abstractNum>
  <w:abstractNum w:abstractNumId="27" w15:restartNumberingAfterBreak="0">
    <w:nsid w:val="2D5D1266"/>
    <w:multiLevelType w:val="hybridMultilevel"/>
    <w:tmpl w:val="2C3C48B6"/>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E301D2D"/>
    <w:multiLevelType w:val="multilevel"/>
    <w:tmpl w:val="CDEC91B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2EC14F3E"/>
    <w:multiLevelType w:val="hybridMultilevel"/>
    <w:tmpl w:val="8FF645A8"/>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2FE355C1"/>
    <w:multiLevelType w:val="hybridMultilevel"/>
    <w:tmpl w:val="0F50DF18"/>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17C16C3"/>
    <w:multiLevelType w:val="hybridMultilevel"/>
    <w:tmpl w:val="CE2E46B8"/>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30D2B30"/>
    <w:multiLevelType w:val="hybridMultilevel"/>
    <w:tmpl w:val="AC2A36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34A304E7"/>
    <w:multiLevelType w:val="hybridMultilevel"/>
    <w:tmpl w:val="A650C786"/>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6F74F00"/>
    <w:multiLevelType w:val="hybridMultilevel"/>
    <w:tmpl w:val="024A4234"/>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38500D5A"/>
    <w:multiLevelType w:val="hybridMultilevel"/>
    <w:tmpl w:val="CE32ECA0"/>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92A2D55"/>
    <w:multiLevelType w:val="hybridMultilevel"/>
    <w:tmpl w:val="8CFC1AB8"/>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A6278FA"/>
    <w:multiLevelType w:val="hybridMultilevel"/>
    <w:tmpl w:val="84367E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3A9B1CF8"/>
    <w:multiLevelType w:val="multilevel"/>
    <w:tmpl w:val="B1BAE3B8"/>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r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39" w15:restartNumberingAfterBreak="0">
    <w:nsid w:val="3BA27557"/>
    <w:multiLevelType w:val="hybridMultilevel"/>
    <w:tmpl w:val="81DC3E70"/>
    <w:lvl w:ilvl="0" w:tplc="71425782">
      <w:start w:val="1"/>
      <w:numFmt w:val="decimal"/>
      <w:lvlText w:val="%1."/>
      <w:lvlJc w:val="left"/>
      <w:pPr>
        <w:ind w:left="684" w:hanging="360"/>
      </w:pPr>
      <w:rPr>
        <w:rFonts w:hint="default"/>
      </w:rPr>
    </w:lvl>
    <w:lvl w:ilvl="1" w:tplc="04090019" w:tentative="1">
      <w:start w:val="1"/>
      <w:numFmt w:val="lowerLetter"/>
      <w:lvlText w:val="%2."/>
      <w:lvlJc w:val="left"/>
      <w:pPr>
        <w:ind w:left="1404" w:hanging="360"/>
      </w:pPr>
    </w:lvl>
    <w:lvl w:ilvl="2" w:tplc="0409001B" w:tentative="1">
      <w:start w:val="1"/>
      <w:numFmt w:val="lowerRoman"/>
      <w:lvlText w:val="%3."/>
      <w:lvlJc w:val="right"/>
      <w:pPr>
        <w:ind w:left="2124" w:hanging="180"/>
      </w:pPr>
    </w:lvl>
    <w:lvl w:ilvl="3" w:tplc="0409000F" w:tentative="1">
      <w:start w:val="1"/>
      <w:numFmt w:val="decimal"/>
      <w:lvlText w:val="%4."/>
      <w:lvlJc w:val="left"/>
      <w:pPr>
        <w:ind w:left="2844" w:hanging="360"/>
      </w:pPr>
    </w:lvl>
    <w:lvl w:ilvl="4" w:tplc="04090019" w:tentative="1">
      <w:start w:val="1"/>
      <w:numFmt w:val="lowerLetter"/>
      <w:lvlText w:val="%5."/>
      <w:lvlJc w:val="left"/>
      <w:pPr>
        <w:ind w:left="3564" w:hanging="360"/>
      </w:pPr>
    </w:lvl>
    <w:lvl w:ilvl="5" w:tplc="0409001B" w:tentative="1">
      <w:start w:val="1"/>
      <w:numFmt w:val="lowerRoman"/>
      <w:lvlText w:val="%6."/>
      <w:lvlJc w:val="right"/>
      <w:pPr>
        <w:ind w:left="4284" w:hanging="180"/>
      </w:pPr>
    </w:lvl>
    <w:lvl w:ilvl="6" w:tplc="0409000F" w:tentative="1">
      <w:start w:val="1"/>
      <w:numFmt w:val="decimal"/>
      <w:lvlText w:val="%7."/>
      <w:lvlJc w:val="left"/>
      <w:pPr>
        <w:ind w:left="5004" w:hanging="360"/>
      </w:pPr>
    </w:lvl>
    <w:lvl w:ilvl="7" w:tplc="04090019" w:tentative="1">
      <w:start w:val="1"/>
      <w:numFmt w:val="lowerLetter"/>
      <w:lvlText w:val="%8."/>
      <w:lvlJc w:val="left"/>
      <w:pPr>
        <w:ind w:left="5724" w:hanging="360"/>
      </w:pPr>
    </w:lvl>
    <w:lvl w:ilvl="8" w:tplc="0409001B" w:tentative="1">
      <w:start w:val="1"/>
      <w:numFmt w:val="lowerRoman"/>
      <w:lvlText w:val="%9."/>
      <w:lvlJc w:val="right"/>
      <w:pPr>
        <w:ind w:left="6444" w:hanging="180"/>
      </w:pPr>
    </w:lvl>
  </w:abstractNum>
  <w:abstractNum w:abstractNumId="40" w15:restartNumberingAfterBreak="0">
    <w:nsid w:val="3CF4259F"/>
    <w:multiLevelType w:val="hybridMultilevel"/>
    <w:tmpl w:val="DF6E29A0"/>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FDC128A"/>
    <w:multiLevelType w:val="hybridMultilevel"/>
    <w:tmpl w:val="E5C8D17C"/>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0472F35"/>
    <w:multiLevelType w:val="hybridMultilevel"/>
    <w:tmpl w:val="7A8E2C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40DA3EA7"/>
    <w:multiLevelType w:val="hybridMultilevel"/>
    <w:tmpl w:val="A386CC7C"/>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1551970"/>
    <w:multiLevelType w:val="hybridMultilevel"/>
    <w:tmpl w:val="0F7EBD88"/>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21E295F"/>
    <w:multiLevelType w:val="hybridMultilevel"/>
    <w:tmpl w:val="9C62DB72"/>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3457214"/>
    <w:multiLevelType w:val="hybridMultilevel"/>
    <w:tmpl w:val="4802C8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43C93854"/>
    <w:multiLevelType w:val="hybridMultilevel"/>
    <w:tmpl w:val="52DC5BDA"/>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44121B8C"/>
    <w:multiLevelType w:val="hybridMultilevel"/>
    <w:tmpl w:val="F36E675E"/>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92D0C65"/>
    <w:multiLevelType w:val="hybridMultilevel"/>
    <w:tmpl w:val="5ECAD4CA"/>
    <w:lvl w:ilvl="0" w:tplc="71425782">
      <w:start w:val="1"/>
      <w:numFmt w:val="decimal"/>
      <w:lvlText w:val="%1."/>
      <w:lvlJc w:val="left"/>
      <w:pPr>
        <w:ind w:left="720" w:hanging="360"/>
      </w:pPr>
      <w:rPr>
        <w:rFonts w:hint="default"/>
      </w:rPr>
    </w:lvl>
    <w:lvl w:ilvl="1" w:tplc="04090019" w:tentative="1">
      <w:start w:val="1"/>
      <w:numFmt w:val="lowerLetter"/>
      <w:lvlText w:val="%2."/>
      <w:lvlJc w:val="left"/>
      <w:pPr>
        <w:ind w:left="1476" w:hanging="360"/>
      </w:p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50" w15:restartNumberingAfterBreak="0">
    <w:nsid w:val="49881D9B"/>
    <w:multiLevelType w:val="hybridMultilevel"/>
    <w:tmpl w:val="1E642E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4BAB2811"/>
    <w:multiLevelType w:val="hybridMultilevel"/>
    <w:tmpl w:val="A5C61930"/>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4BCD3E47"/>
    <w:multiLevelType w:val="hybridMultilevel"/>
    <w:tmpl w:val="DC9E1C1E"/>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4C3853DC"/>
    <w:multiLevelType w:val="hybridMultilevel"/>
    <w:tmpl w:val="BE3201A2"/>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4CCA3351"/>
    <w:multiLevelType w:val="multilevel"/>
    <w:tmpl w:val="9EDE16F4"/>
    <w:lvl w:ilvl="0">
      <w:start w:val="1"/>
      <w:numFmt w:val="decimal"/>
      <w:lvlText w:val="%1."/>
      <w:lvlJc w:val="left"/>
      <w:pPr>
        <w:ind w:left="717"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3" w:hanging="720"/>
      </w:pPr>
      <w:rPr>
        <w:rFonts w:hint="default"/>
      </w:rPr>
    </w:lvl>
    <w:lvl w:ilvl="3">
      <w:start w:val="1"/>
      <w:numFmt w:val="decimal"/>
      <w:isLgl/>
      <w:lvlText w:val="%1.%2.%3.%4."/>
      <w:lvlJc w:val="left"/>
      <w:pPr>
        <w:ind w:left="1446" w:hanging="1080"/>
      </w:pPr>
      <w:rPr>
        <w:rFonts w:hint="default"/>
      </w:rPr>
    </w:lvl>
    <w:lvl w:ilvl="4">
      <w:start w:val="1"/>
      <w:numFmt w:val="decimal"/>
      <w:isLgl/>
      <w:lvlText w:val="%1.%2.%3.%4.%5."/>
      <w:lvlJc w:val="left"/>
      <w:pPr>
        <w:ind w:left="1449" w:hanging="1080"/>
      </w:pPr>
      <w:rPr>
        <w:rFonts w:hint="default"/>
      </w:rPr>
    </w:lvl>
    <w:lvl w:ilvl="5">
      <w:start w:val="1"/>
      <w:numFmt w:val="decimal"/>
      <w:isLgl/>
      <w:lvlText w:val="%1.%2.%3.%4.%5.%6."/>
      <w:lvlJc w:val="left"/>
      <w:pPr>
        <w:ind w:left="1812" w:hanging="1440"/>
      </w:pPr>
      <w:rPr>
        <w:rFonts w:hint="default"/>
      </w:rPr>
    </w:lvl>
    <w:lvl w:ilvl="6">
      <w:start w:val="1"/>
      <w:numFmt w:val="decimal"/>
      <w:isLgl/>
      <w:lvlText w:val="%1.%2.%3.%4.%5.%6.%7."/>
      <w:lvlJc w:val="left"/>
      <w:pPr>
        <w:ind w:left="1815" w:hanging="1440"/>
      </w:pPr>
      <w:rPr>
        <w:rFonts w:hint="default"/>
      </w:rPr>
    </w:lvl>
    <w:lvl w:ilvl="7">
      <w:start w:val="1"/>
      <w:numFmt w:val="decimal"/>
      <w:isLgl/>
      <w:lvlText w:val="%1.%2.%3.%4.%5.%6.%7.%8."/>
      <w:lvlJc w:val="left"/>
      <w:pPr>
        <w:ind w:left="2178" w:hanging="1800"/>
      </w:pPr>
      <w:rPr>
        <w:rFonts w:hint="default"/>
      </w:rPr>
    </w:lvl>
    <w:lvl w:ilvl="8">
      <w:start w:val="1"/>
      <w:numFmt w:val="decimal"/>
      <w:isLgl/>
      <w:lvlText w:val="%1.%2.%3.%4.%5.%6.%7.%8.%9."/>
      <w:lvlJc w:val="left"/>
      <w:pPr>
        <w:ind w:left="2181" w:hanging="1800"/>
      </w:pPr>
      <w:rPr>
        <w:rFonts w:hint="default"/>
      </w:rPr>
    </w:lvl>
  </w:abstractNum>
  <w:abstractNum w:abstractNumId="55" w15:restartNumberingAfterBreak="0">
    <w:nsid w:val="4D5E49A9"/>
    <w:multiLevelType w:val="hybridMultilevel"/>
    <w:tmpl w:val="30F810DA"/>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4E927D60"/>
    <w:multiLevelType w:val="multilevel"/>
    <w:tmpl w:val="3D929D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2B83399"/>
    <w:multiLevelType w:val="hybridMultilevel"/>
    <w:tmpl w:val="CC1014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5D87525"/>
    <w:multiLevelType w:val="hybridMultilevel"/>
    <w:tmpl w:val="9942F6A4"/>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57C727EA"/>
    <w:multiLevelType w:val="hybridMultilevel"/>
    <w:tmpl w:val="CCEAA08C"/>
    <w:lvl w:ilvl="0" w:tplc="F81CCED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82C66B6"/>
    <w:multiLevelType w:val="multilevel"/>
    <w:tmpl w:val="5BBCA2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8713336"/>
    <w:multiLevelType w:val="hybridMultilevel"/>
    <w:tmpl w:val="CA92FA94"/>
    <w:lvl w:ilvl="0" w:tplc="71425782">
      <w:start w:val="1"/>
      <w:numFmt w:val="decimal"/>
      <w:lvlText w:val="%1."/>
      <w:lvlJc w:val="left"/>
      <w:pPr>
        <w:ind w:left="68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B8C5C47"/>
    <w:multiLevelType w:val="hybridMultilevel"/>
    <w:tmpl w:val="C96830EE"/>
    <w:lvl w:ilvl="0" w:tplc="F81CCED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C7F3088"/>
    <w:multiLevelType w:val="hybridMultilevel"/>
    <w:tmpl w:val="23668048"/>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62952C27"/>
    <w:multiLevelType w:val="hybridMultilevel"/>
    <w:tmpl w:val="30CC7F18"/>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685725C9"/>
    <w:multiLevelType w:val="hybridMultilevel"/>
    <w:tmpl w:val="A8180D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69953B34"/>
    <w:multiLevelType w:val="hybridMultilevel"/>
    <w:tmpl w:val="0456DACE"/>
    <w:lvl w:ilvl="0" w:tplc="F81CCED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9A53722"/>
    <w:multiLevelType w:val="hybridMultilevel"/>
    <w:tmpl w:val="91365356"/>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6AA03AED"/>
    <w:multiLevelType w:val="hybridMultilevel"/>
    <w:tmpl w:val="AF084514"/>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6ABE4126"/>
    <w:multiLevelType w:val="hybridMultilevel"/>
    <w:tmpl w:val="6DF03298"/>
    <w:lvl w:ilvl="0" w:tplc="71425782">
      <w:start w:val="1"/>
      <w:numFmt w:val="decimal"/>
      <w:lvlText w:val="%1."/>
      <w:lvlJc w:val="left"/>
      <w:pPr>
        <w:ind w:left="684" w:hanging="360"/>
      </w:pPr>
      <w:rPr>
        <w:rFonts w:hint="default"/>
      </w:rPr>
    </w:lvl>
    <w:lvl w:ilvl="1" w:tplc="04090019" w:tentative="1">
      <w:start w:val="1"/>
      <w:numFmt w:val="lowerLetter"/>
      <w:lvlText w:val="%2."/>
      <w:lvlJc w:val="left"/>
      <w:pPr>
        <w:ind w:left="1404" w:hanging="360"/>
      </w:pPr>
    </w:lvl>
    <w:lvl w:ilvl="2" w:tplc="0409001B" w:tentative="1">
      <w:start w:val="1"/>
      <w:numFmt w:val="lowerRoman"/>
      <w:lvlText w:val="%3."/>
      <w:lvlJc w:val="right"/>
      <w:pPr>
        <w:ind w:left="2124" w:hanging="180"/>
      </w:pPr>
    </w:lvl>
    <w:lvl w:ilvl="3" w:tplc="0409000F" w:tentative="1">
      <w:start w:val="1"/>
      <w:numFmt w:val="decimal"/>
      <w:lvlText w:val="%4."/>
      <w:lvlJc w:val="left"/>
      <w:pPr>
        <w:ind w:left="2844" w:hanging="360"/>
      </w:pPr>
    </w:lvl>
    <w:lvl w:ilvl="4" w:tplc="04090019" w:tentative="1">
      <w:start w:val="1"/>
      <w:numFmt w:val="lowerLetter"/>
      <w:lvlText w:val="%5."/>
      <w:lvlJc w:val="left"/>
      <w:pPr>
        <w:ind w:left="3564" w:hanging="360"/>
      </w:pPr>
    </w:lvl>
    <w:lvl w:ilvl="5" w:tplc="0409001B" w:tentative="1">
      <w:start w:val="1"/>
      <w:numFmt w:val="lowerRoman"/>
      <w:lvlText w:val="%6."/>
      <w:lvlJc w:val="right"/>
      <w:pPr>
        <w:ind w:left="4284" w:hanging="180"/>
      </w:pPr>
    </w:lvl>
    <w:lvl w:ilvl="6" w:tplc="0409000F" w:tentative="1">
      <w:start w:val="1"/>
      <w:numFmt w:val="decimal"/>
      <w:lvlText w:val="%7."/>
      <w:lvlJc w:val="left"/>
      <w:pPr>
        <w:ind w:left="5004" w:hanging="360"/>
      </w:pPr>
    </w:lvl>
    <w:lvl w:ilvl="7" w:tplc="04090019" w:tentative="1">
      <w:start w:val="1"/>
      <w:numFmt w:val="lowerLetter"/>
      <w:lvlText w:val="%8."/>
      <w:lvlJc w:val="left"/>
      <w:pPr>
        <w:ind w:left="5724" w:hanging="360"/>
      </w:pPr>
    </w:lvl>
    <w:lvl w:ilvl="8" w:tplc="0409001B" w:tentative="1">
      <w:start w:val="1"/>
      <w:numFmt w:val="lowerRoman"/>
      <w:lvlText w:val="%9."/>
      <w:lvlJc w:val="right"/>
      <w:pPr>
        <w:ind w:left="6444" w:hanging="180"/>
      </w:pPr>
    </w:lvl>
  </w:abstractNum>
  <w:abstractNum w:abstractNumId="70" w15:restartNumberingAfterBreak="0">
    <w:nsid w:val="6B2B1C41"/>
    <w:multiLevelType w:val="multilevel"/>
    <w:tmpl w:val="5F3E61BA"/>
    <w:lvl w:ilvl="0">
      <w:start w:val="2"/>
      <w:numFmt w:val="bullet"/>
      <w:lvlText w:val="-"/>
      <w:lvlJc w:val="left"/>
      <w:pPr>
        <w:tabs>
          <w:tab w:val="num" w:pos="360"/>
        </w:tabs>
        <w:ind w:left="360" w:hanging="360"/>
      </w:pPr>
      <w:rPr>
        <w:rFonts w:ascii="Calibri" w:eastAsiaTheme="minorHAnsi" w:hAnsi="Calibri" w:cs="Calibri"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1" w15:restartNumberingAfterBreak="0">
    <w:nsid w:val="6D825CD0"/>
    <w:multiLevelType w:val="hybridMultilevel"/>
    <w:tmpl w:val="A15E1C52"/>
    <w:lvl w:ilvl="0" w:tplc="F81CCEDA">
      <w:start w:val="2"/>
      <w:numFmt w:val="bullet"/>
      <w:lvlText w:val="-"/>
      <w:lvlJc w:val="left"/>
      <w:pPr>
        <w:ind w:left="360" w:hanging="360"/>
      </w:pPr>
      <w:rPr>
        <w:rFonts w:ascii="Calibri" w:eastAsiaTheme="minorHAnsi" w:hAnsi="Calibri" w:cs="Calibri" w:hint="default"/>
      </w:rPr>
    </w:lvl>
    <w:lvl w:ilvl="1" w:tplc="F81CCEDA">
      <w:start w:val="2"/>
      <w:numFmt w:val="bullet"/>
      <w:lvlText w:val="-"/>
      <w:lvlJc w:val="left"/>
      <w:pPr>
        <w:ind w:left="1080" w:hanging="360"/>
      </w:pPr>
      <w:rPr>
        <w:rFonts w:ascii="Calibri" w:eastAsiaTheme="minorHAnsi" w:hAnsi="Calibri" w:cs="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6DD857DA"/>
    <w:multiLevelType w:val="hybridMultilevel"/>
    <w:tmpl w:val="16CCD1CC"/>
    <w:lvl w:ilvl="0" w:tplc="71425782">
      <w:start w:val="1"/>
      <w:numFmt w:val="decimal"/>
      <w:lvlText w:val="%1."/>
      <w:lvlJc w:val="left"/>
      <w:pPr>
        <w:ind w:left="68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0913429"/>
    <w:multiLevelType w:val="hybridMultilevel"/>
    <w:tmpl w:val="8806F86E"/>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714E01C3"/>
    <w:multiLevelType w:val="hybridMultilevel"/>
    <w:tmpl w:val="1D906A10"/>
    <w:lvl w:ilvl="0" w:tplc="71425782">
      <w:start w:val="1"/>
      <w:numFmt w:val="decimal"/>
      <w:lvlText w:val="%1."/>
      <w:lvlJc w:val="left"/>
      <w:pPr>
        <w:ind w:left="684" w:hanging="360"/>
      </w:pPr>
      <w:rPr>
        <w:rFonts w:hint="default"/>
      </w:rPr>
    </w:lvl>
    <w:lvl w:ilvl="1" w:tplc="04090019" w:tentative="1">
      <w:start w:val="1"/>
      <w:numFmt w:val="lowerLetter"/>
      <w:lvlText w:val="%2."/>
      <w:lvlJc w:val="left"/>
      <w:pPr>
        <w:ind w:left="1404" w:hanging="360"/>
      </w:pPr>
    </w:lvl>
    <w:lvl w:ilvl="2" w:tplc="0409001B" w:tentative="1">
      <w:start w:val="1"/>
      <w:numFmt w:val="lowerRoman"/>
      <w:lvlText w:val="%3."/>
      <w:lvlJc w:val="right"/>
      <w:pPr>
        <w:ind w:left="2124" w:hanging="180"/>
      </w:pPr>
    </w:lvl>
    <w:lvl w:ilvl="3" w:tplc="0409000F" w:tentative="1">
      <w:start w:val="1"/>
      <w:numFmt w:val="decimal"/>
      <w:lvlText w:val="%4."/>
      <w:lvlJc w:val="left"/>
      <w:pPr>
        <w:ind w:left="2844" w:hanging="360"/>
      </w:pPr>
    </w:lvl>
    <w:lvl w:ilvl="4" w:tplc="04090019" w:tentative="1">
      <w:start w:val="1"/>
      <w:numFmt w:val="lowerLetter"/>
      <w:lvlText w:val="%5."/>
      <w:lvlJc w:val="left"/>
      <w:pPr>
        <w:ind w:left="3564" w:hanging="360"/>
      </w:pPr>
    </w:lvl>
    <w:lvl w:ilvl="5" w:tplc="0409001B" w:tentative="1">
      <w:start w:val="1"/>
      <w:numFmt w:val="lowerRoman"/>
      <w:lvlText w:val="%6."/>
      <w:lvlJc w:val="right"/>
      <w:pPr>
        <w:ind w:left="4284" w:hanging="180"/>
      </w:pPr>
    </w:lvl>
    <w:lvl w:ilvl="6" w:tplc="0409000F" w:tentative="1">
      <w:start w:val="1"/>
      <w:numFmt w:val="decimal"/>
      <w:lvlText w:val="%7."/>
      <w:lvlJc w:val="left"/>
      <w:pPr>
        <w:ind w:left="5004" w:hanging="360"/>
      </w:pPr>
    </w:lvl>
    <w:lvl w:ilvl="7" w:tplc="04090019" w:tentative="1">
      <w:start w:val="1"/>
      <w:numFmt w:val="lowerLetter"/>
      <w:lvlText w:val="%8."/>
      <w:lvlJc w:val="left"/>
      <w:pPr>
        <w:ind w:left="5724" w:hanging="360"/>
      </w:pPr>
    </w:lvl>
    <w:lvl w:ilvl="8" w:tplc="0409001B" w:tentative="1">
      <w:start w:val="1"/>
      <w:numFmt w:val="lowerRoman"/>
      <w:lvlText w:val="%9."/>
      <w:lvlJc w:val="right"/>
      <w:pPr>
        <w:ind w:left="6444" w:hanging="180"/>
      </w:pPr>
    </w:lvl>
  </w:abstractNum>
  <w:abstractNum w:abstractNumId="75" w15:restartNumberingAfterBreak="0">
    <w:nsid w:val="74791C5E"/>
    <w:multiLevelType w:val="hybridMultilevel"/>
    <w:tmpl w:val="E0907968"/>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7556440F"/>
    <w:multiLevelType w:val="hybridMultilevel"/>
    <w:tmpl w:val="55FE6D24"/>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757E33DF"/>
    <w:multiLevelType w:val="hybridMultilevel"/>
    <w:tmpl w:val="F35A45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75A76327"/>
    <w:multiLevelType w:val="multilevel"/>
    <w:tmpl w:val="88FA825C"/>
    <w:lvl w:ilvl="0">
      <w:start w:val="1"/>
      <w:numFmt w:val="decimal"/>
      <w:lvlText w:val="CHƯƠNG %1"/>
      <w:lvlJc w:val="left"/>
      <w:pPr>
        <w:ind w:left="432" w:hanging="432"/>
      </w:pPr>
      <w:rPr>
        <w:rFonts w:ascii="Times New Roman" w:hAnsi="Times New Roman" w:hint="default"/>
        <w:b/>
        <w:i w:val="0"/>
        <w:sz w:val="28"/>
      </w:rPr>
    </w:lvl>
    <w:lvl w:ilvl="1">
      <w:start w:val="1"/>
      <w:numFmt w:val="decimal"/>
      <w:lvlText w:val="%1.%2"/>
      <w:lvlJc w:val="left"/>
      <w:pPr>
        <w:ind w:left="576" w:hanging="576"/>
      </w:pPr>
      <w:rPr>
        <w:rFonts w:ascii="Times New Roman" w:hAnsi="Times New Roman" w:hint="default"/>
        <w:b/>
        <w:i w:val="0"/>
        <w:sz w:val="26"/>
      </w:rPr>
    </w:lvl>
    <w:lvl w:ilvl="2">
      <w:start w:val="1"/>
      <w:numFmt w:val="decimal"/>
      <w:lvlText w:val="%1.%2.%3"/>
      <w:lvlJc w:val="left"/>
      <w:pPr>
        <w:ind w:left="720" w:hanging="720"/>
      </w:pPr>
      <w:rPr>
        <w:rFonts w:ascii="Times New Roman" w:hAnsi="Times New Roman" w:hint="default"/>
        <w:b/>
        <w:i w:val="0"/>
        <w:sz w:val="26"/>
      </w:rPr>
    </w:lvl>
    <w:lvl w:ilvl="3">
      <w:start w:val="1"/>
      <w:numFmt w:val="decimal"/>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9" w15:restartNumberingAfterBreak="0">
    <w:nsid w:val="7633626A"/>
    <w:multiLevelType w:val="multilevel"/>
    <w:tmpl w:val="956E2E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76F90C04"/>
    <w:multiLevelType w:val="hybridMultilevel"/>
    <w:tmpl w:val="5CACB35A"/>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77110DDC"/>
    <w:multiLevelType w:val="hybridMultilevel"/>
    <w:tmpl w:val="C1BE4CFE"/>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87A35D7"/>
    <w:multiLevelType w:val="multilevel"/>
    <w:tmpl w:val="5F001D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8923FA6"/>
    <w:multiLevelType w:val="hybridMultilevel"/>
    <w:tmpl w:val="1542EEAE"/>
    <w:lvl w:ilvl="0" w:tplc="F81CCED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93D6F00"/>
    <w:multiLevelType w:val="hybridMultilevel"/>
    <w:tmpl w:val="3DC04FF0"/>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5" w15:restartNumberingAfterBreak="0">
    <w:nsid w:val="795B75B7"/>
    <w:multiLevelType w:val="hybridMultilevel"/>
    <w:tmpl w:val="5D142B0A"/>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7C70157D"/>
    <w:multiLevelType w:val="hybridMultilevel"/>
    <w:tmpl w:val="40185CF2"/>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7CD30622"/>
    <w:multiLevelType w:val="hybridMultilevel"/>
    <w:tmpl w:val="F7AC0C84"/>
    <w:lvl w:ilvl="0" w:tplc="F81CCEDA">
      <w:start w:val="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8" w15:restartNumberingAfterBreak="0">
    <w:nsid w:val="7F1D41A4"/>
    <w:multiLevelType w:val="hybridMultilevel"/>
    <w:tmpl w:val="5B707102"/>
    <w:lvl w:ilvl="0" w:tplc="71425782">
      <w:start w:val="1"/>
      <w:numFmt w:val="decimal"/>
      <w:lvlText w:val="%1."/>
      <w:lvlJc w:val="left"/>
      <w:pPr>
        <w:ind w:left="68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8"/>
  </w:num>
  <w:num w:numId="2">
    <w:abstractNumId w:val="38"/>
  </w:num>
  <w:num w:numId="3">
    <w:abstractNumId w:val="57"/>
  </w:num>
  <w:num w:numId="4">
    <w:abstractNumId w:val="54"/>
  </w:num>
  <w:num w:numId="5">
    <w:abstractNumId w:val="9"/>
  </w:num>
  <w:num w:numId="6">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9"/>
  </w:num>
  <w:num w:numId="13">
    <w:abstractNumId w:val="66"/>
  </w:num>
  <w:num w:numId="14">
    <w:abstractNumId w:val="62"/>
  </w:num>
  <w:num w:numId="15">
    <w:abstractNumId w:val="70"/>
  </w:num>
  <w:num w:numId="16">
    <w:abstractNumId w:val="30"/>
  </w:num>
  <w:num w:numId="17">
    <w:abstractNumId w:val="46"/>
  </w:num>
  <w:num w:numId="18">
    <w:abstractNumId w:val="31"/>
  </w:num>
  <w:num w:numId="19">
    <w:abstractNumId w:val="37"/>
  </w:num>
  <w:num w:numId="20">
    <w:abstractNumId w:val="12"/>
  </w:num>
  <w:num w:numId="21">
    <w:abstractNumId w:val="32"/>
  </w:num>
  <w:num w:numId="22">
    <w:abstractNumId w:val="36"/>
  </w:num>
  <w:num w:numId="23">
    <w:abstractNumId w:val="58"/>
  </w:num>
  <w:num w:numId="24">
    <w:abstractNumId w:val="7"/>
  </w:num>
  <w:num w:numId="25">
    <w:abstractNumId w:val="67"/>
  </w:num>
  <w:num w:numId="26">
    <w:abstractNumId w:val="53"/>
  </w:num>
  <w:num w:numId="27">
    <w:abstractNumId w:val="51"/>
  </w:num>
  <w:num w:numId="28">
    <w:abstractNumId w:val="23"/>
  </w:num>
  <w:num w:numId="29">
    <w:abstractNumId w:val="18"/>
  </w:num>
  <w:num w:numId="30">
    <w:abstractNumId w:val="87"/>
  </w:num>
  <w:num w:numId="31">
    <w:abstractNumId w:val="29"/>
  </w:num>
  <w:num w:numId="32">
    <w:abstractNumId w:val="75"/>
  </w:num>
  <w:num w:numId="33">
    <w:abstractNumId w:val="21"/>
  </w:num>
  <w:num w:numId="34">
    <w:abstractNumId w:val="35"/>
  </w:num>
  <w:num w:numId="35">
    <w:abstractNumId w:val="73"/>
  </w:num>
  <w:num w:numId="36">
    <w:abstractNumId w:val="6"/>
  </w:num>
  <w:num w:numId="37">
    <w:abstractNumId w:val="41"/>
  </w:num>
  <w:num w:numId="38">
    <w:abstractNumId w:val="45"/>
  </w:num>
  <w:num w:numId="39">
    <w:abstractNumId w:val="71"/>
  </w:num>
  <w:num w:numId="40">
    <w:abstractNumId w:val="52"/>
  </w:num>
  <w:num w:numId="41">
    <w:abstractNumId w:val="63"/>
  </w:num>
  <w:num w:numId="42">
    <w:abstractNumId w:val="33"/>
  </w:num>
  <w:num w:numId="43">
    <w:abstractNumId w:val="86"/>
  </w:num>
  <w:num w:numId="44">
    <w:abstractNumId w:val="64"/>
  </w:num>
  <w:num w:numId="45">
    <w:abstractNumId w:val="20"/>
  </w:num>
  <w:num w:numId="46">
    <w:abstractNumId w:val="69"/>
  </w:num>
  <w:num w:numId="47">
    <w:abstractNumId w:val="26"/>
  </w:num>
  <w:num w:numId="48">
    <w:abstractNumId w:val="39"/>
  </w:num>
  <w:num w:numId="49">
    <w:abstractNumId w:val="10"/>
  </w:num>
  <w:num w:numId="50">
    <w:abstractNumId w:val="19"/>
  </w:num>
  <w:num w:numId="51">
    <w:abstractNumId w:val="49"/>
  </w:num>
  <w:num w:numId="52">
    <w:abstractNumId w:val="74"/>
  </w:num>
  <w:num w:numId="53">
    <w:abstractNumId w:val="72"/>
  </w:num>
  <w:num w:numId="54">
    <w:abstractNumId w:val="27"/>
  </w:num>
  <w:num w:numId="55">
    <w:abstractNumId w:val="61"/>
  </w:num>
  <w:num w:numId="56">
    <w:abstractNumId w:val="43"/>
  </w:num>
  <w:num w:numId="57">
    <w:abstractNumId w:val="88"/>
  </w:num>
  <w:num w:numId="58">
    <w:abstractNumId w:val="50"/>
  </w:num>
  <w:num w:numId="59">
    <w:abstractNumId w:val="8"/>
  </w:num>
  <w:num w:numId="60">
    <w:abstractNumId w:val="80"/>
  </w:num>
  <w:num w:numId="61">
    <w:abstractNumId w:val="47"/>
  </w:num>
  <w:num w:numId="62">
    <w:abstractNumId w:val="85"/>
  </w:num>
  <w:num w:numId="63">
    <w:abstractNumId w:val="15"/>
  </w:num>
  <w:num w:numId="64">
    <w:abstractNumId w:val="11"/>
  </w:num>
  <w:num w:numId="65">
    <w:abstractNumId w:val="17"/>
  </w:num>
  <w:num w:numId="66">
    <w:abstractNumId w:val="40"/>
  </w:num>
  <w:num w:numId="67">
    <w:abstractNumId w:val="55"/>
  </w:num>
  <w:num w:numId="68">
    <w:abstractNumId w:val="3"/>
  </w:num>
  <w:num w:numId="69">
    <w:abstractNumId w:val="14"/>
  </w:num>
  <w:num w:numId="70">
    <w:abstractNumId w:val="76"/>
  </w:num>
  <w:num w:numId="71">
    <w:abstractNumId w:val="34"/>
  </w:num>
  <w:num w:numId="72">
    <w:abstractNumId w:val="42"/>
  </w:num>
  <w:num w:numId="73">
    <w:abstractNumId w:val="22"/>
  </w:num>
  <w:num w:numId="74">
    <w:abstractNumId w:val="24"/>
  </w:num>
  <w:num w:numId="75">
    <w:abstractNumId w:val="77"/>
  </w:num>
  <w:num w:numId="76">
    <w:abstractNumId w:val="1"/>
  </w:num>
  <w:num w:numId="77">
    <w:abstractNumId w:val="65"/>
  </w:num>
  <w:num w:numId="78">
    <w:abstractNumId w:val="0"/>
  </w:num>
  <w:num w:numId="79">
    <w:abstractNumId w:val="16"/>
  </w:num>
  <w:num w:numId="80">
    <w:abstractNumId w:val="2"/>
  </w:num>
  <w:num w:numId="81">
    <w:abstractNumId w:val="25"/>
  </w:num>
  <w:num w:numId="82">
    <w:abstractNumId w:val="83"/>
  </w:num>
  <w:num w:numId="83">
    <w:abstractNumId w:val="84"/>
  </w:num>
  <w:num w:numId="84">
    <w:abstractNumId w:val="48"/>
  </w:num>
  <w:num w:numId="85">
    <w:abstractNumId w:val="4"/>
  </w:num>
  <w:num w:numId="86">
    <w:abstractNumId w:val="81"/>
  </w:num>
  <w:num w:numId="87">
    <w:abstractNumId w:val="44"/>
  </w:num>
  <w:num w:numId="88">
    <w:abstractNumId w:val="68"/>
  </w:num>
  <w:num w:numId="89">
    <w:abstractNumId w:val="13"/>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displayBackgroundShape/>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06035"/>
    <w:rsid w:val="000060AC"/>
    <w:rsid w:val="00006B1B"/>
    <w:rsid w:val="00011D66"/>
    <w:rsid w:val="00012425"/>
    <w:rsid w:val="00012520"/>
    <w:rsid w:val="00012B3A"/>
    <w:rsid w:val="0001461F"/>
    <w:rsid w:val="0001573C"/>
    <w:rsid w:val="000159CB"/>
    <w:rsid w:val="00017EFD"/>
    <w:rsid w:val="00020805"/>
    <w:rsid w:val="00020B84"/>
    <w:rsid w:val="000229B1"/>
    <w:rsid w:val="00023CC4"/>
    <w:rsid w:val="00040D7F"/>
    <w:rsid w:val="00041437"/>
    <w:rsid w:val="000418ED"/>
    <w:rsid w:val="00042942"/>
    <w:rsid w:val="00053055"/>
    <w:rsid w:val="00060974"/>
    <w:rsid w:val="00061EAE"/>
    <w:rsid w:val="00065518"/>
    <w:rsid w:val="00066DF4"/>
    <w:rsid w:val="000705D0"/>
    <w:rsid w:val="00080121"/>
    <w:rsid w:val="00080A94"/>
    <w:rsid w:val="00082FE0"/>
    <w:rsid w:val="00084072"/>
    <w:rsid w:val="000863B8"/>
    <w:rsid w:val="00087A03"/>
    <w:rsid w:val="000A16FB"/>
    <w:rsid w:val="000A37B8"/>
    <w:rsid w:val="000A5828"/>
    <w:rsid w:val="000A5B5B"/>
    <w:rsid w:val="000A61E5"/>
    <w:rsid w:val="000A7253"/>
    <w:rsid w:val="000B3BED"/>
    <w:rsid w:val="000B3EEB"/>
    <w:rsid w:val="000B54E5"/>
    <w:rsid w:val="000B64DA"/>
    <w:rsid w:val="000B6C61"/>
    <w:rsid w:val="000C05DA"/>
    <w:rsid w:val="000C105C"/>
    <w:rsid w:val="000C1989"/>
    <w:rsid w:val="000C79DD"/>
    <w:rsid w:val="000D169D"/>
    <w:rsid w:val="000D1BA1"/>
    <w:rsid w:val="000D4F48"/>
    <w:rsid w:val="000E13C1"/>
    <w:rsid w:val="000E19A0"/>
    <w:rsid w:val="000E5EA3"/>
    <w:rsid w:val="000E7F0D"/>
    <w:rsid w:val="000F04CA"/>
    <w:rsid w:val="000F0FEF"/>
    <w:rsid w:val="000F1C87"/>
    <w:rsid w:val="000F5974"/>
    <w:rsid w:val="00102DCB"/>
    <w:rsid w:val="00103C94"/>
    <w:rsid w:val="00104A49"/>
    <w:rsid w:val="00105EB6"/>
    <w:rsid w:val="00107344"/>
    <w:rsid w:val="001108BA"/>
    <w:rsid w:val="0011135E"/>
    <w:rsid w:val="0011388D"/>
    <w:rsid w:val="00113C99"/>
    <w:rsid w:val="00116727"/>
    <w:rsid w:val="00117D1D"/>
    <w:rsid w:val="00121793"/>
    <w:rsid w:val="00121CFD"/>
    <w:rsid w:val="00122AE5"/>
    <w:rsid w:val="0012436F"/>
    <w:rsid w:val="001268A6"/>
    <w:rsid w:val="00127904"/>
    <w:rsid w:val="00132159"/>
    <w:rsid w:val="001362F4"/>
    <w:rsid w:val="00137D78"/>
    <w:rsid w:val="00140148"/>
    <w:rsid w:val="00141941"/>
    <w:rsid w:val="001425D5"/>
    <w:rsid w:val="00142F64"/>
    <w:rsid w:val="001432A6"/>
    <w:rsid w:val="00144323"/>
    <w:rsid w:val="00144ED3"/>
    <w:rsid w:val="00146318"/>
    <w:rsid w:val="0014684B"/>
    <w:rsid w:val="00150CA2"/>
    <w:rsid w:val="001600DF"/>
    <w:rsid w:val="00163803"/>
    <w:rsid w:val="001738E8"/>
    <w:rsid w:val="001746AE"/>
    <w:rsid w:val="0018304F"/>
    <w:rsid w:val="00191F92"/>
    <w:rsid w:val="00196CDD"/>
    <w:rsid w:val="00197850"/>
    <w:rsid w:val="001A109B"/>
    <w:rsid w:val="001A61D8"/>
    <w:rsid w:val="001A7D70"/>
    <w:rsid w:val="001B2B1F"/>
    <w:rsid w:val="001B7C80"/>
    <w:rsid w:val="001C2A9F"/>
    <w:rsid w:val="001C34F7"/>
    <w:rsid w:val="001C359B"/>
    <w:rsid w:val="001C3668"/>
    <w:rsid w:val="001C37A3"/>
    <w:rsid w:val="001C7D87"/>
    <w:rsid w:val="001D2571"/>
    <w:rsid w:val="001D4022"/>
    <w:rsid w:val="001D588C"/>
    <w:rsid w:val="001E0539"/>
    <w:rsid w:val="001E73BB"/>
    <w:rsid w:val="001E77F2"/>
    <w:rsid w:val="001F21AD"/>
    <w:rsid w:val="00202582"/>
    <w:rsid w:val="00202EB1"/>
    <w:rsid w:val="00203DD8"/>
    <w:rsid w:val="00204046"/>
    <w:rsid w:val="0020525C"/>
    <w:rsid w:val="00206FAF"/>
    <w:rsid w:val="002107CA"/>
    <w:rsid w:val="00210CDF"/>
    <w:rsid w:val="002132CA"/>
    <w:rsid w:val="002142A0"/>
    <w:rsid w:val="00216C0C"/>
    <w:rsid w:val="0022113F"/>
    <w:rsid w:val="00223D45"/>
    <w:rsid w:val="00225EE4"/>
    <w:rsid w:val="002271FB"/>
    <w:rsid w:val="00227C14"/>
    <w:rsid w:val="002341D4"/>
    <w:rsid w:val="00234E8D"/>
    <w:rsid w:val="002401E4"/>
    <w:rsid w:val="002408E3"/>
    <w:rsid w:val="002462C1"/>
    <w:rsid w:val="00246D14"/>
    <w:rsid w:val="00250887"/>
    <w:rsid w:val="0025455A"/>
    <w:rsid w:val="00254BD7"/>
    <w:rsid w:val="00254D97"/>
    <w:rsid w:val="0025730B"/>
    <w:rsid w:val="00260FA1"/>
    <w:rsid w:val="002634F3"/>
    <w:rsid w:val="0026712D"/>
    <w:rsid w:val="002742A7"/>
    <w:rsid w:val="00275929"/>
    <w:rsid w:val="002768F3"/>
    <w:rsid w:val="00284DA1"/>
    <w:rsid w:val="0028706E"/>
    <w:rsid w:val="00287F78"/>
    <w:rsid w:val="0029075E"/>
    <w:rsid w:val="002941D8"/>
    <w:rsid w:val="00295D07"/>
    <w:rsid w:val="0029645C"/>
    <w:rsid w:val="002A3E80"/>
    <w:rsid w:val="002A6B93"/>
    <w:rsid w:val="002B0953"/>
    <w:rsid w:val="002B1097"/>
    <w:rsid w:val="002B3243"/>
    <w:rsid w:val="002B4FC5"/>
    <w:rsid w:val="002C03D2"/>
    <w:rsid w:val="002C1CAE"/>
    <w:rsid w:val="002C293A"/>
    <w:rsid w:val="002C3452"/>
    <w:rsid w:val="002C5403"/>
    <w:rsid w:val="002C5996"/>
    <w:rsid w:val="002C61F3"/>
    <w:rsid w:val="002C777D"/>
    <w:rsid w:val="002D3A42"/>
    <w:rsid w:val="002E30B0"/>
    <w:rsid w:val="002E4526"/>
    <w:rsid w:val="002F13FD"/>
    <w:rsid w:val="002F20E4"/>
    <w:rsid w:val="002F2614"/>
    <w:rsid w:val="003000D3"/>
    <w:rsid w:val="00300B54"/>
    <w:rsid w:val="00304AC8"/>
    <w:rsid w:val="00304C94"/>
    <w:rsid w:val="00304F1E"/>
    <w:rsid w:val="003135B7"/>
    <w:rsid w:val="00323419"/>
    <w:rsid w:val="003236A7"/>
    <w:rsid w:val="003257C6"/>
    <w:rsid w:val="00326BE5"/>
    <w:rsid w:val="00333239"/>
    <w:rsid w:val="00336647"/>
    <w:rsid w:val="0034269B"/>
    <w:rsid w:val="00343A8C"/>
    <w:rsid w:val="003455D2"/>
    <w:rsid w:val="003459A9"/>
    <w:rsid w:val="00351FAA"/>
    <w:rsid w:val="00352D1E"/>
    <w:rsid w:val="00357602"/>
    <w:rsid w:val="003613A9"/>
    <w:rsid w:val="00362D1B"/>
    <w:rsid w:val="00365191"/>
    <w:rsid w:val="00366464"/>
    <w:rsid w:val="00374F43"/>
    <w:rsid w:val="00376A47"/>
    <w:rsid w:val="00385640"/>
    <w:rsid w:val="00387DAA"/>
    <w:rsid w:val="00387EE1"/>
    <w:rsid w:val="00390117"/>
    <w:rsid w:val="00391212"/>
    <w:rsid w:val="00392ABC"/>
    <w:rsid w:val="0039359F"/>
    <w:rsid w:val="00393A1C"/>
    <w:rsid w:val="00393C2D"/>
    <w:rsid w:val="0039576A"/>
    <w:rsid w:val="003A05A7"/>
    <w:rsid w:val="003A07F3"/>
    <w:rsid w:val="003A1716"/>
    <w:rsid w:val="003A1F41"/>
    <w:rsid w:val="003A2094"/>
    <w:rsid w:val="003A47A4"/>
    <w:rsid w:val="003B14DB"/>
    <w:rsid w:val="003B7C41"/>
    <w:rsid w:val="003C1C69"/>
    <w:rsid w:val="003C2181"/>
    <w:rsid w:val="003C5803"/>
    <w:rsid w:val="003C5C50"/>
    <w:rsid w:val="003C5C52"/>
    <w:rsid w:val="003D0AC1"/>
    <w:rsid w:val="003D1B89"/>
    <w:rsid w:val="003F0208"/>
    <w:rsid w:val="003F1FF1"/>
    <w:rsid w:val="003F4CE5"/>
    <w:rsid w:val="003F5F75"/>
    <w:rsid w:val="003F65BD"/>
    <w:rsid w:val="003F7B28"/>
    <w:rsid w:val="00400C06"/>
    <w:rsid w:val="00401717"/>
    <w:rsid w:val="00404D60"/>
    <w:rsid w:val="00406E6D"/>
    <w:rsid w:val="00407C54"/>
    <w:rsid w:val="00414A46"/>
    <w:rsid w:val="00417E59"/>
    <w:rsid w:val="00423FE1"/>
    <w:rsid w:val="00424CBE"/>
    <w:rsid w:val="004250CD"/>
    <w:rsid w:val="00425BAC"/>
    <w:rsid w:val="00425F35"/>
    <w:rsid w:val="00426ABA"/>
    <w:rsid w:val="0043048A"/>
    <w:rsid w:val="00436B9C"/>
    <w:rsid w:val="00440F8F"/>
    <w:rsid w:val="004440BF"/>
    <w:rsid w:val="00445DE9"/>
    <w:rsid w:val="00450287"/>
    <w:rsid w:val="00450BCA"/>
    <w:rsid w:val="00451071"/>
    <w:rsid w:val="004535DD"/>
    <w:rsid w:val="00453FFA"/>
    <w:rsid w:val="00455CE0"/>
    <w:rsid w:val="004601BE"/>
    <w:rsid w:val="00461906"/>
    <w:rsid w:val="00461932"/>
    <w:rsid w:val="0046197A"/>
    <w:rsid w:val="00462B99"/>
    <w:rsid w:val="00465BC4"/>
    <w:rsid w:val="00466FC5"/>
    <w:rsid w:val="00467589"/>
    <w:rsid w:val="00471365"/>
    <w:rsid w:val="00493AEE"/>
    <w:rsid w:val="00493E6B"/>
    <w:rsid w:val="0049424E"/>
    <w:rsid w:val="004943C4"/>
    <w:rsid w:val="004961DB"/>
    <w:rsid w:val="004A1AB0"/>
    <w:rsid w:val="004A2B26"/>
    <w:rsid w:val="004A4B55"/>
    <w:rsid w:val="004B1CAD"/>
    <w:rsid w:val="004B2D67"/>
    <w:rsid w:val="004B3101"/>
    <w:rsid w:val="004B472B"/>
    <w:rsid w:val="004B5D47"/>
    <w:rsid w:val="004B7037"/>
    <w:rsid w:val="004B70B6"/>
    <w:rsid w:val="004C0EEC"/>
    <w:rsid w:val="004C1E45"/>
    <w:rsid w:val="004C2257"/>
    <w:rsid w:val="004C4048"/>
    <w:rsid w:val="004D19F2"/>
    <w:rsid w:val="004E0FEC"/>
    <w:rsid w:val="004E1C68"/>
    <w:rsid w:val="004E4E3A"/>
    <w:rsid w:val="004E79BA"/>
    <w:rsid w:val="004F0C29"/>
    <w:rsid w:val="004F181C"/>
    <w:rsid w:val="00500840"/>
    <w:rsid w:val="00501027"/>
    <w:rsid w:val="00503C73"/>
    <w:rsid w:val="00505A6A"/>
    <w:rsid w:val="00511374"/>
    <w:rsid w:val="0051227C"/>
    <w:rsid w:val="00517D24"/>
    <w:rsid w:val="005200EE"/>
    <w:rsid w:val="00520D52"/>
    <w:rsid w:val="00521B88"/>
    <w:rsid w:val="00521F76"/>
    <w:rsid w:val="0052489D"/>
    <w:rsid w:val="005307D3"/>
    <w:rsid w:val="005428DD"/>
    <w:rsid w:val="00542A3A"/>
    <w:rsid w:val="00544529"/>
    <w:rsid w:val="00545C38"/>
    <w:rsid w:val="00547372"/>
    <w:rsid w:val="00547A17"/>
    <w:rsid w:val="00550407"/>
    <w:rsid w:val="00550747"/>
    <w:rsid w:val="005524CB"/>
    <w:rsid w:val="00554B46"/>
    <w:rsid w:val="00555825"/>
    <w:rsid w:val="00557833"/>
    <w:rsid w:val="0056040E"/>
    <w:rsid w:val="00561069"/>
    <w:rsid w:val="005645CD"/>
    <w:rsid w:val="00567F81"/>
    <w:rsid w:val="005712AE"/>
    <w:rsid w:val="00574CDF"/>
    <w:rsid w:val="00575AED"/>
    <w:rsid w:val="0057649D"/>
    <w:rsid w:val="0057666E"/>
    <w:rsid w:val="00577BF2"/>
    <w:rsid w:val="00581E68"/>
    <w:rsid w:val="005828C8"/>
    <w:rsid w:val="00582CAF"/>
    <w:rsid w:val="00585182"/>
    <w:rsid w:val="0059173B"/>
    <w:rsid w:val="00593786"/>
    <w:rsid w:val="00595668"/>
    <w:rsid w:val="00597A80"/>
    <w:rsid w:val="005A07A5"/>
    <w:rsid w:val="005A654F"/>
    <w:rsid w:val="005B016E"/>
    <w:rsid w:val="005C031E"/>
    <w:rsid w:val="005C4D58"/>
    <w:rsid w:val="005C7D23"/>
    <w:rsid w:val="005C7EBC"/>
    <w:rsid w:val="005C7ED2"/>
    <w:rsid w:val="005D2D49"/>
    <w:rsid w:val="005D3D0F"/>
    <w:rsid w:val="005D71F9"/>
    <w:rsid w:val="005D7792"/>
    <w:rsid w:val="005E0110"/>
    <w:rsid w:val="005E3F85"/>
    <w:rsid w:val="005E6737"/>
    <w:rsid w:val="005E7617"/>
    <w:rsid w:val="005F077B"/>
    <w:rsid w:val="005F1CB2"/>
    <w:rsid w:val="005F4736"/>
    <w:rsid w:val="005F510E"/>
    <w:rsid w:val="005F6FA9"/>
    <w:rsid w:val="005F7696"/>
    <w:rsid w:val="00603682"/>
    <w:rsid w:val="00605D01"/>
    <w:rsid w:val="0060600F"/>
    <w:rsid w:val="00607FBA"/>
    <w:rsid w:val="006101AD"/>
    <w:rsid w:val="006106CA"/>
    <w:rsid w:val="00612F2B"/>
    <w:rsid w:val="00614522"/>
    <w:rsid w:val="006165D3"/>
    <w:rsid w:val="0062088A"/>
    <w:rsid w:val="006257C2"/>
    <w:rsid w:val="00626585"/>
    <w:rsid w:val="00626EB1"/>
    <w:rsid w:val="0062734E"/>
    <w:rsid w:val="00630FA4"/>
    <w:rsid w:val="00635F87"/>
    <w:rsid w:val="0063604A"/>
    <w:rsid w:val="00637987"/>
    <w:rsid w:val="00643CEF"/>
    <w:rsid w:val="0064603E"/>
    <w:rsid w:val="00655967"/>
    <w:rsid w:val="00656DED"/>
    <w:rsid w:val="006621BE"/>
    <w:rsid w:val="00663EF7"/>
    <w:rsid w:val="00664744"/>
    <w:rsid w:val="00665192"/>
    <w:rsid w:val="00665256"/>
    <w:rsid w:val="006700FA"/>
    <w:rsid w:val="0067078E"/>
    <w:rsid w:val="006803B5"/>
    <w:rsid w:val="00682F62"/>
    <w:rsid w:val="00683997"/>
    <w:rsid w:val="00684D9C"/>
    <w:rsid w:val="00685AE9"/>
    <w:rsid w:val="006906C0"/>
    <w:rsid w:val="006961F5"/>
    <w:rsid w:val="00696F2C"/>
    <w:rsid w:val="006A067A"/>
    <w:rsid w:val="006A0CC4"/>
    <w:rsid w:val="006A4627"/>
    <w:rsid w:val="006A4DAB"/>
    <w:rsid w:val="006A4FB1"/>
    <w:rsid w:val="006A7701"/>
    <w:rsid w:val="006B0626"/>
    <w:rsid w:val="006B1E40"/>
    <w:rsid w:val="006B1FD2"/>
    <w:rsid w:val="006B21E7"/>
    <w:rsid w:val="006B2923"/>
    <w:rsid w:val="006B40C8"/>
    <w:rsid w:val="006B6844"/>
    <w:rsid w:val="006C3FD0"/>
    <w:rsid w:val="006C6486"/>
    <w:rsid w:val="006D195C"/>
    <w:rsid w:val="006D2252"/>
    <w:rsid w:val="006E0ADC"/>
    <w:rsid w:val="006E19DA"/>
    <w:rsid w:val="006E4EA2"/>
    <w:rsid w:val="006E5C8A"/>
    <w:rsid w:val="006E78A2"/>
    <w:rsid w:val="006F0E0B"/>
    <w:rsid w:val="006F1861"/>
    <w:rsid w:val="006F2827"/>
    <w:rsid w:val="006F4461"/>
    <w:rsid w:val="006F4C67"/>
    <w:rsid w:val="006F6F1F"/>
    <w:rsid w:val="00700B32"/>
    <w:rsid w:val="007019BE"/>
    <w:rsid w:val="00704C61"/>
    <w:rsid w:val="00711476"/>
    <w:rsid w:val="0071242D"/>
    <w:rsid w:val="00716753"/>
    <w:rsid w:val="007173D5"/>
    <w:rsid w:val="00717A72"/>
    <w:rsid w:val="0072061E"/>
    <w:rsid w:val="00720D1B"/>
    <w:rsid w:val="00727529"/>
    <w:rsid w:val="007304D4"/>
    <w:rsid w:val="00736AA0"/>
    <w:rsid w:val="00736CB3"/>
    <w:rsid w:val="00742AF3"/>
    <w:rsid w:val="007434EE"/>
    <w:rsid w:val="00743A63"/>
    <w:rsid w:val="00745D3C"/>
    <w:rsid w:val="00746F35"/>
    <w:rsid w:val="00753739"/>
    <w:rsid w:val="00754751"/>
    <w:rsid w:val="007609C5"/>
    <w:rsid w:val="00760BCD"/>
    <w:rsid w:val="00763EC3"/>
    <w:rsid w:val="00765FBA"/>
    <w:rsid w:val="0077078B"/>
    <w:rsid w:val="00771C8F"/>
    <w:rsid w:val="00774A97"/>
    <w:rsid w:val="00774B76"/>
    <w:rsid w:val="00774C94"/>
    <w:rsid w:val="00776945"/>
    <w:rsid w:val="007775D6"/>
    <w:rsid w:val="00781EB4"/>
    <w:rsid w:val="00782B68"/>
    <w:rsid w:val="00786238"/>
    <w:rsid w:val="00790186"/>
    <w:rsid w:val="007931DE"/>
    <w:rsid w:val="00793DE8"/>
    <w:rsid w:val="007947B5"/>
    <w:rsid w:val="00795437"/>
    <w:rsid w:val="00797BFF"/>
    <w:rsid w:val="00797DBE"/>
    <w:rsid w:val="007A1488"/>
    <w:rsid w:val="007A33A4"/>
    <w:rsid w:val="007A413C"/>
    <w:rsid w:val="007A43B5"/>
    <w:rsid w:val="007B120F"/>
    <w:rsid w:val="007B1B7D"/>
    <w:rsid w:val="007B204F"/>
    <w:rsid w:val="007B34D9"/>
    <w:rsid w:val="007B4DA4"/>
    <w:rsid w:val="007B6001"/>
    <w:rsid w:val="007B6F09"/>
    <w:rsid w:val="007B6F22"/>
    <w:rsid w:val="007C1910"/>
    <w:rsid w:val="007C7F1B"/>
    <w:rsid w:val="007D174A"/>
    <w:rsid w:val="007D360F"/>
    <w:rsid w:val="007D6690"/>
    <w:rsid w:val="007D7871"/>
    <w:rsid w:val="007E0276"/>
    <w:rsid w:val="007E2AFD"/>
    <w:rsid w:val="007E2EE7"/>
    <w:rsid w:val="007E6C86"/>
    <w:rsid w:val="007E7A95"/>
    <w:rsid w:val="007F2074"/>
    <w:rsid w:val="007F383D"/>
    <w:rsid w:val="007F44C6"/>
    <w:rsid w:val="007F47A5"/>
    <w:rsid w:val="007F485E"/>
    <w:rsid w:val="00800D94"/>
    <w:rsid w:val="0080359B"/>
    <w:rsid w:val="008041E6"/>
    <w:rsid w:val="008048D5"/>
    <w:rsid w:val="00807A40"/>
    <w:rsid w:val="0081041D"/>
    <w:rsid w:val="00811006"/>
    <w:rsid w:val="00812308"/>
    <w:rsid w:val="00812B45"/>
    <w:rsid w:val="00812C32"/>
    <w:rsid w:val="008148A3"/>
    <w:rsid w:val="008159FA"/>
    <w:rsid w:val="00815D8D"/>
    <w:rsid w:val="0081747C"/>
    <w:rsid w:val="00820B9F"/>
    <w:rsid w:val="008223C8"/>
    <w:rsid w:val="00822D07"/>
    <w:rsid w:val="008242F1"/>
    <w:rsid w:val="0083077E"/>
    <w:rsid w:val="00832BC7"/>
    <w:rsid w:val="00833672"/>
    <w:rsid w:val="00833798"/>
    <w:rsid w:val="00835AF2"/>
    <w:rsid w:val="0083779F"/>
    <w:rsid w:val="00837A2E"/>
    <w:rsid w:val="00850BC8"/>
    <w:rsid w:val="00852372"/>
    <w:rsid w:val="008558EE"/>
    <w:rsid w:val="008562C8"/>
    <w:rsid w:val="0085665B"/>
    <w:rsid w:val="008577AC"/>
    <w:rsid w:val="008629B4"/>
    <w:rsid w:val="00862C8D"/>
    <w:rsid w:val="00865772"/>
    <w:rsid w:val="008711E1"/>
    <w:rsid w:val="00871F80"/>
    <w:rsid w:val="00872298"/>
    <w:rsid w:val="0088119E"/>
    <w:rsid w:val="00887CCC"/>
    <w:rsid w:val="00895D2B"/>
    <w:rsid w:val="00895DDA"/>
    <w:rsid w:val="008A3B3D"/>
    <w:rsid w:val="008A72CF"/>
    <w:rsid w:val="008B3FB4"/>
    <w:rsid w:val="008B4B0F"/>
    <w:rsid w:val="008B4E01"/>
    <w:rsid w:val="008B63A4"/>
    <w:rsid w:val="008B6ABF"/>
    <w:rsid w:val="008C1ABE"/>
    <w:rsid w:val="008C1DEC"/>
    <w:rsid w:val="008C1E0B"/>
    <w:rsid w:val="008C2848"/>
    <w:rsid w:val="008C7A30"/>
    <w:rsid w:val="008D62B6"/>
    <w:rsid w:val="008D7861"/>
    <w:rsid w:val="008E24AD"/>
    <w:rsid w:val="008E5B6C"/>
    <w:rsid w:val="008F6361"/>
    <w:rsid w:val="008F69F9"/>
    <w:rsid w:val="00900681"/>
    <w:rsid w:val="00901DFE"/>
    <w:rsid w:val="00902842"/>
    <w:rsid w:val="009037AF"/>
    <w:rsid w:val="00903961"/>
    <w:rsid w:val="00903A33"/>
    <w:rsid w:val="00903A80"/>
    <w:rsid w:val="0090511A"/>
    <w:rsid w:val="00910796"/>
    <w:rsid w:val="009261A2"/>
    <w:rsid w:val="0093037D"/>
    <w:rsid w:val="00931EA0"/>
    <w:rsid w:val="00933514"/>
    <w:rsid w:val="00935AE1"/>
    <w:rsid w:val="009404CA"/>
    <w:rsid w:val="00942D17"/>
    <w:rsid w:val="0094648F"/>
    <w:rsid w:val="00951678"/>
    <w:rsid w:val="009548D2"/>
    <w:rsid w:val="009570C8"/>
    <w:rsid w:val="00960960"/>
    <w:rsid w:val="009637AF"/>
    <w:rsid w:val="00964498"/>
    <w:rsid w:val="009656B2"/>
    <w:rsid w:val="00966187"/>
    <w:rsid w:val="00966DF1"/>
    <w:rsid w:val="00973B0D"/>
    <w:rsid w:val="00976114"/>
    <w:rsid w:val="00982210"/>
    <w:rsid w:val="00983703"/>
    <w:rsid w:val="0099018E"/>
    <w:rsid w:val="009909D7"/>
    <w:rsid w:val="00993089"/>
    <w:rsid w:val="00996682"/>
    <w:rsid w:val="009967ED"/>
    <w:rsid w:val="009A028A"/>
    <w:rsid w:val="009A477F"/>
    <w:rsid w:val="009A5481"/>
    <w:rsid w:val="009A63EC"/>
    <w:rsid w:val="009A660F"/>
    <w:rsid w:val="009A69DC"/>
    <w:rsid w:val="009A784D"/>
    <w:rsid w:val="009B0F29"/>
    <w:rsid w:val="009C186F"/>
    <w:rsid w:val="009C2442"/>
    <w:rsid w:val="009D0425"/>
    <w:rsid w:val="009D2881"/>
    <w:rsid w:val="009D38DF"/>
    <w:rsid w:val="009D7F56"/>
    <w:rsid w:val="009E3D6D"/>
    <w:rsid w:val="009E42C5"/>
    <w:rsid w:val="009E4CE0"/>
    <w:rsid w:val="009F0037"/>
    <w:rsid w:val="009F286F"/>
    <w:rsid w:val="00A02377"/>
    <w:rsid w:val="00A0606B"/>
    <w:rsid w:val="00A108FD"/>
    <w:rsid w:val="00A11F7D"/>
    <w:rsid w:val="00A155D0"/>
    <w:rsid w:val="00A1676A"/>
    <w:rsid w:val="00A17473"/>
    <w:rsid w:val="00A174D7"/>
    <w:rsid w:val="00A209A4"/>
    <w:rsid w:val="00A24427"/>
    <w:rsid w:val="00A26077"/>
    <w:rsid w:val="00A260A2"/>
    <w:rsid w:val="00A27C8B"/>
    <w:rsid w:val="00A32166"/>
    <w:rsid w:val="00A32667"/>
    <w:rsid w:val="00A33D4A"/>
    <w:rsid w:val="00A37636"/>
    <w:rsid w:val="00A403B2"/>
    <w:rsid w:val="00A403D7"/>
    <w:rsid w:val="00A40547"/>
    <w:rsid w:val="00A41420"/>
    <w:rsid w:val="00A41B42"/>
    <w:rsid w:val="00A42C47"/>
    <w:rsid w:val="00A42E88"/>
    <w:rsid w:val="00A431C9"/>
    <w:rsid w:val="00A53284"/>
    <w:rsid w:val="00A566E1"/>
    <w:rsid w:val="00A62495"/>
    <w:rsid w:val="00A62DC6"/>
    <w:rsid w:val="00A63AB8"/>
    <w:rsid w:val="00A65C28"/>
    <w:rsid w:val="00A66972"/>
    <w:rsid w:val="00A66ADC"/>
    <w:rsid w:val="00A67D34"/>
    <w:rsid w:val="00A72B23"/>
    <w:rsid w:val="00A740F1"/>
    <w:rsid w:val="00A765EC"/>
    <w:rsid w:val="00A76AC7"/>
    <w:rsid w:val="00A8191D"/>
    <w:rsid w:val="00A826D5"/>
    <w:rsid w:val="00A838CF"/>
    <w:rsid w:val="00A86C41"/>
    <w:rsid w:val="00A86E00"/>
    <w:rsid w:val="00A92A3E"/>
    <w:rsid w:val="00AA02D0"/>
    <w:rsid w:val="00AA0857"/>
    <w:rsid w:val="00AA0E63"/>
    <w:rsid w:val="00AA1897"/>
    <w:rsid w:val="00AA4C69"/>
    <w:rsid w:val="00AA5E6D"/>
    <w:rsid w:val="00AA7F6A"/>
    <w:rsid w:val="00AB0E13"/>
    <w:rsid w:val="00AB415E"/>
    <w:rsid w:val="00AB5004"/>
    <w:rsid w:val="00AB788C"/>
    <w:rsid w:val="00AB7CE4"/>
    <w:rsid w:val="00AC03EC"/>
    <w:rsid w:val="00AC1EBB"/>
    <w:rsid w:val="00AC53A8"/>
    <w:rsid w:val="00AC5CBA"/>
    <w:rsid w:val="00AC6AC8"/>
    <w:rsid w:val="00AD0FCF"/>
    <w:rsid w:val="00AD2DF6"/>
    <w:rsid w:val="00AD3927"/>
    <w:rsid w:val="00AD779B"/>
    <w:rsid w:val="00AD7BE2"/>
    <w:rsid w:val="00AE1AD3"/>
    <w:rsid w:val="00AE2FC4"/>
    <w:rsid w:val="00AE5E69"/>
    <w:rsid w:val="00AF0192"/>
    <w:rsid w:val="00AF164F"/>
    <w:rsid w:val="00AF1A47"/>
    <w:rsid w:val="00AF42FD"/>
    <w:rsid w:val="00AF4D15"/>
    <w:rsid w:val="00AF69FA"/>
    <w:rsid w:val="00B0018A"/>
    <w:rsid w:val="00B03E5B"/>
    <w:rsid w:val="00B13146"/>
    <w:rsid w:val="00B14873"/>
    <w:rsid w:val="00B16B10"/>
    <w:rsid w:val="00B20EF6"/>
    <w:rsid w:val="00B21E83"/>
    <w:rsid w:val="00B229E6"/>
    <w:rsid w:val="00B278D6"/>
    <w:rsid w:val="00B27B02"/>
    <w:rsid w:val="00B3107E"/>
    <w:rsid w:val="00B36007"/>
    <w:rsid w:val="00B4156A"/>
    <w:rsid w:val="00B4422D"/>
    <w:rsid w:val="00B52181"/>
    <w:rsid w:val="00B52770"/>
    <w:rsid w:val="00B52C25"/>
    <w:rsid w:val="00B53F5B"/>
    <w:rsid w:val="00B55F5B"/>
    <w:rsid w:val="00B628E9"/>
    <w:rsid w:val="00B66E69"/>
    <w:rsid w:val="00B7091F"/>
    <w:rsid w:val="00B71F0C"/>
    <w:rsid w:val="00B74964"/>
    <w:rsid w:val="00B757A6"/>
    <w:rsid w:val="00B81F5B"/>
    <w:rsid w:val="00B8215D"/>
    <w:rsid w:val="00B84780"/>
    <w:rsid w:val="00B856C7"/>
    <w:rsid w:val="00B85A6F"/>
    <w:rsid w:val="00B85ABA"/>
    <w:rsid w:val="00B91386"/>
    <w:rsid w:val="00B91D38"/>
    <w:rsid w:val="00B92DAF"/>
    <w:rsid w:val="00B93BE2"/>
    <w:rsid w:val="00B967E7"/>
    <w:rsid w:val="00BB01BA"/>
    <w:rsid w:val="00BB0C59"/>
    <w:rsid w:val="00BB1A53"/>
    <w:rsid w:val="00BB3E25"/>
    <w:rsid w:val="00BB5C5B"/>
    <w:rsid w:val="00BC07EC"/>
    <w:rsid w:val="00BC2DE5"/>
    <w:rsid w:val="00BC3E61"/>
    <w:rsid w:val="00BC4C72"/>
    <w:rsid w:val="00BD10BB"/>
    <w:rsid w:val="00BD2052"/>
    <w:rsid w:val="00BD3A1E"/>
    <w:rsid w:val="00BD4D50"/>
    <w:rsid w:val="00BD54E0"/>
    <w:rsid w:val="00BD7574"/>
    <w:rsid w:val="00BE08A0"/>
    <w:rsid w:val="00BE0DA5"/>
    <w:rsid w:val="00BE17A4"/>
    <w:rsid w:val="00BE2804"/>
    <w:rsid w:val="00BE3D41"/>
    <w:rsid w:val="00BE4BA7"/>
    <w:rsid w:val="00BE5E7B"/>
    <w:rsid w:val="00BF3606"/>
    <w:rsid w:val="00BF3917"/>
    <w:rsid w:val="00BF3DE9"/>
    <w:rsid w:val="00BF7D2E"/>
    <w:rsid w:val="00C015A1"/>
    <w:rsid w:val="00C01C52"/>
    <w:rsid w:val="00C03BD7"/>
    <w:rsid w:val="00C06620"/>
    <w:rsid w:val="00C06885"/>
    <w:rsid w:val="00C118F4"/>
    <w:rsid w:val="00C12E2A"/>
    <w:rsid w:val="00C13FAF"/>
    <w:rsid w:val="00C161A4"/>
    <w:rsid w:val="00C2379E"/>
    <w:rsid w:val="00C23964"/>
    <w:rsid w:val="00C24970"/>
    <w:rsid w:val="00C25362"/>
    <w:rsid w:val="00C33E23"/>
    <w:rsid w:val="00C35142"/>
    <w:rsid w:val="00C35448"/>
    <w:rsid w:val="00C369E2"/>
    <w:rsid w:val="00C36A14"/>
    <w:rsid w:val="00C40D4B"/>
    <w:rsid w:val="00C43C3B"/>
    <w:rsid w:val="00C467EF"/>
    <w:rsid w:val="00C531D1"/>
    <w:rsid w:val="00C54C33"/>
    <w:rsid w:val="00C62067"/>
    <w:rsid w:val="00C62B67"/>
    <w:rsid w:val="00C634DF"/>
    <w:rsid w:val="00C636CF"/>
    <w:rsid w:val="00C64910"/>
    <w:rsid w:val="00C65C14"/>
    <w:rsid w:val="00C711C5"/>
    <w:rsid w:val="00C7360E"/>
    <w:rsid w:val="00C75DCF"/>
    <w:rsid w:val="00C75FB6"/>
    <w:rsid w:val="00C779BF"/>
    <w:rsid w:val="00C82925"/>
    <w:rsid w:val="00C83CF5"/>
    <w:rsid w:val="00C862E9"/>
    <w:rsid w:val="00C916A0"/>
    <w:rsid w:val="00C91CE0"/>
    <w:rsid w:val="00CA1631"/>
    <w:rsid w:val="00CA34FD"/>
    <w:rsid w:val="00CA3DDE"/>
    <w:rsid w:val="00CA54A0"/>
    <w:rsid w:val="00CB1469"/>
    <w:rsid w:val="00CB3052"/>
    <w:rsid w:val="00CB3135"/>
    <w:rsid w:val="00CB4452"/>
    <w:rsid w:val="00CC0132"/>
    <w:rsid w:val="00CC338B"/>
    <w:rsid w:val="00CC4533"/>
    <w:rsid w:val="00CC565C"/>
    <w:rsid w:val="00CC5E0E"/>
    <w:rsid w:val="00CC675E"/>
    <w:rsid w:val="00CD0A53"/>
    <w:rsid w:val="00CD18F1"/>
    <w:rsid w:val="00CD367B"/>
    <w:rsid w:val="00CD7198"/>
    <w:rsid w:val="00CD71C9"/>
    <w:rsid w:val="00CD7CF7"/>
    <w:rsid w:val="00CE7493"/>
    <w:rsid w:val="00CF2DFC"/>
    <w:rsid w:val="00D00976"/>
    <w:rsid w:val="00D016CF"/>
    <w:rsid w:val="00D02C12"/>
    <w:rsid w:val="00D11122"/>
    <w:rsid w:val="00D115EF"/>
    <w:rsid w:val="00D119A4"/>
    <w:rsid w:val="00D12992"/>
    <w:rsid w:val="00D136DF"/>
    <w:rsid w:val="00D15EDB"/>
    <w:rsid w:val="00D1615D"/>
    <w:rsid w:val="00D220ED"/>
    <w:rsid w:val="00D22AAE"/>
    <w:rsid w:val="00D22B33"/>
    <w:rsid w:val="00D24B3A"/>
    <w:rsid w:val="00D27C53"/>
    <w:rsid w:val="00D32377"/>
    <w:rsid w:val="00D3426B"/>
    <w:rsid w:val="00D35E4A"/>
    <w:rsid w:val="00D37454"/>
    <w:rsid w:val="00D4697F"/>
    <w:rsid w:val="00D50A37"/>
    <w:rsid w:val="00D515F6"/>
    <w:rsid w:val="00D528D9"/>
    <w:rsid w:val="00D53352"/>
    <w:rsid w:val="00D57ADA"/>
    <w:rsid w:val="00D62FA4"/>
    <w:rsid w:val="00D65187"/>
    <w:rsid w:val="00D67BB0"/>
    <w:rsid w:val="00D72CF8"/>
    <w:rsid w:val="00D741BA"/>
    <w:rsid w:val="00D84C88"/>
    <w:rsid w:val="00D87935"/>
    <w:rsid w:val="00D87F92"/>
    <w:rsid w:val="00D94BE9"/>
    <w:rsid w:val="00D9562A"/>
    <w:rsid w:val="00D95E33"/>
    <w:rsid w:val="00D9756A"/>
    <w:rsid w:val="00DA09BE"/>
    <w:rsid w:val="00DA0CA7"/>
    <w:rsid w:val="00DA4931"/>
    <w:rsid w:val="00DA5CF1"/>
    <w:rsid w:val="00DB15A0"/>
    <w:rsid w:val="00DB4FE8"/>
    <w:rsid w:val="00DC0804"/>
    <w:rsid w:val="00DC5BC2"/>
    <w:rsid w:val="00DC6091"/>
    <w:rsid w:val="00DD0BD9"/>
    <w:rsid w:val="00DD2261"/>
    <w:rsid w:val="00DD2F2E"/>
    <w:rsid w:val="00DD3276"/>
    <w:rsid w:val="00DD451A"/>
    <w:rsid w:val="00DD4D47"/>
    <w:rsid w:val="00DD4D62"/>
    <w:rsid w:val="00DD4E79"/>
    <w:rsid w:val="00DD5459"/>
    <w:rsid w:val="00DE00FF"/>
    <w:rsid w:val="00DE0976"/>
    <w:rsid w:val="00DE0CC9"/>
    <w:rsid w:val="00DE3B50"/>
    <w:rsid w:val="00DE498C"/>
    <w:rsid w:val="00DE6956"/>
    <w:rsid w:val="00DF0535"/>
    <w:rsid w:val="00DF05C9"/>
    <w:rsid w:val="00DF1C0B"/>
    <w:rsid w:val="00DF301D"/>
    <w:rsid w:val="00DF3558"/>
    <w:rsid w:val="00DF5FEE"/>
    <w:rsid w:val="00DF789A"/>
    <w:rsid w:val="00E00262"/>
    <w:rsid w:val="00E01F17"/>
    <w:rsid w:val="00E0521C"/>
    <w:rsid w:val="00E06653"/>
    <w:rsid w:val="00E0750A"/>
    <w:rsid w:val="00E07FFD"/>
    <w:rsid w:val="00E113A5"/>
    <w:rsid w:val="00E143B2"/>
    <w:rsid w:val="00E1796E"/>
    <w:rsid w:val="00E21952"/>
    <w:rsid w:val="00E22096"/>
    <w:rsid w:val="00E228D4"/>
    <w:rsid w:val="00E30711"/>
    <w:rsid w:val="00E30ADB"/>
    <w:rsid w:val="00E312F6"/>
    <w:rsid w:val="00E31C08"/>
    <w:rsid w:val="00E33BD2"/>
    <w:rsid w:val="00E347BB"/>
    <w:rsid w:val="00E352D3"/>
    <w:rsid w:val="00E36454"/>
    <w:rsid w:val="00E36511"/>
    <w:rsid w:val="00E43480"/>
    <w:rsid w:val="00E510F1"/>
    <w:rsid w:val="00E53D09"/>
    <w:rsid w:val="00E53DDD"/>
    <w:rsid w:val="00E57922"/>
    <w:rsid w:val="00E57B49"/>
    <w:rsid w:val="00E57E98"/>
    <w:rsid w:val="00E6076A"/>
    <w:rsid w:val="00E61258"/>
    <w:rsid w:val="00E61CD8"/>
    <w:rsid w:val="00E63DB8"/>
    <w:rsid w:val="00E7000B"/>
    <w:rsid w:val="00E726EB"/>
    <w:rsid w:val="00E746B1"/>
    <w:rsid w:val="00E74799"/>
    <w:rsid w:val="00E74F3C"/>
    <w:rsid w:val="00E75F96"/>
    <w:rsid w:val="00E80B29"/>
    <w:rsid w:val="00E81F9F"/>
    <w:rsid w:val="00E84CC2"/>
    <w:rsid w:val="00E86277"/>
    <w:rsid w:val="00E87CCD"/>
    <w:rsid w:val="00E917A8"/>
    <w:rsid w:val="00E93AC3"/>
    <w:rsid w:val="00E94449"/>
    <w:rsid w:val="00E94E28"/>
    <w:rsid w:val="00E9618D"/>
    <w:rsid w:val="00E9767B"/>
    <w:rsid w:val="00EA023C"/>
    <w:rsid w:val="00EA2734"/>
    <w:rsid w:val="00EA30C6"/>
    <w:rsid w:val="00EB054D"/>
    <w:rsid w:val="00EC146B"/>
    <w:rsid w:val="00EC1F6C"/>
    <w:rsid w:val="00EC66C1"/>
    <w:rsid w:val="00EC7189"/>
    <w:rsid w:val="00ED0351"/>
    <w:rsid w:val="00ED163C"/>
    <w:rsid w:val="00ED287E"/>
    <w:rsid w:val="00ED59F6"/>
    <w:rsid w:val="00ED64CA"/>
    <w:rsid w:val="00ED7F96"/>
    <w:rsid w:val="00EE61D5"/>
    <w:rsid w:val="00EE68F4"/>
    <w:rsid w:val="00EF4A5D"/>
    <w:rsid w:val="00EF5BCF"/>
    <w:rsid w:val="00EF6CB1"/>
    <w:rsid w:val="00EF7FDD"/>
    <w:rsid w:val="00F01AC2"/>
    <w:rsid w:val="00F02C0F"/>
    <w:rsid w:val="00F03A7C"/>
    <w:rsid w:val="00F1034E"/>
    <w:rsid w:val="00F145A9"/>
    <w:rsid w:val="00F16277"/>
    <w:rsid w:val="00F166AD"/>
    <w:rsid w:val="00F20880"/>
    <w:rsid w:val="00F2697E"/>
    <w:rsid w:val="00F353B7"/>
    <w:rsid w:val="00F35491"/>
    <w:rsid w:val="00F37FB0"/>
    <w:rsid w:val="00F41087"/>
    <w:rsid w:val="00F46780"/>
    <w:rsid w:val="00F4700F"/>
    <w:rsid w:val="00F47558"/>
    <w:rsid w:val="00F4772A"/>
    <w:rsid w:val="00F61017"/>
    <w:rsid w:val="00F636A6"/>
    <w:rsid w:val="00F64687"/>
    <w:rsid w:val="00F65AE6"/>
    <w:rsid w:val="00F666B9"/>
    <w:rsid w:val="00F669E5"/>
    <w:rsid w:val="00F6733F"/>
    <w:rsid w:val="00F73396"/>
    <w:rsid w:val="00F735E2"/>
    <w:rsid w:val="00F744E0"/>
    <w:rsid w:val="00F75795"/>
    <w:rsid w:val="00F76280"/>
    <w:rsid w:val="00F80432"/>
    <w:rsid w:val="00F80845"/>
    <w:rsid w:val="00F81E6B"/>
    <w:rsid w:val="00F82B67"/>
    <w:rsid w:val="00F85C94"/>
    <w:rsid w:val="00F91BD6"/>
    <w:rsid w:val="00F955DE"/>
    <w:rsid w:val="00F95717"/>
    <w:rsid w:val="00F9680C"/>
    <w:rsid w:val="00FA05A8"/>
    <w:rsid w:val="00FA6C9E"/>
    <w:rsid w:val="00FB0563"/>
    <w:rsid w:val="00FB5991"/>
    <w:rsid w:val="00FC2D50"/>
    <w:rsid w:val="00FC339D"/>
    <w:rsid w:val="00FC530C"/>
    <w:rsid w:val="00FC72B7"/>
    <w:rsid w:val="00FD18B8"/>
    <w:rsid w:val="00FD27A4"/>
    <w:rsid w:val="00FD3EDF"/>
    <w:rsid w:val="00FD5884"/>
    <w:rsid w:val="00FD6DB9"/>
    <w:rsid w:val="00FE2AE1"/>
    <w:rsid w:val="00FE35C5"/>
    <w:rsid w:val="00FF06FA"/>
    <w:rsid w:val="00FF29A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153D08"/>
  <w15:docId w15:val="{9CEA2F73-0B70-46DC-9126-4B28F08D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sz w:val="26"/>
        <w:szCs w:val="26"/>
        <w:lang w:val="en-GB" w:eastAsia="en-GB"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A9F"/>
  </w:style>
  <w:style w:type="paragraph" w:styleId="Heading1">
    <w:name w:val="heading 1"/>
    <w:basedOn w:val="Normal"/>
    <w:next w:val="Normal"/>
    <w:link w:val="Heading1Char"/>
    <w:autoRedefine/>
    <w:qFormat/>
    <w:rsid w:val="008E5B6C"/>
    <w:pPr>
      <w:keepNext/>
      <w:ind w:left="284"/>
      <w:jc w:val="center"/>
      <w:outlineLvl w:val="0"/>
    </w:pPr>
    <w:rPr>
      <w:b/>
      <w:sz w:val="28"/>
      <w:lang w:val="en-US" w:eastAsia="x-none"/>
    </w:rPr>
  </w:style>
  <w:style w:type="paragraph" w:styleId="Heading2">
    <w:name w:val="heading 2"/>
    <w:basedOn w:val="Normal0"/>
    <w:next w:val="Normal"/>
    <w:link w:val="Heading2Char"/>
    <w:autoRedefine/>
    <w:qFormat/>
    <w:rsid w:val="00F735E2"/>
    <w:pPr>
      <w:outlineLvl w:val="1"/>
    </w:pPr>
    <w:rPr>
      <w:b/>
      <w:bCs/>
      <w:sz w:val="26"/>
      <w:lang w:eastAsia="en-GB"/>
    </w:rPr>
  </w:style>
  <w:style w:type="paragraph" w:styleId="Heading3">
    <w:name w:val="heading 3"/>
    <w:basedOn w:val="ListParagraph"/>
    <w:next w:val="Normal"/>
    <w:link w:val="Heading3Char"/>
    <w:autoRedefine/>
    <w:uiPriority w:val="9"/>
    <w:qFormat/>
    <w:rsid w:val="00376A47"/>
    <w:pPr>
      <w:ind w:left="0" w:firstLine="720"/>
      <w:outlineLvl w:val="2"/>
    </w:pPr>
    <w:rPr>
      <w:b/>
      <w:bCs/>
    </w:rPr>
  </w:style>
  <w:style w:type="paragraph" w:styleId="Heading4">
    <w:name w:val="heading 4"/>
    <w:basedOn w:val="ListParagraph"/>
    <w:next w:val="Normal"/>
    <w:link w:val="Heading4Char"/>
    <w:autoRedefine/>
    <w:uiPriority w:val="9"/>
    <w:qFormat/>
    <w:rsid w:val="00AE5E69"/>
    <w:pPr>
      <w:ind w:left="1440"/>
      <w:outlineLvl w:val="3"/>
    </w:pPr>
    <w:rPr>
      <w:i/>
      <w:iCs/>
    </w:rPr>
  </w:style>
  <w:style w:type="paragraph" w:styleId="Heading5">
    <w:name w:val="heading 5"/>
    <w:basedOn w:val="Normal"/>
    <w:next w:val="Normal"/>
    <w:link w:val="Heading5Char"/>
    <w:uiPriority w:val="9"/>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E5B6C"/>
    <w:rPr>
      <w:b/>
      <w:sz w:val="28"/>
      <w:lang w:val="en-US" w:eastAsia="x-none"/>
    </w:rPr>
  </w:style>
  <w:style w:type="character" w:customStyle="1" w:styleId="Heading2Char">
    <w:name w:val="Heading 2 Char"/>
    <w:link w:val="Heading2"/>
    <w:rsid w:val="00F735E2"/>
    <w:rPr>
      <w:rFonts w:eastAsia="Times New Roman"/>
      <w:b/>
      <w:bCs/>
      <w:lang w:val="en-US"/>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rPr>
      <w:lang w:val="x-none" w:eastAsia="x-none"/>
    </w:r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rsid w:val="00D67BB0"/>
    <w:pPr>
      <w:ind w:left="720"/>
      <w:contextualSpacing/>
    </w:pPr>
  </w:style>
  <w:style w:type="character" w:customStyle="1" w:styleId="Heading3Char">
    <w:name w:val="Heading 3 Char"/>
    <w:link w:val="Heading3"/>
    <w:uiPriority w:val="9"/>
    <w:rsid w:val="00376A47"/>
    <w:rPr>
      <w:b/>
      <w:bCs/>
    </w:rPr>
  </w:style>
  <w:style w:type="character" w:customStyle="1" w:styleId="Heading4Char">
    <w:name w:val="Heading 4 Char"/>
    <w:link w:val="Heading4"/>
    <w:uiPriority w:val="9"/>
    <w:rsid w:val="00AE5E69"/>
    <w:rPr>
      <w:i/>
      <w:iCs/>
    </w:rPr>
  </w:style>
  <w:style w:type="character" w:customStyle="1" w:styleId="Heading5Char">
    <w:name w:val="Heading 5 Char"/>
    <w:link w:val="Heading5"/>
    <w:uiPriority w:val="9"/>
    <w:rsid w:val="00D67BB0"/>
    <w:rPr>
      <w:rFonts w:ascii="Cambria" w:eastAsia="SimSun" w:hAnsi="Cambria"/>
      <w:color w:val="243F60"/>
      <w:lang w:val="x-none" w:eastAsia="x-none"/>
    </w:rPr>
  </w:style>
  <w:style w:type="character" w:customStyle="1" w:styleId="Heading6Char">
    <w:name w:val="Heading 6 Char"/>
    <w:link w:val="Heading6"/>
    <w:uiPriority w:val="9"/>
    <w:rsid w:val="00D67BB0"/>
    <w:rPr>
      <w:rFonts w:ascii="Cambria" w:eastAsia="SimSun" w:hAnsi="Cambria"/>
      <w:i/>
      <w:iCs/>
      <w:color w:val="243F60"/>
      <w:lang w:val="x-none" w:eastAsia="x-none"/>
    </w:rPr>
  </w:style>
  <w:style w:type="character" w:customStyle="1" w:styleId="Heading7Char">
    <w:name w:val="Heading 7 Char"/>
    <w:link w:val="Heading7"/>
    <w:uiPriority w:val="9"/>
    <w:rsid w:val="00D67BB0"/>
    <w:rPr>
      <w:rFonts w:ascii="Cambria" w:eastAsia="SimSun" w:hAnsi="Cambria"/>
      <w:i/>
      <w:iCs/>
      <w:color w:val="404040"/>
      <w:lang w:val="x-none" w:eastAsia="x-none"/>
    </w:rPr>
  </w:style>
  <w:style w:type="character" w:customStyle="1" w:styleId="Heading8Char">
    <w:name w:val="Heading 8 Char"/>
    <w:link w:val="Heading8"/>
    <w:uiPriority w:val="9"/>
    <w:rsid w:val="00D67BB0"/>
    <w:rPr>
      <w:rFonts w:ascii="Cambria" w:eastAsia="SimSun" w:hAnsi="Cambria"/>
      <w:color w:val="404040"/>
      <w:sz w:val="20"/>
      <w:szCs w:val="20"/>
      <w:lang w:val="x-none" w:eastAsia="x-none"/>
    </w:rPr>
  </w:style>
  <w:style w:type="character" w:customStyle="1" w:styleId="Heading9Char">
    <w:name w:val="Heading 9 Char"/>
    <w:link w:val="Heading9"/>
    <w:uiPriority w:val="9"/>
    <w:rsid w:val="00D67BB0"/>
    <w:rPr>
      <w:rFonts w:ascii="Cambria" w:eastAsia="SimSun" w:hAnsi="Cambria"/>
      <w:i/>
      <w:iCs/>
      <w:color w:val="404040"/>
      <w:sz w:val="20"/>
      <w:szCs w:val="2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0Char"/>
    <w:autoRedefine/>
    <w:rsid w:val="00575AED"/>
    <w:pPr>
      <w:keepNext/>
      <w:outlineLvl w:val="0"/>
    </w:pPr>
    <w:rPr>
      <w:b/>
    </w:rPr>
  </w:style>
  <w:style w:type="paragraph" w:customStyle="1" w:styleId="Normal0">
    <w:name w:val="Normal_0"/>
    <w:rsid w:val="00A92A3E"/>
    <w:rPr>
      <w:rFonts w:eastAsia="Times New Roman"/>
      <w:sz w:val="24"/>
      <w:lang w:val="en-US" w:eastAsia="en-US"/>
    </w:rPr>
  </w:style>
  <w:style w:type="character" w:customStyle="1" w:styleId="Heading10Char">
    <w:name w:val="Heading 1_0 Char"/>
    <w:link w:val="Heading10"/>
    <w:rsid w:val="00575AED"/>
    <w:rPr>
      <w:b/>
    </w:rPr>
  </w:style>
  <w:style w:type="paragraph" w:customStyle="1" w:styleId="Heading20">
    <w:name w:val="Heading 2_0"/>
    <w:basedOn w:val="Normal"/>
    <w:next w:val="Normal0"/>
    <w:link w:val="Heading2Char0"/>
    <w:rsid w:val="00141941"/>
    <w:pPr>
      <w:keepNext/>
      <w:numPr>
        <w:ilvl w:val="1"/>
        <w:numId w:val="2"/>
      </w:numPr>
      <w:ind w:left="0" w:firstLine="0"/>
      <w:outlineLvl w:val="1"/>
    </w:pPr>
    <w:rPr>
      <w:b/>
    </w:rPr>
  </w:style>
  <w:style w:type="character" w:customStyle="1" w:styleId="Heading2Char0">
    <w:name w:val="Heading 2 Char_0"/>
    <w:link w:val="Heading20"/>
    <w:rsid w:val="00141941"/>
    <w:rPr>
      <w:b/>
    </w:rPr>
  </w:style>
  <w:style w:type="paragraph" w:customStyle="1" w:styleId="Heading30">
    <w:name w:val="Heading 3_0"/>
    <w:basedOn w:val="Normal"/>
    <w:next w:val="Normal0"/>
    <w:link w:val="Heading3Char0"/>
    <w:uiPriority w:val="9"/>
    <w:rsid w:val="00D67BB0"/>
    <w:pPr>
      <w:keepNext/>
      <w:keepLines/>
      <w:numPr>
        <w:ilvl w:val="2"/>
        <w:numId w:val="2"/>
      </w:numPr>
      <w:spacing w:before="200"/>
      <w:outlineLvl w:val="2"/>
    </w:pPr>
    <w:rPr>
      <w:rFonts w:ascii="Cambria" w:eastAsia="SimSun" w:hAnsi="Cambria"/>
      <w:b/>
      <w:bCs/>
      <w:color w:val="4F81BD"/>
    </w:rPr>
  </w:style>
  <w:style w:type="character" w:customStyle="1" w:styleId="Heading3Char0">
    <w:name w:val="Heading 3 Char_0"/>
    <w:link w:val="Heading30"/>
    <w:uiPriority w:val="9"/>
    <w:rsid w:val="00D67BB0"/>
    <w:rPr>
      <w:rFonts w:ascii="Cambria" w:eastAsia="SimSun" w:hAnsi="Cambria"/>
      <w:b/>
      <w:bCs/>
      <w:color w:val="4F81BD"/>
    </w:rPr>
  </w:style>
  <w:style w:type="paragraph" w:customStyle="1" w:styleId="Heading40">
    <w:name w:val="Heading 4_0"/>
    <w:basedOn w:val="Normal"/>
    <w:next w:val="Normal0"/>
    <w:link w:val="Heading4Char0"/>
    <w:uiPriority w:val="9"/>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rPr>
  </w:style>
  <w:style w:type="paragraph" w:customStyle="1" w:styleId="Heading50">
    <w:name w:val="Heading 5_0"/>
    <w:basedOn w:val="Normal"/>
    <w:next w:val="Normal0"/>
    <w:link w:val="Heading5Char0"/>
    <w:uiPriority w:val="9"/>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rPr>
  </w:style>
  <w:style w:type="paragraph" w:customStyle="1" w:styleId="Heading60">
    <w:name w:val="Heading 6_0"/>
    <w:basedOn w:val="Normal"/>
    <w:next w:val="Normal0"/>
    <w:link w:val="Heading6Char0"/>
    <w:uiPriority w:val="9"/>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rPr>
  </w:style>
  <w:style w:type="paragraph" w:customStyle="1" w:styleId="Heading70">
    <w:name w:val="Heading 7_0"/>
    <w:basedOn w:val="Normal"/>
    <w:next w:val="Normal0"/>
    <w:link w:val="Heading7Char0"/>
    <w:uiPriority w:val="9"/>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rPr>
  </w:style>
  <w:style w:type="paragraph" w:customStyle="1" w:styleId="Heading80">
    <w:name w:val="Heading 8_0"/>
    <w:basedOn w:val="Normal"/>
    <w:next w:val="Normal0"/>
    <w:link w:val="Heading8Char0"/>
    <w:uiPriority w:val="9"/>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sz w:val="20"/>
      <w:szCs w:val="20"/>
    </w:rPr>
  </w:style>
  <w:style w:type="paragraph" w:customStyle="1" w:styleId="Heading90">
    <w:name w:val="Heading 9_0"/>
    <w:basedOn w:val="Normal"/>
    <w:next w:val="Normal0"/>
    <w:link w:val="Heading9Char0"/>
    <w:uiPriority w:val="9"/>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sz w:val="20"/>
      <w:szCs w:val="20"/>
    </w:rPr>
  </w:style>
  <w:style w:type="paragraph" w:styleId="TOCHeading">
    <w:name w:val="TOC Heading"/>
    <w:basedOn w:val="Heading1"/>
    <w:next w:val="Normal"/>
    <w:uiPriority w:val="39"/>
    <w:unhideWhenUsed/>
    <w:rsid w:val="00F1034E"/>
    <w:pPr>
      <w:keepLines/>
      <w:spacing w:before="240" w:line="259" w:lineRule="auto"/>
      <w:jc w:val="left"/>
      <w:outlineLvl w:val="9"/>
    </w:pPr>
    <w:rPr>
      <w:rFonts w:asciiTheme="majorHAnsi" w:eastAsiaTheme="majorEastAsia" w:hAnsiTheme="majorHAnsi" w:cstheme="majorBidi"/>
      <w:b w:val="0"/>
      <w:color w:val="365F91" w:themeColor="accent1" w:themeShade="BF"/>
      <w:sz w:val="32"/>
      <w:szCs w:val="32"/>
      <w:lang w:eastAsia="en-US"/>
    </w:rPr>
  </w:style>
  <w:style w:type="paragraph" w:styleId="TOC1">
    <w:name w:val="toc 1"/>
    <w:basedOn w:val="Normal"/>
    <w:next w:val="Normal"/>
    <w:autoRedefine/>
    <w:uiPriority w:val="39"/>
    <w:unhideWhenUsed/>
    <w:rsid w:val="00ED163C"/>
    <w:pPr>
      <w:tabs>
        <w:tab w:val="right" w:leader="dot" w:pos="8778"/>
      </w:tabs>
      <w:spacing w:line="240" w:lineRule="auto"/>
    </w:pPr>
    <w:rPr>
      <w:b/>
      <w:bCs/>
      <w:noProof/>
    </w:rPr>
  </w:style>
  <w:style w:type="paragraph" w:styleId="TOC2">
    <w:name w:val="toc 2"/>
    <w:basedOn w:val="Normal"/>
    <w:next w:val="Normal"/>
    <w:autoRedefine/>
    <w:uiPriority w:val="39"/>
    <w:unhideWhenUsed/>
    <w:rsid w:val="00C531D1"/>
    <w:pPr>
      <w:tabs>
        <w:tab w:val="right" w:leader="dot" w:pos="8778"/>
      </w:tabs>
      <w:spacing w:after="100"/>
    </w:pPr>
  </w:style>
  <w:style w:type="paragraph" w:styleId="TOC3">
    <w:name w:val="toc 3"/>
    <w:basedOn w:val="Normal"/>
    <w:next w:val="Normal"/>
    <w:autoRedefine/>
    <w:uiPriority w:val="39"/>
    <w:unhideWhenUsed/>
    <w:rsid w:val="00F1034E"/>
    <w:pPr>
      <w:spacing w:after="100"/>
      <w:ind w:left="520"/>
    </w:pPr>
  </w:style>
  <w:style w:type="character" w:styleId="Hyperlink">
    <w:name w:val="Hyperlink"/>
    <w:basedOn w:val="DefaultParagraphFont"/>
    <w:uiPriority w:val="99"/>
    <w:unhideWhenUsed/>
    <w:rsid w:val="00F1034E"/>
    <w:rPr>
      <w:color w:val="0000FF" w:themeColor="hyperlink"/>
      <w:u w:val="single"/>
    </w:rPr>
  </w:style>
  <w:style w:type="paragraph" w:styleId="NoSpacing">
    <w:name w:val="No Spacing"/>
    <w:uiPriority w:val="1"/>
    <w:rsid w:val="00F1034E"/>
    <w:rPr>
      <w:rFonts w:eastAsia="Times New Roman"/>
      <w:lang w:val="en-US" w:eastAsia="en-US"/>
    </w:rPr>
  </w:style>
  <w:style w:type="paragraph" w:styleId="Title">
    <w:name w:val="Title"/>
    <w:basedOn w:val="Normal"/>
    <w:next w:val="Normal"/>
    <w:link w:val="TitleChar"/>
    <w:uiPriority w:val="10"/>
    <w:rsid w:val="00AF42FD"/>
    <w:pPr>
      <w:jc w:val="center"/>
    </w:pPr>
    <w:rPr>
      <w:b/>
      <w:bCs/>
      <w:sz w:val="28"/>
      <w:szCs w:val="28"/>
      <w:lang w:eastAsia="x-none"/>
    </w:rPr>
  </w:style>
  <w:style w:type="character" w:customStyle="1" w:styleId="TitleChar">
    <w:name w:val="Title Char"/>
    <w:basedOn w:val="DefaultParagraphFont"/>
    <w:link w:val="Title"/>
    <w:uiPriority w:val="10"/>
    <w:rsid w:val="00AF42FD"/>
    <w:rPr>
      <w:rFonts w:ascii="Times New Roman" w:eastAsia="Times New Roman" w:hAnsi="Times New Roman"/>
      <w:b/>
      <w:bCs/>
      <w:sz w:val="28"/>
      <w:szCs w:val="28"/>
      <w:lang w:val="en-US" w:eastAsia="x-none"/>
    </w:rPr>
  </w:style>
  <w:style w:type="character" w:styleId="Strong">
    <w:name w:val="Strong"/>
    <w:basedOn w:val="DefaultParagraphFont"/>
    <w:uiPriority w:val="22"/>
    <w:qFormat/>
    <w:rsid w:val="00060974"/>
    <w:rPr>
      <w:b/>
      <w:bCs/>
    </w:rPr>
  </w:style>
  <w:style w:type="paragraph" w:styleId="Caption">
    <w:name w:val="caption"/>
    <w:basedOn w:val="Normal"/>
    <w:next w:val="Normal"/>
    <w:uiPriority w:val="35"/>
    <w:unhideWhenUsed/>
    <w:rsid w:val="00AF164F"/>
    <w:pPr>
      <w:spacing w:after="200"/>
    </w:pPr>
    <w:rPr>
      <w:i/>
      <w:iCs/>
      <w:color w:val="1F497D" w:themeColor="text2"/>
      <w:sz w:val="18"/>
      <w:szCs w:val="18"/>
    </w:rPr>
  </w:style>
  <w:style w:type="paragraph" w:styleId="TOC4">
    <w:name w:val="toc 4"/>
    <w:basedOn w:val="Normal"/>
    <w:next w:val="Normal"/>
    <w:autoRedefine/>
    <w:uiPriority w:val="39"/>
    <w:unhideWhenUsed/>
    <w:rsid w:val="00910796"/>
    <w:pPr>
      <w:spacing w:after="100"/>
      <w:ind w:left="780"/>
    </w:pPr>
  </w:style>
  <w:style w:type="paragraph" w:styleId="TableofFigures">
    <w:name w:val="table of figures"/>
    <w:basedOn w:val="Normal"/>
    <w:next w:val="Normal"/>
    <w:uiPriority w:val="99"/>
    <w:unhideWhenUsed/>
    <w:rsid w:val="0081747C"/>
  </w:style>
  <w:style w:type="paragraph" w:styleId="NormalWeb">
    <w:name w:val="Normal (Web)"/>
    <w:basedOn w:val="Normal"/>
    <w:uiPriority w:val="99"/>
    <w:semiHidden/>
    <w:unhideWhenUsed/>
    <w:rsid w:val="000C79DD"/>
    <w:pPr>
      <w:spacing w:before="100" w:beforeAutospacing="1" w:after="100" w:afterAutospacing="1" w:line="240" w:lineRule="auto"/>
      <w:jc w:val="left"/>
    </w:pPr>
    <w:rPr>
      <w:rFonts w:eastAsia="Times New Roman"/>
      <w:sz w:val="24"/>
      <w:szCs w:val="24"/>
      <w:lang w:val="en-US" w:eastAsia="en-US"/>
    </w:rPr>
  </w:style>
  <w:style w:type="character" w:styleId="FollowedHyperlink">
    <w:name w:val="FollowedHyperlink"/>
    <w:basedOn w:val="DefaultParagraphFont"/>
    <w:uiPriority w:val="99"/>
    <w:semiHidden/>
    <w:unhideWhenUsed/>
    <w:rsid w:val="000C79DD"/>
    <w:rPr>
      <w:color w:val="800080" w:themeColor="followedHyperlink"/>
      <w:u w:val="single"/>
    </w:rPr>
  </w:style>
  <w:style w:type="character" w:styleId="HTMLCode">
    <w:name w:val="HTML Code"/>
    <w:basedOn w:val="DefaultParagraphFont"/>
    <w:uiPriority w:val="99"/>
    <w:semiHidden/>
    <w:unhideWhenUsed/>
    <w:rsid w:val="00A108FD"/>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0F0F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5985">
      <w:bodyDiv w:val="1"/>
      <w:marLeft w:val="0"/>
      <w:marRight w:val="0"/>
      <w:marTop w:val="0"/>
      <w:marBottom w:val="0"/>
      <w:divBdr>
        <w:top w:val="none" w:sz="0" w:space="0" w:color="auto"/>
        <w:left w:val="none" w:sz="0" w:space="0" w:color="auto"/>
        <w:bottom w:val="none" w:sz="0" w:space="0" w:color="auto"/>
        <w:right w:val="none" w:sz="0" w:space="0" w:color="auto"/>
      </w:divBdr>
    </w:div>
    <w:div w:id="47340388">
      <w:bodyDiv w:val="1"/>
      <w:marLeft w:val="0"/>
      <w:marRight w:val="0"/>
      <w:marTop w:val="0"/>
      <w:marBottom w:val="0"/>
      <w:divBdr>
        <w:top w:val="none" w:sz="0" w:space="0" w:color="auto"/>
        <w:left w:val="none" w:sz="0" w:space="0" w:color="auto"/>
        <w:bottom w:val="none" w:sz="0" w:space="0" w:color="auto"/>
        <w:right w:val="none" w:sz="0" w:space="0" w:color="auto"/>
      </w:divBdr>
    </w:div>
    <w:div w:id="48891296">
      <w:bodyDiv w:val="1"/>
      <w:marLeft w:val="0"/>
      <w:marRight w:val="0"/>
      <w:marTop w:val="0"/>
      <w:marBottom w:val="0"/>
      <w:divBdr>
        <w:top w:val="none" w:sz="0" w:space="0" w:color="auto"/>
        <w:left w:val="none" w:sz="0" w:space="0" w:color="auto"/>
        <w:bottom w:val="none" w:sz="0" w:space="0" w:color="auto"/>
        <w:right w:val="none" w:sz="0" w:space="0" w:color="auto"/>
      </w:divBdr>
    </w:div>
    <w:div w:id="186990682">
      <w:bodyDiv w:val="1"/>
      <w:marLeft w:val="0"/>
      <w:marRight w:val="0"/>
      <w:marTop w:val="0"/>
      <w:marBottom w:val="0"/>
      <w:divBdr>
        <w:top w:val="none" w:sz="0" w:space="0" w:color="auto"/>
        <w:left w:val="none" w:sz="0" w:space="0" w:color="auto"/>
        <w:bottom w:val="none" w:sz="0" w:space="0" w:color="auto"/>
        <w:right w:val="none" w:sz="0" w:space="0" w:color="auto"/>
      </w:divBdr>
    </w:div>
    <w:div w:id="322398336">
      <w:bodyDiv w:val="1"/>
      <w:marLeft w:val="0"/>
      <w:marRight w:val="0"/>
      <w:marTop w:val="0"/>
      <w:marBottom w:val="0"/>
      <w:divBdr>
        <w:top w:val="none" w:sz="0" w:space="0" w:color="auto"/>
        <w:left w:val="none" w:sz="0" w:space="0" w:color="auto"/>
        <w:bottom w:val="none" w:sz="0" w:space="0" w:color="auto"/>
        <w:right w:val="none" w:sz="0" w:space="0" w:color="auto"/>
      </w:divBdr>
    </w:div>
    <w:div w:id="467628947">
      <w:bodyDiv w:val="1"/>
      <w:marLeft w:val="0"/>
      <w:marRight w:val="0"/>
      <w:marTop w:val="0"/>
      <w:marBottom w:val="0"/>
      <w:divBdr>
        <w:top w:val="none" w:sz="0" w:space="0" w:color="auto"/>
        <w:left w:val="none" w:sz="0" w:space="0" w:color="auto"/>
        <w:bottom w:val="none" w:sz="0" w:space="0" w:color="auto"/>
        <w:right w:val="none" w:sz="0" w:space="0" w:color="auto"/>
      </w:divBdr>
    </w:div>
    <w:div w:id="521092615">
      <w:bodyDiv w:val="1"/>
      <w:marLeft w:val="0"/>
      <w:marRight w:val="0"/>
      <w:marTop w:val="0"/>
      <w:marBottom w:val="0"/>
      <w:divBdr>
        <w:top w:val="none" w:sz="0" w:space="0" w:color="auto"/>
        <w:left w:val="none" w:sz="0" w:space="0" w:color="auto"/>
        <w:bottom w:val="none" w:sz="0" w:space="0" w:color="auto"/>
        <w:right w:val="none" w:sz="0" w:space="0" w:color="auto"/>
      </w:divBdr>
    </w:div>
    <w:div w:id="616066670">
      <w:bodyDiv w:val="1"/>
      <w:marLeft w:val="0"/>
      <w:marRight w:val="0"/>
      <w:marTop w:val="0"/>
      <w:marBottom w:val="0"/>
      <w:divBdr>
        <w:top w:val="none" w:sz="0" w:space="0" w:color="auto"/>
        <w:left w:val="none" w:sz="0" w:space="0" w:color="auto"/>
        <w:bottom w:val="none" w:sz="0" w:space="0" w:color="auto"/>
        <w:right w:val="none" w:sz="0" w:space="0" w:color="auto"/>
      </w:divBdr>
    </w:div>
    <w:div w:id="648172871">
      <w:bodyDiv w:val="1"/>
      <w:marLeft w:val="0"/>
      <w:marRight w:val="0"/>
      <w:marTop w:val="0"/>
      <w:marBottom w:val="0"/>
      <w:divBdr>
        <w:top w:val="none" w:sz="0" w:space="0" w:color="auto"/>
        <w:left w:val="none" w:sz="0" w:space="0" w:color="auto"/>
        <w:bottom w:val="none" w:sz="0" w:space="0" w:color="auto"/>
        <w:right w:val="none" w:sz="0" w:space="0" w:color="auto"/>
      </w:divBdr>
    </w:div>
    <w:div w:id="787049913">
      <w:bodyDiv w:val="1"/>
      <w:marLeft w:val="0"/>
      <w:marRight w:val="0"/>
      <w:marTop w:val="0"/>
      <w:marBottom w:val="0"/>
      <w:divBdr>
        <w:top w:val="none" w:sz="0" w:space="0" w:color="auto"/>
        <w:left w:val="none" w:sz="0" w:space="0" w:color="auto"/>
        <w:bottom w:val="none" w:sz="0" w:space="0" w:color="auto"/>
        <w:right w:val="none" w:sz="0" w:space="0" w:color="auto"/>
      </w:divBdr>
    </w:div>
    <w:div w:id="793866614">
      <w:bodyDiv w:val="1"/>
      <w:marLeft w:val="0"/>
      <w:marRight w:val="0"/>
      <w:marTop w:val="0"/>
      <w:marBottom w:val="0"/>
      <w:divBdr>
        <w:top w:val="none" w:sz="0" w:space="0" w:color="auto"/>
        <w:left w:val="none" w:sz="0" w:space="0" w:color="auto"/>
        <w:bottom w:val="none" w:sz="0" w:space="0" w:color="auto"/>
        <w:right w:val="none" w:sz="0" w:space="0" w:color="auto"/>
      </w:divBdr>
    </w:div>
    <w:div w:id="884870715">
      <w:bodyDiv w:val="1"/>
      <w:marLeft w:val="0"/>
      <w:marRight w:val="0"/>
      <w:marTop w:val="0"/>
      <w:marBottom w:val="0"/>
      <w:divBdr>
        <w:top w:val="none" w:sz="0" w:space="0" w:color="auto"/>
        <w:left w:val="none" w:sz="0" w:space="0" w:color="auto"/>
        <w:bottom w:val="none" w:sz="0" w:space="0" w:color="auto"/>
        <w:right w:val="none" w:sz="0" w:space="0" w:color="auto"/>
      </w:divBdr>
    </w:div>
    <w:div w:id="959646647">
      <w:bodyDiv w:val="1"/>
      <w:marLeft w:val="0"/>
      <w:marRight w:val="0"/>
      <w:marTop w:val="0"/>
      <w:marBottom w:val="0"/>
      <w:divBdr>
        <w:top w:val="none" w:sz="0" w:space="0" w:color="auto"/>
        <w:left w:val="none" w:sz="0" w:space="0" w:color="auto"/>
        <w:bottom w:val="none" w:sz="0" w:space="0" w:color="auto"/>
        <w:right w:val="none" w:sz="0" w:space="0" w:color="auto"/>
      </w:divBdr>
    </w:div>
    <w:div w:id="1064792878">
      <w:bodyDiv w:val="1"/>
      <w:marLeft w:val="0"/>
      <w:marRight w:val="0"/>
      <w:marTop w:val="0"/>
      <w:marBottom w:val="0"/>
      <w:divBdr>
        <w:top w:val="none" w:sz="0" w:space="0" w:color="auto"/>
        <w:left w:val="none" w:sz="0" w:space="0" w:color="auto"/>
        <w:bottom w:val="none" w:sz="0" w:space="0" w:color="auto"/>
        <w:right w:val="none" w:sz="0" w:space="0" w:color="auto"/>
      </w:divBdr>
    </w:div>
    <w:div w:id="1067722866">
      <w:bodyDiv w:val="1"/>
      <w:marLeft w:val="0"/>
      <w:marRight w:val="0"/>
      <w:marTop w:val="0"/>
      <w:marBottom w:val="0"/>
      <w:divBdr>
        <w:top w:val="none" w:sz="0" w:space="0" w:color="auto"/>
        <w:left w:val="none" w:sz="0" w:space="0" w:color="auto"/>
        <w:bottom w:val="none" w:sz="0" w:space="0" w:color="auto"/>
        <w:right w:val="none" w:sz="0" w:space="0" w:color="auto"/>
      </w:divBdr>
    </w:div>
    <w:div w:id="1099132517">
      <w:bodyDiv w:val="1"/>
      <w:marLeft w:val="0"/>
      <w:marRight w:val="0"/>
      <w:marTop w:val="0"/>
      <w:marBottom w:val="0"/>
      <w:divBdr>
        <w:top w:val="none" w:sz="0" w:space="0" w:color="auto"/>
        <w:left w:val="none" w:sz="0" w:space="0" w:color="auto"/>
        <w:bottom w:val="none" w:sz="0" w:space="0" w:color="auto"/>
        <w:right w:val="none" w:sz="0" w:space="0" w:color="auto"/>
      </w:divBdr>
    </w:div>
    <w:div w:id="1099326268">
      <w:bodyDiv w:val="1"/>
      <w:marLeft w:val="0"/>
      <w:marRight w:val="0"/>
      <w:marTop w:val="0"/>
      <w:marBottom w:val="0"/>
      <w:divBdr>
        <w:top w:val="none" w:sz="0" w:space="0" w:color="auto"/>
        <w:left w:val="none" w:sz="0" w:space="0" w:color="auto"/>
        <w:bottom w:val="none" w:sz="0" w:space="0" w:color="auto"/>
        <w:right w:val="none" w:sz="0" w:space="0" w:color="auto"/>
      </w:divBdr>
    </w:div>
    <w:div w:id="1131747807">
      <w:bodyDiv w:val="1"/>
      <w:marLeft w:val="0"/>
      <w:marRight w:val="0"/>
      <w:marTop w:val="0"/>
      <w:marBottom w:val="0"/>
      <w:divBdr>
        <w:top w:val="none" w:sz="0" w:space="0" w:color="auto"/>
        <w:left w:val="none" w:sz="0" w:space="0" w:color="auto"/>
        <w:bottom w:val="none" w:sz="0" w:space="0" w:color="auto"/>
        <w:right w:val="none" w:sz="0" w:space="0" w:color="auto"/>
      </w:divBdr>
    </w:div>
    <w:div w:id="1140532219">
      <w:bodyDiv w:val="1"/>
      <w:marLeft w:val="0"/>
      <w:marRight w:val="0"/>
      <w:marTop w:val="0"/>
      <w:marBottom w:val="0"/>
      <w:divBdr>
        <w:top w:val="none" w:sz="0" w:space="0" w:color="auto"/>
        <w:left w:val="none" w:sz="0" w:space="0" w:color="auto"/>
        <w:bottom w:val="none" w:sz="0" w:space="0" w:color="auto"/>
        <w:right w:val="none" w:sz="0" w:space="0" w:color="auto"/>
      </w:divBdr>
    </w:div>
    <w:div w:id="1212810757">
      <w:bodyDiv w:val="1"/>
      <w:marLeft w:val="0"/>
      <w:marRight w:val="0"/>
      <w:marTop w:val="0"/>
      <w:marBottom w:val="0"/>
      <w:divBdr>
        <w:top w:val="none" w:sz="0" w:space="0" w:color="auto"/>
        <w:left w:val="none" w:sz="0" w:space="0" w:color="auto"/>
        <w:bottom w:val="none" w:sz="0" w:space="0" w:color="auto"/>
        <w:right w:val="none" w:sz="0" w:space="0" w:color="auto"/>
      </w:divBdr>
    </w:div>
    <w:div w:id="1344934438">
      <w:bodyDiv w:val="1"/>
      <w:marLeft w:val="0"/>
      <w:marRight w:val="0"/>
      <w:marTop w:val="0"/>
      <w:marBottom w:val="0"/>
      <w:divBdr>
        <w:top w:val="none" w:sz="0" w:space="0" w:color="auto"/>
        <w:left w:val="none" w:sz="0" w:space="0" w:color="auto"/>
        <w:bottom w:val="none" w:sz="0" w:space="0" w:color="auto"/>
        <w:right w:val="none" w:sz="0" w:space="0" w:color="auto"/>
      </w:divBdr>
    </w:div>
    <w:div w:id="1362903747">
      <w:bodyDiv w:val="1"/>
      <w:marLeft w:val="0"/>
      <w:marRight w:val="0"/>
      <w:marTop w:val="0"/>
      <w:marBottom w:val="0"/>
      <w:divBdr>
        <w:top w:val="none" w:sz="0" w:space="0" w:color="auto"/>
        <w:left w:val="none" w:sz="0" w:space="0" w:color="auto"/>
        <w:bottom w:val="none" w:sz="0" w:space="0" w:color="auto"/>
        <w:right w:val="none" w:sz="0" w:space="0" w:color="auto"/>
      </w:divBdr>
    </w:div>
    <w:div w:id="1364937277">
      <w:bodyDiv w:val="1"/>
      <w:marLeft w:val="0"/>
      <w:marRight w:val="0"/>
      <w:marTop w:val="0"/>
      <w:marBottom w:val="0"/>
      <w:divBdr>
        <w:top w:val="none" w:sz="0" w:space="0" w:color="auto"/>
        <w:left w:val="none" w:sz="0" w:space="0" w:color="auto"/>
        <w:bottom w:val="none" w:sz="0" w:space="0" w:color="auto"/>
        <w:right w:val="none" w:sz="0" w:space="0" w:color="auto"/>
      </w:divBdr>
    </w:div>
    <w:div w:id="1419711011">
      <w:bodyDiv w:val="1"/>
      <w:marLeft w:val="0"/>
      <w:marRight w:val="0"/>
      <w:marTop w:val="0"/>
      <w:marBottom w:val="0"/>
      <w:divBdr>
        <w:top w:val="none" w:sz="0" w:space="0" w:color="auto"/>
        <w:left w:val="none" w:sz="0" w:space="0" w:color="auto"/>
        <w:bottom w:val="none" w:sz="0" w:space="0" w:color="auto"/>
        <w:right w:val="none" w:sz="0" w:space="0" w:color="auto"/>
      </w:divBdr>
    </w:div>
    <w:div w:id="1463960941">
      <w:bodyDiv w:val="1"/>
      <w:marLeft w:val="0"/>
      <w:marRight w:val="0"/>
      <w:marTop w:val="0"/>
      <w:marBottom w:val="0"/>
      <w:divBdr>
        <w:top w:val="none" w:sz="0" w:space="0" w:color="auto"/>
        <w:left w:val="none" w:sz="0" w:space="0" w:color="auto"/>
        <w:bottom w:val="none" w:sz="0" w:space="0" w:color="auto"/>
        <w:right w:val="none" w:sz="0" w:space="0" w:color="auto"/>
      </w:divBdr>
    </w:div>
    <w:div w:id="1548948335">
      <w:bodyDiv w:val="1"/>
      <w:marLeft w:val="0"/>
      <w:marRight w:val="0"/>
      <w:marTop w:val="0"/>
      <w:marBottom w:val="0"/>
      <w:divBdr>
        <w:top w:val="none" w:sz="0" w:space="0" w:color="auto"/>
        <w:left w:val="none" w:sz="0" w:space="0" w:color="auto"/>
        <w:bottom w:val="none" w:sz="0" w:space="0" w:color="auto"/>
        <w:right w:val="none" w:sz="0" w:space="0" w:color="auto"/>
      </w:divBdr>
    </w:div>
    <w:div w:id="1550603283">
      <w:bodyDiv w:val="1"/>
      <w:marLeft w:val="0"/>
      <w:marRight w:val="0"/>
      <w:marTop w:val="0"/>
      <w:marBottom w:val="0"/>
      <w:divBdr>
        <w:top w:val="none" w:sz="0" w:space="0" w:color="auto"/>
        <w:left w:val="none" w:sz="0" w:space="0" w:color="auto"/>
        <w:bottom w:val="none" w:sz="0" w:space="0" w:color="auto"/>
        <w:right w:val="none" w:sz="0" w:space="0" w:color="auto"/>
      </w:divBdr>
    </w:div>
    <w:div w:id="1553613472">
      <w:bodyDiv w:val="1"/>
      <w:marLeft w:val="0"/>
      <w:marRight w:val="0"/>
      <w:marTop w:val="0"/>
      <w:marBottom w:val="0"/>
      <w:divBdr>
        <w:top w:val="none" w:sz="0" w:space="0" w:color="auto"/>
        <w:left w:val="none" w:sz="0" w:space="0" w:color="auto"/>
        <w:bottom w:val="none" w:sz="0" w:space="0" w:color="auto"/>
        <w:right w:val="none" w:sz="0" w:space="0" w:color="auto"/>
      </w:divBdr>
    </w:div>
    <w:div w:id="1556043178">
      <w:bodyDiv w:val="1"/>
      <w:marLeft w:val="0"/>
      <w:marRight w:val="0"/>
      <w:marTop w:val="0"/>
      <w:marBottom w:val="0"/>
      <w:divBdr>
        <w:top w:val="none" w:sz="0" w:space="0" w:color="auto"/>
        <w:left w:val="none" w:sz="0" w:space="0" w:color="auto"/>
        <w:bottom w:val="none" w:sz="0" w:space="0" w:color="auto"/>
        <w:right w:val="none" w:sz="0" w:space="0" w:color="auto"/>
      </w:divBdr>
    </w:div>
    <w:div w:id="1586840267">
      <w:bodyDiv w:val="1"/>
      <w:marLeft w:val="0"/>
      <w:marRight w:val="0"/>
      <w:marTop w:val="0"/>
      <w:marBottom w:val="0"/>
      <w:divBdr>
        <w:top w:val="none" w:sz="0" w:space="0" w:color="auto"/>
        <w:left w:val="none" w:sz="0" w:space="0" w:color="auto"/>
        <w:bottom w:val="none" w:sz="0" w:space="0" w:color="auto"/>
        <w:right w:val="none" w:sz="0" w:space="0" w:color="auto"/>
      </w:divBdr>
    </w:div>
    <w:div w:id="1653484986">
      <w:bodyDiv w:val="1"/>
      <w:marLeft w:val="0"/>
      <w:marRight w:val="0"/>
      <w:marTop w:val="0"/>
      <w:marBottom w:val="0"/>
      <w:divBdr>
        <w:top w:val="none" w:sz="0" w:space="0" w:color="auto"/>
        <w:left w:val="none" w:sz="0" w:space="0" w:color="auto"/>
        <w:bottom w:val="none" w:sz="0" w:space="0" w:color="auto"/>
        <w:right w:val="none" w:sz="0" w:space="0" w:color="auto"/>
      </w:divBdr>
    </w:div>
    <w:div w:id="1714618607">
      <w:bodyDiv w:val="1"/>
      <w:marLeft w:val="0"/>
      <w:marRight w:val="0"/>
      <w:marTop w:val="0"/>
      <w:marBottom w:val="0"/>
      <w:divBdr>
        <w:top w:val="none" w:sz="0" w:space="0" w:color="auto"/>
        <w:left w:val="none" w:sz="0" w:space="0" w:color="auto"/>
        <w:bottom w:val="none" w:sz="0" w:space="0" w:color="auto"/>
        <w:right w:val="none" w:sz="0" w:space="0" w:color="auto"/>
      </w:divBdr>
    </w:div>
    <w:div w:id="1716157617">
      <w:bodyDiv w:val="1"/>
      <w:marLeft w:val="0"/>
      <w:marRight w:val="0"/>
      <w:marTop w:val="0"/>
      <w:marBottom w:val="0"/>
      <w:divBdr>
        <w:top w:val="none" w:sz="0" w:space="0" w:color="auto"/>
        <w:left w:val="none" w:sz="0" w:space="0" w:color="auto"/>
        <w:bottom w:val="none" w:sz="0" w:space="0" w:color="auto"/>
        <w:right w:val="none" w:sz="0" w:space="0" w:color="auto"/>
      </w:divBdr>
    </w:div>
    <w:div w:id="1728844948">
      <w:bodyDiv w:val="1"/>
      <w:marLeft w:val="0"/>
      <w:marRight w:val="0"/>
      <w:marTop w:val="0"/>
      <w:marBottom w:val="0"/>
      <w:divBdr>
        <w:top w:val="none" w:sz="0" w:space="0" w:color="auto"/>
        <w:left w:val="none" w:sz="0" w:space="0" w:color="auto"/>
        <w:bottom w:val="none" w:sz="0" w:space="0" w:color="auto"/>
        <w:right w:val="none" w:sz="0" w:space="0" w:color="auto"/>
      </w:divBdr>
    </w:div>
    <w:div w:id="1760254990">
      <w:bodyDiv w:val="1"/>
      <w:marLeft w:val="0"/>
      <w:marRight w:val="0"/>
      <w:marTop w:val="0"/>
      <w:marBottom w:val="0"/>
      <w:divBdr>
        <w:top w:val="none" w:sz="0" w:space="0" w:color="auto"/>
        <w:left w:val="none" w:sz="0" w:space="0" w:color="auto"/>
        <w:bottom w:val="none" w:sz="0" w:space="0" w:color="auto"/>
        <w:right w:val="none" w:sz="0" w:space="0" w:color="auto"/>
      </w:divBdr>
    </w:div>
    <w:div w:id="1794909341">
      <w:bodyDiv w:val="1"/>
      <w:marLeft w:val="0"/>
      <w:marRight w:val="0"/>
      <w:marTop w:val="0"/>
      <w:marBottom w:val="0"/>
      <w:divBdr>
        <w:top w:val="none" w:sz="0" w:space="0" w:color="auto"/>
        <w:left w:val="none" w:sz="0" w:space="0" w:color="auto"/>
        <w:bottom w:val="none" w:sz="0" w:space="0" w:color="auto"/>
        <w:right w:val="none" w:sz="0" w:space="0" w:color="auto"/>
      </w:divBdr>
    </w:div>
    <w:div w:id="1826897256">
      <w:bodyDiv w:val="1"/>
      <w:marLeft w:val="0"/>
      <w:marRight w:val="0"/>
      <w:marTop w:val="0"/>
      <w:marBottom w:val="0"/>
      <w:divBdr>
        <w:top w:val="none" w:sz="0" w:space="0" w:color="auto"/>
        <w:left w:val="none" w:sz="0" w:space="0" w:color="auto"/>
        <w:bottom w:val="none" w:sz="0" w:space="0" w:color="auto"/>
        <w:right w:val="none" w:sz="0" w:space="0" w:color="auto"/>
      </w:divBdr>
    </w:div>
    <w:div w:id="1887450249">
      <w:bodyDiv w:val="1"/>
      <w:marLeft w:val="0"/>
      <w:marRight w:val="0"/>
      <w:marTop w:val="0"/>
      <w:marBottom w:val="0"/>
      <w:divBdr>
        <w:top w:val="none" w:sz="0" w:space="0" w:color="auto"/>
        <w:left w:val="none" w:sz="0" w:space="0" w:color="auto"/>
        <w:bottom w:val="none" w:sz="0" w:space="0" w:color="auto"/>
        <w:right w:val="none" w:sz="0" w:space="0" w:color="auto"/>
      </w:divBdr>
    </w:div>
    <w:div w:id="1918054379">
      <w:bodyDiv w:val="1"/>
      <w:marLeft w:val="0"/>
      <w:marRight w:val="0"/>
      <w:marTop w:val="0"/>
      <w:marBottom w:val="0"/>
      <w:divBdr>
        <w:top w:val="none" w:sz="0" w:space="0" w:color="auto"/>
        <w:left w:val="none" w:sz="0" w:space="0" w:color="auto"/>
        <w:bottom w:val="none" w:sz="0" w:space="0" w:color="auto"/>
        <w:right w:val="none" w:sz="0" w:space="0" w:color="auto"/>
      </w:divBdr>
    </w:div>
    <w:div w:id="1933934165">
      <w:bodyDiv w:val="1"/>
      <w:marLeft w:val="0"/>
      <w:marRight w:val="0"/>
      <w:marTop w:val="0"/>
      <w:marBottom w:val="0"/>
      <w:divBdr>
        <w:top w:val="none" w:sz="0" w:space="0" w:color="auto"/>
        <w:left w:val="none" w:sz="0" w:space="0" w:color="auto"/>
        <w:bottom w:val="none" w:sz="0" w:space="0" w:color="auto"/>
        <w:right w:val="none" w:sz="0" w:space="0" w:color="auto"/>
      </w:divBdr>
    </w:div>
    <w:div w:id="2019847074">
      <w:bodyDiv w:val="1"/>
      <w:marLeft w:val="0"/>
      <w:marRight w:val="0"/>
      <w:marTop w:val="0"/>
      <w:marBottom w:val="0"/>
      <w:divBdr>
        <w:top w:val="none" w:sz="0" w:space="0" w:color="auto"/>
        <w:left w:val="none" w:sz="0" w:space="0" w:color="auto"/>
        <w:bottom w:val="none" w:sz="0" w:space="0" w:color="auto"/>
        <w:right w:val="none" w:sz="0" w:space="0" w:color="auto"/>
      </w:divBdr>
    </w:div>
    <w:div w:id="2020891781">
      <w:bodyDiv w:val="1"/>
      <w:marLeft w:val="0"/>
      <w:marRight w:val="0"/>
      <w:marTop w:val="0"/>
      <w:marBottom w:val="0"/>
      <w:divBdr>
        <w:top w:val="none" w:sz="0" w:space="0" w:color="auto"/>
        <w:left w:val="none" w:sz="0" w:space="0" w:color="auto"/>
        <w:bottom w:val="none" w:sz="0" w:space="0" w:color="auto"/>
        <w:right w:val="none" w:sz="0" w:space="0" w:color="auto"/>
      </w:divBdr>
    </w:div>
    <w:div w:id="2061975472">
      <w:bodyDiv w:val="1"/>
      <w:marLeft w:val="0"/>
      <w:marRight w:val="0"/>
      <w:marTop w:val="0"/>
      <w:marBottom w:val="0"/>
      <w:divBdr>
        <w:top w:val="none" w:sz="0" w:space="0" w:color="auto"/>
        <w:left w:val="none" w:sz="0" w:space="0" w:color="auto"/>
        <w:bottom w:val="none" w:sz="0" w:space="0" w:color="auto"/>
        <w:right w:val="none" w:sz="0" w:space="0" w:color="auto"/>
      </w:divBdr>
    </w:div>
    <w:div w:id="21395201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www.pace.edu.vn/tin-kho-tri-thuc/quan-ly-thoi-gian" TargetMode="External"/><Relationship Id="rId21" Type="http://schemas.openxmlformats.org/officeDocument/2006/relationships/image" Target="media/image7.png"/><Relationship Id="rId34" Type="http://schemas.openxmlformats.org/officeDocument/2006/relationships/hyperlink" Target="https://itviec.com/blog/laravel-la-gi/"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jp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yperlink" Target="https://funix.edu.vn/chia-se-kien-thuc/phpmyadmin-la-gi-tinh-nang-va-cach-su-dung-phpmyadmin" TargetMode="External"/><Relationship Id="rId40"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wiki.matbao.net/phpmyadmin-la-gi-kien-thuc-can-biet-khi-su-dung-phpmyadmin" TargetMode="External"/><Relationship Id="rId10" Type="http://schemas.openxmlformats.org/officeDocument/2006/relationships/footer" Target="footer2.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s://viblo.asia/p/gioi-thieu-mot-so-php-framework-pho-bien-hien-nay-naQZRgnAlvx"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image" Target="media/image3.jpg"/><Relationship Id="rId25" Type="http://schemas.openxmlformats.org/officeDocument/2006/relationships/image" Target="media/image11.png"/><Relationship Id="rId33" Type="http://schemas.openxmlformats.org/officeDocument/2006/relationships/hyperlink" Target="https://t3h.edu.vn/tin-tuc/gioi-thieu-mot-so-php-framework-pho-bien-hien-nay" TargetMode="External"/><Relationship Id="rId38" Type="http://schemas.openxmlformats.org/officeDocument/2006/relationships/hyperlink" Target="https://1office.vn/quy-trinh-quan-ly-thuc-hien-cong-vie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C7001-EAB8-4376-AB99-499CEF6B9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7</TotalTime>
  <Pages>50</Pages>
  <Words>7837</Words>
  <Characters>44671</Characters>
  <Application>Microsoft Office Word</Application>
  <DocSecurity>0</DocSecurity>
  <Lines>372</Lines>
  <Paragraphs>104</Paragraphs>
  <ScaleCrop>false</ScaleCrop>
  <HeadingPairs>
    <vt:vector size="4" baseType="variant">
      <vt:variant>
        <vt:lpstr>Title</vt:lpstr>
      </vt:variant>
      <vt:variant>
        <vt:i4>1</vt:i4>
      </vt:variant>
      <vt:variant>
        <vt:lpstr>Headings</vt:lpstr>
      </vt:variant>
      <vt:variant>
        <vt:i4>70</vt:i4>
      </vt:variant>
    </vt:vector>
  </HeadingPairs>
  <TitlesOfParts>
    <vt:vector size="71" baseType="lpstr">
      <vt:lpstr>TRƯỜNG ĐẠI HỌC TRÀ VINH</vt:lpstr>
      <vt:lpstr>KHOA KỸ THUẬT VÀ CÔNG NGHỆ</vt:lpstr>
      <vt:lpstr>BỘ MÔN CÔNG NGHỆ THÔNG TIN</vt:lpstr>
      <vt:lpstr>THỰC TẬP ĐỒ ÁN CHUYÊN NGÀNH</vt:lpstr>
      <vt:lpstr>KHOA KỸ THUẬT VÀ CÔNG NGHỆ</vt:lpstr>
      <vt:lpstr>BỘ MÔN CÔNG NGHỆ THÔNG TIN</vt:lpstr>
      <vt:lpstr>THỰC TẬP ĐỒ ÁN CHUYÊN NGÀNH</vt:lpstr>
      <vt:lpstr>/ LỜI CẢM ƠN</vt:lpstr>
      <vt:lpstr>MỤC LỤC</vt:lpstr>
      <vt:lpstr>DANH MỤC HÌNH ẢNH</vt:lpstr>
      <vt:lpstr/>
      <vt:lpstr>DANH MỤC BẢNG BIỂU</vt:lpstr>
      <vt:lpstr>TÓM TẮT ĐỒ ÁN CHUYÊN NGÀNH</vt:lpstr>
      <vt:lpstr>MỞ ĐẦU</vt:lpstr>
      <vt:lpstr>CHƯƠNG 1: TỔNG QUAN</vt:lpstr>
      <vt:lpstr>    1.1. Tổng quan về ứng dụng quản lý lịch công tác</vt:lpstr>
      <vt:lpstr>    1.2. Một số ứng dụng quản lý lịch công tác hiện nay</vt:lpstr>
      <vt:lpstr>CHƯƠNG 2: NGHIÊN CỨU LÝ THUYẾT</vt:lpstr>
      <vt:lpstr>    2.1. Quản lý và tổ chức công việc</vt:lpstr>
      <vt:lpstr>        2.1.1. Khái niệm quản lý công việc:</vt:lpstr>
      <vt:lpstr>        2.1.2. Các bước quản lý công việc</vt:lpstr>
      <vt:lpstr>        2.1.3. Các công cụ và phương pháp quản lý công việc</vt:lpstr>
      <vt:lpstr>        2.1.4. Tầm quan trọng của quản lý công việc</vt:lpstr>
      <vt:lpstr>        2.1.5. Các thách thức trong quản lý công việc</vt:lpstr>
      <vt:lpstr>        2.1.6. Kỹ năng cần thiết</vt:lpstr>
      <vt:lpstr>        2.1.7. Tổ chức và sắp xếp công việc</vt:lpstr>
      <vt:lpstr>        2.1.8. Tầm quan trọng của tổ chức và sắp xếp công việc</vt:lpstr>
      <vt:lpstr>    2.2. Quản lý thời gian</vt:lpstr>
      <vt:lpstr>        2.2.1. Khái niệm quản lý thời gian</vt:lpstr>
      <vt:lpstr>        2.2.2. Tầm quan trọng của quản lý thời gian</vt:lpstr>
      <vt:lpstr>        2.2.3. Các nguyên tắc trong quản lý thời gian</vt:lpstr>
      <vt:lpstr>    2.3. Tìm hiểu về quy trình phân công lịch công tác</vt:lpstr>
      <vt:lpstr>        Xác định nhu cầu công việc</vt:lpstr>
      <vt:lpstr>        Lập kế hoạch</vt:lpstr>
      <vt:lpstr>        Thảo luận và thống nhất</vt:lpstr>
      <vt:lpstr>        Phân công nhiệm vụ</vt:lpstr>
      <vt:lpstr>        Thông báo lịch công tác</vt:lpstr>
      <vt:lpstr>        Theo dõi và điều chỉnh</vt:lpstr>
      <vt:lpstr>        Đánh giá và rút kinh nghiệm</vt:lpstr>
      <vt:lpstr>        Lập kế hoạch cho kỳ tiếp theo</vt:lpstr>
      <vt:lpstr>    2.4. Tổng quan về ngôn ngữ lập trình PHP</vt:lpstr>
      <vt:lpstr>    2.5. Tổng quan về PHPMyAdmin</vt:lpstr>
      <vt:lpstr>        Quản lý cơ sở dữ liệu:</vt:lpstr>
      <vt:lpstr>        Quản lý bảng:</vt:lpstr>
      <vt:lpstr>        Quản lý dữ liệu:</vt:lpstr>
      <vt:lpstr>        Thực thi các truy vấn SQL:</vt:lpstr>
      <vt:lpstr>        Quản lý người dùng và quyền truy cập:</vt:lpstr>
      <vt:lpstr>        Giao diện người dùng thân thiện:</vt:lpstr>
      <vt:lpstr>        Tính năng bảo trì:</vt:lpstr>
      <vt:lpstr>    2.6. Đặc tả yêu cầu hệ thống quản lý lịch công tác</vt:lpstr>
      <vt:lpstr>        2.6.1. Phân quyền hệ thống</vt:lpstr>
      <vt:lpstr>        2.6.2. Phân loại chức năng</vt:lpstr>
      <vt:lpstr>        2.6.3. Mô tả chi tiết chức năng</vt:lpstr>
      <vt:lpstr>        2.6.4. Ràng buộc hệ thống:</vt:lpstr>
      <vt:lpstr>CHƯƠNG 3: HIỆN THỰC HÓA NGHIÊN CỨU</vt:lpstr>
      <vt:lpstr>    3.1. Mô tả bài toán </vt:lpstr>
      <vt:lpstr>    3.2. Đặt vấn đề</vt:lpstr>
      <vt:lpstr>    3.3. Triển khai thiết kế</vt:lpstr>
      <vt:lpstr>        3.3.1. Công cụ thực hiện</vt:lpstr>
      <vt:lpstr>        Ưu điểm của Visual Studio Code cho phát triển mã nguồn PHP</vt:lpstr>
      <vt:lpstr>        3.3.2. Các bước thực hiện</vt:lpstr>
      <vt:lpstr>        3.3.3. Sơ đồ UML hệ thống (Sơ đồ Usecase)</vt:lpstr>
      <vt:lpstr>CHƯƠNG 4: KẾT QUẢ NGHIÊN CỨU</vt:lpstr>
      <vt:lpstr>    4.1. Các giao diện ứng dụng hoàn chỉnh</vt:lpstr>
      <vt:lpstr>    4.2. Kết quả nghiên cứu</vt:lpstr>
      <vt:lpstr>CHƯƠNG 5: KẾT LUẬN VÀ HƯỚNG PHÁT TRIỂN</vt:lpstr>
      <vt:lpstr>    5.1. Kết luận</vt:lpstr>
      <vt:lpstr>    5.2. Hướng phát triển</vt:lpstr>
      <vt:lpstr>    </vt:lpstr>
      <vt:lpstr>DANH MỤC TÀI LIỆU THAM KHẢO</vt:lpstr>
      <vt:lpstr>PHỤ LỤC</vt:lpstr>
    </vt:vector>
  </TitlesOfParts>
  <Company/>
  <LinksUpToDate>false</LinksUpToDate>
  <CharactersWithSpaces>5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Phan Thịnh</cp:lastModifiedBy>
  <cp:revision>1915</cp:revision>
  <cp:lastPrinted>2025-01-08T18:11:00Z</cp:lastPrinted>
  <dcterms:created xsi:type="dcterms:W3CDTF">2024-12-01T14:59:00Z</dcterms:created>
  <dcterms:modified xsi:type="dcterms:W3CDTF">2025-01-08T18:11:00Z</dcterms:modified>
</cp:coreProperties>
</file>